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BB2F15" w14:textId="77777777" w:rsidR="00180C0A" w:rsidRPr="006F4578" w:rsidRDefault="00180C0A" w:rsidP="00180C0A">
      <w:pPr>
        <w:pStyle w:val="Heading1"/>
        <w:rPr>
          <w:b/>
          <w:color w:val="auto"/>
          <w:sz w:val="26"/>
          <w:szCs w:val="26"/>
        </w:rPr>
      </w:pPr>
      <w:bookmarkStart w:id="0" w:name="_GoBack"/>
      <w:bookmarkEnd w:id="0"/>
      <w:r w:rsidRPr="006F4578">
        <w:rPr>
          <w:b/>
          <w:color w:val="auto"/>
          <w:sz w:val="26"/>
          <w:szCs w:val="26"/>
        </w:rPr>
        <w:t>Instructions</w:t>
      </w:r>
    </w:p>
    <w:p w14:paraId="360A2401" w14:textId="41B687DF" w:rsidR="00180C0A" w:rsidRPr="00475786" w:rsidRDefault="00180C0A" w:rsidP="00180C0A">
      <w:pPr>
        <w:pStyle w:val="ListParagraph"/>
        <w:ind w:left="0"/>
      </w:pPr>
      <w:r w:rsidRPr="00475786">
        <w:t>Section 12006(a) of the 21st Century Cures Act (Cures Act) mandates that states implement</w:t>
      </w:r>
      <w:r>
        <w:t xml:space="preserve"> </w:t>
      </w:r>
      <w:r w:rsidRPr="00475786">
        <w:t xml:space="preserve">electronic visit verification (EVV) for all Medicaid </w:t>
      </w:r>
      <w:r w:rsidR="00E13B4C">
        <w:t>Home Health Care Services</w:t>
      </w:r>
      <w:r w:rsidRPr="00475786">
        <w:t xml:space="preserve"> </w:t>
      </w:r>
      <w:r w:rsidR="00E13B4C">
        <w:t xml:space="preserve">(HHCS) </w:t>
      </w:r>
      <w:r w:rsidRPr="00475786">
        <w:t>by January 1, 20</w:t>
      </w:r>
      <w:r>
        <w:t>2</w:t>
      </w:r>
      <w:r w:rsidR="00E13B4C">
        <w:t>3</w:t>
      </w:r>
      <w:r w:rsidRPr="00475786">
        <w:t>, or</w:t>
      </w:r>
      <w:r>
        <w:t xml:space="preserve"> </w:t>
      </w:r>
      <w:r w:rsidRPr="00475786">
        <w:t>otherwise be subject to incremental federal medical assistance percentage (FMAP) reductions.</w:t>
      </w:r>
    </w:p>
    <w:p w14:paraId="3E13F901" w14:textId="77777777" w:rsidR="00180C0A" w:rsidRDefault="00180C0A" w:rsidP="00180C0A">
      <w:pPr>
        <w:pStyle w:val="ListParagraph"/>
        <w:ind w:left="0"/>
      </w:pPr>
      <w:r w:rsidRPr="00475786">
        <w:t>The Cures Act includes a provision that allows states to delay implementation of EVV for up to</w:t>
      </w:r>
      <w:r>
        <w:t xml:space="preserve"> </w:t>
      </w:r>
      <w:r w:rsidRPr="00475786">
        <w:t>one year if they have</w:t>
      </w:r>
      <w:r>
        <w:t xml:space="preserve"> </w:t>
      </w:r>
      <w:r w:rsidRPr="00475786">
        <w:t xml:space="preserve">encountered unavoidable delays </w:t>
      </w:r>
      <w:r>
        <w:t xml:space="preserve">but </w:t>
      </w:r>
      <w:r w:rsidRPr="00475786">
        <w:t>can demonstrate they have made a good faith effort</w:t>
      </w:r>
      <w:r>
        <w:t xml:space="preserve"> (GFE)</w:t>
      </w:r>
      <w:r w:rsidRPr="00475786">
        <w:t xml:space="preserve"> to comply </w:t>
      </w:r>
      <w:r>
        <w:t>with the Cures Act. Please be advised that the Cures Act provision on GFE exemptions does not provide CMS with authority to delay the FMAP reductions for more than one year.</w:t>
      </w:r>
    </w:p>
    <w:p w14:paraId="1F446F83" w14:textId="77777777" w:rsidR="00180C0A" w:rsidRDefault="00180C0A" w:rsidP="00180C0A">
      <w:pPr>
        <w:pStyle w:val="ListParagraph"/>
        <w:ind w:left="0"/>
      </w:pPr>
    </w:p>
    <w:p w14:paraId="1F76A765" w14:textId="77777777" w:rsidR="00180C0A" w:rsidRPr="00CB2AF3" w:rsidRDefault="00180C0A" w:rsidP="00180C0A">
      <w:pPr>
        <w:pStyle w:val="ListParagraph"/>
        <w:ind w:left="0"/>
        <w:rPr>
          <w:b/>
        </w:rPr>
      </w:pPr>
      <w:r w:rsidRPr="00CB2AF3">
        <w:rPr>
          <w:b/>
        </w:rPr>
        <w:t>Please note the following information before completing this form</w:t>
      </w:r>
      <w:r>
        <w:rPr>
          <w:b/>
        </w:rPr>
        <w:t>:</w:t>
      </w:r>
    </w:p>
    <w:p w14:paraId="26008703" w14:textId="5F7A1A6E" w:rsidR="00180C0A" w:rsidRPr="006F4578" w:rsidRDefault="00180C0A" w:rsidP="00180C0A">
      <w:pPr>
        <w:pStyle w:val="ListParagraph"/>
        <w:numPr>
          <w:ilvl w:val="0"/>
          <w:numId w:val="2"/>
        </w:numPr>
      </w:pPr>
      <w:r w:rsidRPr="006F4578">
        <w:t xml:space="preserve">Requests for </w:t>
      </w:r>
      <w:r>
        <w:t>GFE</w:t>
      </w:r>
      <w:r w:rsidRPr="006F4578">
        <w:t xml:space="preserve"> exemptions should be submitted by November 30, 20</w:t>
      </w:r>
      <w:r w:rsidR="00E13B4C">
        <w:t>22 for HHCS</w:t>
      </w:r>
      <w:r w:rsidRPr="006F4578">
        <w:t>.</w:t>
      </w:r>
    </w:p>
    <w:p w14:paraId="7D485634" w14:textId="77777777" w:rsidR="00180C0A" w:rsidRDefault="00180C0A" w:rsidP="00180C0A">
      <w:pPr>
        <w:pStyle w:val="ListParagraph"/>
        <w:numPr>
          <w:ilvl w:val="0"/>
          <w:numId w:val="2"/>
        </w:numPr>
      </w:pPr>
      <w:r>
        <w:t xml:space="preserve">Only the State Medicaid Agency Director or his/her designee can submit this form. </w:t>
      </w:r>
    </w:p>
    <w:p w14:paraId="5B1FFA1B" w14:textId="77777777" w:rsidR="00180C0A" w:rsidRDefault="00180C0A" w:rsidP="00180C0A">
      <w:pPr>
        <w:pStyle w:val="ListParagraph"/>
        <w:numPr>
          <w:ilvl w:val="0"/>
          <w:numId w:val="2"/>
        </w:numPr>
      </w:pPr>
      <w:r>
        <w:t>This document is designed to be used electronically. It consists of the following sections. Section 2 and 3 must be completed in its entirety to be considered for GFE.</w:t>
      </w:r>
    </w:p>
    <w:p w14:paraId="74CAC954" w14:textId="77777777" w:rsidR="00180C0A" w:rsidRDefault="00180C0A" w:rsidP="00180C0A">
      <w:pPr>
        <w:pStyle w:val="ListParagraph"/>
        <w:numPr>
          <w:ilvl w:val="1"/>
          <w:numId w:val="2"/>
        </w:numPr>
      </w:pPr>
      <w:r>
        <w:t>Section 1: Acronyms and Resources</w:t>
      </w:r>
    </w:p>
    <w:p w14:paraId="229A8E75" w14:textId="77777777" w:rsidR="00180C0A" w:rsidRDefault="00180C0A" w:rsidP="00180C0A">
      <w:pPr>
        <w:pStyle w:val="ListParagraph"/>
        <w:numPr>
          <w:ilvl w:val="1"/>
          <w:numId w:val="2"/>
        </w:numPr>
      </w:pPr>
      <w:r>
        <w:t>Section 2: GFE Request Form</w:t>
      </w:r>
    </w:p>
    <w:p w14:paraId="1E57EA8F" w14:textId="77777777" w:rsidR="00180C0A" w:rsidRDefault="00180C0A" w:rsidP="00180C0A">
      <w:pPr>
        <w:pStyle w:val="ListParagraph"/>
        <w:numPr>
          <w:ilvl w:val="1"/>
          <w:numId w:val="2"/>
        </w:numPr>
      </w:pPr>
      <w:r>
        <w:t>Section 3: State Medicaid Director Signature</w:t>
      </w:r>
    </w:p>
    <w:p w14:paraId="2DCE3170" w14:textId="77777777" w:rsidR="00180C0A" w:rsidRDefault="00180C0A" w:rsidP="00180C0A">
      <w:pPr>
        <w:pStyle w:val="ListParagraph"/>
        <w:numPr>
          <w:ilvl w:val="0"/>
          <w:numId w:val="2"/>
        </w:numPr>
      </w:pPr>
      <w:r>
        <w:t>To correctly fill out the document electronically, please follow the following tips:</w:t>
      </w:r>
    </w:p>
    <w:p w14:paraId="5A4B6616" w14:textId="77777777" w:rsidR="00180C0A" w:rsidRDefault="00180C0A" w:rsidP="00180C0A">
      <w:pPr>
        <w:pStyle w:val="ListParagraph"/>
        <w:numPr>
          <w:ilvl w:val="1"/>
          <w:numId w:val="2"/>
        </w:numPr>
      </w:pPr>
      <w:r>
        <w:t xml:space="preserve">For each response, click or tap on the box. </w:t>
      </w:r>
    </w:p>
    <w:p w14:paraId="19983003" w14:textId="77777777" w:rsidR="00180C0A" w:rsidRDefault="00180C0A" w:rsidP="00180C0A">
      <w:pPr>
        <w:pStyle w:val="ListParagraph"/>
        <w:numPr>
          <w:ilvl w:val="1"/>
          <w:numId w:val="2"/>
        </w:numPr>
      </w:pPr>
      <w:r>
        <w:t xml:space="preserve">The open response questions have no character limits. Type as much or as little as you believe adequately answers each question. To enter text, click on the box, delete the placeholder text, and begin typing your response. </w:t>
      </w:r>
    </w:p>
    <w:p w14:paraId="7E76AAA5" w14:textId="77777777" w:rsidR="00180C0A" w:rsidRDefault="00180C0A" w:rsidP="00180C0A">
      <w:pPr>
        <w:pStyle w:val="ListParagraph"/>
        <w:numPr>
          <w:ilvl w:val="1"/>
          <w:numId w:val="2"/>
        </w:numPr>
      </w:pPr>
      <w:r>
        <w:t xml:space="preserve">For “yes/no” and date-specific answers, click on the drop-down arrow to the right of the answer box and select the appropriate answer. Be sure the click outside the box after completing the question to ensure that the answer does not change.  </w:t>
      </w:r>
    </w:p>
    <w:p w14:paraId="297D67B1" w14:textId="77777777" w:rsidR="00180C0A" w:rsidRPr="00F75FEA" w:rsidRDefault="00180C0A" w:rsidP="00180C0A">
      <w:pPr>
        <w:pStyle w:val="ListParagraph"/>
        <w:numPr>
          <w:ilvl w:val="1"/>
          <w:numId w:val="2"/>
        </w:numPr>
      </w:pPr>
      <w:r>
        <w:t xml:space="preserve">Save the document often to avoid losing work! </w:t>
      </w:r>
    </w:p>
    <w:p w14:paraId="4AFFAC92" w14:textId="77777777" w:rsidR="00180C0A" w:rsidRDefault="00180C0A" w:rsidP="00180C0A">
      <w:r>
        <w:t xml:space="preserve">If you have any questions, please email </w:t>
      </w:r>
      <w:hyperlink r:id="rId8" w:tooltip="EVV@cms.hhs.gov " w:history="1">
        <w:r w:rsidRPr="00475786">
          <w:rPr>
            <w:rStyle w:val="Hyperlink"/>
          </w:rPr>
          <w:t>EVV@cms.hhs.gov</w:t>
        </w:r>
      </w:hyperlink>
      <w:r>
        <w:t xml:space="preserve"> or contact your CMS Regional Office.</w:t>
      </w:r>
    </w:p>
    <w:p w14:paraId="4D8C2A84" w14:textId="77777777" w:rsidR="00180C0A" w:rsidRDefault="00180C0A" w:rsidP="00180C0A">
      <w:r>
        <w:br w:type="page"/>
      </w:r>
    </w:p>
    <w:p w14:paraId="1547DCC0" w14:textId="77777777" w:rsidR="00180C0A" w:rsidRPr="00F75FEA" w:rsidRDefault="00180C0A" w:rsidP="00180C0A">
      <w:pPr>
        <w:pStyle w:val="Heading1"/>
        <w:rPr>
          <w:b/>
          <w:color w:val="auto"/>
          <w:sz w:val="28"/>
          <w:szCs w:val="28"/>
        </w:rPr>
      </w:pPr>
      <w:r w:rsidRPr="00F75FEA">
        <w:rPr>
          <w:b/>
          <w:color w:val="auto"/>
          <w:sz w:val="28"/>
          <w:szCs w:val="28"/>
        </w:rPr>
        <w:lastRenderedPageBreak/>
        <w:t>Section 1. Acronyms and Resources</w:t>
      </w:r>
    </w:p>
    <w:p w14:paraId="00EC8094" w14:textId="77777777" w:rsidR="00180C0A" w:rsidRDefault="00180C0A" w:rsidP="00180C0A">
      <w:pPr>
        <w:pStyle w:val="ListParagraph"/>
        <w:ind w:left="0"/>
      </w:pPr>
      <w:r>
        <w:tab/>
      </w:r>
    </w:p>
    <w:p w14:paraId="0C0D648B" w14:textId="77777777" w:rsidR="00180C0A" w:rsidRPr="00E85D15" w:rsidRDefault="00180C0A" w:rsidP="00180C0A">
      <w:pPr>
        <w:pStyle w:val="ListParagraph"/>
        <w:ind w:left="0"/>
        <w:rPr>
          <w:b/>
        </w:rPr>
      </w:pPr>
      <w:r w:rsidRPr="00E85D15">
        <w:rPr>
          <w:b/>
        </w:rPr>
        <w:t>List of commonly used acronyms in this file</w:t>
      </w:r>
      <w:r w:rsidRPr="00E85D15">
        <w:rPr>
          <w:b/>
        </w:rPr>
        <w:tab/>
      </w:r>
    </w:p>
    <w:p w14:paraId="78D6D381" w14:textId="77777777" w:rsidR="00180C0A" w:rsidRDefault="00180C0A" w:rsidP="00180C0A">
      <w:pPr>
        <w:pStyle w:val="ListParagraph"/>
        <w:ind w:left="0"/>
      </w:pPr>
    </w:p>
    <w:p w14:paraId="70CD94A8" w14:textId="77777777" w:rsidR="00B1650B" w:rsidRDefault="00B1650B" w:rsidP="00B1650B">
      <w:pPr>
        <w:pStyle w:val="ListParagraph"/>
        <w:ind w:left="0"/>
      </w:pPr>
      <w:r>
        <w:t>APD</w:t>
      </w:r>
      <w:r>
        <w:tab/>
        <w:t>Advance Planning Document</w:t>
      </w:r>
    </w:p>
    <w:p w14:paraId="19CCE0D4" w14:textId="77777777" w:rsidR="00B1650B" w:rsidRDefault="00B1650B" w:rsidP="00B1650B">
      <w:pPr>
        <w:pStyle w:val="ListParagraph"/>
        <w:ind w:left="0"/>
      </w:pPr>
      <w:r>
        <w:t>CFC</w:t>
      </w:r>
      <w:r>
        <w:tab/>
        <w:t>Community First Choice</w:t>
      </w:r>
    </w:p>
    <w:p w14:paraId="63D9D8CA" w14:textId="77777777" w:rsidR="00B1650B" w:rsidRDefault="00B1650B" w:rsidP="00B1650B">
      <w:pPr>
        <w:pStyle w:val="ListParagraph"/>
        <w:ind w:left="0"/>
      </w:pPr>
      <w:r>
        <w:t>EVV</w:t>
      </w:r>
      <w:r>
        <w:tab/>
        <w:t>Electronic Visit Verification</w:t>
      </w:r>
    </w:p>
    <w:p w14:paraId="375EAAEE" w14:textId="77777777" w:rsidR="00B1650B" w:rsidRDefault="00B1650B" w:rsidP="00B1650B">
      <w:pPr>
        <w:pStyle w:val="ListParagraph"/>
        <w:ind w:left="0"/>
      </w:pPr>
      <w:r>
        <w:t>GFE</w:t>
      </w:r>
      <w:r>
        <w:tab/>
        <w:t>Good Faith Effort</w:t>
      </w:r>
    </w:p>
    <w:p w14:paraId="45D0355E" w14:textId="77777777" w:rsidR="00B1650B" w:rsidRDefault="00B1650B" w:rsidP="00B1650B">
      <w:pPr>
        <w:pStyle w:val="ListParagraph"/>
        <w:ind w:left="0"/>
      </w:pPr>
      <w:r>
        <w:t>HCBS</w:t>
      </w:r>
      <w:r>
        <w:tab/>
        <w:t>Home and Community-Based Service(s)</w:t>
      </w:r>
    </w:p>
    <w:p w14:paraId="5F9C26DF" w14:textId="77777777" w:rsidR="00B1650B" w:rsidRDefault="00B1650B" w:rsidP="00B1650B">
      <w:pPr>
        <w:pStyle w:val="ListParagraph"/>
        <w:ind w:left="0"/>
      </w:pPr>
      <w:r>
        <w:t>HHCS</w:t>
      </w:r>
      <w:r>
        <w:tab/>
        <w:t>Home Health Care Service(s)</w:t>
      </w:r>
    </w:p>
    <w:p w14:paraId="048C1D0C" w14:textId="77777777" w:rsidR="00B1650B" w:rsidRDefault="00B1650B" w:rsidP="00B1650B">
      <w:pPr>
        <w:pStyle w:val="ListParagraph"/>
        <w:ind w:left="0"/>
      </w:pPr>
      <w:r>
        <w:t>IAPD</w:t>
      </w:r>
      <w:r>
        <w:tab/>
        <w:t>Implementation Advance Planning Document</w:t>
      </w:r>
    </w:p>
    <w:p w14:paraId="0E42F548" w14:textId="77777777" w:rsidR="00B1650B" w:rsidRDefault="00B1650B" w:rsidP="00B1650B">
      <w:pPr>
        <w:pStyle w:val="ListParagraph"/>
        <w:ind w:left="0"/>
      </w:pPr>
      <w:r>
        <w:t>PAPD</w:t>
      </w:r>
      <w:r>
        <w:tab/>
        <w:t>Planning Advance Planning Document</w:t>
      </w:r>
    </w:p>
    <w:p w14:paraId="39C88D2B" w14:textId="77777777" w:rsidR="00B1650B" w:rsidRDefault="00B1650B" w:rsidP="00B1650B">
      <w:pPr>
        <w:pStyle w:val="ListParagraph"/>
        <w:ind w:left="0"/>
      </w:pPr>
      <w:r>
        <w:t>SMA</w:t>
      </w:r>
      <w:r>
        <w:tab/>
        <w:t>State Medicaid Agency</w:t>
      </w:r>
    </w:p>
    <w:p w14:paraId="5DDC856F" w14:textId="77777777" w:rsidR="00B1650B" w:rsidRDefault="00B1650B" w:rsidP="00B1650B">
      <w:pPr>
        <w:pStyle w:val="ListParagraph"/>
        <w:ind w:left="0"/>
      </w:pPr>
      <w:r>
        <w:t>SSA</w:t>
      </w:r>
      <w:r>
        <w:tab/>
        <w:t>Social Security Act</w:t>
      </w:r>
    </w:p>
    <w:p w14:paraId="76D13D0B" w14:textId="77777777" w:rsidR="00180C0A" w:rsidRDefault="00180C0A" w:rsidP="00180C0A">
      <w:pPr>
        <w:pStyle w:val="ListParagraph"/>
        <w:ind w:left="0"/>
      </w:pPr>
      <w:r>
        <w:tab/>
      </w:r>
    </w:p>
    <w:p w14:paraId="541FB62C" w14:textId="77777777" w:rsidR="00180C0A" w:rsidRPr="00E85D15" w:rsidRDefault="00180C0A" w:rsidP="00180C0A">
      <w:pPr>
        <w:pStyle w:val="ListParagraph"/>
        <w:ind w:left="0"/>
        <w:rPr>
          <w:b/>
        </w:rPr>
      </w:pPr>
      <w:r w:rsidRPr="00E85D15">
        <w:rPr>
          <w:b/>
        </w:rPr>
        <w:t>CMS EVV resources website link:</w:t>
      </w:r>
      <w:r w:rsidRPr="00E85D15">
        <w:rPr>
          <w:b/>
        </w:rPr>
        <w:tab/>
      </w:r>
    </w:p>
    <w:p w14:paraId="5F9C9478" w14:textId="77777777" w:rsidR="00180C0A" w:rsidRDefault="00180C0A" w:rsidP="00180C0A">
      <w:pPr>
        <w:pStyle w:val="ListParagraph"/>
        <w:ind w:left="0"/>
      </w:pPr>
      <w:r>
        <w:t>Click here to view detailed discussions of EVV models and section 12006 21st Century Cures Act requirements.</w:t>
      </w:r>
      <w:r>
        <w:tab/>
      </w:r>
    </w:p>
    <w:p w14:paraId="14F89B4F" w14:textId="77777777" w:rsidR="00180C0A" w:rsidRDefault="006979DA" w:rsidP="00180C0A">
      <w:pPr>
        <w:pStyle w:val="ListParagraph"/>
        <w:ind w:left="0"/>
      </w:pPr>
      <w:hyperlink r:id="rId9" w:history="1">
        <w:r w:rsidR="00180C0A" w:rsidRPr="00E85D15">
          <w:rPr>
            <w:rStyle w:val="Hyperlink"/>
          </w:rPr>
          <w:t>https://www.medicaid.gov/medicaid/hcbs/guidance/electronic-visit-verification/index.html</w:t>
        </w:r>
      </w:hyperlink>
    </w:p>
    <w:p w14:paraId="206AE5C4" w14:textId="77777777" w:rsidR="00180C0A" w:rsidRDefault="00180C0A" w:rsidP="00180C0A">
      <w:r>
        <w:br w:type="page"/>
      </w:r>
    </w:p>
    <w:p w14:paraId="3FFD4F4B" w14:textId="77777777" w:rsidR="00180C0A" w:rsidRDefault="00180C0A" w:rsidP="00180C0A">
      <w:pPr>
        <w:pStyle w:val="Heading1"/>
        <w:rPr>
          <w:b/>
          <w:color w:val="auto"/>
          <w:sz w:val="28"/>
          <w:szCs w:val="28"/>
        </w:rPr>
      </w:pPr>
      <w:r>
        <w:rPr>
          <w:b/>
          <w:color w:val="auto"/>
          <w:sz w:val="28"/>
          <w:szCs w:val="28"/>
        </w:rPr>
        <w:t xml:space="preserve">Section 2. </w:t>
      </w:r>
      <w:r w:rsidRPr="00E85D15">
        <w:rPr>
          <w:b/>
          <w:color w:val="auto"/>
          <w:sz w:val="28"/>
          <w:szCs w:val="28"/>
        </w:rPr>
        <w:t>Good Faith Exemption (GFE) Request Form</w:t>
      </w:r>
    </w:p>
    <w:p w14:paraId="73D7C7D6" w14:textId="77777777" w:rsidR="00180C0A" w:rsidRPr="00446E68" w:rsidRDefault="00180C0A" w:rsidP="00180C0A"/>
    <w:p w14:paraId="381A438B" w14:textId="77777777" w:rsidR="00180C0A" w:rsidRPr="00E85D15" w:rsidRDefault="00180C0A" w:rsidP="00180C0A">
      <w:pPr>
        <w:pStyle w:val="Heading2"/>
        <w:rPr>
          <w:color w:val="auto"/>
        </w:rPr>
      </w:pPr>
      <w:r>
        <w:rPr>
          <w:color w:val="auto"/>
        </w:rPr>
        <w:t xml:space="preserve">A. </w:t>
      </w:r>
      <w:r w:rsidRPr="00E85D15">
        <w:rPr>
          <w:color w:val="auto"/>
        </w:rPr>
        <w:t>Basic State data</w:t>
      </w:r>
    </w:p>
    <w:p w14:paraId="629E0D6D" w14:textId="23B69E91" w:rsidR="00180C0A" w:rsidRPr="00E85D15" w:rsidRDefault="00180C0A" w:rsidP="00180C0A">
      <w:pPr>
        <w:ind w:left="720"/>
      </w:pPr>
      <w:r w:rsidRPr="00E85D15">
        <w:t>Date of Submission:</w:t>
      </w:r>
      <w:r w:rsidR="0037131F" w:rsidRPr="0037131F">
        <w:rPr>
          <w:color w:val="002060"/>
          <w:szCs w:val="20"/>
        </w:rPr>
        <w:t xml:space="preserve"> </w:t>
      </w:r>
      <w:sdt>
        <w:sdtPr>
          <w:rPr>
            <w:color w:val="002060"/>
            <w:szCs w:val="20"/>
          </w:rPr>
          <w:tag w:val="A.Date of Submission"/>
          <w:id w:val="2070914308"/>
          <w:placeholder>
            <w:docPart w:val="245AA23C4CFE4582AE8A83BC1A2BB0C3"/>
          </w:placeholder>
          <w:showingPlcHdr/>
          <w:date>
            <w:dateFormat w:val="M/d/yyyy"/>
            <w:lid w:val="en-US"/>
            <w:storeMappedDataAs w:val="dateTime"/>
            <w:calendar w:val="gregorian"/>
          </w:date>
        </w:sdtPr>
        <w:sdtEndPr/>
        <w:sdtContent>
          <w:r w:rsidR="0037131F" w:rsidRPr="00734FE0">
            <w:rPr>
              <w:rStyle w:val="PlaceholderText"/>
              <w:color w:val="002060"/>
              <w:szCs w:val="20"/>
            </w:rPr>
            <w:t>Click or tap to enter a date.</w:t>
          </w:r>
        </w:sdtContent>
      </w:sdt>
      <w:r>
        <w:t xml:space="preserve"> </w:t>
      </w:r>
    </w:p>
    <w:p w14:paraId="6475F7F2" w14:textId="77777777" w:rsidR="00180C0A" w:rsidRPr="00E85D15" w:rsidRDefault="00180C0A" w:rsidP="00180C0A">
      <w:pPr>
        <w:ind w:left="720"/>
      </w:pPr>
      <w:r w:rsidRPr="00E85D15">
        <w:t>State:</w:t>
      </w:r>
      <w:r>
        <w:t xml:space="preserve"> </w:t>
      </w:r>
      <w:sdt>
        <w:sdtPr>
          <w:tag w:val="A. State"/>
          <w:id w:val="566002270"/>
          <w:placeholder>
            <w:docPart w:val="08DBE1E5E60C4AFCBF4B1ADD53EE2333"/>
          </w:placeholder>
          <w:showingPlcHdr/>
          <w:text/>
        </w:sdtPr>
        <w:sdtEndPr/>
        <w:sdtContent>
          <w:r w:rsidRPr="00A50E35">
            <w:rPr>
              <w:rStyle w:val="PlaceholderText"/>
              <w:color w:val="002060"/>
            </w:rPr>
            <w:t>Click or tap here to enter State.</w:t>
          </w:r>
        </w:sdtContent>
      </w:sdt>
    </w:p>
    <w:p w14:paraId="1CB5E797" w14:textId="77777777" w:rsidR="00180C0A" w:rsidRPr="00E85D15" w:rsidRDefault="00180C0A" w:rsidP="00180C0A">
      <w:pPr>
        <w:ind w:left="720"/>
      </w:pPr>
      <w:r w:rsidRPr="00E85D15">
        <w:t>State Medicaid Agency (SMA) Requesting GFE:</w:t>
      </w:r>
      <w:r>
        <w:t xml:space="preserve"> </w:t>
      </w:r>
      <w:sdt>
        <w:sdtPr>
          <w:tag w:val="A. State Medicaid Agency (SMA) Requesting GFE"/>
          <w:id w:val="-1485619629"/>
          <w:placeholder>
            <w:docPart w:val="3AA978C34815409E9CDCA4F5514F5349"/>
          </w:placeholder>
          <w:showingPlcHdr/>
          <w:text/>
        </w:sdtPr>
        <w:sdtEndPr/>
        <w:sdtContent>
          <w:r w:rsidRPr="00A50E35">
            <w:rPr>
              <w:rStyle w:val="PlaceholderText"/>
              <w:color w:val="002060"/>
            </w:rPr>
            <w:t>Click or tap here to enter SMA.</w:t>
          </w:r>
        </w:sdtContent>
      </w:sdt>
    </w:p>
    <w:p w14:paraId="09825C2F" w14:textId="77777777" w:rsidR="00180C0A" w:rsidRPr="00E85D15" w:rsidRDefault="00180C0A" w:rsidP="00180C0A">
      <w:pPr>
        <w:ind w:left="720"/>
      </w:pPr>
      <w:r w:rsidRPr="00E85D15">
        <w:t>SMA Contact Information</w:t>
      </w:r>
    </w:p>
    <w:p w14:paraId="69171FC2" w14:textId="77777777" w:rsidR="00180C0A" w:rsidRPr="00E85D15" w:rsidRDefault="00180C0A" w:rsidP="00180C0A">
      <w:pPr>
        <w:ind w:left="1260"/>
      </w:pPr>
      <w:r w:rsidRPr="00E85D15">
        <w:t xml:space="preserve">Name: </w:t>
      </w:r>
      <w:sdt>
        <w:sdtPr>
          <w:tag w:val="A.SMA Contact Information.Name"/>
          <w:id w:val="1377441651"/>
          <w:placeholder>
            <w:docPart w:val="03D7183AAED041CFBB05330F9998138A"/>
          </w:placeholder>
          <w:showingPlcHdr/>
          <w:text/>
        </w:sdtPr>
        <w:sdtEndPr/>
        <w:sdtContent>
          <w:r w:rsidRPr="00A50E35">
            <w:rPr>
              <w:rStyle w:val="PlaceholderText"/>
              <w:color w:val="002060"/>
            </w:rPr>
            <w:t>Click or tap here to enter name.</w:t>
          </w:r>
        </w:sdtContent>
      </w:sdt>
    </w:p>
    <w:p w14:paraId="372A4785" w14:textId="77777777" w:rsidR="00180C0A" w:rsidRPr="00E85D15" w:rsidRDefault="00180C0A" w:rsidP="00180C0A">
      <w:pPr>
        <w:ind w:left="1260"/>
      </w:pPr>
      <w:r w:rsidRPr="00E85D15">
        <w:t>Title:</w:t>
      </w:r>
      <w:r>
        <w:t xml:space="preserve"> </w:t>
      </w:r>
      <w:sdt>
        <w:sdtPr>
          <w:tag w:val="A.SMA Contact Information.Title"/>
          <w:id w:val="-335156517"/>
          <w:placeholder>
            <w:docPart w:val="6100796749E24BDFBD64A781ACFEC09F"/>
          </w:placeholder>
          <w:showingPlcHdr/>
          <w:text/>
        </w:sdtPr>
        <w:sdtEndPr/>
        <w:sdtContent>
          <w:r w:rsidRPr="00A50E35">
            <w:rPr>
              <w:rStyle w:val="PlaceholderText"/>
              <w:color w:val="002060"/>
            </w:rPr>
            <w:t>Click or tap here to enter title.</w:t>
          </w:r>
        </w:sdtContent>
      </w:sdt>
    </w:p>
    <w:p w14:paraId="6C067E53" w14:textId="77777777" w:rsidR="00180C0A" w:rsidRPr="00E85D15" w:rsidRDefault="00180C0A" w:rsidP="00180C0A">
      <w:pPr>
        <w:ind w:left="1260"/>
      </w:pPr>
      <w:r w:rsidRPr="00E85D15">
        <w:t>Email:</w:t>
      </w:r>
      <w:r>
        <w:t xml:space="preserve"> </w:t>
      </w:r>
      <w:sdt>
        <w:sdtPr>
          <w:tag w:val="A.SMA Contact Information.Email"/>
          <w:id w:val="1146249990"/>
          <w:placeholder>
            <w:docPart w:val="70D3ADCD71A846B7B759EF16C158F250"/>
          </w:placeholder>
          <w:showingPlcHdr/>
          <w:text/>
        </w:sdtPr>
        <w:sdtEndPr/>
        <w:sdtContent>
          <w:r w:rsidRPr="00A50E35">
            <w:rPr>
              <w:rStyle w:val="PlaceholderText"/>
              <w:color w:val="002060"/>
            </w:rPr>
            <w:t>Click or tap here to enter email.</w:t>
          </w:r>
        </w:sdtContent>
      </w:sdt>
    </w:p>
    <w:p w14:paraId="50291B28" w14:textId="77777777" w:rsidR="00180C0A" w:rsidRDefault="00180C0A" w:rsidP="00180C0A">
      <w:pPr>
        <w:ind w:left="1260"/>
      </w:pPr>
      <w:r w:rsidRPr="00E85D15">
        <w:t>Phone:</w:t>
      </w:r>
      <w:r>
        <w:t xml:space="preserve"> </w:t>
      </w:r>
      <w:sdt>
        <w:sdtPr>
          <w:tag w:val="A.SMA Contact Information.Phone"/>
          <w:id w:val="860249621"/>
          <w:placeholder>
            <w:docPart w:val="E3468CED167D4B19BF9D6CB41F728D16"/>
          </w:placeholder>
          <w:showingPlcHdr/>
          <w:text/>
        </w:sdtPr>
        <w:sdtEndPr/>
        <w:sdtContent>
          <w:r w:rsidRPr="00A50E35">
            <w:rPr>
              <w:rStyle w:val="PlaceholderText"/>
              <w:color w:val="002060"/>
            </w:rPr>
            <w:t>Click or tap here to enter phone number.</w:t>
          </w:r>
        </w:sdtContent>
      </w:sdt>
    </w:p>
    <w:p w14:paraId="5403A1AD" w14:textId="77777777" w:rsidR="00180C0A" w:rsidRPr="00E85D15" w:rsidRDefault="00180C0A" w:rsidP="00180C0A">
      <w:pPr>
        <w:ind w:left="720"/>
        <w:rPr>
          <w:b/>
          <w:szCs w:val="20"/>
        </w:rPr>
      </w:pPr>
      <w:r w:rsidRPr="00E85D15">
        <w:rPr>
          <w:b/>
          <w:szCs w:val="20"/>
        </w:rPr>
        <w:t>Indicate the Social Security Act (SSA) Authority and service type SMA requests GFE consideration:</w:t>
      </w:r>
    </w:p>
    <w:tbl>
      <w:tblPr>
        <w:tblStyle w:val="TableGrid"/>
        <w:tblW w:w="9720" w:type="dxa"/>
        <w:tblInd w:w="715" w:type="dxa"/>
        <w:tblLook w:val="04A0" w:firstRow="1" w:lastRow="0" w:firstColumn="1" w:lastColumn="0" w:noHBand="0" w:noVBand="1"/>
      </w:tblPr>
      <w:tblGrid>
        <w:gridCol w:w="5040"/>
        <w:gridCol w:w="4680"/>
      </w:tblGrid>
      <w:tr w:rsidR="00411CF6" w:rsidRPr="00E85D15" w14:paraId="0377FCF8" w14:textId="77777777" w:rsidTr="00140F98">
        <w:trPr>
          <w:trHeight w:val="485"/>
        </w:trPr>
        <w:tc>
          <w:tcPr>
            <w:tcW w:w="5040" w:type="dxa"/>
            <w:shd w:val="clear" w:color="auto" w:fill="002060"/>
            <w:vAlign w:val="center"/>
          </w:tcPr>
          <w:p w14:paraId="78F91148" w14:textId="77777777" w:rsidR="00411CF6" w:rsidRPr="00E85D15" w:rsidRDefault="00411CF6" w:rsidP="00140F98">
            <w:pPr>
              <w:pStyle w:val="Heading1"/>
              <w:spacing w:before="0"/>
              <w:jc w:val="center"/>
              <w:outlineLvl w:val="0"/>
              <w:rPr>
                <w:b/>
                <w:color w:val="auto"/>
                <w:sz w:val="20"/>
                <w:szCs w:val="20"/>
              </w:rPr>
            </w:pPr>
            <w:r w:rsidRPr="00E85D15">
              <w:rPr>
                <w:b/>
                <w:color w:val="auto"/>
                <w:sz w:val="20"/>
                <w:szCs w:val="20"/>
              </w:rPr>
              <w:t>Authority</w:t>
            </w:r>
          </w:p>
        </w:tc>
        <w:tc>
          <w:tcPr>
            <w:tcW w:w="4680" w:type="dxa"/>
            <w:shd w:val="clear" w:color="auto" w:fill="002060"/>
            <w:vAlign w:val="center"/>
          </w:tcPr>
          <w:p w14:paraId="0618E0E2" w14:textId="77777777" w:rsidR="00411CF6" w:rsidRPr="00FE70A6" w:rsidRDefault="00411CF6" w:rsidP="00140F98">
            <w:pPr>
              <w:pStyle w:val="Heading1"/>
              <w:spacing w:before="0"/>
              <w:jc w:val="center"/>
              <w:outlineLvl w:val="0"/>
              <w:rPr>
                <w:b/>
                <w:color w:val="auto"/>
                <w:sz w:val="20"/>
                <w:szCs w:val="20"/>
              </w:rPr>
            </w:pPr>
            <w:r w:rsidRPr="00FE70A6">
              <w:rPr>
                <w:b/>
                <w:color w:val="auto"/>
                <w:sz w:val="20"/>
                <w:szCs w:val="20"/>
              </w:rPr>
              <w:t>HHCS</w:t>
            </w:r>
          </w:p>
        </w:tc>
      </w:tr>
      <w:tr w:rsidR="00411CF6" w:rsidRPr="00A50E35" w14:paraId="1E8C3250" w14:textId="77777777" w:rsidTr="00140F98">
        <w:tc>
          <w:tcPr>
            <w:tcW w:w="5040" w:type="dxa"/>
            <w:shd w:val="clear" w:color="auto" w:fill="F2F2F2" w:themeFill="background1" w:themeFillShade="F2"/>
            <w:vAlign w:val="bottom"/>
          </w:tcPr>
          <w:p w14:paraId="2D3078C8" w14:textId="77777777" w:rsidR="00411CF6" w:rsidRPr="00765DF4" w:rsidRDefault="00411CF6" w:rsidP="00140F98">
            <w:pPr>
              <w:pStyle w:val="Heading2"/>
              <w:outlineLvl w:val="1"/>
              <w:rPr>
                <w:color w:val="auto"/>
                <w:sz w:val="20"/>
                <w:szCs w:val="20"/>
              </w:rPr>
            </w:pPr>
            <w:r w:rsidRPr="00765DF4">
              <w:rPr>
                <w:color w:val="auto"/>
                <w:sz w:val="20"/>
                <w:szCs w:val="20"/>
              </w:rPr>
              <w:t>Section 1905(a)(24) state plan personal care benefit</w:t>
            </w:r>
          </w:p>
        </w:tc>
        <w:tc>
          <w:tcPr>
            <w:tcW w:w="4680" w:type="dxa"/>
            <w:vAlign w:val="bottom"/>
          </w:tcPr>
          <w:p w14:paraId="37965D75" w14:textId="57786011"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905(a)(24)"/>
                <w:id w:val="600920371"/>
                <w:placeholder>
                  <w:docPart w:val="C9EB110587564F899915480A8E577D4D"/>
                </w:placeholder>
                <w:showingPlcHdr/>
                <w:dropDownList>
                  <w:listItem w:value="Choose an option."/>
                  <w:listItem w:displayText="Yes" w:value="Yes"/>
                  <w:listItem w:displayText="No" w:value="No"/>
                </w:dropDownList>
              </w:sdtPr>
              <w:sdtEndPr/>
              <w:sdtContent>
                <w:r w:rsidR="00FE70A6" w:rsidRPr="00FE70A6">
                  <w:rPr>
                    <w:rFonts w:cs="Arial"/>
                    <w:color w:val="002060"/>
                    <w:sz w:val="20"/>
                    <w:szCs w:val="20"/>
                  </w:rPr>
                  <w:t>Choose an option.</w:t>
                </w:r>
              </w:sdtContent>
            </w:sdt>
          </w:p>
        </w:tc>
      </w:tr>
      <w:tr w:rsidR="00411CF6" w:rsidRPr="00A50E35" w14:paraId="7D07F72C" w14:textId="77777777" w:rsidTr="00140F98">
        <w:tc>
          <w:tcPr>
            <w:tcW w:w="5040" w:type="dxa"/>
            <w:shd w:val="clear" w:color="auto" w:fill="F2F2F2" w:themeFill="background1" w:themeFillShade="F2"/>
            <w:vAlign w:val="bottom"/>
          </w:tcPr>
          <w:p w14:paraId="0372F49E" w14:textId="182B9BED" w:rsidR="00411CF6" w:rsidRPr="00765DF4" w:rsidRDefault="00133F54" w:rsidP="00140F98">
            <w:pPr>
              <w:pStyle w:val="Heading2"/>
              <w:outlineLvl w:val="1"/>
              <w:rPr>
                <w:color w:val="auto"/>
                <w:sz w:val="20"/>
                <w:szCs w:val="20"/>
              </w:rPr>
            </w:pPr>
            <w:r>
              <w:rPr>
                <w:color w:val="auto"/>
                <w:sz w:val="20"/>
                <w:szCs w:val="20"/>
              </w:rPr>
              <w:t>Section 1905(a)(7) Home Health Care</w:t>
            </w:r>
          </w:p>
        </w:tc>
        <w:tc>
          <w:tcPr>
            <w:tcW w:w="4680" w:type="dxa"/>
            <w:vAlign w:val="bottom"/>
          </w:tcPr>
          <w:p w14:paraId="6C1F04CC" w14:textId="77777777"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905(a)(7)"/>
                <w:id w:val="780384231"/>
                <w:placeholder>
                  <w:docPart w:val="5BE1B5A2B59245D78A570E103B78C6EE"/>
                </w:placeholder>
                <w:showingPlcHdr/>
                <w:dropDownList>
                  <w:listItem w:value="Choose an option."/>
                  <w:listItem w:displayText="Yes" w:value="Yes"/>
                  <w:listItem w:displayText="No" w:value="No"/>
                </w:dropDownList>
              </w:sdtPr>
              <w:sdtEndPr/>
              <w:sdtContent>
                <w:r w:rsidRPr="00FE70A6">
                  <w:rPr>
                    <w:rFonts w:cs="Arial"/>
                    <w:color w:val="002060"/>
                    <w:sz w:val="20"/>
                    <w:szCs w:val="20"/>
                  </w:rPr>
                  <w:t>Choose an option.</w:t>
                </w:r>
              </w:sdtContent>
            </w:sdt>
          </w:p>
        </w:tc>
      </w:tr>
      <w:tr w:rsidR="00411CF6" w:rsidRPr="00A50E35" w14:paraId="5445DBF7" w14:textId="77777777" w:rsidTr="00140F98">
        <w:tc>
          <w:tcPr>
            <w:tcW w:w="5040" w:type="dxa"/>
            <w:shd w:val="clear" w:color="auto" w:fill="F2F2F2" w:themeFill="background1" w:themeFillShade="F2"/>
            <w:vAlign w:val="bottom"/>
          </w:tcPr>
          <w:p w14:paraId="35A256EF" w14:textId="77777777" w:rsidR="00411CF6" w:rsidRPr="00765DF4" w:rsidRDefault="00411CF6" w:rsidP="00140F98">
            <w:pPr>
              <w:pStyle w:val="Heading2"/>
              <w:outlineLvl w:val="1"/>
              <w:rPr>
                <w:color w:val="auto"/>
                <w:sz w:val="20"/>
                <w:szCs w:val="20"/>
              </w:rPr>
            </w:pPr>
            <w:r w:rsidRPr="00765DF4">
              <w:rPr>
                <w:color w:val="auto"/>
                <w:sz w:val="20"/>
                <w:szCs w:val="20"/>
              </w:rPr>
              <w:t>Section 1915(c) HCBS waivers</w:t>
            </w:r>
          </w:p>
        </w:tc>
        <w:tc>
          <w:tcPr>
            <w:tcW w:w="4680" w:type="dxa"/>
            <w:vAlign w:val="bottom"/>
          </w:tcPr>
          <w:p w14:paraId="2FEDE3B8" w14:textId="77777777"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915(c)"/>
                <w:id w:val="-712585408"/>
                <w:placeholder>
                  <w:docPart w:val="A5CF94B889804AFFB2F326F281C785E9"/>
                </w:placeholder>
                <w:showingPlcHdr/>
                <w:dropDownList>
                  <w:listItem w:value="Choose an option."/>
                  <w:listItem w:displayText="Yes" w:value="Yes"/>
                  <w:listItem w:displayText="No" w:value="No"/>
                </w:dropDownList>
              </w:sdtPr>
              <w:sdtEndPr/>
              <w:sdtContent>
                <w:r w:rsidRPr="00FE70A6">
                  <w:rPr>
                    <w:rFonts w:cs="Arial"/>
                    <w:color w:val="002060"/>
                    <w:sz w:val="20"/>
                    <w:szCs w:val="20"/>
                  </w:rPr>
                  <w:t>Choose an option.</w:t>
                </w:r>
              </w:sdtContent>
            </w:sdt>
          </w:p>
        </w:tc>
      </w:tr>
      <w:tr w:rsidR="00411CF6" w:rsidRPr="00A50E35" w14:paraId="1EF42123" w14:textId="77777777" w:rsidTr="00140F98">
        <w:tc>
          <w:tcPr>
            <w:tcW w:w="5040" w:type="dxa"/>
            <w:shd w:val="clear" w:color="auto" w:fill="F2F2F2" w:themeFill="background1" w:themeFillShade="F2"/>
            <w:vAlign w:val="bottom"/>
          </w:tcPr>
          <w:p w14:paraId="17146F92" w14:textId="77777777" w:rsidR="00411CF6" w:rsidRPr="00765DF4" w:rsidRDefault="00411CF6" w:rsidP="00140F98">
            <w:pPr>
              <w:pStyle w:val="Heading2"/>
              <w:outlineLvl w:val="1"/>
              <w:rPr>
                <w:color w:val="auto"/>
                <w:sz w:val="20"/>
                <w:szCs w:val="20"/>
              </w:rPr>
            </w:pPr>
            <w:r w:rsidRPr="00765DF4">
              <w:rPr>
                <w:color w:val="auto"/>
                <w:sz w:val="20"/>
                <w:szCs w:val="20"/>
              </w:rPr>
              <w:t>Section 1915(i) HCBS state plan option</w:t>
            </w:r>
          </w:p>
        </w:tc>
        <w:tc>
          <w:tcPr>
            <w:tcW w:w="4680" w:type="dxa"/>
            <w:vAlign w:val="bottom"/>
          </w:tcPr>
          <w:p w14:paraId="0608E98B" w14:textId="77777777"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915(i)"/>
                <w:id w:val="-2028865098"/>
                <w:placeholder>
                  <w:docPart w:val="DA64BD781AA4446CA1DC7146A5E02A76"/>
                </w:placeholder>
                <w:showingPlcHdr/>
                <w:dropDownList>
                  <w:listItem w:value="Choose an option."/>
                  <w:listItem w:displayText="Yes" w:value="Yes"/>
                  <w:listItem w:displayText="No" w:value="No"/>
                </w:dropDownList>
              </w:sdtPr>
              <w:sdtEndPr/>
              <w:sdtContent>
                <w:r w:rsidRPr="00FE70A6">
                  <w:rPr>
                    <w:rFonts w:cs="Arial"/>
                    <w:color w:val="002060"/>
                    <w:sz w:val="20"/>
                    <w:szCs w:val="20"/>
                  </w:rPr>
                  <w:t>Choose an option.</w:t>
                </w:r>
              </w:sdtContent>
            </w:sdt>
          </w:p>
        </w:tc>
      </w:tr>
      <w:tr w:rsidR="00411CF6" w:rsidRPr="00A50E35" w14:paraId="6836246D" w14:textId="77777777" w:rsidTr="00140F98">
        <w:tc>
          <w:tcPr>
            <w:tcW w:w="5040" w:type="dxa"/>
            <w:shd w:val="clear" w:color="auto" w:fill="F2F2F2" w:themeFill="background1" w:themeFillShade="F2"/>
            <w:vAlign w:val="bottom"/>
          </w:tcPr>
          <w:p w14:paraId="16A7F291" w14:textId="77777777" w:rsidR="00411CF6" w:rsidRPr="00765DF4" w:rsidRDefault="00411CF6" w:rsidP="00140F98">
            <w:pPr>
              <w:pStyle w:val="Heading2"/>
              <w:outlineLvl w:val="1"/>
              <w:rPr>
                <w:color w:val="auto"/>
                <w:sz w:val="20"/>
                <w:szCs w:val="20"/>
              </w:rPr>
            </w:pPr>
            <w:r w:rsidRPr="00765DF4">
              <w:rPr>
                <w:color w:val="auto"/>
                <w:sz w:val="20"/>
                <w:szCs w:val="20"/>
              </w:rPr>
              <w:t>Section 1915(j) self-directed PAS</w:t>
            </w:r>
          </w:p>
        </w:tc>
        <w:tc>
          <w:tcPr>
            <w:tcW w:w="4680" w:type="dxa"/>
            <w:vAlign w:val="bottom"/>
          </w:tcPr>
          <w:p w14:paraId="441156A7" w14:textId="77777777"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915(j)"/>
                <w:id w:val="-1902596458"/>
                <w:placeholder>
                  <w:docPart w:val="330FBF11B29C4A4B8A040C699704324F"/>
                </w:placeholder>
                <w:showingPlcHdr/>
                <w:dropDownList>
                  <w:listItem w:value="Choose an option."/>
                  <w:listItem w:displayText="Yes" w:value="Yes"/>
                  <w:listItem w:displayText="No" w:value="No"/>
                </w:dropDownList>
              </w:sdtPr>
              <w:sdtEndPr/>
              <w:sdtContent>
                <w:r w:rsidRPr="00FE70A6">
                  <w:rPr>
                    <w:rFonts w:cs="Arial"/>
                    <w:color w:val="002060"/>
                    <w:sz w:val="20"/>
                    <w:szCs w:val="20"/>
                  </w:rPr>
                  <w:t>Choose an option.</w:t>
                </w:r>
              </w:sdtContent>
            </w:sdt>
          </w:p>
        </w:tc>
      </w:tr>
      <w:tr w:rsidR="00411CF6" w:rsidRPr="00A50E35" w14:paraId="68C42428" w14:textId="77777777" w:rsidTr="00140F98">
        <w:tc>
          <w:tcPr>
            <w:tcW w:w="5040" w:type="dxa"/>
            <w:shd w:val="clear" w:color="auto" w:fill="F2F2F2" w:themeFill="background1" w:themeFillShade="F2"/>
            <w:vAlign w:val="bottom"/>
          </w:tcPr>
          <w:p w14:paraId="002048B0" w14:textId="77777777" w:rsidR="00411CF6" w:rsidRPr="00765DF4" w:rsidRDefault="00411CF6" w:rsidP="00140F98">
            <w:pPr>
              <w:pStyle w:val="Heading2"/>
              <w:outlineLvl w:val="1"/>
              <w:rPr>
                <w:color w:val="auto"/>
                <w:sz w:val="20"/>
                <w:szCs w:val="20"/>
              </w:rPr>
            </w:pPr>
            <w:r w:rsidRPr="00765DF4">
              <w:rPr>
                <w:color w:val="auto"/>
                <w:sz w:val="20"/>
                <w:szCs w:val="20"/>
              </w:rPr>
              <w:t>Section 1915(k) CFC state plan option</w:t>
            </w:r>
          </w:p>
        </w:tc>
        <w:tc>
          <w:tcPr>
            <w:tcW w:w="4680" w:type="dxa"/>
            <w:vAlign w:val="bottom"/>
          </w:tcPr>
          <w:p w14:paraId="7191284E" w14:textId="77777777"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915(k)"/>
                <w:id w:val="474259951"/>
                <w:placeholder>
                  <w:docPart w:val="6A8560D9DAB942D09DBF2EF35B2E4B38"/>
                </w:placeholder>
                <w:showingPlcHdr/>
                <w:dropDownList>
                  <w:listItem w:value="Choose an option."/>
                  <w:listItem w:displayText="Yes" w:value="Yes"/>
                  <w:listItem w:displayText="No" w:value="No"/>
                </w:dropDownList>
              </w:sdtPr>
              <w:sdtEndPr/>
              <w:sdtContent>
                <w:r w:rsidRPr="00FE70A6">
                  <w:rPr>
                    <w:rFonts w:cs="Arial"/>
                    <w:color w:val="002060"/>
                    <w:sz w:val="20"/>
                    <w:szCs w:val="20"/>
                  </w:rPr>
                  <w:t>Choose an option.</w:t>
                </w:r>
              </w:sdtContent>
            </w:sdt>
          </w:p>
        </w:tc>
      </w:tr>
      <w:tr w:rsidR="00411CF6" w:rsidRPr="00A50E35" w14:paraId="61ECC40A" w14:textId="77777777" w:rsidTr="00140F98">
        <w:tc>
          <w:tcPr>
            <w:tcW w:w="5040" w:type="dxa"/>
            <w:shd w:val="clear" w:color="auto" w:fill="F2F2F2" w:themeFill="background1" w:themeFillShade="F2"/>
            <w:vAlign w:val="bottom"/>
          </w:tcPr>
          <w:p w14:paraId="47AC0971" w14:textId="77777777" w:rsidR="00411CF6" w:rsidRPr="00765DF4" w:rsidRDefault="00411CF6" w:rsidP="00140F98">
            <w:pPr>
              <w:pStyle w:val="Heading2"/>
              <w:outlineLvl w:val="1"/>
              <w:rPr>
                <w:color w:val="auto"/>
                <w:sz w:val="20"/>
                <w:szCs w:val="20"/>
              </w:rPr>
            </w:pPr>
            <w:r w:rsidRPr="00765DF4">
              <w:rPr>
                <w:color w:val="auto"/>
                <w:sz w:val="20"/>
                <w:szCs w:val="20"/>
              </w:rPr>
              <w:t>Section 1115 demonstration projects</w:t>
            </w:r>
          </w:p>
        </w:tc>
        <w:tc>
          <w:tcPr>
            <w:tcW w:w="4680" w:type="dxa"/>
            <w:vAlign w:val="bottom"/>
          </w:tcPr>
          <w:p w14:paraId="2DF31802" w14:textId="77777777" w:rsidR="00411CF6" w:rsidRPr="00FE70A6" w:rsidRDefault="00411CF6" w:rsidP="00140F98">
            <w:pPr>
              <w:pStyle w:val="Heading3"/>
              <w:outlineLvl w:val="2"/>
              <w:rPr>
                <w:color w:val="002060"/>
                <w:sz w:val="20"/>
                <w:szCs w:val="20"/>
              </w:rPr>
            </w:pPr>
            <w:r w:rsidRPr="00FE70A6">
              <w:rPr>
                <w:color w:val="002060"/>
                <w:sz w:val="20"/>
                <w:szCs w:val="20"/>
              </w:rPr>
              <w:t> </w:t>
            </w:r>
            <w:sdt>
              <w:sdtPr>
                <w:rPr>
                  <w:rFonts w:cs="Arial"/>
                  <w:color w:val="002060"/>
                  <w:sz w:val="20"/>
                  <w:szCs w:val="20"/>
                </w:rPr>
                <w:tag w:val="SSA Authority.1115"/>
                <w:id w:val="454063326"/>
                <w:placeholder>
                  <w:docPart w:val="D43C1A2439534E34B70DCB91A6F5F65D"/>
                </w:placeholder>
                <w:showingPlcHdr/>
                <w:dropDownList>
                  <w:listItem w:value="Choose an option."/>
                  <w:listItem w:displayText="Yes" w:value="Yes"/>
                  <w:listItem w:displayText="No" w:value="No"/>
                </w:dropDownList>
              </w:sdtPr>
              <w:sdtEndPr/>
              <w:sdtContent>
                <w:r w:rsidRPr="00FE70A6">
                  <w:rPr>
                    <w:rFonts w:cs="Arial"/>
                    <w:color w:val="002060"/>
                    <w:sz w:val="20"/>
                    <w:szCs w:val="20"/>
                  </w:rPr>
                  <w:t>Choose an option.</w:t>
                </w:r>
              </w:sdtContent>
            </w:sdt>
          </w:p>
        </w:tc>
      </w:tr>
    </w:tbl>
    <w:p w14:paraId="477D4AF5" w14:textId="1CD8DF59" w:rsidR="00180C0A" w:rsidRDefault="00180C0A" w:rsidP="00180C0A">
      <w:pPr>
        <w:rPr>
          <w:rFonts w:eastAsiaTheme="majorEastAsia" w:cstheme="majorBidi"/>
          <w:sz w:val="26"/>
          <w:szCs w:val="26"/>
        </w:rPr>
      </w:pPr>
      <w:r>
        <w:br w:type="page"/>
      </w:r>
    </w:p>
    <w:p w14:paraId="2CB18487" w14:textId="77777777" w:rsidR="00180C0A" w:rsidRDefault="00180C0A" w:rsidP="00180C0A">
      <w:pPr>
        <w:pStyle w:val="Heading2"/>
        <w:rPr>
          <w:color w:val="auto"/>
        </w:rPr>
      </w:pPr>
      <w:r>
        <w:rPr>
          <w:color w:val="auto"/>
        </w:rPr>
        <w:t xml:space="preserve">B. </w:t>
      </w:r>
      <w:r w:rsidRPr="00E85D15">
        <w:rPr>
          <w:color w:val="auto"/>
        </w:rPr>
        <w:t>GFE Request Detail</w:t>
      </w:r>
    </w:p>
    <w:p w14:paraId="3135FB9F" w14:textId="77777777" w:rsidR="00180C0A" w:rsidRDefault="00180C0A" w:rsidP="00180C0A">
      <w:pPr>
        <w:pStyle w:val="ListParagraph"/>
        <w:numPr>
          <w:ilvl w:val="0"/>
          <w:numId w:val="1"/>
        </w:numPr>
      </w:pPr>
      <w:r w:rsidRPr="007D3AE5">
        <w:t xml:space="preserve">Has the state chosen </w:t>
      </w:r>
      <w:r>
        <w:t>an</w:t>
      </w:r>
      <w:r w:rsidRPr="007D3AE5">
        <w:t xml:space="preserve"> EVV model?</w:t>
      </w:r>
      <w:r>
        <w:t xml:space="preserve"> </w:t>
      </w:r>
      <w:sdt>
        <w:sdtPr>
          <w:tag w:val="B.1"/>
          <w:id w:val="-1376076019"/>
          <w:placeholder>
            <w:docPart w:val="EDF1097474B946FAB810ED253A4C8EE8"/>
          </w:placeholder>
          <w:showingPlcHdr/>
          <w:dropDownList>
            <w:listItem w:value="Choose an item."/>
            <w:listItem w:displayText="Yes" w:value="Yes"/>
            <w:listItem w:displayText="No" w:value="No"/>
          </w:dropDownList>
        </w:sdtPr>
        <w:sdtEndPr/>
        <w:sdtContent>
          <w:r w:rsidRPr="00A50E35">
            <w:rPr>
              <w:rStyle w:val="PlaceholderText"/>
              <w:color w:val="002060"/>
            </w:rPr>
            <w:t>Choose a response.</w:t>
          </w:r>
        </w:sdtContent>
      </w:sdt>
    </w:p>
    <w:p w14:paraId="7F02CEA9" w14:textId="77777777" w:rsidR="00180C0A" w:rsidRDefault="00180C0A" w:rsidP="00180C0A">
      <w:pPr>
        <w:pStyle w:val="ListParagraph"/>
        <w:numPr>
          <w:ilvl w:val="1"/>
          <w:numId w:val="1"/>
        </w:numPr>
      </w:pPr>
      <w:r>
        <w:t xml:space="preserve">If yes to above, please indicate the model chosen.  </w:t>
      </w:r>
      <w:sdt>
        <w:sdtPr>
          <w:tag w:val="B.1.a"/>
          <w:id w:val="-1773087143"/>
          <w:placeholder>
            <w:docPart w:val="B48EA2AA75074BA3AC01F69ACDEC0742"/>
          </w:placeholder>
          <w:showingPlcHdr/>
          <w:dropDownList>
            <w:listItem w:value="Choose an item."/>
            <w:listItem w:displayText="Provider Choice" w:value="Provider Choice"/>
            <w:listItem w:displayText="Managed Care Plan (MCP) Choice" w:value="Managed Care Plan (MCP) Choice"/>
            <w:listItem w:displayText="State Mandated In-House" w:value="State Mandated In-House"/>
            <w:listItem w:displayText="State Mandated External Vendor" w:value="State Mandated External Vendor"/>
            <w:listItem w:displayText="Open Vendor" w:value="Open Vendor"/>
            <w:listItem w:displayText="Other - Describe in detail in section 1.b." w:value="Other - Describe in detail in section 1.b."/>
          </w:dropDownList>
        </w:sdtPr>
        <w:sdtEndPr/>
        <w:sdtContent>
          <w:r w:rsidRPr="00A50E35">
            <w:rPr>
              <w:rStyle w:val="PlaceholderText"/>
              <w:color w:val="002060"/>
            </w:rPr>
            <w:t>Choose the EVV model type.</w:t>
          </w:r>
        </w:sdtContent>
      </w:sdt>
    </w:p>
    <w:p w14:paraId="29BF29AC" w14:textId="474CAD95" w:rsidR="00180C0A" w:rsidRDefault="00180C0A" w:rsidP="00180C0A">
      <w:pPr>
        <w:pStyle w:val="ListParagraph"/>
        <w:numPr>
          <w:ilvl w:val="1"/>
          <w:numId w:val="1"/>
        </w:numPr>
      </w:pPr>
      <w:r>
        <w:t>If the model option chosen is “other”, desc</w:t>
      </w:r>
      <w:r w:rsidR="00D01671">
        <w:t xml:space="preserve">ribe the model in detail here: </w:t>
      </w:r>
      <w:sdt>
        <w:sdtPr>
          <w:tag w:val="B.1.b"/>
          <w:id w:val="-1978365020"/>
          <w:placeholder>
            <w:docPart w:val="966DB3E813C64F379B02AC41D35A5BEC"/>
          </w:placeholder>
          <w:showingPlcHdr/>
        </w:sdtPr>
        <w:sdtEndPr/>
        <w:sdtContent>
          <w:r w:rsidRPr="00A50E35">
            <w:rPr>
              <w:rStyle w:val="PlaceholderText"/>
              <w:color w:val="002060"/>
            </w:rPr>
            <w:t>Click or tap here to enter text.</w:t>
          </w:r>
        </w:sdtContent>
      </w:sdt>
    </w:p>
    <w:p w14:paraId="25AE8420" w14:textId="47306BFA" w:rsidR="00180C0A" w:rsidRDefault="00180C0A" w:rsidP="00180C0A">
      <w:pPr>
        <w:pStyle w:val="ListParagraph"/>
        <w:numPr>
          <w:ilvl w:val="1"/>
          <w:numId w:val="1"/>
        </w:numPr>
      </w:pPr>
      <w:r>
        <w:t>If no to above response, please indicate when the state anticipates selecting a model.</w:t>
      </w:r>
      <w:r w:rsidR="002E6522">
        <w:t xml:space="preserve"> Date will be in month/year format.</w:t>
      </w:r>
      <w:r w:rsidR="00F31BE5" w:rsidRPr="00F31BE5">
        <w:rPr>
          <w:color w:val="002060"/>
          <w:szCs w:val="20"/>
        </w:rPr>
        <w:t xml:space="preserve"> </w:t>
      </w:r>
      <w:sdt>
        <w:sdtPr>
          <w:rPr>
            <w:color w:val="002060"/>
            <w:szCs w:val="20"/>
          </w:rPr>
          <w:tag w:val="B.1.c"/>
          <w:id w:val="-1473446260"/>
          <w:placeholder>
            <w:docPart w:val="EE285E269348474B92A48D7E01718ECB"/>
          </w:placeholder>
          <w:showingPlcHdr/>
          <w:date>
            <w:dateFormat w:val="MM/yyyy"/>
            <w:lid w:val="en-US"/>
            <w:storeMappedDataAs w:val="dateTime"/>
            <w:calendar w:val="gregorian"/>
          </w:date>
        </w:sdtPr>
        <w:sdtEndPr/>
        <w:sdtContent>
          <w:r w:rsidR="00F31BE5" w:rsidRPr="00734FE0">
            <w:rPr>
              <w:rStyle w:val="PlaceholderText"/>
              <w:color w:val="002060"/>
              <w:szCs w:val="20"/>
            </w:rPr>
            <w:t>Click or tap to enter a date.</w:t>
          </w:r>
        </w:sdtContent>
      </w:sdt>
    </w:p>
    <w:p w14:paraId="330F94E5" w14:textId="640C2C00" w:rsidR="00180C0A" w:rsidRDefault="00180C0A" w:rsidP="00180C0A">
      <w:pPr>
        <w:pStyle w:val="ListParagraph"/>
        <w:numPr>
          <w:ilvl w:val="0"/>
          <w:numId w:val="1"/>
        </w:numPr>
      </w:pPr>
      <w:r>
        <w:t xml:space="preserve">Has the state submitted an APD? </w:t>
      </w:r>
      <w:sdt>
        <w:sdtPr>
          <w:tag w:val="B.2"/>
          <w:id w:val="-1422171751"/>
          <w:placeholder>
            <w:docPart w:val="23C308F3CE6C43FDAA9D1C06D97F5AF5"/>
          </w:placeholder>
          <w:showingPlcHdr/>
          <w:dropDownList>
            <w:listItem w:value="Choose an item."/>
            <w:listItem w:displayText="Yes" w:value="Yes"/>
            <w:listItem w:displayText="No" w:value="No"/>
          </w:dropDownList>
        </w:sdtPr>
        <w:sdtEndPr/>
        <w:sdtContent>
          <w:r w:rsidR="00A61A1A" w:rsidRPr="00A50E35">
            <w:rPr>
              <w:rStyle w:val="PlaceholderText"/>
              <w:color w:val="002060"/>
            </w:rPr>
            <w:t>Choose a response.</w:t>
          </w:r>
        </w:sdtContent>
      </w:sdt>
      <w:r>
        <w:t xml:space="preserve"> If yes, please complete 2.a through 2.c.</w:t>
      </w:r>
    </w:p>
    <w:p w14:paraId="77CFE3CA" w14:textId="77777777" w:rsidR="00180C0A" w:rsidRDefault="00180C0A" w:rsidP="00180C0A">
      <w:pPr>
        <w:pStyle w:val="ListParagraph"/>
        <w:numPr>
          <w:ilvl w:val="1"/>
          <w:numId w:val="1"/>
        </w:numPr>
      </w:pPr>
      <w:r>
        <w:t xml:space="preserve">Type of APD submitted: </w:t>
      </w:r>
      <w:sdt>
        <w:sdtPr>
          <w:tag w:val="B.2.a"/>
          <w:id w:val="2012714145"/>
          <w:placeholder>
            <w:docPart w:val="33D075CD5755403D9FEBAADBE615C99D"/>
          </w:placeholder>
          <w:showingPlcHdr/>
          <w:dropDownList>
            <w:listItem w:value="Choose an option."/>
            <w:listItem w:displayText="IAPD" w:value="IAPD"/>
            <w:listItem w:displayText="PAPD" w:value="PAPD"/>
          </w:dropDownList>
        </w:sdtPr>
        <w:sdtEndPr/>
        <w:sdtContent>
          <w:r w:rsidRPr="00A50E35">
            <w:rPr>
              <w:rStyle w:val="PlaceholderText"/>
              <w:color w:val="002060"/>
            </w:rPr>
            <w:t>Choose APD submission type.</w:t>
          </w:r>
        </w:sdtContent>
      </w:sdt>
    </w:p>
    <w:p w14:paraId="7D62AAF9" w14:textId="77777777" w:rsidR="00180C0A" w:rsidRDefault="00180C0A" w:rsidP="00180C0A">
      <w:pPr>
        <w:pStyle w:val="ListParagraph"/>
        <w:numPr>
          <w:ilvl w:val="1"/>
          <w:numId w:val="1"/>
        </w:numPr>
      </w:pPr>
      <w:r>
        <w:t xml:space="preserve">Date of APD submission: </w:t>
      </w:r>
      <w:sdt>
        <w:sdtPr>
          <w:rPr>
            <w:b/>
          </w:rPr>
          <w:tag w:val="B.2.b"/>
          <w:id w:val="1519505687"/>
          <w:placeholder>
            <w:docPart w:val="9F93645E317846E5A5502DFFBE9379F2"/>
          </w:placeholder>
          <w:showingPlcHdr/>
          <w:date w:fullDate="2018-09-14T00:00:00Z">
            <w:dateFormat w:val="M/d/yyyy"/>
            <w:lid w:val="en-US"/>
            <w:storeMappedDataAs w:val="dateTime"/>
            <w:calendar w:val="gregorian"/>
          </w:date>
        </w:sdtPr>
        <w:sdtEndPr/>
        <w:sdtContent>
          <w:r w:rsidRPr="00A50E35">
            <w:rPr>
              <w:rStyle w:val="PlaceholderText"/>
              <w:color w:val="002060"/>
            </w:rPr>
            <w:t>Click or tap to enter a date.</w:t>
          </w:r>
        </w:sdtContent>
      </w:sdt>
    </w:p>
    <w:p w14:paraId="4D46168E" w14:textId="0B07EF71" w:rsidR="00180C0A" w:rsidRPr="00EB6792" w:rsidRDefault="00180C0A" w:rsidP="00180C0A">
      <w:pPr>
        <w:pStyle w:val="ListParagraph"/>
        <w:numPr>
          <w:ilvl w:val="1"/>
          <w:numId w:val="1"/>
        </w:numPr>
      </w:pPr>
      <w:r>
        <w:t xml:space="preserve">Most recent APD approval date from CMS (if available): </w:t>
      </w:r>
      <w:sdt>
        <w:sdtPr>
          <w:rPr>
            <w:b/>
          </w:rPr>
          <w:tag w:val="B.2.c"/>
          <w:id w:val="-1539495363"/>
          <w:placeholder>
            <w:docPart w:val="39C15050166A4E9D86D67DCA9D71F661"/>
          </w:placeholder>
          <w:showingPlcHdr/>
          <w:date w:fullDate="2018-09-14T00:00:00Z">
            <w:dateFormat w:val="M/d/yyyy"/>
            <w:lid w:val="en-US"/>
            <w:storeMappedDataAs w:val="dateTime"/>
            <w:calendar w:val="gregorian"/>
          </w:date>
        </w:sdtPr>
        <w:sdtEndPr/>
        <w:sdtContent>
          <w:r w:rsidR="00297B83" w:rsidRPr="00A50E35">
            <w:rPr>
              <w:rStyle w:val="PlaceholderText"/>
              <w:color w:val="002060"/>
            </w:rPr>
            <w:t>Click or tap to enter a date.</w:t>
          </w:r>
        </w:sdtContent>
      </w:sdt>
      <w:r w:rsidR="00297B83">
        <w:rPr>
          <w:b/>
        </w:rPr>
        <w:t xml:space="preserve"> </w:t>
      </w:r>
    </w:p>
    <w:p w14:paraId="14DC286B" w14:textId="77777777" w:rsidR="00180C0A" w:rsidRDefault="00180C0A" w:rsidP="00180C0A">
      <w:pPr>
        <w:pStyle w:val="ListParagraph"/>
        <w:numPr>
          <w:ilvl w:val="1"/>
          <w:numId w:val="1"/>
        </w:numPr>
      </w:pPr>
      <w:r>
        <w:t xml:space="preserve">If no to above response, explain why the state has not submitted an APD.  </w:t>
      </w:r>
      <w:sdt>
        <w:sdtPr>
          <w:tag w:val="B.2.d"/>
          <w:id w:val="1173377032"/>
          <w:placeholder>
            <w:docPart w:val="AEAF1DF2592D486CA022836EB6F71ED7"/>
          </w:placeholder>
          <w:showingPlcHdr/>
        </w:sdtPr>
        <w:sdtEndPr/>
        <w:sdtContent>
          <w:r w:rsidRPr="00A50E35">
            <w:rPr>
              <w:rStyle w:val="PlaceholderText"/>
              <w:color w:val="002060"/>
            </w:rPr>
            <w:t>Click or tap here to enter text.</w:t>
          </w:r>
        </w:sdtContent>
      </w:sdt>
    </w:p>
    <w:p w14:paraId="5D075AC0" w14:textId="2B3BEA19" w:rsidR="00180C0A" w:rsidRPr="00734FE0" w:rsidRDefault="00180C0A" w:rsidP="00180C0A">
      <w:pPr>
        <w:pStyle w:val="ListParagraph"/>
        <w:numPr>
          <w:ilvl w:val="0"/>
          <w:numId w:val="1"/>
        </w:numPr>
        <w:rPr>
          <w:color w:val="002060"/>
        </w:rPr>
      </w:pPr>
      <w:r>
        <w:t>When is the state’s expe</w:t>
      </w:r>
      <w:r w:rsidR="00133F54">
        <w:t>cted implementation date for HHCS</w:t>
      </w:r>
      <w:r>
        <w:t>?</w:t>
      </w:r>
      <w:r w:rsidR="00D01671">
        <w:rPr>
          <w:color w:val="002060"/>
          <w:szCs w:val="20"/>
        </w:rPr>
        <w:t xml:space="preserve"> </w:t>
      </w:r>
      <w:sdt>
        <w:sdtPr>
          <w:rPr>
            <w:color w:val="002060"/>
            <w:szCs w:val="20"/>
          </w:rPr>
          <w:tag w:val="B.3"/>
          <w:id w:val="1284311814"/>
          <w:placeholder>
            <w:docPart w:val="1DDCAB04F9A541CC846E9A5C96110122"/>
          </w:placeholder>
          <w:showingPlcHdr/>
          <w:date>
            <w:dateFormat w:val="MM/yyyy"/>
            <w:lid w:val="en-US"/>
            <w:storeMappedDataAs w:val="dateTime"/>
            <w:calendar w:val="gregorian"/>
          </w:date>
        </w:sdtPr>
        <w:sdtEndPr/>
        <w:sdtContent>
          <w:r w:rsidR="00D01671" w:rsidRPr="00734FE0">
            <w:rPr>
              <w:rStyle w:val="PlaceholderText"/>
              <w:color w:val="002060"/>
              <w:szCs w:val="20"/>
            </w:rPr>
            <w:t>Click or tap to enter a date</w:t>
          </w:r>
          <w:r w:rsidR="002E6522">
            <w:rPr>
              <w:rStyle w:val="PlaceholderText"/>
              <w:color w:val="002060"/>
              <w:szCs w:val="20"/>
            </w:rPr>
            <w:t xml:space="preserve"> in mm/yyyy format</w:t>
          </w:r>
          <w:r w:rsidR="00D01671" w:rsidRPr="00734FE0">
            <w:rPr>
              <w:rStyle w:val="PlaceholderText"/>
              <w:color w:val="002060"/>
              <w:szCs w:val="20"/>
            </w:rPr>
            <w:t>.</w:t>
          </w:r>
        </w:sdtContent>
      </w:sdt>
    </w:p>
    <w:p w14:paraId="7E315555" w14:textId="77777777" w:rsidR="00180C0A" w:rsidRDefault="00180C0A" w:rsidP="00180C0A">
      <w:r>
        <w:br w:type="page"/>
      </w:r>
    </w:p>
    <w:p w14:paraId="45A39910" w14:textId="77777777" w:rsidR="00180C0A" w:rsidRDefault="00180C0A" w:rsidP="00180C0A">
      <w:pPr>
        <w:pStyle w:val="ListParagraph"/>
        <w:numPr>
          <w:ilvl w:val="0"/>
          <w:numId w:val="1"/>
        </w:numPr>
      </w:pPr>
      <w:r>
        <w:t>In the table on the following page, please d</w:t>
      </w:r>
      <w:r w:rsidRPr="007D3AE5">
        <w:t xml:space="preserve">escribe the state's progress </w:t>
      </w:r>
      <w:r>
        <w:t>towards</w:t>
      </w:r>
      <w:r w:rsidRPr="007D3AE5">
        <w:t xml:space="preserve"> EVV implementation </w:t>
      </w:r>
      <w:r>
        <w:t>to date.</w:t>
      </w:r>
      <w:r w:rsidRPr="007D3AE5">
        <w:t xml:space="preserve"> If you do not see </w:t>
      </w:r>
      <w:r>
        <w:t xml:space="preserve">a </w:t>
      </w:r>
      <w:r w:rsidRPr="007D3AE5">
        <w:t>relevant answer, please choose "other" and write the specific implementation status in the "detailed description of the implementation stage" column.</w:t>
      </w:r>
      <w:r>
        <w:t xml:space="preserve"> Please add additional rows or attach additional documentation as needed. There are no character limits in each cell.</w:t>
      </w:r>
    </w:p>
    <w:p w14:paraId="3033C5F8" w14:textId="0CE68FE0" w:rsidR="00180C0A" w:rsidRDefault="00DC3C94" w:rsidP="00180C0A">
      <w:pPr>
        <w:pStyle w:val="ListParagraph"/>
      </w:pPr>
      <w:r>
        <w:t>This section includes seven</w:t>
      </w:r>
      <w:r w:rsidR="00180C0A">
        <w:t xml:space="preserve"> parts. </w:t>
      </w:r>
    </w:p>
    <w:p w14:paraId="4D3E75B0" w14:textId="77777777" w:rsidR="00180C0A" w:rsidRDefault="00180C0A" w:rsidP="00180C0A">
      <w:pPr>
        <w:pStyle w:val="ListParagraph"/>
        <w:numPr>
          <w:ilvl w:val="0"/>
          <w:numId w:val="3"/>
        </w:numPr>
      </w:pPr>
      <w:r w:rsidRPr="00B02DAD">
        <w:rPr>
          <w:b/>
        </w:rPr>
        <w:t>Implementation Stage:</w:t>
      </w:r>
      <w:r>
        <w:t xml:space="preserve"> States can choose from a CMS-defined list of EVV implementation stages. However, CMS does not expect that all states will define implementation stages in the same way. Therefore, if the state has a different implementation stage, please go to the “other” cell and describe in detail what the implementation stage is. </w:t>
      </w:r>
    </w:p>
    <w:p w14:paraId="7035BC6C" w14:textId="4CD5E1D4" w:rsidR="00180C0A" w:rsidRDefault="00180C0A" w:rsidP="00180C0A">
      <w:pPr>
        <w:pStyle w:val="ListParagraph"/>
        <w:numPr>
          <w:ilvl w:val="0"/>
          <w:numId w:val="3"/>
        </w:numPr>
      </w:pPr>
      <w:r w:rsidRPr="00B02DAD">
        <w:rPr>
          <w:b/>
        </w:rPr>
        <w:t>Detailed Description of the Implementation Stage:</w:t>
      </w:r>
      <w:r>
        <w:t xml:space="preserve"> </w:t>
      </w:r>
      <w:r w:rsidRPr="00544367">
        <w:t>Describe the state’s current implementation process for this stage if it is in progress. If the state has completed this specific implementation stage, describe the activities that have been completed. States are free to attach any additional documents and reference these files in the description for further information.</w:t>
      </w:r>
    </w:p>
    <w:p w14:paraId="44454D78" w14:textId="6B60DE7B" w:rsidR="00FD547D" w:rsidRDefault="00FD547D" w:rsidP="00180C0A">
      <w:pPr>
        <w:pStyle w:val="ListParagraph"/>
        <w:numPr>
          <w:ilvl w:val="0"/>
          <w:numId w:val="3"/>
        </w:numPr>
      </w:pPr>
      <w:r>
        <w:rPr>
          <w:b/>
        </w:rPr>
        <w:t>Not Applicable:</w:t>
      </w:r>
      <w:r>
        <w:t xml:space="preserve"> Check the box if the stage listed is not applicable to the state.</w:t>
      </w:r>
    </w:p>
    <w:p w14:paraId="588A731E" w14:textId="77777777" w:rsidR="00180C0A" w:rsidRPr="0028445E" w:rsidRDefault="00180C0A" w:rsidP="00180C0A">
      <w:pPr>
        <w:pStyle w:val="ListParagraph"/>
        <w:numPr>
          <w:ilvl w:val="0"/>
          <w:numId w:val="3"/>
        </w:numPr>
        <w:rPr>
          <w:b/>
        </w:rPr>
      </w:pPr>
      <w:r w:rsidRPr="0028445E">
        <w:rPr>
          <w:b/>
        </w:rPr>
        <w:t>Is this stage delayed?</w:t>
      </w:r>
      <w:r>
        <w:rPr>
          <w:b/>
        </w:rPr>
        <w:t xml:space="preserve"> </w:t>
      </w:r>
      <w:r>
        <w:t xml:space="preserve">Mark “Yes” or “No” depending on if the specific implementation stage is delayed. If “Yes”, fill out step 6 in the pages below. </w:t>
      </w:r>
    </w:p>
    <w:p w14:paraId="526F37B7" w14:textId="77777777" w:rsidR="00180C0A" w:rsidRPr="0028445E" w:rsidRDefault="00180C0A" w:rsidP="00180C0A">
      <w:pPr>
        <w:pStyle w:val="ListParagraph"/>
        <w:numPr>
          <w:ilvl w:val="0"/>
          <w:numId w:val="3"/>
        </w:numPr>
        <w:rPr>
          <w:b/>
        </w:rPr>
      </w:pPr>
      <w:r w:rsidRPr="0028445E">
        <w:rPr>
          <w:b/>
        </w:rPr>
        <w:t>Date Completed</w:t>
      </w:r>
      <w:r>
        <w:rPr>
          <w:b/>
        </w:rPr>
        <w:t xml:space="preserve">: </w:t>
      </w:r>
      <w:r>
        <w:t xml:space="preserve">If implementation stage was completed, select the date in which the stage was complete. </w:t>
      </w:r>
    </w:p>
    <w:p w14:paraId="0FB93DF3" w14:textId="7C8B4851" w:rsidR="00180C0A" w:rsidRPr="00EB3511" w:rsidRDefault="00180C0A" w:rsidP="00180C0A">
      <w:pPr>
        <w:pStyle w:val="ListParagraph"/>
        <w:numPr>
          <w:ilvl w:val="0"/>
          <w:numId w:val="3"/>
        </w:numPr>
        <w:rPr>
          <w:b/>
        </w:rPr>
      </w:pPr>
      <w:r w:rsidRPr="0028445E">
        <w:rPr>
          <w:b/>
        </w:rPr>
        <w:t>If in process, anticipated date of completion:</w:t>
      </w:r>
      <w:r>
        <w:rPr>
          <w:b/>
        </w:rPr>
        <w:t xml:space="preserve"> </w:t>
      </w:r>
      <w:r>
        <w:t xml:space="preserve">If the stage is in progress, mark the expected date of implementation. </w:t>
      </w:r>
    </w:p>
    <w:p w14:paraId="06623D2C" w14:textId="3206662C" w:rsidR="00133F54" w:rsidRDefault="00C47C30" w:rsidP="00180C0A">
      <w:pPr>
        <w:pStyle w:val="ListParagraph"/>
        <w:numPr>
          <w:ilvl w:val="0"/>
          <w:numId w:val="3"/>
        </w:numPr>
      </w:pPr>
      <w:bookmarkStart w:id="1" w:name="_Hlk524694608"/>
      <w:r>
        <w:rPr>
          <w:b/>
        </w:rPr>
        <w:t xml:space="preserve">Additional Information: </w:t>
      </w:r>
      <w:r>
        <w:t>There is an extra field included below the table to include more specific details and information about the state’s unique implementation process.</w:t>
      </w:r>
    </w:p>
    <w:p w14:paraId="3A8A6872" w14:textId="77777777" w:rsidR="00133F54" w:rsidRDefault="00133F54">
      <w:r>
        <w:br w:type="page"/>
      </w:r>
    </w:p>
    <w:p w14:paraId="6E6BA0D8" w14:textId="77777777" w:rsidR="00C47C30" w:rsidRPr="0028445E" w:rsidRDefault="00C47C30" w:rsidP="00135B5D">
      <w:pPr>
        <w:pStyle w:val="ListParagraph"/>
        <w:ind w:left="1440"/>
        <w:rPr>
          <w:b/>
        </w:rPr>
      </w:pPr>
    </w:p>
    <w:tbl>
      <w:tblPr>
        <w:tblStyle w:val="TableGrid"/>
        <w:tblW w:w="5000" w:type="pct"/>
        <w:jc w:val="center"/>
        <w:tblLayout w:type="fixed"/>
        <w:tblCellMar>
          <w:left w:w="115" w:type="dxa"/>
          <w:right w:w="115" w:type="dxa"/>
        </w:tblCellMar>
        <w:tblLook w:val="04A0" w:firstRow="1" w:lastRow="0" w:firstColumn="1" w:lastColumn="0" w:noHBand="0" w:noVBand="1"/>
      </w:tblPr>
      <w:tblGrid>
        <w:gridCol w:w="2212"/>
        <w:gridCol w:w="3396"/>
        <w:gridCol w:w="1770"/>
        <w:gridCol w:w="2683"/>
        <w:gridCol w:w="1483"/>
        <w:gridCol w:w="1646"/>
      </w:tblGrid>
      <w:tr w:rsidR="00180C0A" w14:paraId="4F5AE0E0" w14:textId="77777777" w:rsidTr="00135B5D">
        <w:trPr>
          <w:tblHeader/>
          <w:jc w:val="center"/>
        </w:trPr>
        <w:tc>
          <w:tcPr>
            <w:tcW w:w="838" w:type="pct"/>
            <w:shd w:val="clear" w:color="auto" w:fill="002060"/>
          </w:tcPr>
          <w:bookmarkEnd w:id="1"/>
          <w:p w14:paraId="3881F4F7" w14:textId="77777777" w:rsidR="00180C0A" w:rsidRDefault="00180C0A" w:rsidP="00761291">
            <w:r w:rsidRPr="00765DF4">
              <w:rPr>
                <w:b/>
                <w:color w:val="FFFFFF" w:themeColor="background1"/>
                <w:szCs w:val="20"/>
              </w:rPr>
              <w:t>Implementation Stage</w:t>
            </w:r>
          </w:p>
        </w:tc>
        <w:tc>
          <w:tcPr>
            <w:tcW w:w="1287" w:type="pct"/>
            <w:shd w:val="clear" w:color="auto" w:fill="002060"/>
          </w:tcPr>
          <w:p w14:paraId="6C9F89CF" w14:textId="77777777" w:rsidR="00180C0A" w:rsidRDefault="00180C0A" w:rsidP="00761291">
            <w:r w:rsidRPr="00765DF4">
              <w:rPr>
                <w:b/>
                <w:color w:val="FFFFFF" w:themeColor="background1"/>
                <w:szCs w:val="20"/>
              </w:rPr>
              <w:t>Detailed Description of the Implementation Stage</w:t>
            </w:r>
          </w:p>
        </w:tc>
        <w:tc>
          <w:tcPr>
            <w:tcW w:w="671" w:type="pct"/>
            <w:shd w:val="clear" w:color="auto" w:fill="002060"/>
          </w:tcPr>
          <w:p w14:paraId="3F76C17C" w14:textId="77777777" w:rsidR="00180C0A" w:rsidRPr="00765DF4" w:rsidRDefault="00180C0A" w:rsidP="00761291">
            <w:pPr>
              <w:rPr>
                <w:b/>
                <w:color w:val="FFFFFF" w:themeColor="background1"/>
                <w:szCs w:val="20"/>
              </w:rPr>
            </w:pPr>
            <w:r>
              <w:rPr>
                <w:b/>
                <w:color w:val="FFFFFF" w:themeColor="background1"/>
                <w:szCs w:val="20"/>
              </w:rPr>
              <w:t>Check if not applicable (N/A)</w:t>
            </w:r>
          </w:p>
        </w:tc>
        <w:tc>
          <w:tcPr>
            <w:tcW w:w="1017" w:type="pct"/>
            <w:shd w:val="clear" w:color="auto" w:fill="002060"/>
          </w:tcPr>
          <w:p w14:paraId="49E9927B" w14:textId="77777777" w:rsidR="00180C0A" w:rsidRDefault="00180C0A" w:rsidP="00761291">
            <w:r w:rsidRPr="00765DF4">
              <w:rPr>
                <w:b/>
                <w:color w:val="FFFFFF" w:themeColor="background1"/>
                <w:szCs w:val="20"/>
              </w:rPr>
              <w:t xml:space="preserve">Is this </w:t>
            </w:r>
            <w:r>
              <w:rPr>
                <w:b/>
                <w:color w:val="FFFFFF" w:themeColor="background1"/>
                <w:szCs w:val="20"/>
              </w:rPr>
              <w:t xml:space="preserve">stage </w:t>
            </w:r>
            <w:r w:rsidRPr="00765DF4">
              <w:rPr>
                <w:b/>
                <w:color w:val="FFFFFF" w:themeColor="background1"/>
                <w:szCs w:val="20"/>
              </w:rPr>
              <w:t>delayed? If yes, complete s</w:t>
            </w:r>
            <w:r>
              <w:rPr>
                <w:b/>
                <w:color w:val="FFFFFF" w:themeColor="background1"/>
                <w:szCs w:val="20"/>
              </w:rPr>
              <w:t>tep 6.</w:t>
            </w:r>
          </w:p>
        </w:tc>
        <w:tc>
          <w:tcPr>
            <w:tcW w:w="562" w:type="pct"/>
            <w:shd w:val="clear" w:color="auto" w:fill="002060"/>
          </w:tcPr>
          <w:p w14:paraId="20A549C2" w14:textId="77777777" w:rsidR="00180C0A" w:rsidRDefault="00180C0A" w:rsidP="00761291">
            <w:r w:rsidRPr="00765DF4">
              <w:rPr>
                <w:b/>
                <w:color w:val="FFFFFF" w:themeColor="background1"/>
                <w:szCs w:val="20"/>
              </w:rPr>
              <w:t>Date Completed</w:t>
            </w:r>
          </w:p>
        </w:tc>
        <w:tc>
          <w:tcPr>
            <w:tcW w:w="624" w:type="pct"/>
            <w:shd w:val="clear" w:color="auto" w:fill="002060"/>
          </w:tcPr>
          <w:p w14:paraId="000B5F7D" w14:textId="77777777" w:rsidR="00180C0A" w:rsidRDefault="00180C0A" w:rsidP="00761291">
            <w:r w:rsidRPr="00765DF4">
              <w:rPr>
                <w:b/>
                <w:color w:val="FFFFFF" w:themeColor="background1"/>
                <w:szCs w:val="20"/>
              </w:rPr>
              <w:t xml:space="preserve">If in </w:t>
            </w:r>
            <w:r>
              <w:rPr>
                <w:b/>
                <w:color w:val="FFFFFF" w:themeColor="background1"/>
                <w:szCs w:val="20"/>
              </w:rPr>
              <w:t xml:space="preserve">the </w:t>
            </w:r>
            <w:r w:rsidRPr="00842080">
              <w:rPr>
                <w:b/>
                <w:noProof/>
                <w:color w:val="FFFFFF" w:themeColor="background1"/>
                <w:szCs w:val="20"/>
              </w:rPr>
              <w:t>process</w:t>
            </w:r>
            <w:r w:rsidRPr="00765DF4">
              <w:rPr>
                <w:b/>
                <w:color w:val="FFFFFF" w:themeColor="background1"/>
                <w:szCs w:val="20"/>
              </w:rPr>
              <w:t>, anticipated date of completion</w:t>
            </w:r>
          </w:p>
        </w:tc>
      </w:tr>
      <w:tr w:rsidR="00180C0A" w14:paraId="235B2D54" w14:textId="77777777" w:rsidTr="00563102">
        <w:trPr>
          <w:jc w:val="center"/>
        </w:trPr>
        <w:tc>
          <w:tcPr>
            <w:tcW w:w="838" w:type="pct"/>
          </w:tcPr>
          <w:p w14:paraId="6C71E07E" w14:textId="77777777" w:rsidR="00180C0A" w:rsidRDefault="00180C0A" w:rsidP="00761291">
            <w:r w:rsidRPr="00765DF4">
              <w:rPr>
                <w:b/>
                <w:szCs w:val="20"/>
              </w:rPr>
              <w:t>Planning - Environmental scanning</w:t>
            </w:r>
          </w:p>
        </w:tc>
        <w:tc>
          <w:tcPr>
            <w:tcW w:w="1287" w:type="pct"/>
          </w:tcPr>
          <w:sdt>
            <w:sdtPr>
              <w:rPr>
                <w:color w:val="002060"/>
                <w:szCs w:val="20"/>
              </w:rPr>
              <w:tag w:val="Table4.Planning – Environmental Scanning.1"/>
              <w:id w:val="-1513447624"/>
              <w:placeholder>
                <w:docPart w:val="3098F567A5E14D679A80410DFFAEE37D"/>
              </w:placeholder>
            </w:sdtPr>
            <w:sdtEndPr/>
            <w:sdtContent>
              <w:p w14:paraId="67BE378F" w14:textId="77777777" w:rsidR="00180C0A" w:rsidRPr="00761291" w:rsidRDefault="00180C0A" w:rsidP="00761291">
                <w:pPr>
                  <w:rPr>
                    <w:color w:val="002060"/>
                    <w:szCs w:val="20"/>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tc>
        <w:sdt>
          <w:sdtPr>
            <w:rPr>
              <w:color w:val="002060"/>
              <w:sz w:val="28"/>
              <w:szCs w:val="20"/>
            </w:rPr>
            <w:tag w:val="Table4.Planning - Environmental scanning.2"/>
            <w:id w:val="1051961819"/>
            <w14:checkbox>
              <w14:checked w14:val="0"/>
              <w14:checkedState w14:val="2612" w14:font="MS Gothic"/>
              <w14:uncheckedState w14:val="2610" w14:font="MS Gothic"/>
            </w14:checkbox>
          </w:sdtPr>
          <w:sdtEndPr/>
          <w:sdtContent>
            <w:tc>
              <w:tcPr>
                <w:tcW w:w="671" w:type="pct"/>
              </w:tcPr>
              <w:p w14:paraId="07665779" w14:textId="77777777" w:rsidR="00180C0A" w:rsidRPr="00761291" w:rsidRDefault="00180C0A" w:rsidP="00761291">
                <w:pPr>
                  <w:jc w:val="center"/>
                  <w:rPr>
                    <w:color w:val="002060"/>
                    <w:szCs w:val="20"/>
                  </w:rPr>
                </w:pPr>
                <w:r>
                  <w:rPr>
                    <w:rFonts w:ascii="MS Gothic" w:eastAsia="MS Gothic" w:hAnsi="MS Gothic" w:hint="eastAsia"/>
                    <w:color w:val="002060"/>
                    <w:sz w:val="28"/>
                    <w:szCs w:val="20"/>
                  </w:rPr>
                  <w:t>☐</w:t>
                </w:r>
              </w:p>
            </w:tc>
          </w:sdtContent>
        </w:sdt>
        <w:tc>
          <w:tcPr>
            <w:tcW w:w="1017" w:type="pct"/>
          </w:tcPr>
          <w:p w14:paraId="7C366D5B" w14:textId="77777777" w:rsidR="00180C0A" w:rsidRDefault="006979DA" w:rsidP="00761291">
            <w:sdt>
              <w:sdtPr>
                <w:rPr>
                  <w:color w:val="002060"/>
                  <w:szCs w:val="20"/>
                </w:rPr>
                <w:tag w:val="Table4.Planning - Environmental scanning.3"/>
                <w:id w:val="-250436848"/>
                <w:placeholder>
                  <w:docPart w:val="C9E509EE37964D6A8800CCB1B37060BC"/>
                </w:placeholder>
                <w:showingPlcHdr/>
                <w:dropDownList>
                  <w:listItem w:value="Choose an option."/>
                  <w:listItem w:displayText="Yes" w:value="Yes"/>
                  <w:listItem w:displayText="No" w:value="No"/>
                </w:dropDownList>
              </w:sdtPr>
              <w:sdtEndPr/>
              <w:sdtContent>
                <w:r w:rsidR="00180C0A" w:rsidRPr="00734FE0">
                  <w:rPr>
                    <w:color w:val="002060"/>
                    <w:szCs w:val="20"/>
                  </w:rPr>
                  <w:t>Choose an option.</w:t>
                </w:r>
              </w:sdtContent>
            </w:sdt>
            <w:r w:rsidR="00180C0A" w:rsidRPr="00734FE0">
              <w:rPr>
                <w:color w:val="002060"/>
                <w:szCs w:val="20"/>
              </w:rPr>
              <w:t xml:space="preserve"> </w:t>
            </w:r>
          </w:p>
        </w:tc>
        <w:tc>
          <w:tcPr>
            <w:tcW w:w="562" w:type="pct"/>
          </w:tcPr>
          <w:p w14:paraId="4F0E494C" w14:textId="77777777" w:rsidR="00180C0A" w:rsidRDefault="006979DA" w:rsidP="00761291">
            <w:sdt>
              <w:sdtPr>
                <w:rPr>
                  <w:color w:val="002060"/>
                  <w:szCs w:val="20"/>
                </w:rPr>
                <w:tag w:val="Table4.Planning - Environmental scanning.4"/>
                <w:id w:val="1493911425"/>
                <w:placeholder>
                  <w:docPart w:val="C6D44FE568604904A559E73A81751F90"/>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r w:rsidR="00180C0A" w:rsidRPr="00734FE0">
              <w:rPr>
                <w:color w:val="002060"/>
                <w:szCs w:val="20"/>
              </w:rPr>
              <w:t xml:space="preserve"> </w:t>
            </w:r>
          </w:p>
        </w:tc>
        <w:tc>
          <w:tcPr>
            <w:tcW w:w="624" w:type="pct"/>
          </w:tcPr>
          <w:p w14:paraId="721ED195" w14:textId="77777777" w:rsidR="00180C0A" w:rsidRDefault="006979DA" w:rsidP="00761291">
            <w:sdt>
              <w:sdtPr>
                <w:rPr>
                  <w:color w:val="002060"/>
                  <w:szCs w:val="20"/>
                </w:rPr>
                <w:tag w:val="Table4.Planning - Environmental scanning.5"/>
                <w:id w:val="1388846664"/>
                <w:placeholder>
                  <w:docPart w:val="28F638770E39437B8446CCCC42D5692C"/>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r w:rsidR="00180C0A" w:rsidRPr="00734FE0">
              <w:rPr>
                <w:color w:val="002060"/>
                <w:szCs w:val="20"/>
              </w:rPr>
              <w:t xml:space="preserve"> </w:t>
            </w:r>
          </w:p>
        </w:tc>
      </w:tr>
      <w:tr w:rsidR="00180C0A" w14:paraId="74FE18A5" w14:textId="77777777" w:rsidTr="00563102">
        <w:trPr>
          <w:jc w:val="center"/>
        </w:trPr>
        <w:tc>
          <w:tcPr>
            <w:tcW w:w="838" w:type="pct"/>
          </w:tcPr>
          <w:p w14:paraId="7BE6AE14" w14:textId="77777777" w:rsidR="00180C0A" w:rsidRDefault="00180C0A" w:rsidP="00761291">
            <w:r w:rsidRPr="00765DF4">
              <w:rPr>
                <w:b/>
                <w:szCs w:val="20"/>
              </w:rPr>
              <w:t xml:space="preserve">Planning </w:t>
            </w:r>
            <w:r>
              <w:rPr>
                <w:b/>
                <w:szCs w:val="20"/>
              </w:rPr>
              <w:t>–</w:t>
            </w:r>
            <w:r w:rsidRPr="00765DF4">
              <w:rPr>
                <w:b/>
                <w:szCs w:val="20"/>
              </w:rPr>
              <w:t xml:space="preserve"> </w:t>
            </w:r>
            <w:r>
              <w:rPr>
                <w:b/>
                <w:szCs w:val="20"/>
              </w:rPr>
              <w:t>Stakeholder meetings</w:t>
            </w:r>
          </w:p>
        </w:tc>
        <w:tc>
          <w:tcPr>
            <w:tcW w:w="1287" w:type="pct"/>
          </w:tcPr>
          <w:sdt>
            <w:sdtPr>
              <w:rPr>
                <w:color w:val="002060"/>
                <w:szCs w:val="20"/>
              </w:rPr>
              <w:tag w:val="Table4.Planning – Stakeholder meetings.1"/>
              <w:id w:val="2126273480"/>
              <w:placeholder>
                <w:docPart w:val="23D569C7784349A6802643D9CF01F2A1"/>
              </w:placeholder>
            </w:sdtPr>
            <w:sdtEndPr/>
            <w:sdtContent>
              <w:p w14:paraId="302956D3" w14:textId="77777777" w:rsidR="00DE042B" w:rsidRDefault="00DE042B" w:rsidP="00DE042B">
                <w:pPr>
                  <w:rPr>
                    <w:rFonts w:eastAsiaTheme="minorHAnsi"/>
                    <w:color w:val="002060"/>
                    <w:szCs w:val="20"/>
                    <w:lang w:eastAsia="en-US"/>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p w14:paraId="5BB128CE" w14:textId="397A6271" w:rsidR="00180C0A" w:rsidRPr="00761291" w:rsidRDefault="00180C0A" w:rsidP="00761291">
            <w:pPr>
              <w:rPr>
                <w:color w:val="002060"/>
                <w:szCs w:val="20"/>
              </w:rPr>
            </w:pPr>
          </w:p>
        </w:tc>
        <w:sdt>
          <w:sdtPr>
            <w:rPr>
              <w:color w:val="002060"/>
              <w:sz w:val="28"/>
              <w:szCs w:val="20"/>
            </w:rPr>
            <w:tag w:val="Table4.Planning – Stakeholder meetings.2"/>
            <w:id w:val="-1215034032"/>
            <w14:checkbox>
              <w14:checked w14:val="0"/>
              <w14:checkedState w14:val="2612" w14:font="MS Gothic"/>
              <w14:uncheckedState w14:val="2610" w14:font="MS Gothic"/>
            </w14:checkbox>
          </w:sdtPr>
          <w:sdtEndPr/>
          <w:sdtContent>
            <w:tc>
              <w:tcPr>
                <w:tcW w:w="671" w:type="pct"/>
              </w:tcPr>
              <w:p w14:paraId="36774446" w14:textId="77777777" w:rsidR="00180C0A" w:rsidRDefault="00180C0A" w:rsidP="00761291">
                <w:pPr>
                  <w:jc w:val="center"/>
                  <w:rPr>
                    <w:color w:val="002060"/>
                    <w:szCs w:val="20"/>
                  </w:rPr>
                </w:pPr>
                <w:r>
                  <w:rPr>
                    <w:rFonts w:ascii="MS Gothic" w:eastAsia="MS Gothic" w:hAnsi="MS Gothic" w:hint="eastAsia"/>
                    <w:color w:val="002060"/>
                    <w:sz w:val="28"/>
                    <w:szCs w:val="20"/>
                  </w:rPr>
                  <w:t>☐</w:t>
                </w:r>
              </w:p>
            </w:tc>
          </w:sdtContent>
        </w:sdt>
        <w:tc>
          <w:tcPr>
            <w:tcW w:w="1017" w:type="pct"/>
          </w:tcPr>
          <w:p w14:paraId="1882F851" w14:textId="77777777" w:rsidR="00180C0A" w:rsidRDefault="006979DA" w:rsidP="00761291">
            <w:sdt>
              <w:sdtPr>
                <w:rPr>
                  <w:color w:val="002060"/>
                  <w:szCs w:val="20"/>
                </w:rPr>
                <w:tag w:val="Table4.Planning – Stakeholder meetings.3"/>
                <w:id w:val="1033923343"/>
                <w:placeholder>
                  <w:docPart w:val="A84E676DA8E7432C979229735E322C23"/>
                </w:placeholder>
                <w:showingPlcHdr/>
                <w:dropDownList>
                  <w:listItem w:value="Choose an option."/>
                  <w:listItem w:displayText="Yes" w:value="Yes"/>
                  <w:listItem w:displayText="No" w:value="No"/>
                </w:dropDownList>
              </w:sdtPr>
              <w:sdtEndPr/>
              <w:sdtContent>
                <w:r w:rsidR="00180C0A" w:rsidRPr="00734FE0">
                  <w:rPr>
                    <w:color w:val="002060"/>
                    <w:szCs w:val="20"/>
                  </w:rPr>
                  <w:t>Choose an option.</w:t>
                </w:r>
              </w:sdtContent>
            </w:sdt>
          </w:p>
        </w:tc>
        <w:tc>
          <w:tcPr>
            <w:tcW w:w="562" w:type="pct"/>
          </w:tcPr>
          <w:p w14:paraId="737CE874" w14:textId="77777777" w:rsidR="00180C0A" w:rsidRDefault="006979DA" w:rsidP="00761291">
            <w:sdt>
              <w:sdtPr>
                <w:rPr>
                  <w:color w:val="002060"/>
                  <w:szCs w:val="20"/>
                </w:rPr>
                <w:tag w:val="Table4.Planning – Stakeholder meetings.4"/>
                <w:id w:val="-201872975"/>
                <w:placeholder>
                  <w:docPart w:val="B7F282189E6C4917A661EECF08FDD462"/>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c>
          <w:tcPr>
            <w:tcW w:w="624" w:type="pct"/>
          </w:tcPr>
          <w:p w14:paraId="19EEB0B7" w14:textId="77777777" w:rsidR="00180C0A" w:rsidRDefault="006979DA" w:rsidP="00761291">
            <w:sdt>
              <w:sdtPr>
                <w:rPr>
                  <w:color w:val="002060"/>
                  <w:szCs w:val="20"/>
                </w:rPr>
                <w:tag w:val="Table4.Planning – Stakeholder meetings.5"/>
                <w:id w:val="1569003208"/>
                <w:placeholder>
                  <w:docPart w:val="B1091BD026634F4889E28538EBF50359"/>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r>
      <w:tr w:rsidR="00180C0A" w14:paraId="2BB398CE" w14:textId="77777777" w:rsidTr="00563102">
        <w:trPr>
          <w:jc w:val="center"/>
        </w:trPr>
        <w:tc>
          <w:tcPr>
            <w:tcW w:w="838" w:type="pct"/>
          </w:tcPr>
          <w:p w14:paraId="53046CAC" w14:textId="77777777" w:rsidR="00180C0A" w:rsidRDefault="00180C0A" w:rsidP="00761291">
            <w:r>
              <w:rPr>
                <w:b/>
                <w:szCs w:val="20"/>
              </w:rPr>
              <w:t>Planning – EVV model selection</w:t>
            </w:r>
          </w:p>
        </w:tc>
        <w:tc>
          <w:tcPr>
            <w:tcW w:w="1287" w:type="pct"/>
          </w:tcPr>
          <w:sdt>
            <w:sdtPr>
              <w:rPr>
                <w:color w:val="002060"/>
                <w:szCs w:val="20"/>
              </w:rPr>
              <w:tag w:val="Table4.Planning – EVV model selection.1"/>
              <w:id w:val="575395644"/>
              <w:placeholder>
                <w:docPart w:val="1F85FF37A2FC48D399867AEE971C976D"/>
              </w:placeholder>
            </w:sdtPr>
            <w:sdtEndPr/>
            <w:sdtContent>
              <w:p w14:paraId="3AB75FBE" w14:textId="77777777" w:rsidR="00DE042B" w:rsidRDefault="00DE042B" w:rsidP="00DE042B">
                <w:pPr>
                  <w:rPr>
                    <w:rFonts w:eastAsiaTheme="minorHAnsi"/>
                    <w:color w:val="002060"/>
                    <w:szCs w:val="20"/>
                    <w:lang w:eastAsia="en-US"/>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p w14:paraId="6BC9F0B4" w14:textId="271F4AD7" w:rsidR="00180C0A" w:rsidRPr="00761291" w:rsidRDefault="00180C0A" w:rsidP="00761291">
            <w:pPr>
              <w:rPr>
                <w:color w:val="002060"/>
                <w:szCs w:val="20"/>
              </w:rPr>
            </w:pPr>
          </w:p>
        </w:tc>
        <w:sdt>
          <w:sdtPr>
            <w:rPr>
              <w:color w:val="002060"/>
              <w:sz w:val="28"/>
              <w:szCs w:val="20"/>
            </w:rPr>
            <w:tag w:val="Table4.Planning – EVV model selection.2"/>
            <w:id w:val="671147988"/>
            <w14:checkbox>
              <w14:checked w14:val="0"/>
              <w14:checkedState w14:val="2612" w14:font="MS Gothic"/>
              <w14:uncheckedState w14:val="2610" w14:font="MS Gothic"/>
            </w14:checkbox>
          </w:sdtPr>
          <w:sdtEndPr/>
          <w:sdtContent>
            <w:tc>
              <w:tcPr>
                <w:tcW w:w="671" w:type="pct"/>
              </w:tcPr>
              <w:p w14:paraId="3D240AA6" w14:textId="1AEFE63D" w:rsidR="00180C0A" w:rsidRDefault="00113E8A" w:rsidP="00761291">
                <w:pPr>
                  <w:jc w:val="center"/>
                  <w:rPr>
                    <w:color w:val="002060"/>
                    <w:szCs w:val="20"/>
                  </w:rPr>
                </w:pPr>
                <w:r>
                  <w:rPr>
                    <w:rFonts w:ascii="MS Gothic" w:eastAsia="MS Gothic" w:hAnsi="MS Gothic" w:hint="eastAsia"/>
                    <w:color w:val="002060"/>
                    <w:sz w:val="28"/>
                    <w:szCs w:val="20"/>
                  </w:rPr>
                  <w:t>☐</w:t>
                </w:r>
              </w:p>
            </w:tc>
          </w:sdtContent>
        </w:sdt>
        <w:tc>
          <w:tcPr>
            <w:tcW w:w="1017" w:type="pct"/>
          </w:tcPr>
          <w:p w14:paraId="2AB95374" w14:textId="77777777" w:rsidR="00180C0A" w:rsidRDefault="006979DA" w:rsidP="00761291">
            <w:sdt>
              <w:sdtPr>
                <w:rPr>
                  <w:color w:val="002060"/>
                  <w:szCs w:val="20"/>
                </w:rPr>
                <w:tag w:val="Table4.Planning – EVV model selection.3"/>
                <w:id w:val="276070618"/>
                <w:placeholder>
                  <w:docPart w:val="527BA9C43FEF47BC86E4622F9A528A2D"/>
                </w:placeholder>
                <w:showingPlcHdr/>
                <w:dropDownList>
                  <w:listItem w:value="Choose an option."/>
                  <w:listItem w:displayText="Yes" w:value="Yes"/>
                  <w:listItem w:displayText="No" w:value="No"/>
                </w:dropDownList>
              </w:sdtPr>
              <w:sdtEndPr/>
              <w:sdtContent>
                <w:r w:rsidR="00180C0A" w:rsidRPr="00734FE0">
                  <w:rPr>
                    <w:color w:val="002060"/>
                    <w:szCs w:val="20"/>
                  </w:rPr>
                  <w:t>Choose an option.</w:t>
                </w:r>
              </w:sdtContent>
            </w:sdt>
          </w:p>
        </w:tc>
        <w:tc>
          <w:tcPr>
            <w:tcW w:w="562" w:type="pct"/>
          </w:tcPr>
          <w:p w14:paraId="22C3581E" w14:textId="77777777" w:rsidR="00180C0A" w:rsidRDefault="006979DA" w:rsidP="00761291">
            <w:sdt>
              <w:sdtPr>
                <w:rPr>
                  <w:color w:val="002060"/>
                  <w:szCs w:val="20"/>
                </w:rPr>
                <w:tag w:val="Table4.Planning – EVV model selection.4"/>
                <w:id w:val="24300818"/>
                <w:placeholder>
                  <w:docPart w:val="BE37C64A79E24946AE27079D5C645F05"/>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c>
          <w:tcPr>
            <w:tcW w:w="624" w:type="pct"/>
          </w:tcPr>
          <w:p w14:paraId="3B183B9C" w14:textId="77777777" w:rsidR="00180C0A" w:rsidRDefault="006979DA" w:rsidP="00761291">
            <w:sdt>
              <w:sdtPr>
                <w:rPr>
                  <w:color w:val="002060"/>
                  <w:szCs w:val="20"/>
                </w:rPr>
                <w:tag w:val="Table4.Planning – EVV model selection.5"/>
                <w:id w:val="-152139922"/>
                <w:placeholder>
                  <w:docPart w:val="D2BC392032C146BB8FDE7A49D25E670D"/>
                </w:placeholder>
                <w:showingPlcHdr/>
                <w:date>
                  <w:dateFormat w:val="M/d/yyyy"/>
                  <w:lid w:val="en-US"/>
                  <w:storeMappedDataAs w:val="dateTime"/>
                  <w:calendar w:val="gregorian"/>
                </w:date>
              </w:sdtPr>
              <w:sdtEndPr/>
              <w:sdtContent>
                <w:r w:rsidR="00180C0A" w:rsidRPr="00734FE0">
                  <w:rPr>
                    <w:rStyle w:val="PlaceholderText"/>
                    <w:color w:val="002060"/>
                    <w:szCs w:val="20"/>
                  </w:rPr>
                  <w:t>Click or tap to enter a date.</w:t>
                </w:r>
              </w:sdtContent>
            </w:sdt>
          </w:p>
        </w:tc>
      </w:tr>
      <w:tr w:rsidR="00113E8A" w14:paraId="3AD4E04D" w14:textId="77777777" w:rsidTr="00563102">
        <w:trPr>
          <w:jc w:val="center"/>
        </w:trPr>
        <w:tc>
          <w:tcPr>
            <w:tcW w:w="838" w:type="pct"/>
          </w:tcPr>
          <w:p w14:paraId="23F9D51A" w14:textId="77777777" w:rsidR="00113E8A" w:rsidRDefault="00113E8A" w:rsidP="00113E8A">
            <w:pPr>
              <w:rPr>
                <w:b/>
                <w:szCs w:val="20"/>
              </w:rPr>
            </w:pPr>
            <w:r>
              <w:rPr>
                <w:b/>
                <w:szCs w:val="20"/>
              </w:rPr>
              <w:t>Modification of the existing contract to include EVV</w:t>
            </w:r>
          </w:p>
        </w:tc>
        <w:tc>
          <w:tcPr>
            <w:tcW w:w="1287" w:type="pct"/>
          </w:tcPr>
          <w:sdt>
            <w:sdtPr>
              <w:rPr>
                <w:color w:val="002060"/>
                <w:szCs w:val="20"/>
              </w:rPr>
              <w:tag w:val="Table4.Modification of the existing contract to include EVV.1"/>
              <w:id w:val="-636961573"/>
              <w:placeholder>
                <w:docPart w:val="CC5F940ACB0B447FA0B6DECDC9676394"/>
              </w:placeholder>
            </w:sdtPr>
            <w:sdtEndPr/>
            <w:sdtContent>
              <w:p w14:paraId="41FA86D8" w14:textId="77777777" w:rsidR="00DE042B" w:rsidRDefault="00DE042B" w:rsidP="00DE042B">
                <w:pPr>
                  <w:rPr>
                    <w:rFonts w:eastAsiaTheme="minorHAnsi"/>
                    <w:color w:val="002060"/>
                    <w:szCs w:val="20"/>
                    <w:lang w:eastAsia="en-US"/>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p>
            </w:sdtContent>
          </w:sdt>
          <w:p w14:paraId="42711E1D" w14:textId="7686E003" w:rsidR="00113E8A" w:rsidRDefault="00113E8A" w:rsidP="00113E8A">
            <w:pPr>
              <w:rPr>
                <w:color w:val="002060"/>
                <w:szCs w:val="20"/>
              </w:rPr>
            </w:pPr>
          </w:p>
        </w:tc>
        <w:sdt>
          <w:sdtPr>
            <w:rPr>
              <w:color w:val="002060"/>
              <w:sz w:val="28"/>
              <w:szCs w:val="20"/>
            </w:rPr>
            <w:tag w:val="Table4.Modification of the existing contract to include EVV.2"/>
            <w:id w:val="1889147809"/>
            <w14:checkbox>
              <w14:checked w14:val="0"/>
              <w14:checkedState w14:val="2612" w14:font="MS Gothic"/>
              <w14:uncheckedState w14:val="2610" w14:font="MS Gothic"/>
            </w14:checkbox>
          </w:sdtPr>
          <w:sdtEndPr/>
          <w:sdtContent>
            <w:tc>
              <w:tcPr>
                <w:tcW w:w="671" w:type="pct"/>
              </w:tcPr>
              <w:p w14:paraId="089D05F2" w14:textId="6118B6D0"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0AF9CC5D" w14:textId="7463EF50" w:rsidR="00113E8A" w:rsidRDefault="006979DA" w:rsidP="00113E8A">
            <w:pPr>
              <w:rPr>
                <w:color w:val="002060"/>
                <w:szCs w:val="20"/>
              </w:rPr>
            </w:pPr>
            <w:sdt>
              <w:sdtPr>
                <w:rPr>
                  <w:color w:val="002060"/>
                  <w:szCs w:val="20"/>
                </w:rPr>
                <w:tag w:val="Table4.Modification of the existing contract to include EVV.3"/>
                <w:id w:val="1340118272"/>
                <w:placeholder>
                  <w:docPart w:val="33F899495FFA4D7DA9C646B795BEE35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2C21CF26" w14:textId="1AB11801" w:rsidR="00113E8A" w:rsidRDefault="006979DA" w:rsidP="00113E8A">
            <w:pPr>
              <w:rPr>
                <w:color w:val="002060"/>
                <w:szCs w:val="20"/>
              </w:rPr>
            </w:pPr>
            <w:sdt>
              <w:sdtPr>
                <w:rPr>
                  <w:color w:val="002060"/>
                  <w:szCs w:val="20"/>
                </w:rPr>
                <w:tag w:val="Table4.Modification of the existing contract to include EVV.4"/>
                <w:id w:val="-2104480963"/>
                <w:placeholder>
                  <w:docPart w:val="2DCF791ECFBE4EC6BC2B43E41AAC6ED1"/>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2814A399" w14:textId="6C4E1A8E" w:rsidR="00113E8A" w:rsidRDefault="006979DA" w:rsidP="00113E8A">
            <w:pPr>
              <w:rPr>
                <w:color w:val="002060"/>
                <w:szCs w:val="20"/>
              </w:rPr>
            </w:pPr>
            <w:sdt>
              <w:sdtPr>
                <w:rPr>
                  <w:color w:val="002060"/>
                  <w:szCs w:val="20"/>
                </w:rPr>
                <w:tag w:val="Table4.Modification of the existing contract to include EVV.5"/>
                <w:id w:val="-1982535921"/>
                <w:placeholder>
                  <w:docPart w:val="4D2B4E49D6784F70BD80D341DB4B20BE"/>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79953F11" w14:textId="77777777" w:rsidTr="00563102">
        <w:trPr>
          <w:jc w:val="center"/>
        </w:trPr>
        <w:tc>
          <w:tcPr>
            <w:tcW w:w="838" w:type="pct"/>
          </w:tcPr>
          <w:p w14:paraId="13ADBAE6" w14:textId="77777777" w:rsidR="00113E8A" w:rsidRDefault="00113E8A" w:rsidP="00113E8A">
            <w:r>
              <w:rPr>
                <w:b/>
                <w:szCs w:val="20"/>
              </w:rPr>
              <w:t>Preparing for RFP issuance</w:t>
            </w:r>
          </w:p>
        </w:tc>
        <w:tc>
          <w:tcPr>
            <w:tcW w:w="1287" w:type="pct"/>
          </w:tcPr>
          <w:p w14:paraId="0AE7C3A1" w14:textId="7A1CD870" w:rsidR="00113E8A" w:rsidRDefault="006979DA" w:rsidP="00113E8A">
            <w:sdt>
              <w:sdtPr>
                <w:rPr>
                  <w:color w:val="002060"/>
                  <w:szCs w:val="20"/>
                </w:rPr>
                <w:tag w:val="Table4.Preparing for RFP issuance.1"/>
                <w:id w:val="-1268998835"/>
                <w:placeholder>
                  <w:docPart w:val="733A6B87F9C541FFA1A6313C6C6828A6"/>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Table4.Preparing for RFP issuance.2"/>
            <w:id w:val="1343904116"/>
            <w14:checkbox>
              <w14:checked w14:val="0"/>
              <w14:checkedState w14:val="2612" w14:font="MS Gothic"/>
              <w14:uncheckedState w14:val="2610" w14:font="MS Gothic"/>
            </w14:checkbox>
          </w:sdtPr>
          <w:sdtEndPr/>
          <w:sdtContent>
            <w:tc>
              <w:tcPr>
                <w:tcW w:w="671" w:type="pct"/>
              </w:tcPr>
              <w:p w14:paraId="7848A232"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15834689" w14:textId="77777777" w:rsidR="00113E8A" w:rsidRDefault="006979DA" w:rsidP="00113E8A">
            <w:sdt>
              <w:sdtPr>
                <w:rPr>
                  <w:color w:val="002060"/>
                  <w:szCs w:val="20"/>
                </w:rPr>
                <w:tag w:val="Table4.Preparing for RFP issuance.3"/>
                <w:id w:val="-614679336"/>
                <w:placeholder>
                  <w:docPart w:val="BA3CBD8290A34C01B88341C59D0040F7"/>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6835BEAC" w14:textId="77777777" w:rsidR="00113E8A" w:rsidRDefault="006979DA" w:rsidP="00113E8A">
            <w:sdt>
              <w:sdtPr>
                <w:rPr>
                  <w:color w:val="002060"/>
                  <w:szCs w:val="20"/>
                </w:rPr>
                <w:tag w:val="Table4.Preparing for RFP issuance.4"/>
                <w:id w:val="-1365750196"/>
                <w:placeholder>
                  <w:docPart w:val="6F34AA30A90A4CB6A7FE0B28E4F29D74"/>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70E0C292" w14:textId="77777777" w:rsidR="00113E8A" w:rsidRDefault="006979DA" w:rsidP="00113E8A">
            <w:sdt>
              <w:sdtPr>
                <w:rPr>
                  <w:color w:val="002060"/>
                  <w:szCs w:val="20"/>
                </w:rPr>
                <w:tag w:val="Table4.Preparing for RFP issuance.5"/>
                <w:id w:val="-101728386"/>
                <w:placeholder>
                  <w:docPart w:val="754E36ED3BD24326927A5B1036CC96E7"/>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026EAAD7" w14:textId="77777777" w:rsidTr="00563102">
        <w:trPr>
          <w:jc w:val="center"/>
        </w:trPr>
        <w:tc>
          <w:tcPr>
            <w:tcW w:w="838" w:type="pct"/>
          </w:tcPr>
          <w:p w14:paraId="6DA15BE5" w14:textId="77777777" w:rsidR="00113E8A" w:rsidRDefault="00113E8A" w:rsidP="00113E8A">
            <w:r>
              <w:rPr>
                <w:b/>
                <w:szCs w:val="20"/>
              </w:rPr>
              <w:t>RFP issued and awaiting vendor bids</w:t>
            </w:r>
          </w:p>
        </w:tc>
        <w:tc>
          <w:tcPr>
            <w:tcW w:w="1287" w:type="pct"/>
          </w:tcPr>
          <w:p w14:paraId="624F4F9C" w14:textId="3FA84B15" w:rsidR="00113E8A" w:rsidRPr="00761291" w:rsidRDefault="006979DA" w:rsidP="00113E8A">
            <w:pPr>
              <w:rPr>
                <w:color w:val="002060"/>
                <w:szCs w:val="20"/>
              </w:rPr>
            </w:pPr>
            <w:sdt>
              <w:sdtPr>
                <w:rPr>
                  <w:color w:val="002060"/>
                  <w:szCs w:val="20"/>
                </w:rPr>
                <w:tag w:val="Table4.RFP issued and awaiting vendor bids.1"/>
                <w:id w:val="-2055687435"/>
                <w:placeholder>
                  <w:docPart w:val="BB8E2F762A8E4B9E812C1A06E5B86301"/>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Table4.RFP issued and awaiting vendor bids.2"/>
            <w:id w:val="-1833745244"/>
            <w14:checkbox>
              <w14:checked w14:val="0"/>
              <w14:checkedState w14:val="2612" w14:font="MS Gothic"/>
              <w14:uncheckedState w14:val="2610" w14:font="MS Gothic"/>
            </w14:checkbox>
          </w:sdtPr>
          <w:sdtEndPr/>
          <w:sdtContent>
            <w:tc>
              <w:tcPr>
                <w:tcW w:w="671" w:type="pct"/>
              </w:tcPr>
              <w:p w14:paraId="17ADF169"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0713058A" w14:textId="77777777" w:rsidR="00113E8A" w:rsidRDefault="006979DA" w:rsidP="00113E8A">
            <w:sdt>
              <w:sdtPr>
                <w:rPr>
                  <w:color w:val="002060"/>
                  <w:szCs w:val="20"/>
                </w:rPr>
                <w:tag w:val="Table4.RFP issued and awaiting vendor bids.3"/>
                <w:id w:val="-1770004799"/>
                <w:placeholder>
                  <w:docPart w:val="7A99E30BFD7F4CD9A8524CD976974BC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7FC8420A" w14:textId="77777777" w:rsidR="00113E8A" w:rsidRDefault="006979DA" w:rsidP="00113E8A">
            <w:sdt>
              <w:sdtPr>
                <w:rPr>
                  <w:color w:val="002060"/>
                  <w:szCs w:val="20"/>
                </w:rPr>
                <w:tag w:val="Table4.RFP issued and awaiting vendor bids.4"/>
                <w:id w:val="1986357566"/>
                <w:placeholder>
                  <w:docPart w:val="DC210BB518764FED9ADF35D3A72112E1"/>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409A81B4" w14:textId="77777777" w:rsidR="00113E8A" w:rsidRDefault="006979DA" w:rsidP="00113E8A">
            <w:sdt>
              <w:sdtPr>
                <w:rPr>
                  <w:color w:val="002060"/>
                  <w:szCs w:val="20"/>
                </w:rPr>
                <w:tag w:val="Table4.RFP issued and awaiting vendor bids.5"/>
                <w:id w:val="660046080"/>
                <w:placeholder>
                  <w:docPart w:val="C8393A53200B4DC9BCFB60ADC0A969FF"/>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78F02EB6" w14:textId="77777777" w:rsidTr="00563102">
        <w:trPr>
          <w:jc w:val="center"/>
        </w:trPr>
        <w:tc>
          <w:tcPr>
            <w:tcW w:w="838" w:type="pct"/>
          </w:tcPr>
          <w:p w14:paraId="6A9CA26A" w14:textId="77777777" w:rsidR="00113E8A" w:rsidRDefault="00113E8A" w:rsidP="00113E8A">
            <w:r>
              <w:rPr>
                <w:b/>
                <w:szCs w:val="20"/>
              </w:rPr>
              <w:t xml:space="preserve">RFP closed and </w:t>
            </w:r>
            <w:r w:rsidRPr="00842080">
              <w:rPr>
                <w:b/>
                <w:noProof/>
                <w:szCs w:val="20"/>
              </w:rPr>
              <w:t>in</w:t>
            </w:r>
            <w:r>
              <w:rPr>
                <w:b/>
                <w:noProof/>
                <w:szCs w:val="20"/>
              </w:rPr>
              <w:t xml:space="preserve"> the</w:t>
            </w:r>
            <w:r w:rsidRPr="00842080">
              <w:rPr>
                <w:b/>
                <w:noProof/>
                <w:szCs w:val="20"/>
              </w:rPr>
              <w:t xml:space="preserve"> process of</w:t>
            </w:r>
            <w:r>
              <w:rPr>
                <w:b/>
                <w:szCs w:val="20"/>
              </w:rPr>
              <w:t xml:space="preserve"> vendor selection</w:t>
            </w:r>
          </w:p>
        </w:tc>
        <w:tc>
          <w:tcPr>
            <w:tcW w:w="1287" w:type="pct"/>
          </w:tcPr>
          <w:p w14:paraId="160FB213" w14:textId="36552AFD" w:rsidR="00113E8A" w:rsidRDefault="006979DA" w:rsidP="00113E8A">
            <w:sdt>
              <w:sdtPr>
                <w:rPr>
                  <w:color w:val="002060"/>
                  <w:szCs w:val="20"/>
                </w:rPr>
                <w:tag w:val="Table4.RFP closed and in the process of vendor selection.1"/>
                <w:id w:val="-884027637"/>
                <w:placeholder>
                  <w:docPart w:val="E4DD5D5F2C8A4A258D938607A8DE269F"/>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Table4.RFP closed and in the process of vendor selection.2"/>
            <w:id w:val="317692518"/>
            <w14:checkbox>
              <w14:checked w14:val="0"/>
              <w14:checkedState w14:val="2612" w14:font="MS Gothic"/>
              <w14:uncheckedState w14:val="2610" w14:font="MS Gothic"/>
            </w14:checkbox>
          </w:sdtPr>
          <w:sdtEndPr/>
          <w:sdtContent>
            <w:tc>
              <w:tcPr>
                <w:tcW w:w="671" w:type="pct"/>
              </w:tcPr>
              <w:p w14:paraId="732F4D27"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78AFD198" w14:textId="77777777" w:rsidR="00113E8A" w:rsidRDefault="006979DA" w:rsidP="00113E8A">
            <w:sdt>
              <w:sdtPr>
                <w:rPr>
                  <w:color w:val="002060"/>
                  <w:szCs w:val="20"/>
                </w:rPr>
                <w:tag w:val="Table4.RFP closed and in the process of vendor selection.3"/>
                <w:id w:val="-42218896"/>
                <w:placeholder>
                  <w:docPart w:val="3494E743876E415B98E1E484E2B94FE0"/>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0C089AF3" w14:textId="77777777" w:rsidR="00113E8A" w:rsidRDefault="006979DA" w:rsidP="00113E8A">
            <w:sdt>
              <w:sdtPr>
                <w:rPr>
                  <w:color w:val="002060"/>
                  <w:szCs w:val="20"/>
                </w:rPr>
                <w:tag w:val="Table4.RFP closed and in the process of vendor selection.4"/>
                <w:id w:val="-158618691"/>
                <w:placeholder>
                  <w:docPart w:val="802D73C0DCE44D179AD150E1A8D7D4CF"/>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412D10F4" w14:textId="77777777" w:rsidR="00113E8A" w:rsidRDefault="006979DA" w:rsidP="00113E8A">
            <w:sdt>
              <w:sdtPr>
                <w:rPr>
                  <w:color w:val="002060"/>
                  <w:szCs w:val="20"/>
                </w:rPr>
                <w:tag w:val="Table4.RFP closed and in the process of vendor selection.5"/>
                <w:id w:val="153119038"/>
                <w:placeholder>
                  <w:docPart w:val="F405B0A91ECE40D4ADBDC54811D10720"/>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17FFE438" w14:textId="77777777" w:rsidTr="00563102">
        <w:trPr>
          <w:jc w:val="center"/>
        </w:trPr>
        <w:tc>
          <w:tcPr>
            <w:tcW w:w="838" w:type="pct"/>
          </w:tcPr>
          <w:p w14:paraId="313D06A9" w14:textId="77777777" w:rsidR="00113E8A" w:rsidRDefault="00113E8A" w:rsidP="00113E8A">
            <w:r>
              <w:rPr>
                <w:b/>
                <w:szCs w:val="20"/>
              </w:rPr>
              <w:t>Vendor selected and developing work plans</w:t>
            </w:r>
          </w:p>
        </w:tc>
        <w:tc>
          <w:tcPr>
            <w:tcW w:w="1287" w:type="pct"/>
          </w:tcPr>
          <w:p w14:paraId="0D3555B1" w14:textId="23973018" w:rsidR="00113E8A" w:rsidRDefault="006979DA" w:rsidP="00113E8A">
            <w:sdt>
              <w:sdtPr>
                <w:rPr>
                  <w:color w:val="002060"/>
                  <w:szCs w:val="20"/>
                </w:rPr>
                <w:tag w:val="Table4.Vendor selected and developing work plans.1"/>
                <w:id w:val="454528408"/>
                <w:placeholder>
                  <w:docPart w:val="1482389EED4043408915D8344D3FCDEC"/>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Table4.Vendor selected and developing work plans.2"/>
            <w:id w:val="174383428"/>
            <w14:checkbox>
              <w14:checked w14:val="0"/>
              <w14:checkedState w14:val="2612" w14:font="MS Gothic"/>
              <w14:uncheckedState w14:val="2610" w14:font="MS Gothic"/>
            </w14:checkbox>
          </w:sdtPr>
          <w:sdtEndPr/>
          <w:sdtContent>
            <w:tc>
              <w:tcPr>
                <w:tcW w:w="671" w:type="pct"/>
              </w:tcPr>
              <w:p w14:paraId="5225280A"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767DDF12" w14:textId="77777777" w:rsidR="00113E8A" w:rsidRDefault="006979DA" w:rsidP="00113E8A">
            <w:sdt>
              <w:sdtPr>
                <w:rPr>
                  <w:color w:val="002060"/>
                  <w:szCs w:val="20"/>
                </w:rPr>
                <w:tag w:val="Table4.Vendor selected and developing work plans.3"/>
                <w:id w:val="-46929461"/>
                <w:placeholder>
                  <w:docPart w:val="4B74C25748EF4088B897B47576610C8C"/>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55E3B4C4" w14:textId="77777777" w:rsidR="00113E8A" w:rsidRDefault="006979DA" w:rsidP="00113E8A">
            <w:sdt>
              <w:sdtPr>
                <w:rPr>
                  <w:color w:val="002060"/>
                  <w:szCs w:val="20"/>
                </w:rPr>
                <w:tag w:val="Table4.Vendor selected and developing work plans.4"/>
                <w:id w:val="909571915"/>
                <w:placeholder>
                  <w:docPart w:val="C058BBB020994F2BA67A6FB19DB08C28"/>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1B9AAD87" w14:textId="77777777" w:rsidR="00113E8A" w:rsidRDefault="006979DA" w:rsidP="00113E8A">
            <w:sdt>
              <w:sdtPr>
                <w:rPr>
                  <w:color w:val="002060"/>
                  <w:szCs w:val="20"/>
                </w:rPr>
                <w:tag w:val="Table4.Vendor selected and developing work plans.5"/>
                <w:id w:val="878061542"/>
                <w:placeholder>
                  <w:docPart w:val="F2CA90DDC46D4D93BE193119DB1E7C7A"/>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1FBD9C12" w14:textId="77777777" w:rsidTr="00563102">
        <w:trPr>
          <w:jc w:val="center"/>
        </w:trPr>
        <w:tc>
          <w:tcPr>
            <w:tcW w:w="838" w:type="pct"/>
          </w:tcPr>
          <w:p w14:paraId="4EE2F975" w14:textId="77777777" w:rsidR="00113E8A" w:rsidRDefault="00113E8A" w:rsidP="00113E8A">
            <w:r>
              <w:rPr>
                <w:b/>
                <w:szCs w:val="20"/>
              </w:rPr>
              <w:t>Implementing work plans</w:t>
            </w:r>
          </w:p>
        </w:tc>
        <w:tc>
          <w:tcPr>
            <w:tcW w:w="1287" w:type="pct"/>
          </w:tcPr>
          <w:p w14:paraId="7488D16C" w14:textId="68B930EF" w:rsidR="00113E8A" w:rsidRDefault="006979DA" w:rsidP="00113E8A">
            <w:sdt>
              <w:sdtPr>
                <w:rPr>
                  <w:color w:val="002060"/>
                  <w:szCs w:val="20"/>
                </w:rPr>
                <w:tag w:val="Table4.Implementing work plans.1"/>
                <w:id w:val="-237710840"/>
                <w:placeholder>
                  <w:docPart w:val="1D6D2B0304C8445DB9D577E3BA05BA43"/>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Table4.Implementing work plans.2"/>
            <w:id w:val="1564369463"/>
            <w14:checkbox>
              <w14:checked w14:val="0"/>
              <w14:checkedState w14:val="2612" w14:font="MS Gothic"/>
              <w14:uncheckedState w14:val="2610" w14:font="MS Gothic"/>
            </w14:checkbox>
          </w:sdtPr>
          <w:sdtEndPr/>
          <w:sdtContent>
            <w:tc>
              <w:tcPr>
                <w:tcW w:w="671" w:type="pct"/>
              </w:tcPr>
              <w:p w14:paraId="3FD706DC"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372EEBAE" w14:textId="77777777" w:rsidR="00113E8A" w:rsidRDefault="006979DA" w:rsidP="00113E8A">
            <w:sdt>
              <w:sdtPr>
                <w:rPr>
                  <w:color w:val="002060"/>
                  <w:szCs w:val="20"/>
                </w:rPr>
                <w:tag w:val="Table4.Implementing work plans.3"/>
                <w:id w:val="-1602952867"/>
                <w:placeholder>
                  <w:docPart w:val="CB26EA62CC1649D49B7A1F97A7A794BD"/>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1E14502C" w14:textId="77777777" w:rsidR="00113E8A" w:rsidRDefault="006979DA" w:rsidP="00113E8A">
            <w:sdt>
              <w:sdtPr>
                <w:rPr>
                  <w:color w:val="002060"/>
                  <w:szCs w:val="20"/>
                </w:rPr>
                <w:tag w:val="Table4.Implementing work plans.4"/>
                <w:id w:val="1637599119"/>
                <w:placeholder>
                  <w:docPart w:val="6101688A4BBD48ACB523A1FB144C6C1E"/>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0C547949" w14:textId="77777777" w:rsidR="00113E8A" w:rsidRDefault="006979DA" w:rsidP="00113E8A">
            <w:sdt>
              <w:sdtPr>
                <w:rPr>
                  <w:color w:val="002060"/>
                  <w:szCs w:val="20"/>
                </w:rPr>
                <w:tag w:val="Table4.Implementing work plans.5"/>
                <w:id w:val="-1222209766"/>
                <w:placeholder>
                  <w:docPart w:val="7876C4FEC2C549419D2E591AD7B19110"/>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52B71D2C" w14:textId="77777777" w:rsidTr="00563102">
        <w:trPr>
          <w:jc w:val="center"/>
        </w:trPr>
        <w:tc>
          <w:tcPr>
            <w:tcW w:w="838" w:type="pct"/>
          </w:tcPr>
          <w:p w14:paraId="48191B02" w14:textId="77777777" w:rsidR="00113E8A" w:rsidRDefault="00113E8A" w:rsidP="00113E8A">
            <w:r>
              <w:rPr>
                <w:b/>
                <w:szCs w:val="20"/>
              </w:rPr>
              <w:t>Piloting the EVV system</w:t>
            </w:r>
          </w:p>
        </w:tc>
        <w:tc>
          <w:tcPr>
            <w:tcW w:w="1287" w:type="pct"/>
          </w:tcPr>
          <w:p w14:paraId="062DE59C" w14:textId="32EDD2B5" w:rsidR="00113E8A" w:rsidRDefault="006979DA" w:rsidP="00113E8A">
            <w:sdt>
              <w:sdtPr>
                <w:rPr>
                  <w:color w:val="002060"/>
                  <w:szCs w:val="20"/>
                </w:rPr>
                <w:tag w:val="Table4.Piloting the EVV system.1"/>
                <w:id w:val="-283269727"/>
                <w:placeholder>
                  <w:docPart w:val="DEB0270DA3674AB8BCB2797C83EA0B45"/>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Table4.Piloting the EVV system.2"/>
            <w:id w:val="-1003750797"/>
            <w14:checkbox>
              <w14:checked w14:val="0"/>
              <w14:checkedState w14:val="2612" w14:font="MS Gothic"/>
              <w14:uncheckedState w14:val="2610" w14:font="MS Gothic"/>
            </w14:checkbox>
          </w:sdtPr>
          <w:sdtEndPr/>
          <w:sdtContent>
            <w:tc>
              <w:tcPr>
                <w:tcW w:w="671" w:type="pct"/>
              </w:tcPr>
              <w:p w14:paraId="29CE48E5"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69CF4E02" w14:textId="77777777" w:rsidR="00113E8A" w:rsidRDefault="006979DA" w:rsidP="00113E8A">
            <w:sdt>
              <w:sdtPr>
                <w:rPr>
                  <w:color w:val="002060"/>
                  <w:szCs w:val="20"/>
                </w:rPr>
                <w:tag w:val="Table4.Piloting the EVV system.3"/>
                <w:id w:val="855781199"/>
                <w:placeholder>
                  <w:docPart w:val="68B7ABC1218D4A15B149FF672D6CF93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tc>
          <w:tcPr>
            <w:tcW w:w="562" w:type="pct"/>
          </w:tcPr>
          <w:p w14:paraId="50F0943E" w14:textId="77777777" w:rsidR="00113E8A" w:rsidRDefault="006979DA" w:rsidP="00113E8A">
            <w:sdt>
              <w:sdtPr>
                <w:rPr>
                  <w:color w:val="002060"/>
                  <w:szCs w:val="20"/>
                </w:rPr>
                <w:tag w:val="Table4.Piloting the EVV system.4"/>
                <w:id w:val="-1616132921"/>
                <w:placeholder>
                  <w:docPart w:val="D1736E71F0F049508895922FA152979A"/>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c>
          <w:tcPr>
            <w:tcW w:w="624" w:type="pct"/>
          </w:tcPr>
          <w:p w14:paraId="3873EF7B" w14:textId="77777777" w:rsidR="00113E8A" w:rsidRDefault="006979DA" w:rsidP="00113E8A">
            <w:sdt>
              <w:sdtPr>
                <w:rPr>
                  <w:color w:val="002060"/>
                  <w:szCs w:val="20"/>
                </w:rPr>
                <w:tag w:val="Table4.Piloting the EVV system.5"/>
                <w:id w:val="251944880"/>
                <w:placeholder>
                  <w:docPart w:val="86B9902794214D199EBD5BA7B867BC64"/>
                </w:placeholder>
                <w:showingPlcHdr/>
                <w:date>
                  <w:dateFormat w:val="M/d/yyyy"/>
                  <w:lid w:val="en-US"/>
                  <w:storeMappedDataAs w:val="dateTime"/>
                  <w:calendar w:val="gregorian"/>
                </w:date>
              </w:sdtPr>
              <w:sdtEndPr/>
              <w:sdtContent>
                <w:r w:rsidR="00113E8A" w:rsidRPr="00734FE0">
                  <w:rPr>
                    <w:rStyle w:val="PlaceholderText"/>
                    <w:color w:val="002060"/>
                    <w:szCs w:val="20"/>
                  </w:rPr>
                  <w:t>Click or tap to enter a date.</w:t>
                </w:r>
              </w:sdtContent>
            </w:sdt>
          </w:p>
        </w:tc>
      </w:tr>
      <w:tr w:rsidR="00113E8A" w14:paraId="50CCA5B5" w14:textId="77777777" w:rsidTr="00563102">
        <w:trPr>
          <w:jc w:val="center"/>
        </w:trPr>
        <w:tc>
          <w:tcPr>
            <w:tcW w:w="838" w:type="pct"/>
          </w:tcPr>
          <w:p w14:paraId="55E6F281" w14:textId="77777777" w:rsidR="00113E8A" w:rsidRDefault="00113E8A" w:rsidP="00113E8A">
            <w:r>
              <w:rPr>
                <w:b/>
                <w:szCs w:val="20"/>
              </w:rPr>
              <w:t>Updating existing EVV system in the state</w:t>
            </w:r>
          </w:p>
        </w:tc>
        <w:sdt>
          <w:sdtPr>
            <w:rPr>
              <w:color w:val="002060"/>
              <w:szCs w:val="20"/>
            </w:rPr>
            <w:tag w:val="Table4.Updating existing EVV system in the state.1"/>
            <w:id w:val="-1413771816"/>
            <w:placeholder>
              <w:docPart w:val="2CBE9477796B44DE86E8E8763AD88D59"/>
            </w:placeholder>
          </w:sdtPr>
          <w:sdtEndPr/>
          <w:sdtContent>
            <w:tc>
              <w:tcPr>
                <w:tcW w:w="1287" w:type="pct"/>
              </w:tcPr>
              <w:p w14:paraId="17F230AF" w14:textId="0B540FC6" w:rsidR="00113E8A" w:rsidRDefault="00113E8A" w:rsidP="00113E8A">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r w:rsidR="00133F54">
                  <w:rPr>
                    <w:color w:val="002060"/>
                    <w:szCs w:val="20"/>
                  </w:rPr>
                  <w:t>.</w:t>
                </w:r>
              </w:p>
            </w:tc>
          </w:sdtContent>
        </w:sdt>
        <w:sdt>
          <w:sdtPr>
            <w:rPr>
              <w:color w:val="002060"/>
              <w:sz w:val="28"/>
              <w:szCs w:val="20"/>
            </w:rPr>
            <w:tag w:val="Table4.Updating existing EVV system in the state.2"/>
            <w:id w:val="798655947"/>
            <w14:checkbox>
              <w14:checked w14:val="0"/>
              <w14:checkedState w14:val="2612" w14:font="MS Gothic"/>
              <w14:uncheckedState w14:val="2610" w14:font="MS Gothic"/>
            </w14:checkbox>
          </w:sdtPr>
          <w:sdtEndPr/>
          <w:sdtContent>
            <w:tc>
              <w:tcPr>
                <w:tcW w:w="671" w:type="pct"/>
              </w:tcPr>
              <w:p w14:paraId="414259AE" w14:textId="7A7A21C2" w:rsidR="00113E8A" w:rsidRDefault="0007482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29773337" w14:textId="77777777" w:rsidR="00113E8A" w:rsidRDefault="006979DA" w:rsidP="00113E8A">
            <w:sdt>
              <w:sdtPr>
                <w:rPr>
                  <w:color w:val="002060"/>
                  <w:szCs w:val="20"/>
                </w:rPr>
                <w:tag w:val="Table4.Updating existing EVV system in the state.3"/>
                <w:id w:val="-455713937"/>
                <w:placeholder>
                  <w:docPart w:val="FADB136E2A79416A821405366F4B7C71"/>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sdt>
          <w:sdtPr>
            <w:rPr>
              <w:color w:val="002060"/>
              <w:szCs w:val="20"/>
            </w:rPr>
            <w:tag w:val="Table4.Updating existing EVV system in the state.4"/>
            <w:id w:val="287019112"/>
            <w:placeholder>
              <w:docPart w:val="78EC82DB124D4B2FB8A95E7CD83E61EB"/>
            </w:placeholder>
            <w:showingPlcHdr/>
            <w:date>
              <w:dateFormat w:val="M/d/yyyy"/>
              <w:lid w:val="en-US"/>
              <w:storeMappedDataAs w:val="dateTime"/>
              <w:calendar w:val="gregorian"/>
            </w:date>
          </w:sdtPr>
          <w:sdtEndPr/>
          <w:sdtContent>
            <w:tc>
              <w:tcPr>
                <w:tcW w:w="562" w:type="pct"/>
              </w:tcPr>
              <w:p w14:paraId="5CF49800" w14:textId="77777777" w:rsidR="00113E8A" w:rsidRDefault="00113E8A" w:rsidP="00113E8A">
                <w:r w:rsidRPr="00734FE0">
                  <w:rPr>
                    <w:rStyle w:val="PlaceholderText"/>
                    <w:color w:val="002060"/>
                    <w:szCs w:val="20"/>
                  </w:rPr>
                  <w:t>Click or tap to enter a date.</w:t>
                </w:r>
              </w:p>
            </w:tc>
          </w:sdtContent>
        </w:sdt>
        <w:sdt>
          <w:sdtPr>
            <w:rPr>
              <w:color w:val="002060"/>
              <w:szCs w:val="20"/>
            </w:rPr>
            <w:tag w:val="Table4.Updating existing EVV system in the state.5"/>
            <w:id w:val="1335725174"/>
            <w:placeholder>
              <w:docPart w:val="515E9EE09FB143F495302FE95E2428ED"/>
            </w:placeholder>
            <w:showingPlcHdr/>
            <w:date>
              <w:dateFormat w:val="M/d/yyyy"/>
              <w:lid w:val="en-US"/>
              <w:storeMappedDataAs w:val="dateTime"/>
              <w:calendar w:val="gregorian"/>
            </w:date>
          </w:sdtPr>
          <w:sdtEndPr/>
          <w:sdtContent>
            <w:tc>
              <w:tcPr>
                <w:tcW w:w="624" w:type="pct"/>
              </w:tcPr>
              <w:p w14:paraId="2E781BBB" w14:textId="77777777" w:rsidR="00113E8A" w:rsidRDefault="00113E8A" w:rsidP="00113E8A">
                <w:r w:rsidRPr="00734FE0">
                  <w:rPr>
                    <w:rStyle w:val="PlaceholderText"/>
                    <w:color w:val="002060"/>
                    <w:szCs w:val="20"/>
                  </w:rPr>
                  <w:t>Click or tap to enter a date.</w:t>
                </w:r>
              </w:p>
            </w:tc>
          </w:sdtContent>
        </w:sdt>
      </w:tr>
      <w:tr w:rsidR="00113E8A" w14:paraId="2B292169" w14:textId="77777777" w:rsidTr="00C17808">
        <w:trPr>
          <w:jc w:val="center"/>
        </w:trPr>
        <w:tc>
          <w:tcPr>
            <w:tcW w:w="838" w:type="pct"/>
          </w:tcPr>
          <w:p w14:paraId="55FDE340"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0803E791" w14:textId="77777777" w:rsidR="00113E8A" w:rsidRDefault="00113E8A" w:rsidP="00113E8A">
            <w:pPr>
              <w:pStyle w:val="Heading6"/>
              <w:outlineLvl w:val="5"/>
              <w:rPr>
                <w:rFonts w:ascii="Arial" w:hAnsi="Arial" w:cs="Arial"/>
                <w:b/>
                <w:color w:val="auto"/>
                <w:szCs w:val="20"/>
              </w:rPr>
            </w:pPr>
            <w:r w:rsidRPr="00195AD8">
              <w:rPr>
                <w:rFonts w:ascii="Arial" w:hAnsi="Arial" w:cs="Arial"/>
                <w:i/>
                <w:sz w:val="16"/>
                <w:szCs w:val="16"/>
              </w:rPr>
              <w:t>(Please detail the state’s current implementation stage in the next column.)</w:t>
            </w:r>
          </w:p>
        </w:tc>
        <w:sdt>
          <w:sdtPr>
            <w:rPr>
              <w:color w:val="002060"/>
              <w:szCs w:val="20"/>
            </w:rPr>
            <w:tag w:val="OtherTable4.Row1.1"/>
            <w:id w:val="247862775"/>
            <w:placeholder>
              <w:docPart w:val="EAC3451D7BC3430BA56D94160C6CA204"/>
            </w:placeholder>
          </w:sdtPr>
          <w:sdtEndPr/>
          <w:sdtContent>
            <w:tc>
              <w:tcPr>
                <w:tcW w:w="1287" w:type="pct"/>
              </w:tcPr>
              <w:p w14:paraId="18D76CEF" w14:textId="03666C44" w:rsidR="00113E8A" w:rsidRDefault="00DE042B" w:rsidP="00113E8A">
                <w:pPr>
                  <w:rPr>
                    <w:color w:val="002060"/>
                    <w:szCs w:val="20"/>
                  </w:rPr>
                </w:pPr>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r w:rsidR="00133F54">
                  <w:rPr>
                    <w:color w:val="002060"/>
                    <w:szCs w:val="20"/>
                  </w:rPr>
                  <w:t>.</w:t>
                </w:r>
              </w:p>
            </w:tc>
          </w:sdtContent>
        </w:sdt>
        <w:sdt>
          <w:sdtPr>
            <w:rPr>
              <w:color w:val="002060"/>
              <w:sz w:val="28"/>
              <w:szCs w:val="20"/>
            </w:rPr>
            <w:tag w:val="OtherTable4.Row1.2"/>
            <w:id w:val="-1499649014"/>
            <w14:checkbox>
              <w14:checked w14:val="0"/>
              <w14:checkedState w14:val="2612" w14:font="MS Gothic"/>
              <w14:uncheckedState w14:val="2610" w14:font="MS Gothic"/>
            </w14:checkbox>
          </w:sdtPr>
          <w:sdtEndPr/>
          <w:sdtContent>
            <w:tc>
              <w:tcPr>
                <w:tcW w:w="671" w:type="pct"/>
              </w:tcPr>
              <w:p w14:paraId="1B7ADCB3"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53718AA1" w14:textId="77777777" w:rsidR="00113E8A" w:rsidRDefault="006979DA" w:rsidP="00113E8A">
            <w:pPr>
              <w:rPr>
                <w:color w:val="002060"/>
                <w:szCs w:val="20"/>
              </w:rPr>
            </w:pPr>
            <w:sdt>
              <w:sdtPr>
                <w:rPr>
                  <w:color w:val="002060"/>
                  <w:szCs w:val="20"/>
                </w:rPr>
                <w:tag w:val="OtherTable4.Row1.3"/>
                <w:id w:val="53510166"/>
                <w:placeholder>
                  <w:docPart w:val="8788CDA7C914453D8756B9A91EE68A3F"/>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r w:rsidR="00113E8A" w:rsidDel="00742489">
              <w:rPr>
                <w:color w:val="002060"/>
                <w:szCs w:val="20"/>
              </w:rPr>
              <w:t xml:space="preserve"> </w:t>
            </w:r>
          </w:p>
        </w:tc>
        <w:sdt>
          <w:sdtPr>
            <w:rPr>
              <w:color w:val="002060"/>
              <w:szCs w:val="20"/>
            </w:rPr>
            <w:tag w:val="OtherTable4.Row1.4"/>
            <w:id w:val="-1443374162"/>
            <w:placeholder>
              <w:docPart w:val="0DCCC36EBED448A3BD3BF710BD05714F"/>
            </w:placeholder>
            <w:date>
              <w:dateFormat w:val="M/d/yyyy"/>
              <w:lid w:val="en-US"/>
              <w:storeMappedDataAs w:val="dateTime"/>
              <w:calendar w:val="gregorian"/>
            </w:date>
          </w:sdtPr>
          <w:sdtEndPr/>
          <w:sdtContent>
            <w:tc>
              <w:tcPr>
                <w:tcW w:w="562" w:type="pct"/>
              </w:tcPr>
              <w:p w14:paraId="45E026E4" w14:textId="73CEDE45" w:rsidR="00113E8A" w:rsidRDefault="00113E8A" w:rsidP="00113E8A">
                <w:pPr>
                  <w:rPr>
                    <w:color w:val="002060"/>
                    <w:szCs w:val="20"/>
                  </w:rPr>
                </w:pPr>
                <w:r w:rsidDel="003E74EB">
                  <w:rPr>
                    <w:color w:val="002060"/>
                    <w:szCs w:val="20"/>
                  </w:rPr>
                  <w:t>Click or tap to enter a date.</w:t>
                </w:r>
                <w:r>
                  <w:rPr>
                    <w:color w:val="002060"/>
                    <w:szCs w:val="20"/>
                  </w:rPr>
                  <w:t xml:space="preserve"> </w:t>
                </w:r>
              </w:p>
            </w:tc>
          </w:sdtContent>
        </w:sdt>
        <w:sdt>
          <w:sdtPr>
            <w:rPr>
              <w:color w:val="002060"/>
              <w:szCs w:val="20"/>
            </w:rPr>
            <w:tag w:val="OtherTable4.Row1.5"/>
            <w:id w:val="387850378"/>
            <w:placeholder>
              <w:docPart w:val="945857AF7CFD40D7AF900A080B4E4894"/>
            </w:placeholder>
            <w:showingPlcHdr/>
            <w:date>
              <w:dateFormat w:val="M/d/yyyy"/>
              <w:lid w:val="en-US"/>
              <w:storeMappedDataAs w:val="dateTime"/>
              <w:calendar w:val="gregorian"/>
            </w:date>
          </w:sdtPr>
          <w:sdtEndPr/>
          <w:sdtContent>
            <w:tc>
              <w:tcPr>
                <w:tcW w:w="624" w:type="pct"/>
              </w:tcPr>
              <w:p w14:paraId="4340E1F4" w14:textId="77777777" w:rsidR="00113E8A" w:rsidRDefault="00113E8A" w:rsidP="00113E8A">
                <w:pPr>
                  <w:rPr>
                    <w:color w:val="002060"/>
                    <w:szCs w:val="20"/>
                  </w:rPr>
                </w:pPr>
                <w:r w:rsidRPr="00734FE0">
                  <w:rPr>
                    <w:rStyle w:val="PlaceholderText"/>
                    <w:color w:val="002060"/>
                    <w:szCs w:val="20"/>
                  </w:rPr>
                  <w:t>Click or tap to enter a date.</w:t>
                </w:r>
              </w:p>
            </w:tc>
          </w:sdtContent>
        </w:sdt>
      </w:tr>
      <w:tr w:rsidR="00113E8A" w14:paraId="359AAB28" w14:textId="77777777" w:rsidTr="00C17808">
        <w:trPr>
          <w:jc w:val="center"/>
        </w:trPr>
        <w:tc>
          <w:tcPr>
            <w:tcW w:w="838" w:type="pct"/>
          </w:tcPr>
          <w:p w14:paraId="63F395D4"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12C7DA4F" w14:textId="77777777" w:rsidR="00113E8A" w:rsidRDefault="00113E8A" w:rsidP="00113E8A">
            <w:r w:rsidRPr="00195AD8">
              <w:rPr>
                <w:i/>
                <w:sz w:val="16"/>
                <w:szCs w:val="16"/>
              </w:rPr>
              <w:t>(Please detail the state’s current implementation stage in the next column.)</w:t>
            </w:r>
          </w:p>
        </w:tc>
        <w:sdt>
          <w:sdtPr>
            <w:rPr>
              <w:color w:val="002060"/>
              <w:szCs w:val="20"/>
            </w:rPr>
            <w:tag w:val="OtherTable4.Row2.1"/>
            <w:id w:val="-2080283465"/>
            <w:placeholder>
              <w:docPart w:val="2847A6C22AA7469180E797621CDB1DAA"/>
            </w:placeholder>
          </w:sdtPr>
          <w:sdtEndPr/>
          <w:sdtContent>
            <w:tc>
              <w:tcPr>
                <w:tcW w:w="1287" w:type="pct"/>
              </w:tcPr>
              <w:p w14:paraId="180EB895" w14:textId="4A06D6AC" w:rsidR="00113E8A" w:rsidRDefault="00113E8A" w:rsidP="00113E8A">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r w:rsidR="00133F54">
                  <w:rPr>
                    <w:color w:val="002060"/>
                    <w:szCs w:val="20"/>
                  </w:rPr>
                  <w:t>.</w:t>
                </w:r>
              </w:p>
            </w:tc>
          </w:sdtContent>
        </w:sdt>
        <w:sdt>
          <w:sdtPr>
            <w:rPr>
              <w:color w:val="002060"/>
              <w:sz w:val="28"/>
              <w:szCs w:val="20"/>
            </w:rPr>
            <w:tag w:val="OtherTable4.Row2.2"/>
            <w:id w:val="-643891114"/>
            <w14:checkbox>
              <w14:checked w14:val="0"/>
              <w14:checkedState w14:val="2612" w14:font="MS Gothic"/>
              <w14:uncheckedState w14:val="2610" w14:font="MS Gothic"/>
            </w14:checkbox>
          </w:sdtPr>
          <w:sdtEndPr/>
          <w:sdtContent>
            <w:tc>
              <w:tcPr>
                <w:tcW w:w="671" w:type="pct"/>
              </w:tcPr>
              <w:p w14:paraId="07CBE23B"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33B2AA75" w14:textId="77777777" w:rsidR="00113E8A" w:rsidRDefault="006979DA" w:rsidP="00113E8A">
            <w:sdt>
              <w:sdtPr>
                <w:rPr>
                  <w:color w:val="002060"/>
                  <w:szCs w:val="20"/>
                </w:rPr>
                <w:tag w:val="OtherTable4.Row2.3"/>
                <w:id w:val="166921180"/>
                <w:placeholder>
                  <w:docPart w:val="3874582E3F21458FA2D3FD3B6CA71095"/>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p>
        </w:tc>
        <w:sdt>
          <w:sdtPr>
            <w:rPr>
              <w:color w:val="002060"/>
              <w:szCs w:val="20"/>
            </w:rPr>
            <w:tag w:val="OtherTable4.Row2.4"/>
            <w:id w:val="1556742889"/>
            <w:placeholder>
              <w:docPart w:val="84050E0A86DD478CBB0C23C605502339"/>
            </w:placeholder>
            <w:showingPlcHdr/>
            <w:date>
              <w:dateFormat w:val="M/d/yyyy"/>
              <w:lid w:val="en-US"/>
              <w:storeMappedDataAs w:val="dateTime"/>
              <w:calendar w:val="gregorian"/>
            </w:date>
          </w:sdtPr>
          <w:sdtEndPr/>
          <w:sdtContent>
            <w:tc>
              <w:tcPr>
                <w:tcW w:w="562" w:type="pct"/>
              </w:tcPr>
              <w:p w14:paraId="684206BE" w14:textId="77777777" w:rsidR="00113E8A" w:rsidRDefault="00113E8A" w:rsidP="00113E8A">
                <w:r w:rsidRPr="00734FE0">
                  <w:rPr>
                    <w:rStyle w:val="PlaceholderText"/>
                    <w:color w:val="002060"/>
                    <w:szCs w:val="20"/>
                  </w:rPr>
                  <w:t>Click or tap to enter a date.</w:t>
                </w:r>
              </w:p>
            </w:tc>
          </w:sdtContent>
        </w:sdt>
        <w:sdt>
          <w:sdtPr>
            <w:rPr>
              <w:color w:val="002060"/>
              <w:szCs w:val="20"/>
            </w:rPr>
            <w:tag w:val="OtherTable4.Row2.5"/>
            <w:id w:val="-119066003"/>
            <w:placeholder>
              <w:docPart w:val="EC5B383784F640E6B4DADD70AB9ED17D"/>
            </w:placeholder>
            <w:date>
              <w:dateFormat w:val="M/d/yyyy"/>
              <w:lid w:val="en-US"/>
              <w:storeMappedDataAs w:val="dateTime"/>
              <w:calendar w:val="gregorian"/>
            </w:date>
          </w:sdtPr>
          <w:sdtEndPr/>
          <w:sdtContent>
            <w:tc>
              <w:tcPr>
                <w:tcW w:w="624" w:type="pct"/>
              </w:tcPr>
              <w:p w14:paraId="4809A8B9" w14:textId="001BD887" w:rsidR="00113E8A" w:rsidRDefault="00113E8A" w:rsidP="00113E8A">
                <w:r w:rsidDel="003E74EB">
                  <w:rPr>
                    <w:color w:val="002060"/>
                    <w:szCs w:val="20"/>
                  </w:rPr>
                  <w:t>Click or tap to enter a date.</w:t>
                </w:r>
              </w:p>
            </w:tc>
          </w:sdtContent>
        </w:sdt>
      </w:tr>
      <w:tr w:rsidR="00113E8A" w14:paraId="68496581" w14:textId="77777777" w:rsidTr="00C17808">
        <w:trPr>
          <w:jc w:val="center"/>
        </w:trPr>
        <w:tc>
          <w:tcPr>
            <w:tcW w:w="838" w:type="pct"/>
          </w:tcPr>
          <w:p w14:paraId="09A4F13B"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17C713CB" w14:textId="77777777" w:rsidR="00113E8A" w:rsidRDefault="00113E8A" w:rsidP="00113E8A">
            <w:r w:rsidRPr="00195AD8">
              <w:rPr>
                <w:i/>
                <w:sz w:val="16"/>
                <w:szCs w:val="16"/>
              </w:rPr>
              <w:t>(Please detail the state’s current implementation stage in the next column.)</w:t>
            </w:r>
          </w:p>
        </w:tc>
        <w:sdt>
          <w:sdtPr>
            <w:rPr>
              <w:color w:val="002060"/>
              <w:szCs w:val="20"/>
            </w:rPr>
            <w:tag w:val="OtherTable4.Row3.1"/>
            <w:id w:val="-2012278288"/>
            <w:placeholder>
              <w:docPart w:val="663926C33C224F79B0FB307489899144"/>
            </w:placeholder>
          </w:sdtPr>
          <w:sdtEndPr/>
          <w:sdtContent>
            <w:tc>
              <w:tcPr>
                <w:tcW w:w="1287" w:type="pct"/>
              </w:tcPr>
              <w:p w14:paraId="4B4EFE6E" w14:textId="57205FEA" w:rsidR="00113E8A" w:rsidRDefault="00DE042B" w:rsidP="00113E8A">
                <w:r w:rsidRPr="00734FE0">
                  <w:rPr>
                    <w:color w:val="002060"/>
                    <w:szCs w:val="20"/>
                  </w:rPr>
                  <w:t xml:space="preserve">Click or tap here to enter text. See above, </w:t>
                </w:r>
                <w:r>
                  <w:rPr>
                    <w:color w:val="002060"/>
                    <w:szCs w:val="20"/>
                  </w:rPr>
                  <w:t>in step 4</w:t>
                </w:r>
                <w:r w:rsidRPr="00734FE0">
                  <w:rPr>
                    <w:color w:val="002060"/>
                    <w:szCs w:val="20"/>
                  </w:rPr>
                  <w:t>, for more detailed instructions</w:t>
                </w:r>
                <w:r w:rsidR="00133F54">
                  <w:rPr>
                    <w:color w:val="002060"/>
                    <w:szCs w:val="20"/>
                  </w:rPr>
                  <w:t>.</w:t>
                </w:r>
              </w:p>
            </w:tc>
          </w:sdtContent>
        </w:sdt>
        <w:sdt>
          <w:sdtPr>
            <w:rPr>
              <w:color w:val="002060"/>
              <w:sz w:val="28"/>
              <w:szCs w:val="20"/>
            </w:rPr>
            <w:tag w:val="OtherTable4.Row3.2"/>
            <w:id w:val="638615791"/>
            <w14:checkbox>
              <w14:checked w14:val="0"/>
              <w14:checkedState w14:val="2612" w14:font="MS Gothic"/>
              <w14:uncheckedState w14:val="2610" w14:font="MS Gothic"/>
            </w14:checkbox>
          </w:sdtPr>
          <w:sdtEndPr/>
          <w:sdtContent>
            <w:tc>
              <w:tcPr>
                <w:tcW w:w="671" w:type="pct"/>
              </w:tcPr>
              <w:p w14:paraId="308397D4"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43648000" w14:textId="77777777" w:rsidR="00113E8A" w:rsidRDefault="006979DA" w:rsidP="00113E8A">
            <w:sdt>
              <w:sdtPr>
                <w:rPr>
                  <w:color w:val="002060"/>
                  <w:szCs w:val="20"/>
                </w:rPr>
                <w:tag w:val="OtherTable4.Row3.3"/>
                <w:id w:val="-821123680"/>
                <w:placeholder>
                  <w:docPart w:val="18DC3B722AA9461AAA451BD854F48C0D"/>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r w:rsidR="00113E8A" w:rsidDel="00742489">
              <w:rPr>
                <w:color w:val="002060"/>
                <w:szCs w:val="20"/>
              </w:rPr>
              <w:t xml:space="preserve"> </w:t>
            </w:r>
          </w:p>
        </w:tc>
        <w:sdt>
          <w:sdtPr>
            <w:rPr>
              <w:color w:val="002060"/>
              <w:szCs w:val="20"/>
            </w:rPr>
            <w:tag w:val="OtherTable4.Row3.4"/>
            <w:id w:val="-1054307533"/>
            <w:placeholder>
              <w:docPart w:val="F62FF72EDE524EAF8480A70C057A7264"/>
            </w:placeholder>
            <w:date>
              <w:dateFormat w:val="M/d/yyyy"/>
              <w:lid w:val="en-US"/>
              <w:storeMappedDataAs w:val="dateTime"/>
              <w:calendar w:val="gregorian"/>
            </w:date>
          </w:sdtPr>
          <w:sdtEndPr/>
          <w:sdtContent>
            <w:tc>
              <w:tcPr>
                <w:tcW w:w="562" w:type="pct"/>
              </w:tcPr>
              <w:p w14:paraId="018F4DA1" w14:textId="607A866C" w:rsidR="00113E8A" w:rsidRDefault="00113E8A" w:rsidP="00113E8A">
                <w:r w:rsidDel="003E74EB">
                  <w:rPr>
                    <w:color w:val="002060"/>
                    <w:szCs w:val="20"/>
                  </w:rPr>
                  <w:t>Click or tap to enter a date.</w:t>
                </w:r>
                <w:r>
                  <w:rPr>
                    <w:color w:val="002060"/>
                    <w:szCs w:val="20"/>
                  </w:rPr>
                  <w:t xml:space="preserve"> </w:t>
                </w:r>
              </w:p>
            </w:tc>
          </w:sdtContent>
        </w:sdt>
        <w:sdt>
          <w:sdtPr>
            <w:rPr>
              <w:color w:val="002060"/>
              <w:szCs w:val="20"/>
            </w:rPr>
            <w:tag w:val="OtherTable4.Row3.5"/>
            <w:id w:val="-2111579311"/>
            <w:placeholder>
              <w:docPart w:val="62BB2123850140B8BDED27625AFFA073"/>
            </w:placeholder>
            <w:showingPlcHdr/>
            <w:date>
              <w:dateFormat w:val="M/d/yyyy"/>
              <w:lid w:val="en-US"/>
              <w:storeMappedDataAs w:val="dateTime"/>
              <w:calendar w:val="gregorian"/>
            </w:date>
          </w:sdtPr>
          <w:sdtEndPr/>
          <w:sdtContent>
            <w:tc>
              <w:tcPr>
                <w:tcW w:w="624" w:type="pct"/>
              </w:tcPr>
              <w:p w14:paraId="71A1D3DB" w14:textId="77777777" w:rsidR="00113E8A" w:rsidRDefault="00113E8A" w:rsidP="00113E8A">
                <w:r w:rsidRPr="00734FE0">
                  <w:rPr>
                    <w:rStyle w:val="PlaceholderText"/>
                    <w:color w:val="002060"/>
                    <w:szCs w:val="20"/>
                  </w:rPr>
                  <w:t>Click or tap to enter a date.</w:t>
                </w:r>
              </w:p>
            </w:tc>
          </w:sdtContent>
        </w:sdt>
      </w:tr>
      <w:tr w:rsidR="00113E8A" w14:paraId="4D1A932D" w14:textId="77777777" w:rsidTr="00C17808">
        <w:trPr>
          <w:jc w:val="center"/>
        </w:trPr>
        <w:tc>
          <w:tcPr>
            <w:tcW w:w="838" w:type="pct"/>
          </w:tcPr>
          <w:p w14:paraId="62C7EF49" w14:textId="77777777" w:rsidR="00113E8A" w:rsidRDefault="00113E8A" w:rsidP="00113E8A">
            <w:pPr>
              <w:pStyle w:val="Heading6"/>
              <w:outlineLvl w:val="5"/>
              <w:rPr>
                <w:rFonts w:ascii="Arial" w:hAnsi="Arial" w:cs="Arial"/>
                <w:b/>
                <w:color w:val="auto"/>
                <w:szCs w:val="20"/>
              </w:rPr>
            </w:pPr>
            <w:r>
              <w:rPr>
                <w:rFonts w:ascii="Arial" w:hAnsi="Arial" w:cs="Arial"/>
                <w:b/>
                <w:color w:val="auto"/>
                <w:szCs w:val="20"/>
              </w:rPr>
              <w:t xml:space="preserve">Other implementation stages not described above </w:t>
            </w:r>
          </w:p>
          <w:p w14:paraId="2B33B32A" w14:textId="77777777" w:rsidR="00113E8A" w:rsidRDefault="00113E8A" w:rsidP="00113E8A">
            <w:r w:rsidRPr="00195AD8">
              <w:rPr>
                <w:i/>
                <w:sz w:val="16"/>
                <w:szCs w:val="16"/>
              </w:rPr>
              <w:t>(Please detail the state’s current implementation stage in the next column.)</w:t>
            </w:r>
          </w:p>
        </w:tc>
        <w:tc>
          <w:tcPr>
            <w:tcW w:w="1287" w:type="pct"/>
          </w:tcPr>
          <w:p w14:paraId="796D1E75" w14:textId="100C7C3C" w:rsidR="00113E8A" w:rsidRDefault="006979DA" w:rsidP="00113E8A">
            <w:sdt>
              <w:sdtPr>
                <w:rPr>
                  <w:color w:val="002060"/>
                  <w:szCs w:val="20"/>
                </w:rPr>
                <w:tag w:val="OtherTable4.Row4.1"/>
                <w:id w:val="-448387974"/>
                <w:placeholder>
                  <w:docPart w:val="C30D73C682C44CE7B4FE92E64CBD43A2"/>
                </w:placeholder>
              </w:sdtPr>
              <w:sdtEndPr/>
              <w:sdtContent>
                <w:r w:rsidR="00113E8A" w:rsidRPr="00734FE0">
                  <w:rPr>
                    <w:color w:val="002060"/>
                    <w:szCs w:val="20"/>
                  </w:rPr>
                  <w:t xml:space="preserve">Click or tap here to enter text. See above, </w:t>
                </w:r>
                <w:r w:rsidR="00113E8A">
                  <w:rPr>
                    <w:color w:val="002060"/>
                    <w:szCs w:val="20"/>
                  </w:rPr>
                  <w:t>in step 4</w:t>
                </w:r>
                <w:r w:rsidR="00113E8A" w:rsidRPr="00734FE0">
                  <w:rPr>
                    <w:color w:val="002060"/>
                    <w:szCs w:val="20"/>
                  </w:rPr>
                  <w:t>, for more detailed instructions</w:t>
                </w:r>
              </w:sdtContent>
            </w:sdt>
            <w:r w:rsidR="00133F54">
              <w:rPr>
                <w:color w:val="002060"/>
                <w:szCs w:val="20"/>
              </w:rPr>
              <w:t>.</w:t>
            </w:r>
          </w:p>
        </w:tc>
        <w:sdt>
          <w:sdtPr>
            <w:rPr>
              <w:color w:val="002060"/>
              <w:sz w:val="28"/>
              <w:szCs w:val="20"/>
            </w:rPr>
            <w:tag w:val="OtherTable4.Row4.2"/>
            <w:id w:val="-1163001732"/>
            <w14:checkbox>
              <w14:checked w14:val="0"/>
              <w14:checkedState w14:val="2612" w14:font="MS Gothic"/>
              <w14:uncheckedState w14:val="2610" w14:font="MS Gothic"/>
            </w14:checkbox>
          </w:sdtPr>
          <w:sdtEndPr/>
          <w:sdtContent>
            <w:tc>
              <w:tcPr>
                <w:tcW w:w="671" w:type="pct"/>
              </w:tcPr>
              <w:p w14:paraId="6A36644A" w14:textId="77777777" w:rsidR="00113E8A" w:rsidRDefault="00113E8A" w:rsidP="00113E8A">
                <w:pPr>
                  <w:jc w:val="center"/>
                  <w:rPr>
                    <w:color w:val="002060"/>
                    <w:szCs w:val="20"/>
                  </w:rPr>
                </w:pPr>
                <w:r>
                  <w:rPr>
                    <w:rFonts w:ascii="MS Gothic" w:eastAsia="MS Gothic" w:hAnsi="MS Gothic" w:hint="eastAsia"/>
                    <w:color w:val="002060"/>
                    <w:sz w:val="28"/>
                    <w:szCs w:val="20"/>
                  </w:rPr>
                  <w:t>☐</w:t>
                </w:r>
              </w:p>
            </w:tc>
          </w:sdtContent>
        </w:sdt>
        <w:tc>
          <w:tcPr>
            <w:tcW w:w="1017" w:type="pct"/>
          </w:tcPr>
          <w:p w14:paraId="43B25967" w14:textId="77777777" w:rsidR="00113E8A" w:rsidRDefault="006979DA" w:rsidP="00113E8A">
            <w:sdt>
              <w:sdtPr>
                <w:rPr>
                  <w:color w:val="002060"/>
                  <w:szCs w:val="20"/>
                </w:rPr>
                <w:tag w:val="OtherTable4.Row4.3"/>
                <w:id w:val="772211709"/>
                <w:placeholder>
                  <w:docPart w:val="CF4D2592B96144F8BA037899EA36B947"/>
                </w:placeholder>
                <w:showingPlcHdr/>
                <w:dropDownList>
                  <w:listItem w:value="Choose an option."/>
                  <w:listItem w:displayText="Yes" w:value="Yes"/>
                  <w:listItem w:displayText="No" w:value="No"/>
                </w:dropDownList>
              </w:sdtPr>
              <w:sdtEndPr/>
              <w:sdtContent>
                <w:r w:rsidR="00113E8A" w:rsidRPr="00734FE0">
                  <w:rPr>
                    <w:color w:val="002060"/>
                    <w:szCs w:val="20"/>
                  </w:rPr>
                  <w:t>Choose an option.</w:t>
                </w:r>
              </w:sdtContent>
            </w:sdt>
            <w:r w:rsidR="00113E8A" w:rsidDel="00742489">
              <w:rPr>
                <w:color w:val="002060"/>
                <w:szCs w:val="20"/>
              </w:rPr>
              <w:t xml:space="preserve"> </w:t>
            </w:r>
          </w:p>
        </w:tc>
        <w:sdt>
          <w:sdtPr>
            <w:rPr>
              <w:color w:val="002060"/>
              <w:szCs w:val="20"/>
            </w:rPr>
            <w:tag w:val="OtherTable4.Row4.4"/>
            <w:id w:val="621888333"/>
            <w:placeholder>
              <w:docPart w:val="95D9E851CB994A78921374DC2548BF58"/>
            </w:placeholder>
            <w:date>
              <w:dateFormat w:val="M/d/yyyy"/>
              <w:lid w:val="en-US"/>
              <w:storeMappedDataAs w:val="dateTime"/>
              <w:calendar w:val="gregorian"/>
            </w:date>
          </w:sdtPr>
          <w:sdtEndPr/>
          <w:sdtContent>
            <w:tc>
              <w:tcPr>
                <w:tcW w:w="562" w:type="pct"/>
              </w:tcPr>
              <w:p w14:paraId="2C1C9B30" w14:textId="673F12D7" w:rsidR="00113E8A" w:rsidRDefault="00113E8A" w:rsidP="00113E8A">
                <w:r w:rsidDel="003E74EB">
                  <w:rPr>
                    <w:color w:val="002060"/>
                    <w:szCs w:val="20"/>
                  </w:rPr>
                  <w:t>Click or tap to enter a date.</w:t>
                </w:r>
                <w:r>
                  <w:rPr>
                    <w:color w:val="002060"/>
                    <w:szCs w:val="20"/>
                  </w:rPr>
                  <w:t xml:space="preserve"> </w:t>
                </w:r>
              </w:p>
            </w:tc>
          </w:sdtContent>
        </w:sdt>
        <w:sdt>
          <w:sdtPr>
            <w:rPr>
              <w:color w:val="002060"/>
              <w:szCs w:val="20"/>
            </w:rPr>
            <w:tag w:val="OtherTable4.Row4.5"/>
            <w:id w:val="863480796"/>
            <w:placeholder>
              <w:docPart w:val="F24CA341E6D24109A531FB0BA4D4AE58"/>
            </w:placeholder>
            <w:showingPlcHdr/>
            <w:date>
              <w:dateFormat w:val="M/d/yyyy"/>
              <w:lid w:val="en-US"/>
              <w:storeMappedDataAs w:val="dateTime"/>
              <w:calendar w:val="gregorian"/>
            </w:date>
          </w:sdtPr>
          <w:sdtEndPr/>
          <w:sdtContent>
            <w:tc>
              <w:tcPr>
                <w:tcW w:w="624" w:type="pct"/>
              </w:tcPr>
              <w:p w14:paraId="607A40F3" w14:textId="77777777" w:rsidR="00113E8A" w:rsidRDefault="00113E8A" w:rsidP="00113E8A">
                <w:r w:rsidRPr="00734FE0">
                  <w:rPr>
                    <w:rStyle w:val="PlaceholderText"/>
                    <w:color w:val="002060"/>
                    <w:szCs w:val="20"/>
                  </w:rPr>
                  <w:t>Click or tap to enter a date.</w:t>
                </w:r>
              </w:p>
            </w:tc>
          </w:sdtContent>
        </w:sdt>
      </w:tr>
    </w:tbl>
    <w:p w14:paraId="6054E174" w14:textId="2E8E3F2F" w:rsidR="00113E8A" w:rsidRDefault="00113E8A"/>
    <w:p w14:paraId="4912B0EF" w14:textId="77777777" w:rsidR="00180C0A" w:rsidRDefault="00180C0A" w:rsidP="00180C0A">
      <w:pPr>
        <w:pStyle w:val="ListParagraph"/>
        <w:numPr>
          <w:ilvl w:val="0"/>
          <w:numId w:val="1"/>
        </w:numPr>
      </w:pPr>
      <w:r>
        <w:t>In the table on the following page, c</w:t>
      </w:r>
      <w:r w:rsidRPr="00D12D80">
        <w:t xml:space="preserve">hoose </w:t>
      </w:r>
      <w:r>
        <w:t xml:space="preserve">the </w:t>
      </w:r>
      <w:r w:rsidRPr="00D12D80">
        <w:t xml:space="preserve">type of unavoidable delays </w:t>
      </w:r>
      <w:r>
        <w:t xml:space="preserve">the </w:t>
      </w:r>
      <w:r w:rsidRPr="00D12D80">
        <w:t>state has encountered related to EVV implementation. For each choice, describe in detail what the delays are, why those delays have occurred, and what the state</w:t>
      </w:r>
      <w:r>
        <w:t>’s</w:t>
      </w:r>
      <w:r w:rsidRPr="00D12D80">
        <w:t xml:space="preserve"> plans </w:t>
      </w:r>
      <w:r>
        <w:t xml:space="preserve">are for </w:t>
      </w:r>
      <w:r w:rsidRPr="00D12D80">
        <w:t xml:space="preserve">addressing </w:t>
      </w:r>
      <w:r>
        <w:t>the delays</w:t>
      </w:r>
      <w:r w:rsidRPr="00D12D80">
        <w:t xml:space="preserve">. </w:t>
      </w:r>
      <w:r>
        <w:t>The l</w:t>
      </w:r>
      <w:r w:rsidRPr="00D12D80">
        <w:t xml:space="preserve">ist provided </w:t>
      </w:r>
      <w:r>
        <w:t xml:space="preserve">in the table includes </w:t>
      </w:r>
      <w:r w:rsidRPr="00D12D80">
        <w:t>example</w:t>
      </w:r>
      <w:r>
        <w:t>s</w:t>
      </w:r>
      <w:r w:rsidRPr="00D12D80">
        <w:t xml:space="preserve"> of potential delays and will not encompass each unique circumstance of each state. If you do not see </w:t>
      </w:r>
      <w:r>
        <w:t xml:space="preserve">a </w:t>
      </w:r>
      <w:r w:rsidRPr="00D12D80">
        <w:t>relevant answer, please choose "other" and write the specific delay situation in the "detailed d</w:t>
      </w:r>
      <w:r>
        <w:t>escription of the delay" column</w:t>
      </w:r>
      <w:r w:rsidRPr="007D3AE5">
        <w:t>.</w:t>
      </w:r>
      <w:r>
        <w:t xml:space="preserve"> Please add additional rows or attach additional documentation as needed. There are no character limits in each cell.</w:t>
      </w:r>
    </w:p>
    <w:p w14:paraId="6D1AA3BB" w14:textId="77777777" w:rsidR="00180C0A" w:rsidRPr="00A27203" w:rsidRDefault="00180C0A" w:rsidP="00180C0A">
      <w:pPr>
        <w:ind w:left="720"/>
        <w:rPr>
          <w:b/>
        </w:rPr>
      </w:pPr>
      <w:r w:rsidRPr="00A27203">
        <w:rPr>
          <w:b/>
        </w:rPr>
        <w:t>This section includes four parts:</w:t>
      </w:r>
    </w:p>
    <w:p w14:paraId="320824C9" w14:textId="77777777" w:rsidR="00180C0A" w:rsidRPr="0006102F" w:rsidRDefault="00180C0A" w:rsidP="00180C0A">
      <w:pPr>
        <w:pStyle w:val="ListParagraph"/>
        <w:numPr>
          <w:ilvl w:val="1"/>
          <w:numId w:val="4"/>
        </w:numPr>
      </w:pPr>
      <w:r w:rsidRPr="0006102F">
        <w:rPr>
          <w:b/>
        </w:rPr>
        <w:t>Detailed Description of the Delay:</w:t>
      </w:r>
      <w:r>
        <w:t xml:space="preserve"> </w:t>
      </w:r>
      <w:r w:rsidRPr="00B62800">
        <w:rPr>
          <w:szCs w:val="20"/>
        </w:rPr>
        <w:t>Detail the state’s circumstances for the delay. Describe and what specific events have occurred to cause this delay.</w:t>
      </w:r>
    </w:p>
    <w:p w14:paraId="7D780390" w14:textId="77777777" w:rsidR="00180C0A" w:rsidRDefault="00180C0A" w:rsidP="00180C0A">
      <w:pPr>
        <w:pStyle w:val="ListParagraph"/>
        <w:numPr>
          <w:ilvl w:val="1"/>
          <w:numId w:val="4"/>
        </w:numPr>
      </w:pPr>
      <w:r>
        <w:rPr>
          <w:b/>
        </w:rPr>
        <w:t xml:space="preserve">Why Delays Occurred: </w:t>
      </w:r>
      <w:r>
        <w:t xml:space="preserve">Detail why the state believes the cause of the delay happened. </w:t>
      </w:r>
    </w:p>
    <w:p w14:paraId="002DB5A2" w14:textId="77777777" w:rsidR="00180C0A" w:rsidRDefault="00180C0A" w:rsidP="00180C0A">
      <w:pPr>
        <w:pStyle w:val="ListParagraph"/>
        <w:numPr>
          <w:ilvl w:val="1"/>
          <w:numId w:val="4"/>
        </w:numPr>
      </w:pPr>
      <w:r>
        <w:rPr>
          <w:b/>
        </w:rPr>
        <w:t>State’s Mitigation Plan:</w:t>
      </w:r>
      <w:r>
        <w:t xml:space="preserve"> Detail the state’s plan for addressing the delay going forward.</w:t>
      </w:r>
    </w:p>
    <w:p w14:paraId="749DC750" w14:textId="77777777" w:rsidR="00180C0A" w:rsidRDefault="00180C0A" w:rsidP="00180C0A">
      <w:pPr>
        <w:pStyle w:val="ListParagraph"/>
        <w:numPr>
          <w:ilvl w:val="1"/>
          <w:numId w:val="4"/>
        </w:numPr>
      </w:pPr>
      <w:r>
        <w:rPr>
          <w:b/>
        </w:rPr>
        <w:t>Estimated Date of Completion:</w:t>
      </w:r>
      <w:r>
        <w:t xml:space="preserve"> Enter the estimated date that the state believes the task can and will be completed. </w:t>
      </w:r>
    </w:p>
    <w:tbl>
      <w:tblPr>
        <w:tblStyle w:val="TableGrid"/>
        <w:tblW w:w="14136" w:type="dxa"/>
        <w:jc w:val="center"/>
        <w:tblLayout w:type="fixed"/>
        <w:tblCellMar>
          <w:left w:w="115" w:type="dxa"/>
          <w:right w:w="115" w:type="dxa"/>
        </w:tblCellMar>
        <w:tblLook w:val="04A0" w:firstRow="1" w:lastRow="0" w:firstColumn="1" w:lastColumn="0" w:noHBand="0" w:noVBand="1"/>
      </w:tblPr>
      <w:tblGrid>
        <w:gridCol w:w="2121"/>
        <w:gridCol w:w="3588"/>
        <w:gridCol w:w="3337"/>
        <w:gridCol w:w="3254"/>
        <w:gridCol w:w="1836"/>
      </w:tblGrid>
      <w:tr w:rsidR="00180C0A" w:rsidRPr="00765DF4" w14:paraId="5FAC3302" w14:textId="77777777" w:rsidTr="00135B5D">
        <w:trPr>
          <w:jc w:val="center"/>
        </w:trPr>
        <w:tc>
          <w:tcPr>
            <w:tcW w:w="2121" w:type="dxa"/>
            <w:shd w:val="clear" w:color="auto" w:fill="002060"/>
          </w:tcPr>
          <w:p w14:paraId="63F4427F" w14:textId="77777777" w:rsidR="00180C0A" w:rsidRPr="00765DF4" w:rsidRDefault="00180C0A" w:rsidP="00761291">
            <w:pPr>
              <w:pStyle w:val="Heading5"/>
              <w:outlineLvl w:val="4"/>
              <w:rPr>
                <w:rFonts w:ascii="Arial" w:hAnsi="Arial" w:cs="Arial"/>
                <w:b/>
                <w:color w:val="FFFFFF" w:themeColor="background1"/>
                <w:szCs w:val="20"/>
              </w:rPr>
            </w:pPr>
            <w:r>
              <w:br w:type="page"/>
            </w:r>
            <w:r>
              <w:rPr>
                <w:rFonts w:ascii="Arial" w:hAnsi="Arial" w:cs="Arial"/>
                <w:b/>
                <w:color w:val="FFFFFF" w:themeColor="background1"/>
                <w:szCs w:val="20"/>
              </w:rPr>
              <w:t>Type of Unavoidable Delay</w:t>
            </w:r>
          </w:p>
        </w:tc>
        <w:tc>
          <w:tcPr>
            <w:tcW w:w="3588" w:type="dxa"/>
            <w:shd w:val="clear" w:color="auto" w:fill="002060"/>
          </w:tcPr>
          <w:p w14:paraId="2CA7E2B9"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Detailed Description of the Delay</w:t>
            </w:r>
          </w:p>
        </w:tc>
        <w:tc>
          <w:tcPr>
            <w:tcW w:w="3337" w:type="dxa"/>
            <w:shd w:val="clear" w:color="auto" w:fill="002060"/>
          </w:tcPr>
          <w:p w14:paraId="3FB18BDA"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Why Delays Occurred</w:t>
            </w:r>
          </w:p>
        </w:tc>
        <w:tc>
          <w:tcPr>
            <w:tcW w:w="3254" w:type="dxa"/>
            <w:shd w:val="clear" w:color="auto" w:fill="002060"/>
          </w:tcPr>
          <w:p w14:paraId="194F1053"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State’s Mitigation Plan</w:t>
            </w:r>
          </w:p>
        </w:tc>
        <w:tc>
          <w:tcPr>
            <w:tcW w:w="1836" w:type="dxa"/>
            <w:shd w:val="clear" w:color="auto" w:fill="002060"/>
          </w:tcPr>
          <w:p w14:paraId="093209BC" w14:textId="77777777" w:rsidR="00180C0A" w:rsidRPr="00765DF4" w:rsidRDefault="00180C0A" w:rsidP="00761291">
            <w:pPr>
              <w:pStyle w:val="Heading5"/>
              <w:outlineLvl w:val="4"/>
              <w:rPr>
                <w:rFonts w:ascii="Arial" w:hAnsi="Arial" w:cs="Arial"/>
                <w:b/>
                <w:color w:val="FFFFFF" w:themeColor="background1"/>
                <w:szCs w:val="20"/>
              </w:rPr>
            </w:pPr>
            <w:r>
              <w:rPr>
                <w:rFonts w:ascii="Arial" w:hAnsi="Arial" w:cs="Arial"/>
                <w:b/>
                <w:color w:val="FFFFFF" w:themeColor="background1"/>
                <w:szCs w:val="20"/>
              </w:rPr>
              <w:t>Estimated Date of Completion</w:t>
            </w:r>
          </w:p>
        </w:tc>
      </w:tr>
      <w:tr w:rsidR="00180C0A" w:rsidRPr="00765DF4" w14:paraId="21146D35" w14:textId="77777777" w:rsidTr="00C17808">
        <w:trPr>
          <w:jc w:val="center"/>
        </w:trPr>
        <w:tc>
          <w:tcPr>
            <w:tcW w:w="2121" w:type="dxa"/>
            <w:shd w:val="clear" w:color="auto" w:fill="F2F2F2" w:themeFill="background1" w:themeFillShade="F2"/>
          </w:tcPr>
          <w:p w14:paraId="6C2DB907" w14:textId="77777777" w:rsidR="00180C0A" w:rsidRPr="008C3540" w:rsidRDefault="00180C0A" w:rsidP="00761291">
            <w:pPr>
              <w:pStyle w:val="Heading6"/>
              <w:outlineLvl w:val="5"/>
              <w:rPr>
                <w:rFonts w:ascii="Arial" w:hAnsi="Arial" w:cs="Arial"/>
                <w:b/>
                <w:color w:val="auto"/>
                <w:szCs w:val="20"/>
              </w:rPr>
            </w:pPr>
            <w:r w:rsidRPr="001F7BD9">
              <w:rPr>
                <w:rFonts w:ascii="Arial" w:hAnsi="Arial" w:cs="Arial"/>
                <w:b/>
                <w:color w:val="auto"/>
                <w:szCs w:val="20"/>
              </w:rPr>
              <w:t>Procurement issues</w:t>
            </w:r>
          </w:p>
        </w:tc>
        <w:tc>
          <w:tcPr>
            <w:tcW w:w="3588" w:type="dxa"/>
            <w:shd w:val="clear" w:color="auto" w:fill="FFFFFF" w:themeFill="background1"/>
          </w:tcPr>
          <w:p w14:paraId="31203190" w14:textId="77777777" w:rsidR="00180C0A" w:rsidRPr="00357791" w:rsidRDefault="006979DA" w:rsidP="00761291">
            <w:pPr>
              <w:pStyle w:val="Heading6"/>
              <w:outlineLvl w:val="5"/>
              <w:rPr>
                <w:rFonts w:ascii="Arial" w:hAnsi="Arial" w:cs="Arial"/>
                <w:color w:val="002060"/>
                <w:szCs w:val="20"/>
              </w:rPr>
            </w:pPr>
            <w:sdt>
              <w:sdtPr>
                <w:rPr>
                  <w:rFonts w:ascii="Arial" w:hAnsi="Arial" w:cs="Arial"/>
                  <w:b/>
                  <w:color w:val="002060"/>
                  <w:szCs w:val="20"/>
                </w:rPr>
                <w:tag w:val="Table5.Procurement issues.1"/>
                <w:id w:val="-1065952702"/>
                <w:placeholder>
                  <w:docPart w:val="1B15D60FE6194CF4B9A27157B008EB7C"/>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337" w:type="dxa"/>
            <w:shd w:val="clear" w:color="auto" w:fill="FFFFFF" w:themeFill="background1"/>
          </w:tcPr>
          <w:p w14:paraId="3B1A2A12" w14:textId="77777777" w:rsidR="00180C0A" w:rsidRPr="00357791" w:rsidRDefault="006979DA" w:rsidP="00761291">
            <w:pPr>
              <w:pStyle w:val="Heading6"/>
              <w:outlineLvl w:val="5"/>
              <w:rPr>
                <w:rFonts w:ascii="Arial" w:hAnsi="Arial" w:cs="Arial"/>
                <w:color w:val="002060"/>
                <w:szCs w:val="20"/>
              </w:rPr>
            </w:pPr>
            <w:sdt>
              <w:sdtPr>
                <w:rPr>
                  <w:rFonts w:ascii="Arial" w:hAnsi="Arial" w:cs="Arial"/>
                  <w:b/>
                  <w:color w:val="002060"/>
                  <w:szCs w:val="20"/>
                </w:rPr>
                <w:tag w:val="Table5.Procurement issues.2"/>
                <w:id w:val="1412203665"/>
                <w:placeholder>
                  <w:docPart w:val="474A8A52A4F84073BE5002C1BC91C014"/>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254" w:type="dxa"/>
            <w:shd w:val="clear" w:color="auto" w:fill="FFFFFF" w:themeFill="background1"/>
          </w:tcPr>
          <w:p w14:paraId="75CCB653" w14:textId="77777777" w:rsidR="00180C0A" w:rsidRPr="00761291" w:rsidRDefault="006979DA" w:rsidP="00761291">
            <w:sdt>
              <w:sdtPr>
                <w:rPr>
                  <w:b/>
                  <w:color w:val="002060"/>
                  <w:szCs w:val="20"/>
                </w:rPr>
                <w:tag w:val="Table5.Procurement issues.3"/>
                <w:id w:val="-341548655"/>
                <w:placeholder>
                  <w:docPart w:val="D78831080B0D4A6AB37E471F74F83E6F"/>
                </w:placeholder>
              </w:sdtPr>
              <w:sdtEndPr/>
              <w:sdtContent>
                <w:r w:rsidR="00180C0A">
                  <w:rPr>
                    <w:color w:val="002060"/>
                    <w:szCs w:val="20"/>
                  </w:rPr>
                  <w:t xml:space="preserve">Click or tap here to enter text. See above, in step 5, for more detailed instructions. </w:t>
                </w:r>
              </w:sdtContent>
            </w:sdt>
          </w:p>
        </w:tc>
        <w:sdt>
          <w:sdtPr>
            <w:rPr>
              <w:rFonts w:ascii="Arial" w:hAnsi="Arial" w:cs="Arial"/>
              <w:b/>
              <w:color w:val="002060"/>
              <w:szCs w:val="20"/>
            </w:rPr>
            <w:tag w:val="Table5.Procurement issues.4"/>
            <w:id w:val="345370407"/>
            <w:placeholder>
              <w:docPart w:val="D6ED883B083A4D28BF97A3D8BC23D870"/>
            </w:placeholder>
            <w:showingPlcHdr/>
            <w:date w:fullDate="2018-09-28T00:00:00Z">
              <w:dateFormat w:val="M/d/yyyy"/>
              <w:lid w:val="en-US"/>
              <w:storeMappedDataAs w:val="dateTime"/>
              <w:calendar w:val="gregorian"/>
            </w:date>
          </w:sdtPr>
          <w:sdtEndPr/>
          <w:sdtContent>
            <w:tc>
              <w:tcPr>
                <w:tcW w:w="1836" w:type="dxa"/>
                <w:shd w:val="clear" w:color="auto" w:fill="FFFFFF" w:themeFill="background1"/>
              </w:tcPr>
              <w:p w14:paraId="497B7A6C" w14:textId="77777777" w:rsidR="00180C0A" w:rsidRPr="00357791" w:rsidRDefault="00180C0A" w:rsidP="00761291">
                <w:pPr>
                  <w:pStyle w:val="Heading6"/>
                  <w:outlineLvl w:val="5"/>
                  <w:rPr>
                    <w:rFonts w:ascii="Arial" w:hAnsi="Arial" w:cs="Arial"/>
                    <w:b/>
                    <w:color w:val="002060"/>
                    <w:szCs w:val="20"/>
                  </w:rPr>
                </w:pPr>
                <w:r w:rsidRPr="00EB3511">
                  <w:rPr>
                    <w:rFonts w:ascii="Arial" w:eastAsiaTheme="minorEastAsia" w:hAnsi="Arial" w:cs="Arial"/>
                    <w:color w:val="002060"/>
                  </w:rPr>
                  <w:t>Click or tap to enter a date.</w:t>
                </w:r>
              </w:p>
            </w:tc>
          </w:sdtContent>
        </w:sdt>
      </w:tr>
      <w:tr w:rsidR="00180C0A" w:rsidRPr="00765DF4" w14:paraId="3F4EE25A" w14:textId="77777777" w:rsidTr="00C17808">
        <w:trPr>
          <w:jc w:val="center"/>
        </w:trPr>
        <w:tc>
          <w:tcPr>
            <w:tcW w:w="2121" w:type="dxa"/>
            <w:shd w:val="clear" w:color="auto" w:fill="F2F2F2" w:themeFill="background1" w:themeFillShade="F2"/>
          </w:tcPr>
          <w:p w14:paraId="27AE5A47"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 xml:space="preserve">Budget </w:t>
            </w:r>
            <w:r>
              <w:rPr>
                <w:rFonts w:ascii="Arial" w:hAnsi="Arial" w:cs="Arial"/>
                <w:b/>
                <w:color w:val="auto"/>
                <w:szCs w:val="20"/>
              </w:rPr>
              <w:t xml:space="preserve">and/or legislation </w:t>
            </w:r>
            <w:r w:rsidRPr="008C3540">
              <w:rPr>
                <w:rFonts w:ascii="Arial" w:hAnsi="Arial" w:cs="Arial"/>
                <w:b/>
                <w:color w:val="auto"/>
                <w:szCs w:val="20"/>
              </w:rPr>
              <w:t>appropriation issues / Funding issues</w:t>
            </w:r>
          </w:p>
        </w:tc>
        <w:tc>
          <w:tcPr>
            <w:tcW w:w="3588" w:type="dxa"/>
            <w:shd w:val="clear" w:color="auto" w:fill="FFFFFF" w:themeFill="background1"/>
          </w:tcPr>
          <w:p w14:paraId="66CA2F55" w14:textId="77777777" w:rsidR="00180C0A" w:rsidRPr="00357791" w:rsidRDefault="006979DA" w:rsidP="00761291">
            <w:pPr>
              <w:pStyle w:val="Heading6"/>
              <w:outlineLvl w:val="5"/>
              <w:rPr>
                <w:rFonts w:ascii="Arial" w:hAnsi="Arial" w:cs="Arial"/>
                <w:color w:val="002060"/>
                <w:szCs w:val="20"/>
              </w:rPr>
            </w:pPr>
            <w:sdt>
              <w:sdtPr>
                <w:rPr>
                  <w:rFonts w:ascii="Arial" w:hAnsi="Arial" w:cs="Arial"/>
                  <w:b/>
                  <w:color w:val="002060"/>
                  <w:szCs w:val="20"/>
                </w:rPr>
                <w:tag w:val="Table5.Budget and/or legislation appropriation issues / Funding issues.1"/>
                <w:id w:val="-1802452221"/>
                <w:placeholder>
                  <w:docPart w:val="2F3E0DACB2CC466484B1057CC33AEDEF"/>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337" w:type="dxa"/>
            <w:shd w:val="clear" w:color="auto" w:fill="FFFFFF" w:themeFill="background1"/>
          </w:tcPr>
          <w:p w14:paraId="7586AC0A" w14:textId="77777777" w:rsidR="00180C0A" w:rsidRPr="00357791" w:rsidRDefault="006979DA" w:rsidP="00761291">
            <w:pPr>
              <w:pStyle w:val="Heading6"/>
              <w:outlineLvl w:val="5"/>
              <w:rPr>
                <w:rFonts w:ascii="Arial" w:hAnsi="Arial" w:cs="Arial"/>
                <w:color w:val="002060"/>
                <w:szCs w:val="20"/>
              </w:rPr>
            </w:pPr>
            <w:sdt>
              <w:sdtPr>
                <w:rPr>
                  <w:rFonts w:ascii="Arial" w:hAnsi="Arial" w:cs="Arial"/>
                  <w:b/>
                  <w:color w:val="002060"/>
                  <w:szCs w:val="20"/>
                </w:rPr>
                <w:tag w:val="Table5.Budget and/or legislation appropriation issues / Funding issues.2"/>
                <w:id w:val="-78752705"/>
                <w:placeholder>
                  <w:docPart w:val="7E596628C1574323823F15B356BC3238"/>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254" w:type="dxa"/>
            <w:shd w:val="clear" w:color="auto" w:fill="FFFFFF" w:themeFill="background1"/>
          </w:tcPr>
          <w:p w14:paraId="4A82E582" w14:textId="77777777" w:rsidR="00180C0A" w:rsidRPr="00357791" w:rsidRDefault="006979DA" w:rsidP="00761291">
            <w:pPr>
              <w:pStyle w:val="Heading6"/>
              <w:outlineLvl w:val="5"/>
              <w:rPr>
                <w:rFonts w:ascii="Arial" w:hAnsi="Arial" w:cs="Arial"/>
                <w:color w:val="002060"/>
                <w:szCs w:val="20"/>
              </w:rPr>
            </w:pPr>
            <w:sdt>
              <w:sdtPr>
                <w:rPr>
                  <w:b/>
                  <w:color w:val="002060"/>
                  <w:szCs w:val="20"/>
                </w:rPr>
                <w:tag w:val="Table5.Budget and/or legislation appropriation issues / Funding issues.3"/>
                <w:id w:val="-1384328669"/>
                <w:placeholder>
                  <w:docPart w:val="C6F1407FD6E04143A38B702FB9C8D8EB"/>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1836" w:type="dxa"/>
            <w:shd w:val="clear" w:color="auto" w:fill="FFFFFF" w:themeFill="background1"/>
          </w:tcPr>
          <w:p w14:paraId="1AAB7908"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Table5.Budget and/or legislation appropriation issues / Funding issues.4"/>
                <w:id w:val="899709500"/>
                <w:placeholder>
                  <w:docPart w:val="BBBB840BA8494F9890EB2996184D7AFB"/>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p>
        </w:tc>
      </w:tr>
      <w:tr w:rsidR="00180C0A" w:rsidRPr="00765DF4" w14:paraId="3539E32E" w14:textId="77777777" w:rsidTr="00C17808">
        <w:trPr>
          <w:jc w:val="center"/>
        </w:trPr>
        <w:tc>
          <w:tcPr>
            <w:tcW w:w="2121" w:type="dxa"/>
            <w:shd w:val="clear" w:color="auto" w:fill="F2F2F2" w:themeFill="background1" w:themeFillShade="F2"/>
          </w:tcPr>
          <w:p w14:paraId="504E643F"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Stakeholder engagement issues</w:t>
            </w:r>
          </w:p>
        </w:tc>
        <w:tc>
          <w:tcPr>
            <w:tcW w:w="3588" w:type="dxa"/>
            <w:shd w:val="clear" w:color="auto" w:fill="FFFFFF" w:themeFill="background1"/>
          </w:tcPr>
          <w:p w14:paraId="6A689EA6"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b/>
                  <w:color w:val="002060"/>
                  <w:szCs w:val="20"/>
                </w:rPr>
                <w:tag w:val="Table5.Stakeholder engagement issues.1"/>
                <w:id w:val="1564291964"/>
                <w:placeholder>
                  <w:docPart w:val="C43A019F738A49F8B35478BF0471FC4A"/>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337" w:type="dxa"/>
            <w:shd w:val="clear" w:color="auto" w:fill="FFFFFF" w:themeFill="background1"/>
          </w:tcPr>
          <w:p w14:paraId="4A9B375F" w14:textId="77777777" w:rsidR="00180C0A" w:rsidRPr="00357791" w:rsidRDefault="006979DA" w:rsidP="00761291">
            <w:pPr>
              <w:pStyle w:val="Heading6"/>
              <w:outlineLvl w:val="5"/>
              <w:rPr>
                <w:rFonts w:ascii="Arial" w:hAnsi="Arial" w:cs="Arial"/>
                <w:color w:val="002060"/>
                <w:szCs w:val="20"/>
              </w:rPr>
            </w:pPr>
            <w:sdt>
              <w:sdtPr>
                <w:rPr>
                  <w:rFonts w:ascii="Arial" w:hAnsi="Arial" w:cs="Arial"/>
                  <w:b/>
                  <w:color w:val="002060"/>
                  <w:szCs w:val="20"/>
                </w:rPr>
                <w:tag w:val="Table5.Stakeholder engagement issues.2"/>
                <w:id w:val="-1521383553"/>
                <w:placeholder>
                  <w:docPart w:val="523BA81BB6B24ADEAB62C6EBB1D64346"/>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3254" w:type="dxa"/>
            <w:shd w:val="clear" w:color="auto" w:fill="FFFFFF" w:themeFill="background1"/>
          </w:tcPr>
          <w:p w14:paraId="3FA81506" w14:textId="77777777" w:rsidR="00180C0A" w:rsidRPr="00357791" w:rsidRDefault="006979DA" w:rsidP="00761291">
            <w:pPr>
              <w:pStyle w:val="Heading6"/>
              <w:outlineLvl w:val="5"/>
              <w:rPr>
                <w:rFonts w:ascii="Arial" w:hAnsi="Arial" w:cs="Arial"/>
                <w:b/>
                <w:color w:val="002060"/>
                <w:szCs w:val="20"/>
              </w:rPr>
            </w:pPr>
            <w:sdt>
              <w:sdtPr>
                <w:rPr>
                  <w:b/>
                  <w:color w:val="002060"/>
                  <w:szCs w:val="20"/>
                </w:rPr>
                <w:tag w:val="Table5.Stakeholder engagement issues.3"/>
                <w:id w:val="-1035728264"/>
                <w:placeholder>
                  <w:docPart w:val="7609DC0F50BE48BD88068FDA2CD0699F"/>
                </w:placeholder>
              </w:sdtPr>
              <w:sdtEndPr/>
              <w:sdtContent>
                <w:r w:rsidR="00180C0A">
                  <w:rPr>
                    <w:rFonts w:ascii="Arial" w:hAnsi="Arial" w:cs="Arial"/>
                    <w:color w:val="002060"/>
                    <w:szCs w:val="20"/>
                  </w:rPr>
                  <w:t xml:space="preserve">Click or tap here to enter text. See above, in step 5, for more detailed instructions. </w:t>
                </w:r>
              </w:sdtContent>
            </w:sdt>
          </w:p>
        </w:tc>
        <w:tc>
          <w:tcPr>
            <w:tcW w:w="1836" w:type="dxa"/>
            <w:shd w:val="clear" w:color="auto" w:fill="FFFFFF" w:themeFill="background1"/>
          </w:tcPr>
          <w:p w14:paraId="2E3B5508"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Table5.Stakeholder engagement issues.4"/>
                <w:id w:val="-1096483340"/>
                <w:placeholder>
                  <w:docPart w:val="6FCFAC9D9A8B4F808AA11925035188F5"/>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5D739A1E" w14:textId="77777777" w:rsidTr="00C17808">
        <w:trPr>
          <w:jc w:val="center"/>
        </w:trPr>
        <w:tc>
          <w:tcPr>
            <w:tcW w:w="2121" w:type="dxa"/>
            <w:shd w:val="clear" w:color="auto" w:fill="F2F2F2" w:themeFill="background1" w:themeFillShade="F2"/>
          </w:tcPr>
          <w:p w14:paraId="08CD3C4C"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System interoperability issue or IT issue</w:t>
            </w:r>
          </w:p>
        </w:tc>
        <w:tc>
          <w:tcPr>
            <w:tcW w:w="3588" w:type="dxa"/>
            <w:shd w:val="clear" w:color="auto" w:fill="FFFFFF" w:themeFill="background1"/>
          </w:tcPr>
          <w:p w14:paraId="448EE841" w14:textId="77777777" w:rsidR="00180C0A" w:rsidRPr="00357791" w:rsidRDefault="006979DA" w:rsidP="00761291">
            <w:pPr>
              <w:rPr>
                <w:color w:val="002060"/>
              </w:rPr>
            </w:pPr>
            <w:sdt>
              <w:sdtPr>
                <w:rPr>
                  <w:b/>
                  <w:color w:val="002060"/>
                  <w:szCs w:val="20"/>
                </w:rPr>
                <w:tag w:val="Table5.System interoperability issue or IT issue.1"/>
                <w:id w:val="10415735"/>
                <w:placeholder>
                  <w:docPart w:val="84FE6C8C46A045C5902C8E945D945FE2"/>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3970EBBE" w14:textId="77777777" w:rsidR="00180C0A" w:rsidRPr="00357791" w:rsidRDefault="006979DA" w:rsidP="00761291">
            <w:pPr>
              <w:rPr>
                <w:color w:val="002060"/>
              </w:rPr>
            </w:pPr>
            <w:sdt>
              <w:sdtPr>
                <w:rPr>
                  <w:b/>
                  <w:color w:val="002060"/>
                  <w:szCs w:val="20"/>
                </w:rPr>
                <w:tag w:val="Table5.System interoperability issue or IT issue.2"/>
                <w:id w:val="54140366"/>
                <w:placeholder>
                  <w:docPart w:val="8A16CD28A7444EDEB3BB46EC28639B9A"/>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3C10A19B" w14:textId="77777777" w:rsidR="00180C0A" w:rsidRPr="00357791" w:rsidRDefault="006979DA" w:rsidP="00761291">
            <w:pPr>
              <w:rPr>
                <w:color w:val="002060"/>
              </w:rPr>
            </w:pPr>
            <w:sdt>
              <w:sdtPr>
                <w:rPr>
                  <w:b/>
                  <w:color w:val="002060"/>
                  <w:szCs w:val="20"/>
                </w:rPr>
                <w:tag w:val="Table5.System interoperability issue or IT issue.3"/>
                <w:id w:val="-335230482"/>
                <w:placeholder>
                  <w:docPart w:val="628B61F7DFA74058847A17C5230583A1"/>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65147905"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Table5.System interoperability issue or IT issue.4"/>
                <w:id w:val="379060292"/>
                <w:placeholder>
                  <w:docPart w:val="3E85525D8D104E22B38C79BA17B9E1FE"/>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3CB34E49" w14:textId="77777777" w:rsidTr="00C17808">
        <w:trPr>
          <w:jc w:val="center"/>
        </w:trPr>
        <w:tc>
          <w:tcPr>
            <w:tcW w:w="2121" w:type="dxa"/>
            <w:shd w:val="clear" w:color="auto" w:fill="F2F2F2" w:themeFill="background1" w:themeFillShade="F2"/>
          </w:tcPr>
          <w:p w14:paraId="36EC60EB"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254EE00E" w14:textId="77777777" w:rsidR="00180C0A" w:rsidRPr="00357791" w:rsidRDefault="006979DA" w:rsidP="00761291">
            <w:pPr>
              <w:rPr>
                <w:color w:val="002060"/>
              </w:rPr>
            </w:pPr>
            <w:sdt>
              <w:sdtPr>
                <w:rPr>
                  <w:b/>
                  <w:color w:val="002060"/>
                  <w:szCs w:val="20"/>
                </w:rPr>
                <w:tag w:val="OtherTable5.Row1.1"/>
                <w:id w:val="-986012204"/>
                <w:placeholder>
                  <w:docPart w:val="4196029CC135428FBB9FDCFF8864BA94"/>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5DF633E7" w14:textId="77777777" w:rsidR="00180C0A" w:rsidRPr="00357791" w:rsidRDefault="006979DA" w:rsidP="00761291">
            <w:pPr>
              <w:rPr>
                <w:color w:val="002060"/>
              </w:rPr>
            </w:pPr>
            <w:sdt>
              <w:sdtPr>
                <w:rPr>
                  <w:b/>
                  <w:color w:val="002060"/>
                  <w:szCs w:val="20"/>
                </w:rPr>
                <w:tag w:val="OtherTable5.Row1.2"/>
                <w:id w:val="-1435592056"/>
                <w:placeholder>
                  <w:docPart w:val="880769C9C01C405D9E5BEF1FFF844751"/>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4932154F" w14:textId="77777777" w:rsidR="00180C0A" w:rsidRPr="00357791" w:rsidRDefault="006979DA" w:rsidP="00761291">
            <w:pPr>
              <w:rPr>
                <w:color w:val="002060"/>
              </w:rPr>
            </w:pPr>
            <w:sdt>
              <w:sdtPr>
                <w:rPr>
                  <w:b/>
                  <w:color w:val="002060"/>
                  <w:szCs w:val="20"/>
                </w:rPr>
                <w:tag w:val="OtherTable5.Row1.3"/>
                <w:id w:val="-1924558294"/>
                <w:placeholder>
                  <w:docPart w:val="00FBC29948A84BDA9817500B23008719"/>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21686339"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OtherTable5.Row1.4"/>
                <w:id w:val="756940201"/>
                <w:placeholder>
                  <w:docPart w:val="17CCC91E47B14382A9804CD12F6F45C1"/>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5A1BDD94" w14:textId="77777777" w:rsidTr="00C17808">
        <w:trPr>
          <w:jc w:val="center"/>
        </w:trPr>
        <w:tc>
          <w:tcPr>
            <w:tcW w:w="2121" w:type="dxa"/>
            <w:shd w:val="clear" w:color="auto" w:fill="F2F2F2" w:themeFill="background1" w:themeFillShade="F2"/>
          </w:tcPr>
          <w:p w14:paraId="45CF126C"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34029326" w14:textId="77777777" w:rsidR="00180C0A" w:rsidRPr="00357791" w:rsidRDefault="006979DA" w:rsidP="00761291">
            <w:pPr>
              <w:rPr>
                <w:b/>
                <w:color w:val="002060"/>
                <w:szCs w:val="20"/>
              </w:rPr>
            </w:pPr>
            <w:sdt>
              <w:sdtPr>
                <w:rPr>
                  <w:b/>
                  <w:color w:val="002060"/>
                  <w:szCs w:val="20"/>
                </w:rPr>
                <w:tag w:val="OtherTable5.Row2.1"/>
                <w:id w:val="1029310427"/>
                <w:placeholder>
                  <w:docPart w:val="85545315FA484C79AEEA3820B2064D4F"/>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61D3F171" w14:textId="77777777" w:rsidR="00180C0A" w:rsidRPr="00357791" w:rsidRDefault="006979DA" w:rsidP="00761291">
            <w:pPr>
              <w:rPr>
                <w:b/>
                <w:color w:val="002060"/>
                <w:szCs w:val="20"/>
              </w:rPr>
            </w:pPr>
            <w:sdt>
              <w:sdtPr>
                <w:rPr>
                  <w:b/>
                  <w:color w:val="002060"/>
                  <w:szCs w:val="20"/>
                </w:rPr>
                <w:tag w:val="OtherTable5.Row2.2"/>
                <w:id w:val="888305930"/>
                <w:placeholder>
                  <w:docPart w:val="23F8FFF716174BC3AC0C3B5BC3E5CE8E"/>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1AE277AF" w14:textId="77777777" w:rsidR="00180C0A" w:rsidRPr="00357791" w:rsidRDefault="006979DA" w:rsidP="00761291">
            <w:pPr>
              <w:rPr>
                <w:b/>
                <w:color w:val="002060"/>
                <w:szCs w:val="20"/>
              </w:rPr>
            </w:pPr>
            <w:sdt>
              <w:sdtPr>
                <w:rPr>
                  <w:b/>
                  <w:color w:val="002060"/>
                  <w:szCs w:val="20"/>
                </w:rPr>
                <w:tag w:val="OtherTable5.Row2.3"/>
                <w:id w:val="-653528022"/>
                <w:placeholder>
                  <w:docPart w:val="BB1F75FE6D4F4BD2B004CF818AD41E44"/>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7D16432C"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OtherTable5.Row2.4"/>
                <w:id w:val="1208913511"/>
                <w:placeholder>
                  <w:docPart w:val="37CF677BA55D4A8187B50974F88E65A5"/>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3960A00B" w14:textId="77777777" w:rsidTr="00C17808">
        <w:trPr>
          <w:jc w:val="center"/>
        </w:trPr>
        <w:tc>
          <w:tcPr>
            <w:tcW w:w="2121" w:type="dxa"/>
            <w:shd w:val="clear" w:color="auto" w:fill="F2F2F2" w:themeFill="background1" w:themeFillShade="F2"/>
          </w:tcPr>
          <w:p w14:paraId="7A10547F"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5F869541" w14:textId="77777777" w:rsidR="00180C0A" w:rsidRPr="00357791" w:rsidRDefault="006979DA" w:rsidP="00761291">
            <w:pPr>
              <w:rPr>
                <w:b/>
                <w:color w:val="002060"/>
                <w:szCs w:val="20"/>
              </w:rPr>
            </w:pPr>
            <w:sdt>
              <w:sdtPr>
                <w:rPr>
                  <w:b/>
                  <w:color w:val="002060"/>
                  <w:szCs w:val="20"/>
                </w:rPr>
                <w:tag w:val="OtherTable5.Row3.1"/>
                <w:id w:val="1693569188"/>
                <w:placeholder>
                  <w:docPart w:val="4469EC48E30B4701B9B275C9D1E1F27F"/>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4918C80A" w14:textId="77777777" w:rsidR="00180C0A" w:rsidRPr="00357791" w:rsidRDefault="006979DA" w:rsidP="00761291">
            <w:pPr>
              <w:rPr>
                <w:b/>
                <w:color w:val="002060"/>
                <w:szCs w:val="20"/>
              </w:rPr>
            </w:pPr>
            <w:sdt>
              <w:sdtPr>
                <w:rPr>
                  <w:b/>
                  <w:color w:val="002060"/>
                  <w:szCs w:val="20"/>
                </w:rPr>
                <w:tag w:val="OtherTable5.Row3.2"/>
                <w:id w:val="337965109"/>
                <w:placeholder>
                  <w:docPart w:val="819281929DE243DFA3FB3E79AF00EC2C"/>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56BEF0E9" w14:textId="77777777" w:rsidR="00180C0A" w:rsidRPr="00357791" w:rsidRDefault="006979DA" w:rsidP="00761291">
            <w:pPr>
              <w:rPr>
                <w:b/>
                <w:color w:val="002060"/>
                <w:szCs w:val="20"/>
              </w:rPr>
            </w:pPr>
            <w:sdt>
              <w:sdtPr>
                <w:rPr>
                  <w:b/>
                  <w:color w:val="002060"/>
                  <w:szCs w:val="20"/>
                </w:rPr>
                <w:tag w:val="OtherTable5.Row3.3"/>
                <w:id w:val="2059270442"/>
                <w:placeholder>
                  <w:docPart w:val="A5A03F5484FC416F9AACC9B5231EFFCF"/>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762D0D35"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OtherTable5.Row3.4"/>
                <w:id w:val="769742841"/>
                <w:placeholder>
                  <w:docPart w:val="AB106EA3CC604A39B9BF10D058876284"/>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r w:rsidR="00180C0A" w:rsidRPr="00765DF4" w14:paraId="47476834" w14:textId="77777777" w:rsidTr="00C17808">
        <w:trPr>
          <w:jc w:val="center"/>
        </w:trPr>
        <w:tc>
          <w:tcPr>
            <w:tcW w:w="2121" w:type="dxa"/>
            <w:shd w:val="clear" w:color="auto" w:fill="F2F2F2" w:themeFill="background1" w:themeFillShade="F2"/>
          </w:tcPr>
          <w:p w14:paraId="4AE88E27" w14:textId="77777777" w:rsidR="00180C0A" w:rsidRPr="008C3540" w:rsidRDefault="00180C0A" w:rsidP="00761291">
            <w:pPr>
              <w:pStyle w:val="Heading6"/>
              <w:outlineLvl w:val="5"/>
              <w:rPr>
                <w:rFonts w:ascii="Arial" w:hAnsi="Arial" w:cs="Arial"/>
                <w:b/>
                <w:color w:val="auto"/>
                <w:szCs w:val="20"/>
              </w:rPr>
            </w:pPr>
            <w:r w:rsidRPr="008C3540">
              <w:rPr>
                <w:rFonts w:ascii="Arial" w:hAnsi="Arial" w:cs="Arial"/>
                <w:b/>
                <w:color w:val="auto"/>
                <w:szCs w:val="20"/>
              </w:rPr>
              <w:t>Oth</w:t>
            </w:r>
            <w:r>
              <w:rPr>
                <w:rFonts w:ascii="Arial" w:hAnsi="Arial" w:cs="Arial"/>
                <w:b/>
                <w:color w:val="auto"/>
                <w:szCs w:val="20"/>
              </w:rPr>
              <w:t xml:space="preserve">er issues not discussed above </w:t>
            </w:r>
            <w:r w:rsidRPr="00195AD8">
              <w:rPr>
                <w:rFonts w:ascii="Arial" w:hAnsi="Arial" w:cs="Arial"/>
                <w:i/>
                <w:color w:val="auto"/>
                <w:sz w:val="16"/>
                <w:szCs w:val="16"/>
              </w:rPr>
              <w:t>(Please detail your delay in the next column)</w:t>
            </w:r>
          </w:p>
        </w:tc>
        <w:tc>
          <w:tcPr>
            <w:tcW w:w="3588" w:type="dxa"/>
            <w:shd w:val="clear" w:color="auto" w:fill="FFFFFF" w:themeFill="background1"/>
          </w:tcPr>
          <w:p w14:paraId="56A244EF" w14:textId="77777777" w:rsidR="00180C0A" w:rsidRPr="00357791" w:rsidRDefault="006979DA" w:rsidP="00761291">
            <w:pPr>
              <w:rPr>
                <w:color w:val="002060"/>
              </w:rPr>
            </w:pPr>
            <w:sdt>
              <w:sdtPr>
                <w:rPr>
                  <w:b/>
                  <w:color w:val="002060"/>
                  <w:szCs w:val="20"/>
                </w:rPr>
                <w:tag w:val="OtherTable5.Row4.1"/>
                <w:id w:val="-452865392"/>
                <w:placeholder>
                  <w:docPart w:val="443404C710204989B66EB1C679B12367"/>
                </w:placeholder>
              </w:sdtPr>
              <w:sdtEndPr/>
              <w:sdtContent>
                <w:r w:rsidR="00180C0A">
                  <w:rPr>
                    <w:color w:val="002060"/>
                    <w:szCs w:val="20"/>
                  </w:rPr>
                  <w:t xml:space="preserve">Click or tap here to enter text. See above, in step 5, for more detailed instructions. </w:t>
                </w:r>
              </w:sdtContent>
            </w:sdt>
          </w:p>
        </w:tc>
        <w:tc>
          <w:tcPr>
            <w:tcW w:w="3337" w:type="dxa"/>
            <w:shd w:val="clear" w:color="auto" w:fill="FFFFFF" w:themeFill="background1"/>
          </w:tcPr>
          <w:p w14:paraId="2A3B6BB4" w14:textId="77777777" w:rsidR="00180C0A" w:rsidRPr="00357791" w:rsidRDefault="006979DA" w:rsidP="00761291">
            <w:pPr>
              <w:rPr>
                <w:color w:val="002060"/>
              </w:rPr>
            </w:pPr>
            <w:sdt>
              <w:sdtPr>
                <w:rPr>
                  <w:b/>
                  <w:color w:val="002060"/>
                  <w:szCs w:val="20"/>
                </w:rPr>
                <w:tag w:val="OtherTable5.Row4.2"/>
                <w:id w:val="1961289548"/>
                <w:placeholder>
                  <w:docPart w:val="9A859705F630408FAF548A8582DF2286"/>
                </w:placeholder>
              </w:sdtPr>
              <w:sdtEndPr/>
              <w:sdtContent>
                <w:r w:rsidR="00180C0A">
                  <w:rPr>
                    <w:color w:val="002060"/>
                    <w:szCs w:val="20"/>
                  </w:rPr>
                  <w:t xml:space="preserve">Click or tap here to enter text. See above, in step 5, for more detailed instructions. </w:t>
                </w:r>
              </w:sdtContent>
            </w:sdt>
          </w:p>
        </w:tc>
        <w:tc>
          <w:tcPr>
            <w:tcW w:w="3254" w:type="dxa"/>
            <w:shd w:val="clear" w:color="auto" w:fill="FFFFFF" w:themeFill="background1"/>
          </w:tcPr>
          <w:p w14:paraId="449F9AED" w14:textId="77777777" w:rsidR="00180C0A" w:rsidRPr="00357791" w:rsidRDefault="006979DA" w:rsidP="00761291">
            <w:pPr>
              <w:rPr>
                <w:color w:val="002060"/>
              </w:rPr>
            </w:pPr>
            <w:sdt>
              <w:sdtPr>
                <w:rPr>
                  <w:b/>
                  <w:color w:val="002060"/>
                  <w:szCs w:val="20"/>
                </w:rPr>
                <w:tag w:val="OtherTable5.Row4.3"/>
                <w:id w:val="-1159998088"/>
                <w:placeholder>
                  <w:docPart w:val="55DC8FF9594A41F8918358096D74BCB7"/>
                </w:placeholder>
              </w:sdtPr>
              <w:sdtEndPr/>
              <w:sdtContent>
                <w:r w:rsidR="00180C0A">
                  <w:rPr>
                    <w:color w:val="002060"/>
                    <w:szCs w:val="20"/>
                  </w:rPr>
                  <w:t xml:space="preserve">Click or tap here to enter text. See above, in step 5, for more detailed instructions. </w:t>
                </w:r>
              </w:sdtContent>
            </w:sdt>
          </w:p>
        </w:tc>
        <w:tc>
          <w:tcPr>
            <w:tcW w:w="1836" w:type="dxa"/>
            <w:shd w:val="clear" w:color="auto" w:fill="FFFFFF" w:themeFill="background1"/>
          </w:tcPr>
          <w:p w14:paraId="3A075B54" w14:textId="77777777" w:rsidR="00180C0A" w:rsidRPr="00357791" w:rsidRDefault="006979DA" w:rsidP="00761291">
            <w:pPr>
              <w:pStyle w:val="Heading6"/>
              <w:outlineLvl w:val="5"/>
              <w:rPr>
                <w:rFonts w:ascii="Arial" w:hAnsi="Arial" w:cs="Arial"/>
                <w:b/>
                <w:color w:val="002060"/>
                <w:szCs w:val="20"/>
              </w:rPr>
            </w:pPr>
            <w:sdt>
              <w:sdtPr>
                <w:rPr>
                  <w:rFonts w:ascii="Arial" w:hAnsi="Arial" w:cs="Arial"/>
                  <w:color w:val="002060"/>
                </w:rPr>
                <w:tag w:val="OtherTable5.Row4.4"/>
                <w:id w:val="-1238011876"/>
                <w:placeholder>
                  <w:docPart w:val="0A985A037ABF4689A4BE172404EEB617"/>
                </w:placeholder>
                <w:date>
                  <w:dateFormat w:val="M/d/yyyy"/>
                  <w:lid w:val="en-US"/>
                  <w:storeMappedDataAs w:val="dateTime"/>
                  <w:calendar w:val="gregorian"/>
                </w:date>
              </w:sdtPr>
              <w:sdtEndPr/>
              <w:sdtContent>
                <w:r w:rsidR="00180C0A">
                  <w:rPr>
                    <w:rFonts w:ascii="Arial" w:hAnsi="Arial" w:cs="Arial"/>
                    <w:color w:val="002060"/>
                  </w:rPr>
                  <w:t>Click or tap to enter a date.</w:t>
                </w:r>
              </w:sdtContent>
            </w:sdt>
            <w:r w:rsidR="00180C0A">
              <w:rPr>
                <w:rFonts w:ascii="Arial" w:hAnsi="Arial" w:cs="Arial"/>
                <w:b/>
                <w:color w:val="002060"/>
                <w:szCs w:val="20"/>
              </w:rPr>
              <w:t xml:space="preserve"> </w:t>
            </w:r>
          </w:p>
        </w:tc>
      </w:tr>
    </w:tbl>
    <w:p w14:paraId="19755FB2" w14:textId="77777777" w:rsidR="00180C0A" w:rsidRDefault="00180C0A" w:rsidP="00180C0A">
      <w:pPr>
        <w:rPr>
          <w:b/>
          <w:sz w:val="26"/>
          <w:szCs w:val="26"/>
        </w:rPr>
      </w:pPr>
    </w:p>
    <w:p w14:paraId="46E4EA1C" w14:textId="5DD1CE93" w:rsidR="00180C0A" w:rsidRDefault="00180C0A" w:rsidP="00180C0A">
      <w:pPr>
        <w:rPr>
          <w:rFonts w:eastAsiaTheme="majorEastAsia" w:cstheme="majorBidi"/>
          <w:b/>
          <w:sz w:val="26"/>
          <w:szCs w:val="26"/>
        </w:rPr>
      </w:pPr>
    </w:p>
    <w:p w14:paraId="56F601B9" w14:textId="77777777" w:rsidR="00180C0A" w:rsidRPr="00F75FEA" w:rsidRDefault="00180C0A" w:rsidP="00180C0A">
      <w:pPr>
        <w:pStyle w:val="Heading1"/>
        <w:rPr>
          <w:b/>
          <w:color w:val="auto"/>
          <w:sz w:val="26"/>
          <w:szCs w:val="26"/>
        </w:rPr>
      </w:pPr>
      <w:r w:rsidRPr="00F75FEA">
        <w:rPr>
          <w:b/>
          <w:color w:val="auto"/>
          <w:sz w:val="26"/>
          <w:szCs w:val="26"/>
        </w:rPr>
        <w:t>Section 3. Medicaid Director Signature</w:t>
      </w:r>
    </w:p>
    <w:p w14:paraId="66E4F419" w14:textId="20840648" w:rsidR="005A5A32" w:rsidRPr="00133F54" w:rsidRDefault="005A5A32" w:rsidP="005A5A32">
      <w:pPr>
        <w:rPr>
          <w:i/>
        </w:rPr>
      </w:pPr>
      <w:r w:rsidRPr="00133F54">
        <w:rPr>
          <w:i/>
        </w:rPr>
        <w:t>This document is only accepted if the State Medicaid Director signs this form.</w:t>
      </w:r>
      <w:r>
        <w:rPr>
          <w:i/>
        </w:rPr>
        <w:t xml:space="preserve"> States can print this file, sign, date the signature, and submit the signature page separately in a PDF file format or add a digital signature. To add a digital signature, right click on the signature line below and choose “sign” option and follow the prompts.</w:t>
      </w:r>
    </w:p>
    <w:p w14:paraId="237EEE2A" w14:textId="77777777" w:rsidR="00180C0A" w:rsidRDefault="00180C0A" w:rsidP="00180C0A">
      <w:r w:rsidRPr="00F75FEA">
        <w:t>I,</w:t>
      </w:r>
      <w:r w:rsidRPr="00F75FEA">
        <w:rPr>
          <w:b/>
        </w:rPr>
        <w:t xml:space="preserve"> </w:t>
      </w:r>
      <w:sdt>
        <w:sdtPr>
          <w:rPr>
            <w:b/>
          </w:rPr>
          <w:tag w:val="Signature.Attest"/>
          <w:id w:val="23528232"/>
          <w:placeholder>
            <w:docPart w:val="235EDF191C84457590A69230826458FE"/>
          </w:placeholder>
          <w:showingPlcHdr/>
        </w:sdtPr>
        <w:sdtEndPr>
          <w:rPr>
            <w:b w:val="0"/>
          </w:rPr>
        </w:sdtEndPr>
        <w:sdtContent>
          <w:r w:rsidRPr="00347761">
            <w:rPr>
              <w:b/>
              <w:color w:val="002060"/>
            </w:rPr>
            <w:t>Click or tap here to enter Medicaid Director name</w:t>
          </w:r>
        </w:sdtContent>
      </w:sdt>
      <w:r>
        <w:t xml:space="preserve">, </w:t>
      </w:r>
      <w:r w:rsidRPr="00F75FEA">
        <w:t>attest that the information provided in this form is accurate and reflective of the current activities regarding EVV of my state.</w:t>
      </w:r>
    </w:p>
    <w:p w14:paraId="57837867" w14:textId="77777777" w:rsidR="00180C0A" w:rsidRDefault="00180C0A" w:rsidP="00180C0A"/>
    <w:p w14:paraId="69AEFBA1" w14:textId="77777777" w:rsidR="00180C0A" w:rsidRDefault="00180C0A" w:rsidP="00180C0A">
      <w:r w:rsidRPr="00F75FEA">
        <w:rPr>
          <w:b/>
        </w:rPr>
        <w:t>State Medicaid Director Name:</w:t>
      </w:r>
      <w:r>
        <w:t xml:space="preserve"> </w:t>
      </w:r>
      <w:sdt>
        <w:sdtPr>
          <w:rPr>
            <w:b/>
          </w:rPr>
          <w:tag w:val="Signature.Name"/>
          <w:id w:val="430788369"/>
          <w:placeholder>
            <w:docPart w:val="346039A4129049F393077DFEF7262DC1"/>
          </w:placeholder>
          <w:showingPlcHdr/>
        </w:sdtPr>
        <w:sdtEndPr>
          <w:rPr>
            <w:b w:val="0"/>
          </w:rPr>
        </w:sdtEndPr>
        <w:sdtContent>
          <w:r w:rsidRPr="00347761">
            <w:rPr>
              <w:color w:val="002060"/>
            </w:rPr>
            <w:t>Click or tap here to enter Medicaid Director name</w:t>
          </w:r>
        </w:sdtContent>
      </w:sdt>
    </w:p>
    <w:p w14:paraId="78F8451F" w14:textId="77777777" w:rsidR="00180C0A" w:rsidRDefault="00180C0A" w:rsidP="00180C0A"/>
    <w:p w14:paraId="6780BD35" w14:textId="405B5E86" w:rsidR="00180C0A" w:rsidRDefault="00180C0A" w:rsidP="00180C0A">
      <w:r w:rsidRPr="00F75FEA">
        <w:rPr>
          <w:b/>
        </w:rPr>
        <w:t>State Medicaid Director Title:</w:t>
      </w:r>
      <w:r>
        <w:t xml:space="preserve"> </w:t>
      </w:r>
      <w:sdt>
        <w:sdtPr>
          <w:rPr>
            <w:b/>
          </w:rPr>
          <w:tag w:val="Signature.Title"/>
          <w:id w:val="-809790618"/>
          <w:placeholder>
            <w:docPart w:val="DF1D073FDDC84BE6BDE1FFEF1EFAF8F6"/>
          </w:placeholder>
          <w:showingPlcHdr/>
        </w:sdtPr>
        <w:sdtEndPr>
          <w:rPr>
            <w:b w:val="0"/>
          </w:rPr>
        </w:sdtEndPr>
        <w:sdtContent>
          <w:r w:rsidR="00113E8A" w:rsidRPr="00347761">
            <w:rPr>
              <w:color w:val="002060"/>
            </w:rPr>
            <w:t xml:space="preserve">Click or tap here to enter Medicaid Director </w:t>
          </w:r>
          <w:r w:rsidR="00113E8A">
            <w:rPr>
              <w:color w:val="002060"/>
            </w:rPr>
            <w:t>title</w:t>
          </w:r>
        </w:sdtContent>
      </w:sdt>
    </w:p>
    <w:p w14:paraId="50E77956" w14:textId="24C4DE3A" w:rsidR="00180C0A" w:rsidRDefault="00180C0A" w:rsidP="00180C0A">
      <w:pPr>
        <w:ind w:left="3780" w:hanging="3780"/>
        <w:jc w:val="right"/>
      </w:pPr>
    </w:p>
    <w:p w14:paraId="5B26C556" w14:textId="03F1B3E1" w:rsidR="00180C0A" w:rsidRDefault="006979DA" w:rsidP="00180C0A">
      <w:pPr>
        <w:rPr>
          <w:b/>
        </w:rPr>
      </w:pPr>
      <w:r>
        <w:rPr>
          <w:b/>
        </w:rPr>
        <w:pict w14:anchorId="6A8E69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0" o:title=""/>
            <o:lock v:ext="edit" ungrouping="t" rotation="t" cropping="t" verticies="t" text="t" grouping="t"/>
            <o:signatureline v:ext="edit" id="{0D6F3F34-8FCA-40D0-8954-483BF6E4EEBA}" provid="{00000000-0000-0000-0000-000000000000}" o:suggestedsigner="State Medicaid Director" issignatureline="t"/>
          </v:shape>
        </w:pict>
      </w:r>
    </w:p>
    <w:p w14:paraId="09301A7F" w14:textId="2DC0760C" w:rsidR="00133F54" w:rsidRDefault="00133F54">
      <w:pPr>
        <w:rPr>
          <w:b/>
        </w:rPr>
      </w:pPr>
    </w:p>
    <w:p w14:paraId="4B7D7A15" w14:textId="12A9C421" w:rsidR="00133F54" w:rsidRPr="00133F54" w:rsidRDefault="00133F54">
      <w:r w:rsidRPr="00133F54">
        <w:t>PRA DISCLOSURE STATEMENT:</w:t>
      </w:r>
      <w:r>
        <w:rPr>
          <w:b/>
        </w:rPr>
        <w:t xml:space="preserve"> </w:t>
      </w:r>
      <w:r w:rsidRPr="00133F54">
        <w:t>According to the Paperwork Reduction Act of 1995, no persons are required to respond to a collection of information unless it displays a valid OMB control number. The valid OMB control number for this information collection is 0938-</w:t>
      </w:r>
      <w:r w:rsidR="004C22BE">
        <w:t>1148</w:t>
      </w:r>
      <w:r w:rsidR="00262322">
        <w:t xml:space="preserve"> (CMS-10398 #54)</w:t>
      </w:r>
      <w:r w:rsidRPr="00133F54">
        <w:t xml:space="preserve">. The time required to complete the information collection is estimated to average </w:t>
      </w:r>
      <w:r w:rsidR="004C22BE">
        <w:t>8 hours</w:t>
      </w:r>
      <w:r w:rsidRPr="00133F54">
        <w:t>,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w:t>
      </w:r>
    </w:p>
    <w:sectPr w:rsidR="00133F54" w:rsidRPr="00133F54" w:rsidSect="00E85D15">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FC4418" w14:textId="77777777" w:rsidR="004412D9" w:rsidRDefault="004412D9">
      <w:pPr>
        <w:spacing w:after="0" w:line="240" w:lineRule="auto"/>
      </w:pPr>
      <w:r>
        <w:separator/>
      </w:r>
    </w:p>
  </w:endnote>
  <w:endnote w:type="continuationSeparator" w:id="0">
    <w:p w14:paraId="28F880E1" w14:textId="77777777" w:rsidR="004412D9" w:rsidRDefault="00441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274FA" w14:textId="77777777" w:rsidR="00742489" w:rsidRDefault="00180C0A" w:rsidP="00475786">
    <w:pPr>
      <w:pStyle w:val="Footer"/>
      <w:tabs>
        <w:tab w:val="clear" w:pos="4680"/>
        <w:tab w:val="clear" w:pos="9360"/>
        <w:tab w:val="right" w:pos="12960"/>
      </w:tabs>
    </w:pPr>
    <w:r>
      <w:rPr>
        <w:noProof/>
        <w:lang w:eastAsia="en-US"/>
      </w:rPr>
      <w:drawing>
        <wp:inline distT="0" distB="0" distL="0" distR="0" wp14:anchorId="7A8F3ADC" wp14:editId="63D1F6A4">
          <wp:extent cx="1185836" cy="559738"/>
          <wp:effectExtent l="0" t="0" r="0" b="0"/>
          <wp:docPr id="1" name="Picture 1" title="This is a C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png"/>
                  <pic:cNvPicPr/>
                </pic:nvPicPr>
                <pic:blipFill>
                  <a:blip r:embed="rId1">
                    <a:extLst>
                      <a:ext uri="{28A0092B-C50C-407E-A947-70E740481C1C}">
                        <a14:useLocalDpi xmlns:a14="http://schemas.microsoft.com/office/drawing/2010/main" val="0"/>
                      </a:ext>
                    </a:extLst>
                  </a:blip>
                  <a:stretch>
                    <a:fillRect/>
                  </a:stretch>
                </pic:blipFill>
                <pic:spPr>
                  <a:xfrm>
                    <a:off x="0" y="0"/>
                    <a:ext cx="1190455" cy="561918"/>
                  </a:xfrm>
                  <a:prstGeom prst="rect">
                    <a:avLst/>
                  </a:prstGeom>
                </pic:spPr>
              </pic:pic>
            </a:graphicData>
          </a:graphic>
        </wp:inline>
      </w:drawing>
    </w:r>
    <w:r>
      <w:tab/>
    </w:r>
    <w:r>
      <w:rPr>
        <w:noProof/>
        <w:lang w:eastAsia="en-US"/>
      </w:rPr>
      <mc:AlternateContent>
        <mc:Choice Requires="wps">
          <w:drawing>
            <wp:inline distT="0" distB="0" distL="0" distR="0" wp14:anchorId="08EFE100" wp14:editId="7597744B">
              <wp:extent cx="2997200" cy="454660"/>
              <wp:effectExtent l="0" t="0" r="0" b="25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0" cy="454660"/>
                      </a:xfrm>
                      <a:prstGeom prst="rect">
                        <a:avLst/>
                      </a:prstGeom>
                      <a:solidFill>
                        <a:srgbClr val="FFFFFF"/>
                      </a:solidFill>
                      <a:ln w="9525">
                        <a:noFill/>
                        <a:miter lim="800000"/>
                        <a:headEnd/>
                        <a:tailEnd/>
                      </a:ln>
                    </wps:spPr>
                    <wps:txbx>
                      <w:txbxContent>
                        <w:p w14:paraId="4E556365" w14:textId="0D9BD09C" w:rsidR="00742489" w:rsidRPr="00E85D15" w:rsidRDefault="00180C0A" w:rsidP="00475786">
                          <w:pPr>
                            <w:pStyle w:val="ListParagraph"/>
                            <w:tabs>
                              <w:tab w:val="left" w:pos="720"/>
                              <w:tab w:val="left" w:pos="1440"/>
                              <w:tab w:val="left" w:pos="2160"/>
                              <w:tab w:val="left" w:pos="2880"/>
                              <w:tab w:val="left" w:pos="3600"/>
                              <w:tab w:val="right" w:pos="12960"/>
                            </w:tabs>
                            <w:ind w:left="0"/>
                            <w:jc w:val="right"/>
                            <w:rPr>
                              <w:b/>
                            </w:rPr>
                          </w:pPr>
                          <w:r>
                            <w:t xml:space="preserve">Page </w:t>
                          </w:r>
                          <w:r>
                            <w:rPr>
                              <w:b/>
                              <w:bCs/>
                              <w:sz w:val="24"/>
                              <w:szCs w:val="24"/>
                            </w:rPr>
                            <w:fldChar w:fldCharType="begin"/>
                          </w:r>
                          <w:r>
                            <w:rPr>
                              <w:b/>
                              <w:bCs/>
                            </w:rPr>
                            <w:instrText xml:space="preserve"> PAGE </w:instrText>
                          </w:r>
                          <w:r>
                            <w:rPr>
                              <w:b/>
                              <w:bCs/>
                              <w:sz w:val="24"/>
                              <w:szCs w:val="24"/>
                            </w:rPr>
                            <w:fldChar w:fldCharType="separate"/>
                          </w:r>
                          <w:r w:rsidR="006979D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979DA">
                            <w:rPr>
                              <w:b/>
                              <w:bCs/>
                              <w:noProof/>
                            </w:rPr>
                            <w:t>1</w:t>
                          </w:r>
                          <w:r>
                            <w:rPr>
                              <w:b/>
                              <w:bCs/>
                              <w:sz w:val="24"/>
                              <w:szCs w:val="24"/>
                            </w:rPr>
                            <w:fldChar w:fldCharType="end"/>
                          </w:r>
                        </w:p>
                        <w:p w14:paraId="3CD3072A" w14:textId="77777777" w:rsidR="00742489" w:rsidRDefault="006979DA" w:rsidP="00475786"/>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36pt;height:3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" stroked="f">
              <v:textbox>
                <w:txbxContent>
                  <w:p w14:paraId="4E556365" w14:textId="0D9BD09C" w:rsidR="00742489" w:rsidRPr="00E85D15" w:rsidRDefault="00180C0A" w:rsidP="00475786">
                    <w:pPr>
                      <w:pStyle w:val="ListParagraph"/>
                      <w:tabs>
                        <w:tab w:val="left" w:pos="720"/>
                        <w:tab w:val="left" w:pos="1440"/>
                        <w:tab w:val="left" w:pos="2160"/>
                        <w:tab w:val="left" w:pos="2880"/>
                        <w:tab w:val="left" w:pos="3600"/>
                        <w:tab w:val="right" w:pos="12960"/>
                      </w:tabs>
                      <w:ind w:left="0"/>
                      <w:jc w:val="right"/>
                      <w:rPr>
                        <w:b/>
                      </w:rPr>
                    </w:pPr>
                    <w:r>
                      <w:t xml:space="preserve">Page </w:t>
                    </w:r>
                    <w:r>
                      <w:rPr>
                        <w:b/>
                        <w:bCs/>
                        <w:sz w:val="24"/>
                        <w:szCs w:val="24"/>
                      </w:rPr>
                      <w:fldChar w:fldCharType="begin"/>
                    </w:r>
                    <w:r>
                      <w:rPr>
                        <w:b/>
                        <w:bCs/>
                      </w:rPr>
                      <w:instrText xml:space="preserve"> PAGE </w:instrText>
                    </w:r>
                    <w:r>
                      <w:rPr>
                        <w:b/>
                        <w:bCs/>
                        <w:sz w:val="24"/>
                        <w:szCs w:val="24"/>
                      </w:rPr>
                      <w:fldChar w:fldCharType="separate"/>
                    </w:r>
                    <w:r w:rsidR="006979D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979DA">
                      <w:rPr>
                        <w:b/>
                        <w:bCs/>
                        <w:noProof/>
                      </w:rPr>
                      <w:t>1</w:t>
                    </w:r>
                    <w:r>
                      <w:rPr>
                        <w:b/>
                        <w:bCs/>
                        <w:sz w:val="24"/>
                        <w:szCs w:val="24"/>
                      </w:rPr>
                      <w:fldChar w:fldCharType="end"/>
                    </w:r>
                  </w:p>
                  <w:p w14:paraId="3CD3072A" w14:textId="77777777" w:rsidR="00742489" w:rsidRDefault="006979DA" w:rsidP="00475786"/>
                </w:txbxContent>
              </v:textbox>
              <w10:anchorlock/>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5D6D2" w14:textId="77777777" w:rsidR="004412D9" w:rsidRDefault="004412D9">
      <w:pPr>
        <w:spacing w:after="0" w:line="240" w:lineRule="auto"/>
      </w:pPr>
      <w:r>
        <w:separator/>
      </w:r>
    </w:p>
  </w:footnote>
  <w:footnote w:type="continuationSeparator" w:id="0">
    <w:p w14:paraId="77149E01" w14:textId="77777777" w:rsidR="004412D9" w:rsidRDefault="004412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8336367"/>
      <w:docPartObj>
        <w:docPartGallery w:val="Page Numbers (Top of Page)"/>
        <w:docPartUnique/>
      </w:docPartObj>
    </w:sdtPr>
    <w:sdtEndPr/>
    <w:sdtContent>
      <w:p w14:paraId="7A26E28A" w14:textId="77777777" w:rsidR="00742489" w:rsidRPr="00475786" w:rsidRDefault="00180C0A" w:rsidP="00475786">
        <w:pPr>
          <w:pStyle w:val="Header"/>
          <w:tabs>
            <w:tab w:val="left" w:pos="200"/>
            <w:tab w:val="right" w:pos="12960"/>
          </w:tabs>
          <w:rPr>
            <w:b/>
          </w:rPr>
        </w:pPr>
        <w:r w:rsidRPr="00475786">
          <w:rPr>
            <w:b/>
          </w:rPr>
          <w:t>Centers for Medicare &amp; Medicaid Services</w:t>
        </w:r>
      </w:p>
      <w:p w14:paraId="40CDBF7E" w14:textId="77777777" w:rsidR="00742489" w:rsidRPr="00475786" w:rsidRDefault="00180C0A" w:rsidP="00475786">
        <w:pPr>
          <w:pStyle w:val="Header"/>
          <w:tabs>
            <w:tab w:val="left" w:pos="200"/>
            <w:tab w:val="right" w:pos="12960"/>
          </w:tabs>
          <w:rPr>
            <w:b/>
          </w:rPr>
        </w:pPr>
        <w:r w:rsidRPr="00475786">
          <w:rPr>
            <w:b/>
          </w:rPr>
          <w:t>Electronic Visit Verification</w:t>
        </w:r>
      </w:p>
      <w:p w14:paraId="6EB0C73E" w14:textId="760F0050" w:rsidR="00742489" w:rsidRDefault="00180C0A" w:rsidP="00475786">
        <w:pPr>
          <w:pStyle w:val="Header"/>
          <w:tabs>
            <w:tab w:val="left" w:pos="200"/>
            <w:tab w:val="right" w:pos="12960"/>
          </w:tabs>
        </w:pPr>
        <w:r w:rsidRPr="00475786">
          <w:rPr>
            <w:b/>
          </w:rPr>
          <w:t>Good Faith Effort (GFE) Request</w:t>
        </w:r>
        <w:r>
          <w:rPr>
            <w:b/>
          </w:rPr>
          <w:t xml:space="preserve"> Form – </w:t>
        </w:r>
        <w:r w:rsidR="00133F54">
          <w:rPr>
            <w:b/>
          </w:rPr>
          <w:t>Home Health Care Services</w:t>
        </w:r>
        <w:r>
          <w:tab/>
        </w:r>
        <w:r>
          <w:tab/>
        </w:r>
        <w:r>
          <w:tab/>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2068B1"/>
    <w:multiLevelType w:val="hybridMultilevel"/>
    <w:tmpl w:val="297E3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7695558"/>
    <w:multiLevelType w:val="hybridMultilevel"/>
    <w:tmpl w:val="9D0EC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0B599B"/>
    <w:multiLevelType w:val="hybridMultilevel"/>
    <w:tmpl w:val="07606164"/>
    <w:lvl w:ilvl="0" w:tplc="5C523202">
      <w:start w:val="1"/>
      <w:numFmt w:val="decimal"/>
      <w:lvlText w:val="%1."/>
      <w:lvlJc w:val="left"/>
      <w:pPr>
        <w:ind w:left="720" w:hanging="360"/>
      </w:pPr>
      <w:rPr>
        <w:rFonts w:ascii="Arial" w:hAnsi="Arial" w:cs="Arial" w:hint="default"/>
        <w:sz w:val="20"/>
        <w:szCs w:val="24"/>
      </w:rPr>
    </w:lvl>
    <w:lvl w:ilvl="1" w:tplc="B07C22BA">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F30DD0"/>
    <w:multiLevelType w:val="hybridMultilevel"/>
    <w:tmpl w:val="018A5DEA"/>
    <w:lvl w:ilvl="0" w:tplc="460EE662">
      <w:start w:val="1"/>
      <w:numFmt w:val="decimal"/>
      <w:lvlText w:val="%1."/>
      <w:lvlJc w:val="left"/>
      <w:pPr>
        <w:ind w:left="720" w:hanging="360"/>
      </w:pPr>
      <w:rPr>
        <w:rFonts w:ascii="Arial" w:hAnsi="Arial" w:cs="Arial" w:hint="default"/>
        <w:sz w:val="20"/>
        <w:szCs w:val="24"/>
      </w:rPr>
    </w:lvl>
    <w:lvl w:ilvl="1" w:tplc="B07C22BA">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3NTYxNjM1szAwN7BQ0lEKTi0uzszPAykwrgUAbXXj8iwAAAA="/>
  </w:docVars>
  <w:rsids>
    <w:rsidRoot w:val="00180C0A"/>
    <w:rsid w:val="000003CD"/>
    <w:rsid w:val="00002FCA"/>
    <w:rsid w:val="000164E9"/>
    <w:rsid w:val="00051542"/>
    <w:rsid w:val="00054510"/>
    <w:rsid w:val="0007482A"/>
    <w:rsid w:val="00093ECB"/>
    <w:rsid w:val="001042F1"/>
    <w:rsid w:val="00113E8A"/>
    <w:rsid w:val="00133F54"/>
    <w:rsid w:val="00135B5D"/>
    <w:rsid w:val="00150FB4"/>
    <w:rsid w:val="00180C0A"/>
    <w:rsid w:val="001E3EF0"/>
    <w:rsid w:val="001F0762"/>
    <w:rsid w:val="001F6F56"/>
    <w:rsid w:val="0021393A"/>
    <w:rsid w:val="00257D26"/>
    <w:rsid w:val="00262322"/>
    <w:rsid w:val="00283237"/>
    <w:rsid w:val="00297B83"/>
    <w:rsid w:val="002E6522"/>
    <w:rsid w:val="002F629F"/>
    <w:rsid w:val="0037131F"/>
    <w:rsid w:val="0038044D"/>
    <w:rsid w:val="00395111"/>
    <w:rsid w:val="003A2B10"/>
    <w:rsid w:val="00411CF6"/>
    <w:rsid w:val="004412D9"/>
    <w:rsid w:val="00460788"/>
    <w:rsid w:val="004C22BE"/>
    <w:rsid w:val="00515107"/>
    <w:rsid w:val="005315C8"/>
    <w:rsid w:val="00563102"/>
    <w:rsid w:val="005A5A32"/>
    <w:rsid w:val="006979DA"/>
    <w:rsid w:val="00733DC2"/>
    <w:rsid w:val="00744359"/>
    <w:rsid w:val="00750FDB"/>
    <w:rsid w:val="00751C94"/>
    <w:rsid w:val="00764E59"/>
    <w:rsid w:val="007D685B"/>
    <w:rsid w:val="00832DC2"/>
    <w:rsid w:val="008C4DDB"/>
    <w:rsid w:val="00933DA5"/>
    <w:rsid w:val="009F0938"/>
    <w:rsid w:val="00A265F8"/>
    <w:rsid w:val="00A47CD0"/>
    <w:rsid w:val="00A61A1A"/>
    <w:rsid w:val="00A64798"/>
    <w:rsid w:val="00A860DA"/>
    <w:rsid w:val="00AD1D7B"/>
    <w:rsid w:val="00AE6978"/>
    <w:rsid w:val="00B1650B"/>
    <w:rsid w:val="00B454FB"/>
    <w:rsid w:val="00C17808"/>
    <w:rsid w:val="00C47C30"/>
    <w:rsid w:val="00D01671"/>
    <w:rsid w:val="00D07814"/>
    <w:rsid w:val="00D57B2C"/>
    <w:rsid w:val="00D73A77"/>
    <w:rsid w:val="00D7768C"/>
    <w:rsid w:val="00D8588C"/>
    <w:rsid w:val="00DC25E6"/>
    <w:rsid w:val="00DC3C94"/>
    <w:rsid w:val="00DC726F"/>
    <w:rsid w:val="00DE042B"/>
    <w:rsid w:val="00DF1C94"/>
    <w:rsid w:val="00E0642E"/>
    <w:rsid w:val="00E13B4C"/>
    <w:rsid w:val="00E665EB"/>
    <w:rsid w:val="00EB3511"/>
    <w:rsid w:val="00F01534"/>
    <w:rsid w:val="00F21E09"/>
    <w:rsid w:val="00F31BE5"/>
    <w:rsid w:val="00FA16D6"/>
    <w:rsid w:val="00FA5BB2"/>
    <w:rsid w:val="00FB767C"/>
    <w:rsid w:val="00FC6538"/>
    <w:rsid w:val="00FD547D"/>
    <w:rsid w:val="00FE70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072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paragraph" w:styleId="Heading5">
    <w:name w:val="heading 5"/>
    <w:basedOn w:val="Normal"/>
    <w:next w:val="Normal"/>
    <w:link w:val="Heading5Char"/>
    <w:uiPriority w:val="9"/>
    <w:unhideWhenUsed/>
    <w:qFormat/>
    <w:rsid w:val="00180C0A"/>
    <w:pPr>
      <w:keepNext/>
      <w:keepLines/>
      <w:spacing w:before="40" w:after="0"/>
      <w:outlineLvl w:val="4"/>
    </w:pPr>
    <w:rPr>
      <w:rFonts w:asciiTheme="majorHAnsi" w:eastAsiaTheme="majorEastAsia" w:hAnsiTheme="majorHAnsi" w:cstheme="majorBidi"/>
      <w:color w:val="3F4042" w:themeColor="accent1" w:themeShade="BF"/>
      <w:lang w:eastAsia="ko-KR"/>
    </w:rPr>
  </w:style>
  <w:style w:type="paragraph" w:styleId="Heading6">
    <w:name w:val="heading 6"/>
    <w:basedOn w:val="Normal"/>
    <w:next w:val="Normal"/>
    <w:link w:val="Heading6Char"/>
    <w:uiPriority w:val="9"/>
    <w:unhideWhenUsed/>
    <w:qFormat/>
    <w:rsid w:val="00180C0A"/>
    <w:pPr>
      <w:keepNext/>
      <w:keepLines/>
      <w:spacing w:before="40" w:after="0"/>
      <w:outlineLvl w:val="5"/>
    </w:pPr>
    <w:rPr>
      <w:rFonts w:asciiTheme="majorHAnsi" w:eastAsiaTheme="majorEastAsia" w:hAnsiTheme="majorHAnsi" w:cstheme="majorBidi"/>
      <w:color w:val="2A2B2C" w:themeColor="accent1" w:themeShade="7F"/>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character" w:customStyle="1" w:styleId="Heading5Char">
    <w:name w:val="Heading 5 Char"/>
    <w:basedOn w:val="DefaultParagraphFont"/>
    <w:link w:val="Heading5"/>
    <w:uiPriority w:val="9"/>
    <w:rsid w:val="00180C0A"/>
    <w:rPr>
      <w:rFonts w:asciiTheme="majorHAnsi" w:eastAsiaTheme="majorEastAsia" w:hAnsiTheme="majorHAnsi" w:cstheme="majorBidi"/>
      <w:color w:val="3F4042" w:themeColor="accent1" w:themeShade="BF"/>
      <w:lang w:eastAsia="ko-KR"/>
    </w:rPr>
  </w:style>
  <w:style w:type="character" w:customStyle="1" w:styleId="Heading6Char">
    <w:name w:val="Heading 6 Char"/>
    <w:basedOn w:val="DefaultParagraphFont"/>
    <w:link w:val="Heading6"/>
    <w:uiPriority w:val="9"/>
    <w:rsid w:val="00180C0A"/>
    <w:rPr>
      <w:rFonts w:asciiTheme="majorHAnsi" w:eastAsiaTheme="majorEastAsia" w:hAnsiTheme="majorHAnsi" w:cstheme="majorBidi"/>
      <w:color w:val="2A2B2C" w:themeColor="accent1" w:themeShade="7F"/>
      <w:lang w:eastAsia="ko-KR"/>
    </w:rPr>
  </w:style>
  <w:style w:type="table" w:styleId="TableGrid">
    <w:name w:val="Table Grid"/>
    <w:basedOn w:val="TableNormal"/>
    <w:uiPriority w:val="39"/>
    <w:rsid w:val="00180C0A"/>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0C0A"/>
    <w:rPr>
      <w:color w:val="808080"/>
    </w:rPr>
  </w:style>
  <w:style w:type="paragraph" w:styleId="Header">
    <w:name w:val="header"/>
    <w:basedOn w:val="Normal"/>
    <w:link w:val="Head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HeaderChar">
    <w:name w:val="Header Char"/>
    <w:basedOn w:val="DefaultParagraphFont"/>
    <w:link w:val="Header"/>
    <w:uiPriority w:val="99"/>
    <w:rsid w:val="00180C0A"/>
    <w:rPr>
      <w:rFonts w:eastAsiaTheme="minorEastAsia"/>
      <w:lang w:eastAsia="ko-KR"/>
    </w:rPr>
  </w:style>
  <w:style w:type="paragraph" w:styleId="Footer">
    <w:name w:val="footer"/>
    <w:basedOn w:val="Normal"/>
    <w:link w:val="Foot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FooterChar">
    <w:name w:val="Footer Char"/>
    <w:basedOn w:val="DefaultParagraphFont"/>
    <w:link w:val="Footer"/>
    <w:uiPriority w:val="99"/>
    <w:rsid w:val="00180C0A"/>
    <w:rPr>
      <w:rFonts w:eastAsiaTheme="minorEastAsia"/>
      <w:lang w:eastAsia="ko-KR"/>
    </w:rPr>
  </w:style>
  <w:style w:type="character" w:styleId="CommentReference">
    <w:name w:val="annotation reference"/>
    <w:basedOn w:val="DefaultParagraphFont"/>
    <w:uiPriority w:val="99"/>
    <w:semiHidden/>
    <w:unhideWhenUsed/>
    <w:rsid w:val="00180C0A"/>
    <w:rPr>
      <w:sz w:val="16"/>
      <w:szCs w:val="16"/>
    </w:rPr>
  </w:style>
  <w:style w:type="paragraph" w:styleId="CommentText">
    <w:name w:val="annotation text"/>
    <w:basedOn w:val="Normal"/>
    <w:link w:val="CommentTextChar"/>
    <w:uiPriority w:val="99"/>
    <w:semiHidden/>
    <w:unhideWhenUsed/>
    <w:rsid w:val="00180C0A"/>
    <w:pPr>
      <w:spacing w:line="240" w:lineRule="auto"/>
    </w:pPr>
    <w:rPr>
      <w:rFonts w:eastAsiaTheme="minorEastAsia"/>
      <w:szCs w:val="20"/>
      <w:lang w:eastAsia="ko-KR"/>
    </w:rPr>
  </w:style>
  <w:style w:type="character" w:customStyle="1" w:styleId="CommentTextChar">
    <w:name w:val="Comment Text Char"/>
    <w:basedOn w:val="DefaultParagraphFont"/>
    <w:link w:val="CommentText"/>
    <w:uiPriority w:val="99"/>
    <w:semiHidden/>
    <w:rsid w:val="00180C0A"/>
    <w:rPr>
      <w:rFonts w:eastAsiaTheme="minorEastAsia"/>
      <w:szCs w:val="20"/>
      <w:lang w:eastAsia="ko-KR"/>
    </w:rPr>
  </w:style>
  <w:style w:type="paragraph" w:styleId="BalloonText">
    <w:name w:val="Balloon Text"/>
    <w:basedOn w:val="Normal"/>
    <w:link w:val="BalloonTextChar"/>
    <w:uiPriority w:val="99"/>
    <w:semiHidden/>
    <w:unhideWhenUsed/>
    <w:rsid w:val="00093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EC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paragraph" w:styleId="Heading5">
    <w:name w:val="heading 5"/>
    <w:basedOn w:val="Normal"/>
    <w:next w:val="Normal"/>
    <w:link w:val="Heading5Char"/>
    <w:uiPriority w:val="9"/>
    <w:unhideWhenUsed/>
    <w:qFormat/>
    <w:rsid w:val="00180C0A"/>
    <w:pPr>
      <w:keepNext/>
      <w:keepLines/>
      <w:spacing w:before="40" w:after="0"/>
      <w:outlineLvl w:val="4"/>
    </w:pPr>
    <w:rPr>
      <w:rFonts w:asciiTheme="majorHAnsi" w:eastAsiaTheme="majorEastAsia" w:hAnsiTheme="majorHAnsi" w:cstheme="majorBidi"/>
      <w:color w:val="3F4042" w:themeColor="accent1" w:themeShade="BF"/>
      <w:lang w:eastAsia="ko-KR"/>
    </w:rPr>
  </w:style>
  <w:style w:type="paragraph" w:styleId="Heading6">
    <w:name w:val="heading 6"/>
    <w:basedOn w:val="Normal"/>
    <w:next w:val="Normal"/>
    <w:link w:val="Heading6Char"/>
    <w:uiPriority w:val="9"/>
    <w:unhideWhenUsed/>
    <w:qFormat/>
    <w:rsid w:val="00180C0A"/>
    <w:pPr>
      <w:keepNext/>
      <w:keepLines/>
      <w:spacing w:before="40" w:after="0"/>
      <w:outlineLvl w:val="5"/>
    </w:pPr>
    <w:rPr>
      <w:rFonts w:asciiTheme="majorHAnsi" w:eastAsiaTheme="majorEastAsia" w:hAnsiTheme="majorHAnsi" w:cstheme="majorBidi"/>
      <w:color w:val="2A2B2C" w:themeColor="accent1" w:themeShade="7F"/>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character" w:customStyle="1" w:styleId="Heading5Char">
    <w:name w:val="Heading 5 Char"/>
    <w:basedOn w:val="DefaultParagraphFont"/>
    <w:link w:val="Heading5"/>
    <w:uiPriority w:val="9"/>
    <w:rsid w:val="00180C0A"/>
    <w:rPr>
      <w:rFonts w:asciiTheme="majorHAnsi" w:eastAsiaTheme="majorEastAsia" w:hAnsiTheme="majorHAnsi" w:cstheme="majorBidi"/>
      <w:color w:val="3F4042" w:themeColor="accent1" w:themeShade="BF"/>
      <w:lang w:eastAsia="ko-KR"/>
    </w:rPr>
  </w:style>
  <w:style w:type="character" w:customStyle="1" w:styleId="Heading6Char">
    <w:name w:val="Heading 6 Char"/>
    <w:basedOn w:val="DefaultParagraphFont"/>
    <w:link w:val="Heading6"/>
    <w:uiPriority w:val="9"/>
    <w:rsid w:val="00180C0A"/>
    <w:rPr>
      <w:rFonts w:asciiTheme="majorHAnsi" w:eastAsiaTheme="majorEastAsia" w:hAnsiTheme="majorHAnsi" w:cstheme="majorBidi"/>
      <w:color w:val="2A2B2C" w:themeColor="accent1" w:themeShade="7F"/>
      <w:lang w:eastAsia="ko-KR"/>
    </w:rPr>
  </w:style>
  <w:style w:type="table" w:styleId="TableGrid">
    <w:name w:val="Table Grid"/>
    <w:basedOn w:val="TableNormal"/>
    <w:uiPriority w:val="39"/>
    <w:rsid w:val="00180C0A"/>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0C0A"/>
    <w:rPr>
      <w:color w:val="808080"/>
    </w:rPr>
  </w:style>
  <w:style w:type="paragraph" w:styleId="Header">
    <w:name w:val="header"/>
    <w:basedOn w:val="Normal"/>
    <w:link w:val="Head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HeaderChar">
    <w:name w:val="Header Char"/>
    <w:basedOn w:val="DefaultParagraphFont"/>
    <w:link w:val="Header"/>
    <w:uiPriority w:val="99"/>
    <w:rsid w:val="00180C0A"/>
    <w:rPr>
      <w:rFonts w:eastAsiaTheme="minorEastAsia"/>
      <w:lang w:eastAsia="ko-KR"/>
    </w:rPr>
  </w:style>
  <w:style w:type="paragraph" w:styleId="Footer">
    <w:name w:val="footer"/>
    <w:basedOn w:val="Normal"/>
    <w:link w:val="FooterChar"/>
    <w:uiPriority w:val="99"/>
    <w:unhideWhenUsed/>
    <w:rsid w:val="00180C0A"/>
    <w:pPr>
      <w:tabs>
        <w:tab w:val="center" w:pos="4680"/>
        <w:tab w:val="right" w:pos="9360"/>
      </w:tabs>
      <w:spacing w:after="0" w:line="240" w:lineRule="auto"/>
    </w:pPr>
    <w:rPr>
      <w:rFonts w:eastAsiaTheme="minorEastAsia"/>
      <w:lang w:eastAsia="ko-KR"/>
    </w:rPr>
  </w:style>
  <w:style w:type="character" w:customStyle="1" w:styleId="FooterChar">
    <w:name w:val="Footer Char"/>
    <w:basedOn w:val="DefaultParagraphFont"/>
    <w:link w:val="Footer"/>
    <w:uiPriority w:val="99"/>
    <w:rsid w:val="00180C0A"/>
    <w:rPr>
      <w:rFonts w:eastAsiaTheme="minorEastAsia"/>
      <w:lang w:eastAsia="ko-KR"/>
    </w:rPr>
  </w:style>
  <w:style w:type="character" w:styleId="CommentReference">
    <w:name w:val="annotation reference"/>
    <w:basedOn w:val="DefaultParagraphFont"/>
    <w:uiPriority w:val="99"/>
    <w:semiHidden/>
    <w:unhideWhenUsed/>
    <w:rsid w:val="00180C0A"/>
    <w:rPr>
      <w:sz w:val="16"/>
      <w:szCs w:val="16"/>
    </w:rPr>
  </w:style>
  <w:style w:type="paragraph" w:styleId="CommentText">
    <w:name w:val="annotation text"/>
    <w:basedOn w:val="Normal"/>
    <w:link w:val="CommentTextChar"/>
    <w:uiPriority w:val="99"/>
    <w:semiHidden/>
    <w:unhideWhenUsed/>
    <w:rsid w:val="00180C0A"/>
    <w:pPr>
      <w:spacing w:line="240" w:lineRule="auto"/>
    </w:pPr>
    <w:rPr>
      <w:rFonts w:eastAsiaTheme="minorEastAsia"/>
      <w:szCs w:val="20"/>
      <w:lang w:eastAsia="ko-KR"/>
    </w:rPr>
  </w:style>
  <w:style w:type="character" w:customStyle="1" w:styleId="CommentTextChar">
    <w:name w:val="Comment Text Char"/>
    <w:basedOn w:val="DefaultParagraphFont"/>
    <w:link w:val="CommentText"/>
    <w:uiPriority w:val="99"/>
    <w:semiHidden/>
    <w:rsid w:val="00180C0A"/>
    <w:rPr>
      <w:rFonts w:eastAsiaTheme="minorEastAsia"/>
      <w:szCs w:val="20"/>
      <w:lang w:eastAsia="ko-KR"/>
    </w:rPr>
  </w:style>
  <w:style w:type="paragraph" w:styleId="BalloonText">
    <w:name w:val="Balloon Text"/>
    <w:basedOn w:val="Normal"/>
    <w:link w:val="BalloonTextChar"/>
    <w:uiPriority w:val="99"/>
    <w:semiHidden/>
    <w:unhideWhenUsed/>
    <w:rsid w:val="00093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E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wang\AppData\Local\Microsoft\Windows\INetCache\Content.Outlook\RLL8EOF0\EVV@cms.hhs.gov"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medicaid.gov/medicaid/hcbs/guidance/electronic-visit-verification/index.html"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8DBE1E5E60C4AFCBF4B1ADD53EE2333"/>
        <w:category>
          <w:name w:val="General"/>
          <w:gallery w:val="placeholder"/>
        </w:category>
        <w:types>
          <w:type w:val="bbPlcHdr"/>
        </w:types>
        <w:behaviors>
          <w:behavior w:val="content"/>
        </w:behaviors>
        <w:guid w:val="{F21140F4-B3EB-4853-9230-A59AA235ED7F}"/>
      </w:docPartPr>
      <w:docPartBody>
        <w:p w:rsidR="006C6D74" w:rsidRDefault="00B46ECC" w:rsidP="00B46ECC">
          <w:pPr>
            <w:pStyle w:val="08DBE1E5E60C4AFCBF4B1ADD53EE23333"/>
          </w:pPr>
          <w:r w:rsidRPr="00A50E35">
            <w:rPr>
              <w:rStyle w:val="PlaceholderText"/>
              <w:color w:val="002060"/>
            </w:rPr>
            <w:t>Click or tap here to enter State.</w:t>
          </w:r>
        </w:p>
      </w:docPartBody>
    </w:docPart>
    <w:docPart>
      <w:docPartPr>
        <w:name w:val="3AA978C34815409E9CDCA4F5514F5349"/>
        <w:category>
          <w:name w:val="General"/>
          <w:gallery w:val="placeholder"/>
        </w:category>
        <w:types>
          <w:type w:val="bbPlcHdr"/>
        </w:types>
        <w:behaviors>
          <w:behavior w:val="content"/>
        </w:behaviors>
        <w:guid w:val="{54A9E6A1-75E9-4F16-ADBC-7389C6910200}"/>
      </w:docPartPr>
      <w:docPartBody>
        <w:p w:rsidR="006C6D74" w:rsidRDefault="00B46ECC" w:rsidP="00B46ECC">
          <w:pPr>
            <w:pStyle w:val="3AA978C34815409E9CDCA4F5514F53493"/>
          </w:pPr>
          <w:r w:rsidRPr="00A50E35">
            <w:rPr>
              <w:rStyle w:val="PlaceholderText"/>
              <w:color w:val="002060"/>
            </w:rPr>
            <w:t>Click or tap here to enter SMA.</w:t>
          </w:r>
        </w:p>
      </w:docPartBody>
    </w:docPart>
    <w:docPart>
      <w:docPartPr>
        <w:name w:val="03D7183AAED041CFBB05330F9998138A"/>
        <w:category>
          <w:name w:val="General"/>
          <w:gallery w:val="placeholder"/>
        </w:category>
        <w:types>
          <w:type w:val="bbPlcHdr"/>
        </w:types>
        <w:behaviors>
          <w:behavior w:val="content"/>
        </w:behaviors>
        <w:guid w:val="{DB33BA44-C4D4-4F02-963F-DFB3CAB9DEF2}"/>
      </w:docPartPr>
      <w:docPartBody>
        <w:p w:rsidR="006C6D74" w:rsidRDefault="00B46ECC" w:rsidP="00B46ECC">
          <w:pPr>
            <w:pStyle w:val="03D7183AAED041CFBB05330F9998138A3"/>
          </w:pPr>
          <w:r w:rsidRPr="00A50E35">
            <w:rPr>
              <w:rStyle w:val="PlaceholderText"/>
              <w:color w:val="002060"/>
            </w:rPr>
            <w:t>Click or tap here to enter name.</w:t>
          </w:r>
        </w:p>
      </w:docPartBody>
    </w:docPart>
    <w:docPart>
      <w:docPartPr>
        <w:name w:val="6100796749E24BDFBD64A781ACFEC09F"/>
        <w:category>
          <w:name w:val="General"/>
          <w:gallery w:val="placeholder"/>
        </w:category>
        <w:types>
          <w:type w:val="bbPlcHdr"/>
        </w:types>
        <w:behaviors>
          <w:behavior w:val="content"/>
        </w:behaviors>
        <w:guid w:val="{2D30DCAA-39C1-4D6E-B068-7A91AB73B1CE}"/>
      </w:docPartPr>
      <w:docPartBody>
        <w:p w:rsidR="006C6D74" w:rsidRDefault="00B46ECC" w:rsidP="00B46ECC">
          <w:pPr>
            <w:pStyle w:val="6100796749E24BDFBD64A781ACFEC09F3"/>
          </w:pPr>
          <w:r w:rsidRPr="00A50E35">
            <w:rPr>
              <w:rStyle w:val="PlaceholderText"/>
              <w:color w:val="002060"/>
            </w:rPr>
            <w:t>Click or tap here to enter title.</w:t>
          </w:r>
        </w:p>
      </w:docPartBody>
    </w:docPart>
    <w:docPart>
      <w:docPartPr>
        <w:name w:val="70D3ADCD71A846B7B759EF16C158F250"/>
        <w:category>
          <w:name w:val="General"/>
          <w:gallery w:val="placeholder"/>
        </w:category>
        <w:types>
          <w:type w:val="bbPlcHdr"/>
        </w:types>
        <w:behaviors>
          <w:behavior w:val="content"/>
        </w:behaviors>
        <w:guid w:val="{98AE7CF8-CADD-40C9-8958-266F5CA6F654}"/>
      </w:docPartPr>
      <w:docPartBody>
        <w:p w:rsidR="006C6D74" w:rsidRDefault="00B46ECC" w:rsidP="00B46ECC">
          <w:pPr>
            <w:pStyle w:val="70D3ADCD71A846B7B759EF16C158F2503"/>
          </w:pPr>
          <w:r w:rsidRPr="00A50E35">
            <w:rPr>
              <w:rStyle w:val="PlaceholderText"/>
              <w:color w:val="002060"/>
            </w:rPr>
            <w:t>Click or tap here to enter email.</w:t>
          </w:r>
        </w:p>
      </w:docPartBody>
    </w:docPart>
    <w:docPart>
      <w:docPartPr>
        <w:name w:val="E3468CED167D4B19BF9D6CB41F728D16"/>
        <w:category>
          <w:name w:val="General"/>
          <w:gallery w:val="placeholder"/>
        </w:category>
        <w:types>
          <w:type w:val="bbPlcHdr"/>
        </w:types>
        <w:behaviors>
          <w:behavior w:val="content"/>
        </w:behaviors>
        <w:guid w:val="{72B80DE1-DCA7-49F8-AE3E-2711DB9BB1D6}"/>
      </w:docPartPr>
      <w:docPartBody>
        <w:p w:rsidR="006C6D74" w:rsidRDefault="00B46ECC" w:rsidP="00B46ECC">
          <w:pPr>
            <w:pStyle w:val="E3468CED167D4B19BF9D6CB41F728D163"/>
          </w:pPr>
          <w:r w:rsidRPr="00A50E35">
            <w:rPr>
              <w:rStyle w:val="PlaceholderText"/>
              <w:color w:val="002060"/>
            </w:rPr>
            <w:t>Click or tap here to enter phone number.</w:t>
          </w:r>
        </w:p>
      </w:docPartBody>
    </w:docPart>
    <w:docPart>
      <w:docPartPr>
        <w:name w:val="EDF1097474B946FAB810ED253A4C8EE8"/>
        <w:category>
          <w:name w:val="General"/>
          <w:gallery w:val="placeholder"/>
        </w:category>
        <w:types>
          <w:type w:val="bbPlcHdr"/>
        </w:types>
        <w:behaviors>
          <w:behavior w:val="content"/>
        </w:behaviors>
        <w:guid w:val="{4D19F433-134A-48D8-B18E-B53C20F172C6}"/>
      </w:docPartPr>
      <w:docPartBody>
        <w:p w:rsidR="006C6D74" w:rsidRDefault="00B46ECC" w:rsidP="00B46ECC">
          <w:pPr>
            <w:pStyle w:val="EDF1097474B946FAB810ED253A4C8EE83"/>
          </w:pPr>
          <w:r w:rsidRPr="00A50E35">
            <w:rPr>
              <w:rStyle w:val="PlaceholderText"/>
              <w:color w:val="002060"/>
            </w:rPr>
            <w:t>Choose a response.</w:t>
          </w:r>
        </w:p>
      </w:docPartBody>
    </w:docPart>
    <w:docPart>
      <w:docPartPr>
        <w:name w:val="B48EA2AA75074BA3AC01F69ACDEC0742"/>
        <w:category>
          <w:name w:val="General"/>
          <w:gallery w:val="placeholder"/>
        </w:category>
        <w:types>
          <w:type w:val="bbPlcHdr"/>
        </w:types>
        <w:behaviors>
          <w:behavior w:val="content"/>
        </w:behaviors>
        <w:guid w:val="{01918475-4F8C-4743-A21B-5DABCE12342C}"/>
      </w:docPartPr>
      <w:docPartBody>
        <w:p w:rsidR="006C6D74" w:rsidRDefault="00B46ECC" w:rsidP="00B46ECC">
          <w:pPr>
            <w:pStyle w:val="B48EA2AA75074BA3AC01F69ACDEC07423"/>
          </w:pPr>
          <w:r w:rsidRPr="00A50E35">
            <w:rPr>
              <w:rStyle w:val="PlaceholderText"/>
              <w:color w:val="002060"/>
            </w:rPr>
            <w:t>Choose the EVV model type.</w:t>
          </w:r>
        </w:p>
      </w:docPartBody>
    </w:docPart>
    <w:docPart>
      <w:docPartPr>
        <w:name w:val="966DB3E813C64F379B02AC41D35A5BEC"/>
        <w:category>
          <w:name w:val="General"/>
          <w:gallery w:val="placeholder"/>
        </w:category>
        <w:types>
          <w:type w:val="bbPlcHdr"/>
        </w:types>
        <w:behaviors>
          <w:behavior w:val="content"/>
        </w:behaviors>
        <w:guid w:val="{96B821C7-6673-42D3-9124-CD690BF1167F}"/>
      </w:docPartPr>
      <w:docPartBody>
        <w:p w:rsidR="006C6D74" w:rsidRDefault="00B46ECC" w:rsidP="00B46ECC">
          <w:pPr>
            <w:pStyle w:val="966DB3E813C64F379B02AC41D35A5BEC3"/>
          </w:pPr>
          <w:r w:rsidRPr="00A50E35">
            <w:rPr>
              <w:rStyle w:val="PlaceholderText"/>
              <w:color w:val="002060"/>
            </w:rPr>
            <w:t>Click or tap here to enter text.</w:t>
          </w:r>
        </w:p>
      </w:docPartBody>
    </w:docPart>
    <w:docPart>
      <w:docPartPr>
        <w:name w:val="23C308F3CE6C43FDAA9D1C06D97F5AF5"/>
        <w:category>
          <w:name w:val="General"/>
          <w:gallery w:val="placeholder"/>
        </w:category>
        <w:types>
          <w:type w:val="bbPlcHdr"/>
        </w:types>
        <w:behaviors>
          <w:behavior w:val="content"/>
        </w:behaviors>
        <w:guid w:val="{AE759212-3AD8-4E55-B91B-26F2318AAB16}"/>
      </w:docPartPr>
      <w:docPartBody>
        <w:p w:rsidR="006C6D74" w:rsidRDefault="00B46ECC" w:rsidP="00B46ECC">
          <w:pPr>
            <w:pStyle w:val="23C308F3CE6C43FDAA9D1C06D97F5AF52"/>
          </w:pPr>
          <w:r w:rsidRPr="00A50E35">
            <w:rPr>
              <w:rStyle w:val="PlaceholderText"/>
              <w:color w:val="002060"/>
            </w:rPr>
            <w:t>Choose a response.</w:t>
          </w:r>
        </w:p>
      </w:docPartBody>
    </w:docPart>
    <w:docPart>
      <w:docPartPr>
        <w:name w:val="33D075CD5755403D9FEBAADBE615C99D"/>
        <w:category>
          <w:name w:val="General"/>
          <w:gallery w:val="placeholder"/>
        </w:category>
        <w:types>
          <w:type w:val="bbPlcHdr"/>
        </w:types>
        <w:behaviors>
          <w:behavior w:val="content"/>
        </w:behaviors>
        <w:guid w:val="{E932D407-FFB0-4E0E-A543-0E4EE2671542}"/>
      </w:docPartPr>
      <w:docPartBody>
        <w:p w:rsidR="006C6D74" w:rsidRDefault="00B46ECC" w:rsidP="00B46ECC">
          <w:pPr>
            <w:pStyle w:val="33D075CD5755403D9FEBAADBE615C99D3"/>
          </w:pPr>
          <w:r w:rsidRPr="00A50E35">
            <w:rPr>
              <w:rStyle w:val="PlaceholderText"/>
              <w:color w:val="002060"/>
            </w:rPr>
            <w:t>Choose APD submission type.</w:t>
          </w:r>
        </w:p>
      </w:docPartBody>
    </w:docPart>
    <w:docPart>
      <w:docPartPr>
        <w:name w:val="9F93645E317846E5A5502DFFBE9379F2"/>
        <w:category>
          <w:name w:val="General"/>
          <w:gallery w:val="placeholder"/>
        </w:category>
        <w:types>
          <w:type w:val="bbPlcHdr"/>
        </w:types>
        <w:behaviors>
          <w:behavior w:val="content"/>
        </w:behaviors>
        <w:guid w:val="{62A8FDCB-B732-4EAF-AFBE-76733B1F610E}"/>
      </w:docPartPr>
      <w:docPartBody>
        <w:p w:rsidR="006C6D74" w:rsidRDefault="00B46ECC" w:rsidP="00B46ECC">
          <w:pPr>
            <w:pStyle w:val="9F93645E317846E5A5502DFFBE9379F23"/>
          </w:pPr>
          <w:r w:rsidRPr="00A50E35">
            <w:rPr>
              <w:rStyle w:val="PlaceholderText"/>
              <w:color w:val="002060"/>
            </w:rPr>
            <w:t>Click or tap to enter a date.</w:t>
          </w:r>
        </w:p>
      </w:docPartBody>
    </w:docPart>
    <w:docPart>
      <w:docPartPr>
        <w:name w:val="AEAF1DF2592D486CA022836EB6F71ED7"/>
        <w:category>
          <w:name w:val="General"/>
          <w:gallery w:val="placeholder"/>
        </w:category>
        <w:types>
          <w:type w:val="bbPlcHdr"/>
        </w:types>
        <w:behaviors>
          <w:behavior w:val="content"/>
        </w:behaviors>
        <w:guid w:val="{528EAF61-2FEA-4355-A1FF-DD12997FFDC8}"/>
      </w:docPartPr>
      <w:docPartBody>
        <w:p w:rsidR="006C6D74" w:rsidRDefault="00B46ECC" w:rsidP="00B46ECC">
          <w:pPr>
            <w:pStyle w:val="AEAF1DF2592D486CA022836EB6F71ED73"/>
          </w:pPr>
          <w:r w:rsidRPr="00A50E35">
            <w:rPr>
              <w:rStyle w:val="PlaceholderText"/>
              <w:color w:val="002060"/>
            </w:rPr>
            <w:t>Click or tap here to enter text.</w:t>
          </w:r>
        </w:p>
      </w:docPartBody>
    </w:docPart>
    <w:docPart>
      <w:docPartPr>
        <w:name w:val="3098F567A5E14D679A80410DFFAEE37D"/>
        <w:category>
          <w:name w:val="General"/>
          <w:gallery w:val="placeholder"/>
        </w:category>
        <w:types>
          <w:type w:val="bbPlcHdr"/>
        </w:types>
        <w:behaviors>
          <w:behavior w:val="content"/>
        </w:behaviors>
        <w:guid w:val="{8B91C939-B917-44A5-9860-94AC678ED213}"/>
      </w:docPartPr>
      <w:docPartBody>
        <w:p w:rsidR="006C6D74" w:rsidRDefault="00DE1B82" w:rsidP="00DE1B82">
          <w:pPr>
            <w:pStyle w:val="3098F567A5E14D679A80410DFFAEE37D"/>
          </w:pPr>
          <w:r w:rsidRPr="00195AD8">
            <w:rPr>
              <w:rStyle w:val="PlaceholderText"/>
              <w:rFonts w:ascii="Arial" w:hAnsi="Arial" w:cs="Arial"/>
            </w:rPr>
            <w:t>Click or tap here to enter text. See above cell for more detailed instructions.</w:t>
          </w:r>
        </w:p>
      </w:docPartBody>
    </w:docPart>
    <w:docPart>
      <w:docPartPr>
        <w:name w:val="C9E509EE37964D6A8800CCB1B37060BC"/>
        <w:category>
          <w:name w:val="General"/>
          <w:gallery w:val="placeholder"/>
        </w:category>
        <w:types>
          <w:type w:val="bbPlcHdr"/>
        </w:types>
        <w:behaviors>
          <w:behavior w:val="content"/>
        </w:behaviors>
        <w:guid w:val="{74ED1BED-CC51-415C-89D1-E03BE39B9FA4}"/>
      </w:docPartPr>
      <w:docPartBody>
        <w:p w:rsidR="006C6D74" w:rsidRDefault="00B46ECC" w:rsidP="00B46ECC">
          <w:pPr>
            <w:pStyle w:val="C9E509EE37964D6A8800CCB1B37060BC3"/>
          </w:pPr>
          <w:r w:rsidRPr="00734FE0">
            <w:rPr>
              <w:color w:val="002060"/>
              <w:szCs w:val="20"/>
            </w:rPr>
            <w:t>Choose an option.</w:t>
          </w:r>
        </w:p>
      </w:docPartBody>
    </w:docPart>
    <w:docPart>
      <w:docPartPr>
        <w:name w:val="C6D44FE568604904A559E73A81751F90"/>
        <w:category>
          <w:name w:val="General"/>
          <w:gallery w:val="placeholder"/>
        </w:category>
        <w:types>
          <w:type w:val="bbPlcHdr"/>
        </w:types>
        <w:behaviors>
          <w:behavior w:val="content"/>
        </w:behaviors>
        <w:guid w:val="{B8078AA3-A635-46CF-BA87-6E961C272FE0}"/>
      </w:docPartPr>
      <w:docPartBody>
        <w:p w:rsidR="006C6D74" w:rsidRDefault="00B46ECC" w:rsidP="00B46ECC">
          <w:pPr>
            <w:pStyle w:val="C6D44FE568604904A559E73A81751F903"/>
          </w:pPr>
          <w:r w:rsidRPr="00734FE0">
            <w:rPr>
              <w:rStyle w:val="PlaceholderText"/>
              <w:color w:val="002060"/>
              <w:szCs w:val="20"/>
            </w:rPr>
            <w:t>Click or tap to enter a date.</w:t>
          </w:r>
        </w:p>
      </w:docPartBody>
    </w:docPart>
    <w:docPart>
      <w:docPartPr>
        <w:name w:val="28F638770E39437B8446CCCC42D5692C"/>
        <w:category>
          <w:name w:val="General"/>
          <w:gallery w:val="placeholder"/>
        </w:category>
        <w:types>
          <w:type w:val="bbPlcHdr"/>
        </w:types>
        <w:behaviors>
          <w:behavior w:val="content"/>
        </w:behaviors>
        <w:guid w:val="{5C9887E0-A6ED-4DE8-9503-B88ECC251E73}"/>
      </w:docPartPr>
      <w:docPartBody>
        <w:p w:rsidR="006C6D74" w:rsidRDefault="00B46ECC" w:rsidP="00B46ECC">
          <w:pPr>
            <w:pStyle w:val="28F638770E39437B8446CCCC42D5692C3"/>
          </w:pPr>
          <w:r w:rsidRPr="00734FE0">
            <w:rPr>
              <w:rStyle w:val="PlaceholderText"/>
              <w:color w:val="002060"/>
              <w:szCs w:val="20"/>
            </w:rPr>
            <w:t>Click or tap to enter a date.</w:t>
          </w:r>
        </w:p>
      </w:docPartBody>
    </w:docPart>
    <w:docPart>
      <w:docPartPr>
        <w:name w:val="A84E676DA8E7432C979229735E322C23"/>
        <w:category>
          <w:name w:val="General"/>
          <w:gallery w:val="placeholder"/>
        </w:category>
        <w:types>
          <w:type w:val="bbPlcHdr"/>
        </w:types>
        <w:behaviors>
          <w:behavior w:val="content"/>
        </w:behaviors>
        <w:guid w:val="{BC352725-6DE2-4369-B867-B39EF8DD73AA}"/>
      </w:docPartPr>
      <w:docPartBody>
        <w:p w:rsidR="006C6D74" w:rsidRDefault="00B46ECC" w:rsidP="00B46ECC">
          <w:pPr>
            <w:pStyle w:val="A84E676DA8E7432C979229735E322C233"/>
          </w:pPr>
          <w:r w:rsidRPr="00734FE0">
            <w:rPr>
              <w:color w:val="002060"/>
              <w:szCs w:val="20"/>
            </w:rPr>
            <w:t>Choose an option.</w:t>
          </w:r>
        </w:p>
      </w:docPartBody>
    </w:docPart>
    <w:docPart>
      <w:docPartPr>
        <w:name w:val="B7F282189E6C4917A661EECF08FDD462"/>
        <w:category>
          <w:name w:val="General"/>
          <w:gallery w:val="placeholder"/>
        </w:category>
        <w:types>
          <w:type w:val="bbPlcHdr"/>
        </w:types>
        <w:behaviors>
          <w:behavior w:val="content"/>
        </w:behaviors>
        <w:guid w:val="{C7783685-02AA-436B-ADDD-A7F223AB2464}"/>
      </w:docPartPr>
      <w:docPartBody>
        <w:p w:rsidR="006C6D74" w:rsidRDefault="00B46ECC" w:rsidP="00B46ECC">
          <w:pPr>
            <w:pStyle w:val="B7F282189E6C4917A661EECF08FDD4623"/>
          </w:pPr>
          <w:r w:rsidRPr="00734FE0">
            <w:rPr>
              <w:rStyle w:val="PlaceholderText"/>
              <w:color w:val="002060"/>
              <w:szCs w:val="20"/>
            </w:rPr>
            <w:t>Click or tap to enter a date.</w:t>
          </w:r>
        </w:p>
      </w:docPartBody>
    </w:docPart>
    <w:docPart>
      <w:docPartPr>
        <w:name w:val="B1091BD026634F4889E28538EBF50359"/>
        <w:category>
          <w:name w:val="General"/>
          <w:gallery w:val="placeholder"/>
        </w:category>
        <w:types>
          <w:type w:val="bbPlcHdr"/>
        </w:types>
        <w:behaviors>
          <w:behavior w:val="content"/>
        </w:behaviors>
        <w:guid w:val="{6773648C-146C-4959-8C17-054D6ABAB1A9}"/>
      </w:docPartPr>
      <w:docPartBody>
        <w:p w:rsidR="006C6D74" w:rsidRDefault="00B46ECC" w:rsidP="00B46ECC">
          <w:pPr>
            <w:pStyle w:val="B1091BD026634F4889E28538EBF503593"/>
          </w:pPr>
          <w:r w:rsidRPr="00734FE0">
            <w:rPr>
              <w:rStyle w:val="PlaceholderText"/>
              <w:color w:val="002060"/>
              <w:szCs w:val="20"/>
            </w:rPr>
            <w:t>Click or tap to enter a date.</w:t>
          </w:r>
        </w:p>
      </w:docPartBody>
    </w:docPart>
    <w:docPart>
      <w:docPartPr>
        <w:name w:val="527BA9C43FEF47BC86E4622F9A528A2D"/>
        <w:category>
          <w:name w:val="General"/>
          <w:gallery w:val="placeholder"/>
        </w:category>
        <w:types>
          <w:type w:val="bbPlcHdr"/>
        </w:types>
        <w:behaviors>
          <w:behavior w:val="content"/>
        </w:behaviors>
        <w:guid w:val="{0174A512-C924-4B0C-A633-5D8328AD2BCD}"/>
      </w:docPartPr>
      <w:docPartBody>
        <w:p w:rsidR="006C6D74" w:rsidRDefault="00B46ECC" w:rsidP="00B46ECC">
          <w:pPr>
            <w:pStyle w:val="527BA9C43FEF47BC86E4622F9A528A2D3"/>
          </w:pPr>
          <w:r w:rsidRPr="00734FE0">
            <w:rPr>
              <w:color w:val="002060"/>
              <w:szCs w:val="20"/>
            </w:rPr>
            <w:t>Choose an option.</w:t>
          </w:r>
        </w:p>
      </w:docPartBody>
    </w:docPart>
    <w:docPart>
      <w:docPartPr>
        <w:name w:val="BE37C64A79E24946AE27079D5C645F05"/>
        <w:category>
          <w:name w:val="General"/>
          <w:gallery w:val="placeholder"/>
        </w:category>
        <w:types>
          <w:type w:val="bbPlcHdr"/>
        </w:types>
        <w:behaviors>
          <w:behavior w:val="content"/>
        </w:behaviors>
        <w:guid w:val="{650689FC-B47A-4628-B241-54B7180F7A40}"/>
      </w:docPartPr>
      <w:docPartBody>
        <w:p w:rsidR="006C6D74" w:rsidRDefault="00B46ECC" w:rsidP="00B46ECC">
          <w:pPr>
            <w:pStyle w:val="BE37C64A79E24946AE27079D5C645F053"/>
          </w:pPr>
          <w:r w:rsidRPr="00734FE0">
            <w:rPr>
              <w:rStyle w:val="PlaceholderText"/>
              <w:color w:val="002060"/>
              <w:szCs w:val="20"/>
            </w:rPr>
            <w:t>Click or tap to enter a date.</w:t>
          </w:r>
        </w:p>
      </w:docPartBody>
    </w:docPart>
    <w:docPart>
      <w:docPartPr>
        <w:name w:val="D2BC392032C146BB8FDE7A49D25E670D"/>
        <w:category>
          <w:name w:val="General"/>
          <w:gallery w:val="placeholder"/>
        </w:category>
        <w:types>
          <w:type w:val="bbPlcHdr"/>
        </w:types>
        <w:behaviors>
          <w:behavior w:val="content"/>
        </w:behaviors>
        <w:guid w:val="{97229DF0-C83F-4A3C-B1BB-5FD791E476F0}"/>
      </w:docPartPr>
      <w:docPartBody>
        <w:p w:rsidR="006C6D74" w:rsidRDefault="00B46ECC" w:rsidP="00B46ECC">
          <w:pPr>
            <w:pStyle w:val="D2BC392032C146BB8FDE7A49D25E670D3"/>
          </w:pPr>
          <w:r w:rsidRPr="00734FE0">
            <w:rPr>
              <w:rStyle w:val="PlaceholderText"/>
              <w:color w:val="002060"/>
              <w:szCs w:val="20"/>
            </w:rPr>
            <w:t>Click or tap to enter a date.</w:t>
          </w:r>
        </w:p>
      </w:docPartBody>
    </w:docPart>
    <w:docPart>
      <w:docPartPr>
        <w:name w:val="1B15D60FE6194CF4B9A27157B008EB7C"/>
        <w:category>
          <w:name w:val="General"/>
          <w:gallery w:val="placeholder"/>
        </w:category>
        <w:types>
          <w:type w:val="bbPlcHdr"/>
        </w:types>
        <w:behaviors>
          <w:behavior w:val="content"/>
        </w:behaviors>
        <w:guid w:val="{4457A8D5-2DF4-41C6-93CC-9E05254944E9}"/>
      </w:docPartPr>
      <w:docPartBody>
        <w:p w:rsidR="006C6D74" w:rsidRDefault="00DE1B82" w:rsidP="00DE1B82">
          <w:pPr>
            <w:pStyle w:val="1B15D60FE6194CF4B9A27157B008EB7C"/>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474A8A52A4F84073BE5002C1BC91C014"/>
        <w:category>
          <w:name w:val="General"/>
          <w:gallery w:val="placeholder"/>
        </w:category>
        <w:types>
          <w:type w:val="bbPlcHdr"/>
        </w:types>
        <w:behaviors>
          <w:behavior w:val="content"/>
        </w:behaviors>
        <w:guid w:val="{DE32F5C9-B2A2-44ED-B3D8-C0A0CBBC5F57}"/>
      </w:docPartPr>
      <w:docPartBody>
        <w:p w:rsidR="006C6D74" w:rsidRDefault="00DE1B82" w:rsidP="00DE1B82">
          <w:pPr>
            <w:pStyle w:val="474A8A52A4F84073BE5002C1BC91C014"/>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D78831080B0D4A6AB37E471F74F83E6F"/>
        <w:category>
          <w:name w:val="General"/>
          <w:gallery w:val="placeholder"/>
        </w:category>
        <w:types>
          <w:type w:val="bbPlcHdr"/>
        </w:types>
        <w:behaviors>
          <w:behavior w:val="content"/>
        </w:behaviors>
        <w:guid w:val="{6581968F-1AC1-4572-9F7A-5DC8EBDC90C8}"/>
      </w:docPartPr>
      <w:docPartBody>
        <w:p w:rsidR="006C6D74" w:rsidRDefault="00DE1B82" w:rsidP="00DE1B82">
          <w:pPr>
            <w:pStyle w:val="D78831080B0D4A6AB37E471F74F83E6F"/>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D6ED883B083A4D28BF97A3D8BC23D870"/>
        <w:category>
          <w:name w:val="General"/>
          <w:gallery w:val="placeholder"/>
        </w:category>
        <w:types>
          <w:type w:val="bbPlcHdr"/>
        </w:types>
        <w:behaviors>
          <w:behavior w:val="content"/>
        </w:behaviors>
        <w:guid w:val="{092F2C7F-C2F5-4505-951E-C91AA8B1778D}"/>
      </w:docPartPr>
      <w:docPartBody>
        <w:p w:rsidR="006C6D74" w:rsidRDefault="00B46ECC" w:rsidP="00B46ECC">
          <w:pPr>
            <w:pStyle w:val="D6ED883B083A4D28BF97A3D8BC23D8703"/>
          </w:pPr>
          <w:r w:rsidRPr="00EB3511">
            <w:rPr>
              <w:rFonts w:ascii="Arial" w:eastAsiaTheme="minorEastAsia" w:hAnsi="Arial" w:cs="Arial"/>
              <w:color w:val="002060"/>
            </w:rPr>
            <w:t>Click or tap to enter a date.</w:t>
          </w:r>
        </w:p>
      </w:docPartBody>
    </w:docPart>
    <w:docPart>
      <w:docPartPr>
        <w:name w:val="2F3E0DACB2CC466484B1057CC33AEDEF"/>
        <w:category>
          <w:name w:val="General"/>
          <w:gallery w:val="placeholder"/>
        </w:category>
        <w:types>
          <w:type w:val="bbPlcHdr"/>
        </w:types>
        <w:behaviors>
          <w:behavior w:val="content"/>
        </w:behaviors>
        <w:guid w:val="{668AE69E-82CA-45A8-AF96-5E39A5C7B7B0}"/>
      </w:docPartPr>
      <w:docPartBody>
        <w:p w:rsidR="006C6D74" w:rsidRDefault="00DE1B82" w:rsidP="00DE1B82">
          <w:pPr>
            <w:pStyle w:val="2F3E0DACB2CC466484B1057CC33AEDEF"/>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7E596628C1574323823F15B356BC3238"/>
        <w:category>
          <w:name w:val="General"/>
          <w:gallery w:val="placeholder"/>
        </w:category>
        <w:types>
          <w:type w:val="bbPlcHdr"/>
        </w:types>
        <w:behaviors>
          <w:behavior w:val="content"/>
        </w:behaviors>
        <w:guid w:val="{EEDDC2EE-178C-4B8B-B85A-4D9924C071F7}"/>
      </w:docPartPr>
      <w:docPartBody>
        <w:p w:rsidR="006C6D74" w:rsidRDefault="00DE1B82" w:rsidP="00DE1B82">
          <w:pPr>
            <w:pStyle w:val="7E596628C1574323823F15B356BC3238"/>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C6F1407FD6E04143A38B702FB9C8D8EB"/>
        <w:category>
          <w:name w:val="General"/>
          <w:gallery w:val="placeholder"/>
        </w:category>
        <w:types>
          <w:type w:val="bbPlcHdr"/>
        </w:types>
        <w:behaviors>
          <w:behavior w:val="content"/>
        </w:behaviors>
        <w:guid w:val="{E56AFB0E-E3A2-4E42-AC91-6FFD1EFB073F}"/>
      </w:docPartPr>
      <w:docPartBody>
        <w:p w:rsidR="006C6D74" w:rsidRDefault="00DE1B82" w:rsidP="00DE1B82">
          <w:pPr>
            <w:pStyle w:val="C6F1407FD6E04143A38B702FB9C8D8EB"/>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BBBB840BA8494F9890EB2996184D7AFB"/>
        <w:category>
          <w:name w:val="General"/>
          <w:gallery w:val="placeholder"/>
        </w:category>
        <w:types>
          <w:type w:val="bbPlcHdr"/>
        </w:types>
        <w:behaviors>
          <w:behavior w:val="content"/>
        </w:behaviors>
        <w:guid w:val="{324D8A7A-F48B-4412-B1B1-A0E9D851AA79}"/>
      </w:docPartPr>
      <w:docPartBody>
        <w:p w:rsidR="006C6D74" w:rsidRDefault="00DE1B82" w:rsidP="00DE1B82">
          <w:pPr>
            <w:pStyle w:val="BBBB840BA8494F9890EB2996184D7AFB"/>
          </w:pPr>
          <w:r w:rsidRPr="008C3540">
            <w:rPr>
              <w:rStyle w:val="PlaceholderText"/>
              <w:rFonts w:ascii="Arial" w:hAnsi="Arial" w:cs="Arial"/>
              <w:szCs w:val="20"/>
            </w:rPr>
            <w:t>Click or tap to enter a date.</w:t>
          </w:r>
        </w:p>
      </w:docPartBody>
    </w:docPart>
    <w:docPart>
      <w:docPartPr>
        <w:name w:val="C43A019F738A49F8B35478BF0471FC4A"/>
        <w:category>
          <w:name w:val="General"/>
          <w:gallery w:val="placeholder"/>
        </w:category>
        <w:types>
          <w:type w:val="bbPlcHdr"/>
        </w:types>
        <w:behaviors>
          <w:behavior w:val="content"/>
        </w:behaviors>
        <w:guid w:val="{A12968B7-2168-4173-8C83-D190C239CEE7}"/>
      </w:docPartPr>
      <w:docPartBody>
        <w:p w:rsidR="006C6D74" w:rsidRDefault="00DE1B82" w:rsidP="00DE1B82">
          <w:pPr>
            <w:pStyle w:val="C43A019F738A49F8B35478BF0471FC4A"/>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523BA81BB6B24ADEAB62C6EBB1D64346"/>
        <w:category>
          <w:name w:val="General"/>
          <w:gallery w:val="placeholder"/>
        </w:category>
        <w:types>
          <w:type w:val="bbPlcHdr"/>
        </w:types>
        <w:behaviors>
          <w:behavior w:val="content"/>
        </w:behaviors>
        <w:guid w:val="{2C8CDC66-1C8E-4FFE-94F2-DD623ED4A26B}"/>
      </w:docPartPr>
      <w:docPartBody>
        <w:p w:rsidR="006C6D74" w:rsidRDefault="00DE1B82" w:rsidP="00DE1B82">
          <w:pPr>
            <w:pStyle w:val="523BA81BB6B24ADEAB62C6EBB1D64346"/>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7609DC0F50BE48BD88068FDA2CD0699F"/>
        <w:category>
          <w:name w:val="General"/>
          <w:gallery w:val="placeholder"/>
        </w:category>
        <w:types>
          <w:type w:val="bbPlcHdr"/>
        </w:types>
        <w:behaviors>
          <w:behavior w:val="content"/>
        </w:behaviors>
        <w:guid w:val="{ACF86B5F-831B-4C4C-8FC5-AAC36D380E0E}"/>
      </w:docPartPr>
      <w:docPartBody>
        <w:p w:rsidR="006C6D74" w:rsidRDefault="00DE1B82" w:rsidP="00DE1B82">
          <w:pPr>
            <w:pStyle w:val="7609DC0F50BE48BD88068FDA2CD0699F"/>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6FCFAC9D9A8B4F808AA11925035188F5"/>
        <w:category>
          <w:name w:val="General"/>
          <w:gallery w:val="placeholder"/>
        </w:category>
        <w:types>
          <w:type w:val="bbPlcHdr"/>
        </w:types>
        <w:behaviors>
          <w:behavior w:val="content"/>
        </w:behaviors>
        <w:guid w:val="{DEB5503A-5979-475E-9EC3-F3DF5D0E4BEA}"/>
      </w:docPartPr>
      <w:docPartBody>
        <w:p w:rsidR="006C6D74" w:rsidRDefault="00DE1B82" w:rsidP="00DE1B82">
          <w:pPr>
            <w:pStyle w:val="6FCFAC9D9A8B4F808AA11925035188F5"/>
          </w:pPr>
          <w:r w:rsidRPr="008C3540">
            <w:rPr>
              <w:rStyle w:val="PlaceholderText"/>
              <w:rFonts w:ascii="Arial" w:hAnsi="Arial" w:cs="Arial"/>
              <w:szCs w:val="20"/>
            </w:rPr>
            <w:t>Click or tap to enter a date.</w:t>
          </w:r>
        </w:p>
      </w:docPartBody>
    </w:docPart>
    <w:docPart>
      <w:docPartPr>
        <w:name w:val="84FE6C8C46A045C5902C8E945D945FE2"/>
        <w:category>
          <w:name w:val="General"/>
          <w:gallery w:val="placeholder"/>
        </w:category>
        <w:types>
          <w:type w:val="bbPlcHdr"/>
        </w:types>
        <w:behaviors>
          <w:behavior w:val="content"/>
        </w:behaviors>
        <w:guid w:val="{0F9EF752-A4D4-4C70-8190-D2C277D1040E}"/>
      </w:docPartPr>
      <w:docPartBody>
        <w:p w:rsidR="006C6D74" w:rsidRDefault="00DE1B82" w:rsidP="00DE1B82">
          <w:pPr>
            <w:pStyle w:val="84FE6C8C46A045C5902C8E945D945FE2"/>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8A16CD28A7444EDEB3BB46EC28639B9A"/>
        <w:category>
          <w:name w:val="General"/>
          <w:gallery w:val="placeholder"/>
        </w:category>
        <w:types>
          <w:type w:val="bbPlcHdr"/>
        </w:types>
        <w:behaviors>
          <w:behavior w:val="content"/>
        </w:behaviors>
        <w:guid w:val="{A90F4FDA-B327-42D3-8133-D1FE7CCCCD29}"/>
      </w:docPartPr>
      <w:docPartBody>
        <w:p w:rsidR="006C6D74" w:rsidRDefault="00DE1B82" w:rsidP="00DE1B82">
          <w:pPr>
            <w:pStyle w:val="8A16CD28A7444EDEB3BB46EC28639B9A"/>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628B61F7DFA74058847A17C5230583A1"/>
        <w:category>
          <w:name w:val="General"/>
          <w:gallery w:val="placeholder"/>
        </w:category>
        <w:types>
          <w:type w:val="bbPlcHdr"/>
        </w:types>
        <w:behaviors>
          <w:behavior w:val="content"/>
        </w:behaviors>
        <w:guid w:val="{71CEE1A0-5F82-4D0C-AEAB-A7AC8930C811}"/>
      </w:docPartPr>
      <w:docPartBody>
        <w:p w:rsidR="006C6D74" w:rsidRDefault="00DE1B82" w:rsidP="00DE1B82">
          <w:pPr>
            <w:pStyle w:val="628B61F7DFA74058847A17C5230583A1"/>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3E85525D8D104E22B38C79BA17B9E1FE"/>
        <w:category>
          <w:name w:val="General"/>
          <w:gallery w:val="placeholder"/>
        </w:category>
        <w:types>
          <w:type w:val="bbPlcHdr"/>
        </w:types>
        <w:behaviors>
          <w:behavior w:val="content"/>
        </w:behaviors>
        <w:guid w:val="{B7BC0662-EA35-420A-B31B-ADD2078DB3B0}"/>
      </w:docPartPr>
      <w:docPartBody>
        <w:p w:rsidR="006C6D74" w:rsidRDefault="00DE1B82" w:rsidP="00DE1B82">
          <w:pPr>
            <w:pStyle w:val="3E85525D8D104E22B38C79BA17B9E1FE"/>
          </w:pPr>
          <w:r w:rsidRPr="008C3540">
            <w:rPr>
              <w:rStyle w:val="PlaceholderText"/>
              <w:rFonts w:ascii="Arial" w:hAnsi="Arial" w:cs="Arial"/>
              <w:szCs w:val="20"/>
            </w:rPr>
            <w:t>Click or tap to enter a date.</w:t>
          </w:r>
        </w:p>
      </w:docPartBody>
    </w:docPart>
    <w:docPart>
      <w:docPartPr>
        <w:name w:val="4196029CC135428FBB9FDCFF8864BA94"/>
        <w:category>
          <w:name w:val="General"/>
          <w:gallery w:val="placeholder"/>
        </w:category>
        <w:types>
          <w:type w:val="bbPlcHdr"/>
        </w:types>
        <w:behaviors>
          <w:behavior w:val="content"/>
        </w:behaviors>
        <w:guid w:val="{BCB49EDD-5E4E-47DD-A350-C8D19D5CDADC}"/>
      </w:docPartPr>
      <w:docPartBody>
        <w:p w:rsidR="006C6D74" w:rsidRDefault="00DE1B82" w:rsidP="00DE1B82">
          <w:pPr>
            <w:pStyle w:val="4196029CC135428FBB9FDCFF8864BA94"/>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880769C9C01C405D9E5BEF1FFF844751"/>
        <w:category>
          <w:name w:val="General"/>
          <w:gallery w:val="placeholder"/>
        </w:category>
        <w:types>
          <w:type w:val="bbPlcHdr"/>
        </w:types>
        <w:behaviors>
          <w:behavior w:val="content"/>
        </w:behaviors>
        <w:guid w:val="{FA5D8EB2-A61D-4FCA-B363-6F242D8A00AF}"/>
      </w:docPartPr>
      <w:docPartBody>
        <w:p w:rsidR="006C6D74" w:rsidRDefault="00DE1B82" w:rsidP="00DE1B82">
          <w:pPr>
            <w:pStyle w:val="880769C9C01C405D9E5BEF1FFF844751"/>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00FBC29948A84BDA9817500B23008719"/>
        <w:category>
          <w:name w:val="General"/>
          <w:gallery w:val="placeholder"/>
        </w:category>
        <w:types>
          <w:type w:val="bbPlcHdr"/>
        </w:types>
        <w:behaviors>
          <w:behavior w:val="content"/>
        </w:behaviors>
        <w:guid w:val="{8192331F-CB6D-416D-93E5-F44F6D23104B}"/>
      </w:docPartPr>
      <w:docPartBody>
        <w:p w:rsidR="006C6D74" w:rsidRDefault="00DE1B82" w:rsidP="00DE1B82">
          <w:pPr>
            <w:pStyle w:val="00FBC29948A84BDA9817500B23008719"/>
          </w:pPr>
          <w:r w:rsidRPr="008C3540">
            <w:rPr>
              <w:rStyle w:val="PlaceholderText"/>
              <w:rFonts w:ascii="Arial" w:hAnsi="Arial" w:cs="Arial"/>
            </w:rPr>
            <w:t>Click or tap here to enter text.</w:t>
          </w:r>
          <w:r>
            <w:rPr>
              <w:rStyle w:val="PlaceholderText"/>
              <w:rFonts w:ascii="Arial" w:hAnsi="Arial" w:cs="Arial"/>
            </w:rPr>
            <w:t xml:space="preserve"> See above cell for more detailed instructions.</w:t>
          </w:r>
        </w:p>
      </w:docPartBody>
    </w:docPart>
    <w:docPart>
      <w:docPartPr>
        <w:name w:val="17CCC91E47B14382A9804CD12F6F45C1"/>
        <w:category>
          <w:name w:val="General"/>
          <w:gallery w:val="placeholder"/>
        </w:category>
        <w:types>
          <w:type w:val="bbPlcHdr"/>
        </w:types>
        <w:behaviors>
          <w:behavior w:val="content"/>
        </w:behaviors>
        <w:guid w:val="{7B8E40F6-F9EA-49C0-AA51-059D5C8BA281}"/>
      </w:docPartPr>
      <w:docPartBody>
        <w:p w:rsidR="006C6D74" w:rsidRDefault="00DE1B82" w:rsidP="00DE1B82">
          <w:pPr>
            <w:pStyle w:val="17CCC91E47B14382A9804CD12F6F45C1"/>
          </w:pPr>
          <w:r w:rsidRPr="008C3540">
            <w:rPr>
              <w:rStyle w:val="PlaceholderText"/>
              <w:rFonts w:ascii="Arial" w:hAnsi="Arial" w:cs="Arial"/>
              <w:szCs w:val="20"/>
            </w:rPr>
            <w:t>Click or tap to enter a date.</w:t>
          </w:r>
        </w:p>
      </w:docPartBody>
    </w:docPart>
    <w:docPart>
      <w:docPartPr>
        <w:name w:val="39C15050166A4E9D86D67DCA9D71F661"/>
        <w:category>
          <w:name w:val="General"/>
          <w:gallery w:val="placeholder"/>
        </w:category>
        <w:types>
          <w:type w:val="bbPlcHdr"/>
        </w:types>
        <w:behaviors>
          <w:behavior w:val="content"/>
        </w:behaviors>
        <w:guid w:val="{259F400D-5F05-49CA-8728-E6930DB3E3F2}"/>
      </w:docPartPr>
      <w:docPartBody>
        <w:p w:rsidR="00AF4A5D" w:rsidRDefault="00B46ECC" w:rsidP="00B46ECC">
          <w:pPr>
            <w:pStyle w:val="39C15050166A4E9D86D67DCA9D71F6613"/>
          </w:pPr>
          <w:r w:rsidRPr="00A50E35">
            <w:rPr>
              <w:rStyle w:val="PlaceholderText"/>
              <w:color w:val="002060"/>
            </w:rPr>
            <w:t>Click or tap to enter a date.</w:t>
          </w:r>
        </w:p>
      </w:docPartBody>
    </w:docPart>
    <w:docPart>
      <w:docPartPr>
        <w:name w:val="33F899495FFA4D7DA9C646B795BEE355"/>
        <w:category>
          <w:name w:val="General"/>
          <w:gallery w:val="placeholder"/>
        </w:category>
        <w:types>
          <w:type w:val="bbPlcHdr"/>
        </w:types>
        <w:behaviors>
          <w:behavior w:val="content"/>
        </w:behaviors>
        <w:guid w:val="{0531F627-939F-4CBD-8B76-D98D519EE55F}"/>
      </w:docPartPr>
      <w:docPartBody>
        <w:p w:rsidR="00A043C2" w:rsidRDefault="00B46ECC" w:rsidP="00B46ECC">
          <w:pPr>
            <w:pStyle w:val="33F899495FFA4D7DA9C646B795BEE3553"/>
          </w:pPr>
          <w:r w:rsidRPr="00734FE0">
            <w:rPr>
              <w:color w:val="002060"/>
              <w:szCs w:val="20"/>
            </w:rPr>
            <w:t>Choose an option.</w:t>
          </w:r>
        </w:p>
      </w:docPartBody>
    </w:docPart>
    <w:docPart>
      <w:docPartPr>
        <w:name w:val="2DCF791ECFBE4EC6BC2B43E41AAC6ED1"/>
        <w:category>
          <w:name w:val="General"/>
          <w:gallery w:val="placeholder"/>
        </w:category>
        <w:types>
          <w:type w:val="bbPlcHdr"/>
        </w:types>
        <w:behaviors>
          <w:behavior w:val="content"/>
        </w:behaviors>
        <w:guid w:val="{56EE5130-62EC-4F49-980D-81E9BF0EAD52}"/>
      </w:docPartPr>
      <w:docPartBody>
        <w:p w:rsidR="00A043C2" w:rsidRDefault="00B46ECC" w:rsidP="00B46ECC">
          <w:pPr>
            <w:pStyle w:val="2DCF791ECFBE4EC6BC2B43E41AAC6ED13"/>
          </w:pPr>
          <w:r w:rsidRPr="00734FE0">
            <w:rPr>
              <w:rStyle w:val="PlaceholderText"/>
              <w:color w:val="002060"/>
              <w:szCs w:val="20"/>
            </w:rPr>
            <w:t>Click or tap to enter a date.</w:t>
          </w:r>
        </w:p>
      </w:docPartBody>
    </w:docPart>
    <w:docPart>
      <w:docPartPr>
        <w:name w:val="4D2B4E49D6784F70BD80D341DB4B20BE"/>
        <w:category>
          <w:name w:val="General"/>
          <w:gallery w:val="placeholder"/>
        </w:category>
        <w:types>
          <w:type w:val="bbPlcHdr"/>
        </w:types>
        <w:behaviors>
          <w:behavior w:val="content"/>
        </w:behaviors>
        <w:guid w:val="{FB598FE8-D4C5-40CA-AFEA-E7628534624D}"/>
      </w:docPartPr>
      <w:docPartBody>
        <w:p w:rsidR="00A043C2" w:rsidRDefault="00B46ECC" w:rsidP="00B46ECC">
          <w:pPr>
            <w:pStyle w:val="4D2B4E49D6784F70BD80D341DB4B20BE3"/>
          </w:pPr>
          <w:r w:rsidRPr="00734FE0">
            <w:rPr>
              <w:rStyle w:val="PlaceholderText"/>
              <w:color w:val="002060"/>
              <w:szCs w:val="20"/>
            </w:rPr>
            <w:t>Click or tap to enter a date.</w:t>
          </w:r>
        </w:p>
      </w:docPartBody>
    </w:docPart>
    <w:docPart>
      <w:docPartPr>
        <w:name w:val="733A6B87F9C541FFA1A6313C6C6828A6"/>
        <w:category>
          <w:name w:val="General"/>
          <w:gallery w:val="placeholder"/>
        </w:category>
        <w:types>
          <w:type w:val="bbPlcHdr"/>
        </w:types>
        <w:behaviors>
          <w:behavior w:val="content"/>
        </w:behaviors>
        <w:guid w:val="{CBC343F5-2C9E-4459-B4BD-1D8B5620D170}"/>
      </w:docPartPr>
      <w:docPartBody>
        <w:p w:rsidR="00A043C2" w:rsidRDefault="009A0E31" w:rsidP="009A0E31">
          <w:pPr>
            <w:pStyle w:val="733A6B87F9C541FFA1A6313C6C6828A6"/>
          </w:pPr>
          <w:r w:rsidRPr="00195AD8">
            <w:rPr>
              <w:rStyle w:val="PlaceholderText"/>
            </w:rPr>
            <w:t>Click or tap here to enter text. See above cell for more detailed instructions.</w:t>
          </w:r>
        </w:p>
      </w:docPartBody>
    </w:docPart>
    <w:docPart>
      <w:docPartPr>
        <w:name w:val="BA3CBD8290A34C01B88341C59D0040F7"/>
        <w:category>
          <w:name w:val="General"/>
          <w:gallery w:val="placeholder"/>
        </w:category>
        <w:types>
          <w:type w:val="bbPlcHdr"/>
        </w:types>
        <w:behaviors>
          <w:behavior w:val="content"/>
        </w:behaviors>
        <w:guid w:val="{14485CA8-0A6D-4C1D-9813-D97ABB7C62B1}"/>
      </w:docPartPr>
      <w:docPartBody>
        <w:p w:rsidR="00A043C2" w:rsidRDefault="00B46ECC" w:rsidP="00B46ECC">
          <w:pPr>
            <w:pStyle w:val="BA3CBD8290A34C01B88341C59D0040F73"/>
          </w:pPr>
          <w:r w:rsidRPr="00734FE0">
            <w:rPr>
              <w:color w:val="002060"/>
              <w:szCs w:val="20"/>
            </w:rPr>
            <w:t>Choose an option.</w:t>
          </w:r>
        </w:p>
      </w:docPartBody>
    </w:docPart>
    <w:docPart>
      <w:docPartPr>
        <w:name w:val="6F34AA30A90A4CB6A7FE0B28E4F29D74"/>
        <w:category>
          <w:name w:val="General"/>
          <w:gallery w:val="placeholder"/>
        </w:category>
        <w:types>
          <w:type w:val="bbPlcHdr"/>
        </w:types>
        <w:behaviors>
          <w:behavior w:val="content"/>
        </w:behaviors>
        <w:guid w:val="{AFCC7672-F794-4E22-8569-36556E58EE7A}"/>
      </w:docPartPr>
      <w:docPartBody>
        <w:p w:rsidR="00A043C2" w:rsidRDefault="00B46ECC" w:rsidP="00B46ECC">
          <w:pPr>
            <w:pStyle w:val="6F34AA30A90A4CB6A7FE0B28E4F29D743"/>
          </w:pPr>
          <w:r w:rsidRPr="00734FE0">
            <w:rPr>
              <w:rStyle w:val="PlaceholderText"/>
              <w:color w:val="002060"/>
              <w:szCs w:val="20"/>
            </w:rPr>
            <w:t>Click or tap to enter a date.</w:t>
          </w:r>
        </w:p>
      </w:docPartBody>
    </w:docPart>
    <w:docPart>
      <w:docPartPr>
        <w:name w:val="754E36ED3BD24326927A5B1036CC96E7"/>
        <w:category>
          <w:name w:val="General"/>
          <w:gallery w:val="placeholder"/>
        </w:category>
        <w:types>
          <w:type w:val="bbPlcHdr"/>
        </w:types>
        <w:behaviors>
          <w:behavior w:val="content"/>
        </w:behaviors>
        <w:guid w:val="{47A5DD6F-8C30-4D41-922A-61303B831756}"/>
      </w:docPartPr>
      <w:docPartBody>
        <w:p w:rsidR="00A043C2" w:rsidRDefault="00B46ECC" w:rsidP="00B46ECC">
          <w:pPr>
            <w:pStyle w:val="754E36ED3BD24326927A5B1036CC96E73"/>
          </w:pPr>
          <w:r w:rsidRPr="00734FE0">
            <w:rPr>
              <w:rStyle w:val="PlaceholderText"/>
              <w:color w:val="002060"/>
              <w:szCs w:val="20"/>
            </w:rPr>
            <w:t>Click or tap to enter a date.</w:t>
          </w:r>
        </w:p>
      </w:docPartBody>
    </w:docPart>
    <w:docPart>
      <w:docPartPr>
        <w:name w:val="BB8E2F762A8E4B9E812C1A06E5B86301"/>
        <w:category>
          <w:name w:val="General"/>
          <w:gallery w:val="placeholder"/>
        </w:category>
        <w:types>
          <w:type w:val="bbPlcHdr"/>
        </w:types>
        <w:behaviors>
          <w:behavior w:val="content"/>
        </w:behaviors>
        <w:guid w:val="{DE4FC43A-2557-4E04-BA8B-3D244045540F}"/>
      </w:docPartPr>
      <w:docPartBody>
        <w:p w:rsidR="00A043C2" w:rsidRDefault="009A0E31" w:rsidP="009A0E31">
          <w:pPr>
            <w:pStyle w:val="BB8E2F762A8E4B9E812C1A06E5B86301"/>
          </w:pPr>
          <w:r w:rsidRPr="00195AD8">
            <w:rPr>
              <w:rStyle w:val="PlaceholderText"/>
            </w:rPr>
            <w:t>Click or tap here to enter text. See above cell for more detailed instructions.</w:t>
          </w:r>
        </w:p>
      </w:docPartBody>
    </w:docPart>
    <w:docPart>
      <w:docPartPr>
        <w:name w:val="7A99E30BFD7F4CD9A8524CD976974BC5"/>
        <w:category>
          <w:name w:val="General"/>
          <w:gallery w:val="placeholder"/>
        </w:category>
        <w:types>
          <w:type w:val="bbPlcHdr"/>
        </w:types>
        <w:behaviors>
          <w:behavior w:val="content"/>
        </w:behaviors>
        <w:guid w:val="{38324CE4-DCF5-44AC-8187-3E85BD495536}"/>
      </w:docPartPr>
      <w:docPartBody>
        <w:p w:rsidR="00A043C2" w:rsidRDefault="00B46ECC" w:rsidP="00B46ECC">
          <w:pPr>
            <w:pStyle w:val="7A99E30BFD7F4CD9A8524CD976974BC53"/>
          </w:pPr>
          <w:r w:rsidRPr="00734FE0">
            <w:rPr>
              <w:color w:val="002060"/>
              <w:szCs w:val="20"/>
            </w:rPr>
            <w:t>Choose an option.</w:t>
          </w:r>
        </w:p>
      </w:docPartBody>
    </w:docPart>
    <w:docPart>
      <w:docPartPr>
        <w:name w:val="DC210BB518764FED9ADF35D3A72112E1"/>
        <w:category>
          <w:name w:val="General"/>
          <w:gallery w:val="placeholder"/>
        </w:category>
        <w:types>
          <w:type w:val="bbPlcHdr"/>
        </w:types>
        <w:behaviors>
          <w:behavior w:val="content"/>
        </w:behaviors>
        <w:guid w:val="{217E1085-712F-4D72-9CB7-1D92A9F7D2A8}"/>
      </w:docPartPr>
      <w:docPartBody>
        <w:p w:rsidR="00A043C2" w:rsidRDefault="00B46ECC" w:rsidP="00B46ECC">
          <w:pPr>
            <w:pStyle w:val="DC210BB518764FED9ADF35D3A72112E13"/>
          </w:pPr>
          <w:r w:rsidRPr="00734FE0">
            <w:rPr>
              <w:rStyle w:val="PlaceholderText"/>
              <w:color w:val="002060"/>
              <w:szCs w:val="20"/>
            </w:rPr>
            <w:t>Click or tap to enter a date.</w:t>
          </w:r>
        </w:p>
      </w:docPartBody>
    </w:docPart>
    <w:docPart>
      <w:docPartPr>
        <w:name w:val="C8393A53200B4DC9BCFB60ADC0A969FF"/>
        <w:category>
          <w:name w:val="General"/>
          <w:gallery w:val="placeholder"/>
        </w:category>
        <w:types>
          <w:type w:val="bbPlcHdr"/>
        </w:types>
        <w:behaviors>
          <w:behavior w:val="content"/>
        </w:behaviors>
        <w:guid w:val="{94378E2E-131C-475C-9B58-FC4A6AC8D71A}"/>
      </w:docPartPr>
      <w:docPartBody>
        <w:p w:rsidR="00A043C2" w:rsidRDefault="00B46ECC" w:rsidP="00B46ECC">
          <w:pPr>
            <w:pStyle w:val="C8393A53200B4DC9BCFB60ADC0A969FF3"/>
          </w:pPr>
          <w:r w:rsidRPr="00734FE0">
            <w:rPr>
              <w:rStyle w:val="PlaceholderText"/>
              <w:color w:val="002060"/>
              <w:szCs w:val="20"/>
            </w:rPr>
            <w:t>Click or tap to enter a date.</w:t>
          </w:r>
        </w:p>
      </w:docPartBody>
    </w:docPart>
    <w:docPart>
      <w:docPartPr>
        <w:name w:val="E4DD5D5F2C8A4A258D938607A8DE269F"/>
        <w:category>
          <w:name w:val="General"/>
          <w:gallery w:val="placeholder"/>
        </w:category>
        <w:types>
          <w:type w:val="bbPlcHdr"/>
        </w:types>
        <w:behaviors>
          <w:behavior w:val="content"/>
        </w:behaviors>
        <w:guid w:val="{4CC811DC-060F-4BCD-9F7A-AB6DFC0700CD}"/>
      </w:docPartPr>
      <w:docPartBody>
        <w:p w:rsidR="00A043C2" w:rsidRDefault="009A0E31" w:rsidP="009A0E31">
          <w:pPr>
            <w:pStyle w:val="E4DD5D5F2C8A4A258D938607A8DE269F"/>
          </w:pPr>
          <w:r w:rsidRPr="00195AD8">
            <w:rPr>
              <w:rStyle w:val="PlaceholderText"/>
            </w:rPr>
            <w:t>Click or tap here to enter text. See above cell for more detailed instructions.</w:t>
          </w:r>
        </w:p>
      </w:docPartBody>
    </w:docPart>
    <w:docPart>
      <w:docPartPr>
        <w:name w:val="3494E743876E415B98E1E484E2B94FE0"/>
        <w:category>
          <w:name w:val="General"/>
          <w:gallery w:val="placeholder"/>
        </w:category>
        <w:types>
          <w:type w:val="bbPlcHdr"/>
        </w:types>
        <w:behaviors>
          <w:behavior w:val="content"/>
        </w:behaviors>
        <w:guid w:val="{E4E51BC9-C93B-47B2-A40E-FDE6D95E8DE7}"/>
      </w:docPartPr>
      <w:docPartBody>
        <w:p w:rsidR="00A043C2" w:rsidRDefault="00B46ECC" w:rsidP="00B46ECC">
          <w:pPr>
            <w:pStyle w:val="3494E743876E415B98E1E484E2B94FE03"/>
          </w:pPr>
          <w:r w:rsidRPr="00734FE0">
            <w:rPr>
              <w:color w:val="002060"/>
              <w:szCs w:val="20"/>
            </w:rPr>
            <w:t>Choose an option.</w:t>
          </w:r>
        </w:p>
      </w:docPartBody>
    </w:docPart>
    <w:docPart>
      <w:docPartPr>
        <w:name w:val="802D73C0DCE44D179AD150E1A8D7D4CF"/>
        <w:category>
          <w:name w:val="General"/>
          <w:gallery w:val="placeholder"/>
        </w:category>
        <w:types>
          <w:type w:val="bbPlcHdr"/>
        </w:types>
        <w:behaviors>
          <w:behavior w:val="content"/>
        </w:behaviors>
        <w:guid w:val="{09C5DAA1-3199-4616-8F0F-F64A2ED0F046}"/>
      </w:docPartPr>
      <w:docPartBody>
        <w:p w:rsidR="00A043C2" w:rsidRDefault="00B46ECC" w:rsidP="00B46ECC">
          <w:pPr>
            <w:pStyle w:val="802D73C0DCE44D179AD150E1A8D7D4CF3"/>
          </w:pPr>
          <w:r w:rsidRPr="00734FE0">
            <w:rPr>
              <w:rStyle w:val="PlaceholderText"/>
              <w:color w:val="002060"/>
              <w:szCs w:val="20"/>
            </w:rPr>
            <w:t>Click or tap to enter a date.</w:t>
          </w:r>
        </w:p>
      </w:docPartBody>
    </w:docPart>
    <w:docPart>
      <w:docPartPr>
        <w:name w:val="F405B0A91ECE40D4ADBDC54811D10720"/>
        <w:category>
          <w:name w:val="General"/>
          <w:gallery w:val="placeholder"/>
        </w:category>
        <w:types>
          <w:type w:val="bbPlcHdr"/>
        </w:types>
        <w:behaviors>
          <w:behavior w:val="content"/>
        </w:behaviors>
        <w:guid w:val="{1D270921-577A-4CB7-9D1C-AFF25FFCFD51}"/>
      </w:docPartPr>
      <w:docPartBody>
        <w:p w:rsidR="00A043C2" w:rsidRDefault="00B46ECC" w:rsidP="00B46ECC">
          <w:pPr>
            <w:pStyle w:val="F405B0A91ECE40D4ADBDC54811D107203"/>
          </w:pPr>
          <w:r w:rsidRPr="00734FE0">
            <w:rPr>
              <w:rStyle w:val="PlaceholderText"/>
              <w:color w:val="002060"/>
              <w:szCs w:val="20"/>
            </w:rPr>
            <w:t>Click or tap to enter a date.</w:t>
          </w:r>
        </w:p>
      </w:docPartBody>
    </w:docPart>
    <w:docPart>
      <w:docPartPr>
        <w:name w:val="1482389EED4043408915D8344D3FCDEC"/>
        <w:category>
          <w:name w:val="General"/>
          <w:gallery w:val="placeholder"/>
        </w:category>
        <w:types>
          <w:type w:val="bbPlcHdr"/>
        </w:types>
        <w:behaviors>
          <w:behavior w:val="content"/>
        </w:behaviors>
        <w:guid w:val="{50DBDBC4-2121-4B68-AC45-607160FF2391}"/>
      </w:docPartPr>
      <w:docPartBody>
        <w:p w:rsidR="00A043C2" w:rsidRDefault="009A0E31" w:rsidP="009A0E31">
          <w:pPr>
            <w:pStyle w:val="1482389EED4043408915D8344D3FCDEC"/>
          </w:pPr>
          <w:r w:rsidRPr="00195AD8">
            <w:rPr>
              <w:rStyle w:val="PlaceholderText"/>
            </w:rPr>
            <w:t>Click or tap here to enter text. See above cell for more detailed instructions.</w:t>
          </w:r>
        </w:p>
      </w:docPartBody>
    </w:docPart>
    <w:docPart>
      <w:docPartPr>
        <w:name w:val="4B74C25748EF4088B897B47576610C8C"/>
        <w:category>
          <w:name w:val="General"/>
          <w:gallery w:val="placeholder"/>
        </w:category>
        <w:types>
          <w:type w:val="bbPlcHdr"/>
        </w:types>
        <w:behaviors>
          <w:behavior w:val="content"/>
        </w:behaviors>
        <w:guid w:val="{00AD0678-9765-4650-81CE-9085EAF381B1}"/>
      </w:docPartPr>
      <w:docPartBody>
        <w:p w:rsidR="00A043C2" w:rsidRDefault="00B46ECC" w:rsidP="00B46ECC">
          <w:pPr>
            <w:pStyle w:val="4B74C25748EF4088B897B47576610C8C3"/>
          </w:pPr>
          <w:r w:rsidRPr="00734FE0">
            <w:rPr>
              <w:color w:val="002060"/>
              <w:szCs w:val="20"/>
            </w:rPr>
            <w:t>Choose an option.</w:t>
          </w:r>
        </w:p>
      </w:docPartBody>
    </w:docPart>
    <w:docPart>
      <w:docPartPr>
        <w:name w:val="C058BBB020994F2BA67A6FB19DB08C28"/>
        <w:category>
          <w:name w:val="General"/>
          <w:gallery w:val="placeholder"/>
        </w:category>
        <w:types>
          <w:type w:val="bbPlcHdr"/>
        </w:types>
        <w:behaviors>
          <w:behavior w:val="content"/>
        </w:behaviors>
        <w:guid w:val="{FA5FACC2-7117-4129-8069-7C67FEF162BB}"/>
      </w:docPartPr>
      <w:docPartBody>
        <w:p w:rsidR="00A043C2" w:rsidRDefault="00B46ECC" w:rsidP="00B46ECC">
          <w:pPr>
            <w:pStyle w:val="C058BBB020994F2BA67A6FB19DB08C283"/>
          </w:pPr>
          <w:r w:rsidRPr="00734FE0">
            <w:rPr>
              <w:rStyle w:val="PlaceholderText"/>
              <w:color w:val="002060"/>
              <w:szCs w:val="20"/>
            </w:rPr>
            <w:t>Click or tap to enter a date.</w:t>
          </w:r>
        </w:p>
      </w:docPartBody>
    </w:docPart>
    <w:docPart>
      <w:docPartPr>
        <w:name w:val="F2CA90DDC46D4D93BE193119DB1E7C7A"/>
        <w:category>
          <w:name w:val="General"/>
          <w:gallery w:val="placeholder"/>
        </w:category>
        <w:types>
          <w:type w:val="bbPlcHdr"/>
        </w:types>
        <w:behaviors>
          <w:behavior w:val="content"/>
        </w:behaviors>
        <w:guid w:val="{60FDF0EC-A62C-41DA-B97D-1503724E2BC4}"/>
      </w:docPartPr>
      <w:docPartBody>
        <w:p w:rsidR="00A043C2" w:rsidRDefault="00B46ECC" w:rsidP="00B46ECC">
          <w:pPr>
            <w:pStyle w:val="F2CA90DDC46D4D93BE193119DB1E7C7A3"/>
          </w:pPr>
          <w:r w:rsidRPr="00734FE0">
            <w:rPr>
              <w:rStyle w:val="PlaceholderText"/>
              <w:color w:val="002060"/>
              <w:szCs w:val="20"/>
            </w:rPr>
            <w:t>Click or tap to enter a date.</w:t>
          </w:r>
        </w:p>
      </w:docPartBody>
    </w:docPart>
    <w:docPart>
      <w:docPartPr>
        <w:name w:val="1D6D2B0304C8445DB9D577E3BA05BA43"/>
        <w:category>
          <w:name w:val="General"/>
          <w:gallery w:val="placeholder"/>
        </w:category>
        <w:types>
          <w:type w:val="bbPlcHdr"/>
        </w:types>
        <w:behaviors>
          <w:behavior w:val="content"/>
        </w:behaviors>
        <w:guid w:val="{57984A9B-7ADF-4F7D-AA6A-416E9A55CD3A}"/>
      </w:docPartPr>
      <w:docPartBody>
        <w:p w:rsidR="00A043C2" w:rsidRDefault="009A0E31" w:rsidP="009A0E31">
          <w:pPr>
            <w:pStyle w:val="1D6D2B0304C8445DB9D577E3BA05BA43"/>
          </w:pPr>
          <w:r w:rsidRPr="00195AD8">
            <w:rPr>
              <w:rStyle w:val="PlaceholderText"/>
            </w:rPr>
            <w:t>Click or tap here to enter text. See above cell for more detailed instructions.</w:t>
          </w:r>
        </w:p>
      </w:docPartBody>
    </w:docPart>
    <w:docPart>
      <w:docPartPr>
        <w:name w:val="CB26EA62CC1649D49B7A1F97A7A794BD"/>
        <w:category>
          <w:name w:val="General"/>
          <w:gallery w:val="placeholder"/>
        </w:category>
        <w:types>
          <w:type w:val="bbPlcHdr"/>
        </w:types>
        <w:behaviors>
          <w:behavior w:val="content"/>
        </w:behaviors>
        <w:guid w:val="{4D636F9D-68D7-4DDB-9F9C-6A63E6DF6108}"/>
      </w:docPartPr>
      <w:docPartBody>
        <w:p w:rsidR="00A043C2" w:rsidRDefault="00B46ECC" w:rsidP="00B46ECC">
          <w:pPr>
            <w:pStyle w:val="CB26EA62CC1649D49B7A1F97A7A794BD3"/>
          </w:pPr>
          <w:r w:rsidRPr="00734FE0">
            <w:rPr>
              <w:color w:val="002060"/>
              <w:szCs w:val="20"/>
            </w:rPr>
            <w:t>Choose an option.</w:t>
          </w:r>
        </w:p>
      </w:docPartBody>
    </w:docPart>
    <w:docPart>
      <w:docPartPr>
        <w:name w:val="6101688A4BBD48ACB523A1FB144C6C1E"/>
        <w:category>
          <w:name w:val="General"/>
          <w:gallery w:val="placeholder"/>
        </w:category>
        <w:types>
          <w:type w:val="bbPlcHdr"/>
        </w:types>
        <w:behaviors>
          <w:behavior w:val="content"/>
        </w:behaviors>
        <w:guid w:val="{C981F002-F689-469B-87CF-0220F27683B9}"/>
      </w:docPartPr>
      <w:docPartBody>
        <w:p w:rsidR="00A043C2" w:rsidRDefault="00B46ECC" w:rsidP="00B46ECC">
          <w:pPr>
            <w:pStyle w:val="6101688A4BBD48ACB523A1FB144C6C1E3"/>
          </w:pPr>
          <w:r w:rsidRPr="00734FE0">
            <w:rPr>
              <w:rStyle w:val="PlaceholderText"/>
              <w:color w:val="002060"/>
              <w:szCs w:val="20"/>
            </w:rPr>
            <w:t>Click or tap to enter a date.</w:t>
          </w:r>
        </w:p>
      </w:docPartBody>
    </w:docPart>
    <w:docPart>
      <w:docPartPr>
        <w:name w:val="7876C4FEC2C549419D2E591AD7B19110"/>
        <w:category>
          <w:name w:val="General"/>
          <w:gallery w:val="placeholder"/>
        </w:category>
        <w:types>
          <w:type w:val="bbPlcHdr"/>
        </w:types>
        <w:behaviors>
          <w:behavior w:val="content"/>
        </w:behaviors>
        <w:guid w:val="{3B32EA97-A5EC-4165-9DA5-75B4A37DD2F7}"/>
      </w:docPartPr>
      <w:docPartBody>
        <w:p w:rsidR="00A043C2" w:rsidRDefault="00B46ECC" w:rsidP="00B46ECC">
          <w:pPr>
            <w:pStyle w:val="7876C4FEC2C549419D2E591AD7B191103"/>
          </w:pPr>
          <w:r w:rsidRPr="00734FE0">
            <w:rPr>
              <w:rStyle w:val="PlaceholderText"/>
              <w:color w:val="002060"/>
              <w:szCs w:val="20"/>
            </w:rPr>
            <w:t>Click or tap to enter a date.</w:t>
          </w:r>
        </w:p>
      </w:docPartBody>
    </w:docPart>
    <w:docPart>
      <w:docPartPr>
        <w:name w:val="DEB0270DA3674AB8BCB2797C83EA0B45"/>
        <w:category>
          <w:name w:val="General"/>
          <w:gallery w:val="placeholder"/>
        </w:category>
        <w:types>
          <w:type w:val="bbPlcHdr"/>
        </w:types>
        <w:behaviors>
          <w:behavior w:val="content"/>
        </w:behaviors>
        <w:guid w:val="{E71A4CA7-A361-44C9-A0DF-1F87CEB1CBF4}"/>
      </w:docPartPr>
      <w:docPartBody>
        <w:p w:rsidR="00A043C2" w:rsidRDefault="009A0E31" w:rsidP="009A0E31">
          <w:pPr>
            <w:pStyle w:val="DEB0270DA3674AB8BCB2797C83EA0B45"/>
          </w:pPr>
          <w:r w:rsidRPr="00195AD8">
            <w:rPr>
              <w:rStyle w:val="PlaceholderText"/>
            </w:rPr>
            <w:t>Click or tap here to enter text. See above cell for more detailed instructions.</w:t>
          </w:r>
        </w:p>
      </w:docPartBody>
    </w:docPart>
    <w:docPart>
      <w:docPartPr>
        <w:name w:val="68B7ABC1218D4A15B149FF672D6CF935"/>
        <w:category>
          <w:name w:val="General"/>
          <w:gallery w:val="placeholder"/>
        </w:category>
        <w:types>
          <w:type w:val="bbPlcHdr"/>
        </w:types>
        <w:behaviors>
          <w:behavior w:val="content"/>
        </w:behaviors>
        <w:guid w:val="{1C97EF14-8BD7-4C4C-B3AE-9BEE0AC87AC8}"/>
      </w:docPartPr>
      <w:docPartBody>
        <w:p w:rsidR="00A043C2" w:rsidRDefault="00B46ECC" w:rsidP="00B46ECC">
          <w:pPr>
            <w:pStyle w:val="68B7ABC1218D4A15B149FF672D6CF9353"/>
          </w:pPr>
          <w:r w:rsidRPr="00734FE0">
            <w:rPr>
              <w:color w:val="002060"/>
              <w:szCs w:val="20"/>
            </w:rPr>
            <w:t>Choose an option.</w:t>
          </w:r>
        </w:p>
      </w:docPartBody>
    </w:docPart>
    <w:docPart>
      <w:docPartPr>
        <w:name w:val="D1736E71F0F049508895922FA152979A"/>
        <w:category>
          <w:name w:val="General"/>
          <w:gallery w:val="placeholder"/>
        </w:category>
        <w:types>
          <w:type w:val="bbPlcHdr"/>
        </w:types>
        <w:behaviors>
          <w:behavior w:val="content"/>
        </w:behaviors>
        <w:guid w:val="{DE1BA2BE-AF11-404D-99E6-2F1F0FC18715}"/>
      </w:docPartPr>
      <w:docPartBody>
        <w:p w:rsidR="00A043C2" w:rsidRDefault="00B46ECC" w:rsidP="00B46ECC">
          <w:pPr>
            <w:pStyle w:val="D1736E71F0F049508895922FA152979A3"/>
          </w:pPr>
          <w:r w:rsidRPr="00734FE0">
            <w:rPr>
              <w:rStyle w:val="PlaceholderText"/>
              <w:color w:val="002060"/>
              <w:szCs w:val="20"/>
            </w:rPr>
            <w:t>Click or tap to enter a date.</w:t>
          </w:r>
        </w:p>
      </w:docPartBody>
    </w:docPart>
    <w:docPart>
      <w:docPartPr>
        <w:name w:val="86B9902794214D199EBD5BA7B867BC64"/>
        <w:category>
          <w:name w:val="General"/>
          <w:gallery w:val="placeholder"/>
        </w:category>
        <w:types>
          <w:type w:val="bbPlcHdr"/>
        </w:types>
        <w:behaviors>
          <w:behavior w:val="content"/>
        </w:behaviors>
        <w:guid w:val="{22251549-9ACA-449A-BE42-B37B58DCC972}"/>
      </w:docPartPr>
      <w:docPartBody>
        <w:p w:rsidR="00A043C2" w:rsidRDefault="00B46ECC" w:rsidP="00B46ECC">
          <w:pPr>
            <w:pStyle w:val="86B9902794214D199EBD5BA7B867BC643"/>
          </w:pPr>
          <w:r w:rsidRPr="00734FE0">
            <w:rPr>
              <w:rStyle w:val="PlaceholderText"/>
              <w:color w:val="002060"/>
              <w:szCs w:val="20"/>
            </w:rPr>
            <w:t>Click or tap to enter a date.</w:t>
          </w:r>
        </w:p>
      </w:docPartBody>
    </w:docPart>
    <w:docPart>
      <w:docPartPr>
        <w:name w:val="2CBE9477796B44DE86E8E8763AD88D59"/>
        <w:category>
          <w:name w:val="General"/>
          <w:gallery w:val="placeholder"/>
        </w:category>
        <w:types>
          <w:type w:val="bbPlcHdr"/>
        </w:types>
        <w:behaviors>
          <w:behavior w:val="content"/>
        </w:behaviors>
        <w:guid w:val="{E2607C37-9340-4B76-A501-C9E382F41883}"/>
      </w:docPartPr>
      <w:docPartBody>
        <w:p w:rsidR="00A043C2" w:rsidRDefault="009A0E31" w:rsidP="009A0E31">
          <w:pPr>
            <w:pStyle w:val="2CBE9477796B44DE86E8E8763AD88D59"/>
          </w:pPr>
          <w:r w:rsidRPr="00195AD8">
            <w:rPr>
              <w:rStyle w:val="PlaceholderText"/>
            </w:rPr>
            <w:t>Click or tap here to enter text. See above cell for more detailed instructions.</w:t>
          </w:r>
        </w:p>
      </w:docPartBody>
    </w:docPart>
    <w:docPart>
      <w:docPartPr>
        <w:name w:val="FADB136E2A79416A821405366F4B7C71"/>
        <w:category>
          <w:name w:val="General"/>
          <w:gallery w:val="placeholder"/>
        </w:category>
        <w:types>
          <w:type w:val="bbPlcHdr"/>
        </w:types>
        <w:behaviors>
          <w:behavior w:val="content"/>
        </w:behaviors>
        <w:guid w:val="{63D10958-D26C-4009-BEBB-6819FEBB85A0}"/>
      </w:docPartPr>
      <w:docPartBody>
        <w:p w:rsidR="00A043C2" w:rsidRDefault="00B46ECC" w:rsidP="00B46ECC">
          <w:pPr>
            <w:pStyle w:val="FADB136E2A79416A821405366F4B7C713"/>
          </w:pPr>
          <w:r w:rsidRPr="00734FE0">
            <w:rPr>
              <w:color w:val="002060"/>
              <w:szCs w:val="20"/>
            </w:rPr>
            <w:t>Choose an option.</w:t>
          </w:r>
        </w:p>
      </w:docPartBody>
    </w:docPart>
    <w:docPart>
      <w:docPartPr>
        <w:name w:val="78EC82DB124D4B2FB8A95E7CD83E61EB"/>
        <w:category>
          <w:name w:val="General"/>
          <w:gallery w:val="placeholder"/>
        </w:category>
        <w:types>
          <w:type w:val="bbPlcHdr"/>
        </w:types>
        <w:behaviors>
          <w:behavior w:val="content"/>
        </w:behaviors>
        <w:guid w:val="{4A2296D4-601D-4AF7-98A2-5862E31A4867}"/>
      </w:docPartPr>
      <w:docPartBody>
        <w:p w:rsidR="00A043C2" w:rsidRDefault="00B46ECC" w:rsidP="00B46ECC">
          <w:pPr>
            <w:pStyle w:val="78EC82DB124D4B2FB8A95E7CD83E61EB3"/>
          </w:pPr>
          <w:r w:rsidRPr="00734FE0">
            <w:rPr>
              <w:rStyle w:val="PlaceholderText"/>
              <w:color w:val="002060"/>
              <w:szCs w:val="20"/>
            </w:rPr>
            <w:t>Click or tap to enter a date.</w:t>
          </w:r>
        </w:p>
      </w:docPartBody>
    </w:docPart>
    <w:docPart>
      <w:docPartPr>
        <w:name w:val="515E9EE09FB143F495302FE95E2428ED"/>
        <w:category>
          <w:name w:val="General"/>
          <w:gallery w:val="placeholder"/>
        </w:category>
        <w:types>
          <w:type w:val="bbPlcHdr"/>
        </w:types>
        <w:behaviors>
          <w:behavior w:val="content"/>
        </w:behaviors>
        <w:guid w:val="{2032491A-6E27-46F2-914D-9ABEAC942F7F}"/>
      </w:docPartPr>
      <w:docPartBody>
        <w:p w:rsidR="00A043C2" w:rsidRDefault="00B46ECC" w:rsidP="00B46ECC">
          <w:pPr>
            <w:pStyle w:val="515E9EE09FB143F495302FE95E2428ED3"/>
          </w:pPr>
          <w:r w:rsidRPr="00734FE0">
            <w:rPr>
              <w:rStyle w:val="PlaceholderText"/>
              <w:color w:val="002060"/>
              <w:szCs w:val="20"/>
            </w:rPr>
            <w:t>Click or tap to enter a date.</w:t>
          </w:r>
        </w:p>
      </w:docPartBody>
    </w:docPart>
    <w:docPart>
      <w:docPartPr>
        <w:name w:val="8788CDA7C914453D8756B9A91EE68A3F"/>
        <w:category>
          <w:name w:val="General"/>
          <w:gallery w:val="placeholder"/>
        </w:category>
        <w:types>
          <w:type w:val="bbPlcHdr"/>
        </w:types>
        <w:behaviors>
          <w:behavior w:val="content"/>
        </w:behaviors>
        <w:guid w:val="{D533FD78-CBDA-47B3-9A02-22D2E7EE947A}"/>
      </w:docPartPr>
      <w:docPartBody>
        <w:p w:rsidR="00A043C2" w:rsidRDefault="00B46ECC" w:rsidP="00B46ECC">
          <w:pPr>
            <w:pStyle w:val="8788CDA7C914453D8756B9A91EE68A3F3"/>
          </w:pPr>
          <w:r w:rsidRPr="00734FE0">
            <w:rPr>
              <w:color w:val="002060"/>
              <w:szCs w:val="20"/>
            </w:rPr>
            <w:t>Choose an option.</w:t>
          </w:r>
        </w:p>
      </w:docPartBody>
    </w:docPart>
    <w:docPart>
      <w:docPartPr>
        <w:name w:val="0DCCC36EBED448A3BD3BF710BD05714F"/>
        <w:category>
          <w:name w:val="General"/>
          <w:gallery w:val="placeholder"/>
        </w:category>
        <w:types>
          <w:type w:val="bbPlcHdr"/>
        </w:types>
        <w:behaviors>
          <w:behavior w:val="content"/>
        </w:behaviors>
        <w:guid w:val="{C5CED8C7-149B-4513-941A-0E53AF2FF139}"/>
      </w:docPartPr>
      <w:docPartBody>
        <w:p w:rsidR="00A043C2" w:rsidRDefault="009A0E31" w:rsidP="009A0E31">
          <w:pPr>
            <w:pStyle w:val="0DCCC36EBED448A3BD3BF710BD05714F"/>
          </w:pPr>
          <w:r w:rsidRPr="00195AD8">
            <w:rPr>
              <w:rStyle w:val="PlaceholderText"/>
              <w:rFonts w:ascii="Arial" w:hAnsi="Arial" w:cs="Arial"/>
              <w:szCs w:val="20"/>
            </w:rPr>
            <w:t>Click or tap to enter a date.</w:t>
          </w:r>
        </w:p>
      </w:docPartBody>
    </w:docPart>
    <w:docPart>
      <w:docPartPr>
        <w:name w:val="945857AF7CFD40D7AF900A080B4E4894"/>
        <w:category>
          <w:name w:val="General"/>
          <w:gallery w:val="placeholder"/>
        </w:category>
        <w:types>
          <w:type w:val="bbPlcHdr"/>
        </w:types>
        <w:behaviors>
          <w:behavior w:val="content"/>
        </w:behaviors>
        <w:guid w:val="{17417E1D-766E-4A4A-961D-9E16963EFB71}"/>
      </w:docPartPr>
      <w:docPartBody>
        <w:p w:rsidR="00A043C2" w:rsidRDefault="00B46ECC" w:rsidP="00B46ECC">
          <w:pPr>
            <w:pStyle w:val="945857AF7CFD40D7AF900A080B4E48943"/>
          </w:pPr>
          <w:r w:rsidRPr="00734FE0">
            <w:rPr>
              <w:rStyle w:val="PlaceholderText"/>
              <w:color w:val="002060"/>
              <w:szCs w:val="20"/>
            </w:rPr>
            <w:t>Click or tap to enter a date.</w:t>
          </w:r>
        </w:p>
      </w:docPartBody>
    </w:docPart>
    <w:docPart>
      <w:docPartPr>
        <w:name w:val="2847A6C22AA7469180E797621CDB1DAA"/>
        <w:category>
          <w:name w:val="General"/>
          <w:gallery w:val="placeholder"/>
        </w:category>
        <w:types>
          <w:type w:val="bbPlcHdr"/>
        </w:types>
        <w:behaviors>
          <w:behavior w:val="content"/>
        </w:behaviors>
        <w:guid w:val="{92910B0E-2050-4841-9CDB-D76112AAD000}"/>
      </w:docPartPr>
      <w:docPartBody>
        <w:p w:rsidR="00A043C2" w:rsidRDefault="009A0E31" w:rsidP="009A0E31">
          <w:pPr>
            <w:pStyle w:val="2847A6C22AA7469180E797621CDB1DAA"/>
          </w:pPr>
          <w:r w:rsidRPr="00195AD8">
            <w:rPr>
              <w:rStyle w:val="PlaceholderText"/>
            </w:rPr>
            <w:t>Click or tap here to enter text. See above cell for more detailed instructions.</w:t>
          </w:r>
        </w:p>
      </w:docPartBody>
    </w:docPart>
    <w:docPart>
      <w:docPartPr>
        <w:name w:val="3874582E3F21458FA2D3FD3B6CA71095"/>
        <w:category>
          <w:name w:val="General"/>
          <w:gallery w:val="placeholder"/>
        </w:category>
        <w:types>
          <w:type w:val="bbPlcHdr"/>
        </w:types>
        <w:behaviors>
          <w:behavior w:val="content"/>
        </w:behaviors>
        <w:guid w:val="{29538184-C79B-4D0D-B784-688E45A12A52}"/>
      </w:docPartPr>
      <w:docPartBody>
        <w:p w:rsidR="00A043C2" w:rsidRDefault="00B46ECC" w:rsidP="00B46ECC">
          <w:pPr>
            <w:pStyle w:val="3874582E3F21458FA2D3FD3B6CA710953"/>
          </w:pPr>
          <w:r w:rsidRPr="00734FE0">
            <w:rPr>
              <w:color w:val="002060"/>
              <w:szCs w:val="20"/>
            </w:rPr>
            <w:t>Choose an option.</w:t>
          </w:r>
        </w:p>
      </w:docPartBody>
    </w:docPart>
    <w:docPart>
      <w:docPartPr>
        <w:name w:val="84050E0A86DD478CBB0C23C605502339"/>
        <w:category>
          <w:name w:val="General"/>
          <w:gallery w:val="placeholder"/>
        </w:category>
        <w:types>
          <w:type w:val="bbPlcHdr"/>
        </w:types>
        <w:behaviors>
          <w:behavior w:val="content"/>
        </w:behaviors>
        <w:guid w:val="{D73FBAD8-1F1D-42E1-8DC4-CCE54AC52E60}"/>
      </w:docPartPr>
      <w:docPartBody>
        <w:p w:rsidR="00A043C2" w:rsidRDefault="00B46ECC" w:rsidP="00B46ECC">
          <w:pPr>
            <w:pStyle w:val="84050E0A86DD478CBB0C23C6055023393"/>
          </w:pPr>
          <w:r w:rsidRPr="00734FE0">
            <w:rPr>
              <w:rStyle w:val="PlaceholderText"/>
              <w:color w:val="002060"/>
              <w:szCs w:val="20"/>
            </w:rPr>
            <w:t>Click or tap to enter a date.</w:t>
          </w:r>
        </w:p>
      </w:docPartBody>
    </w:docPart>
    <w:docPart>
      <w:docPartPr>
        <w:name w:val="EC5B383784F640E6B4DADD70AB9ED17D"/>
        <w:category>
          <w:name w:val="General"/>
          <w:gallery w:val="placeholder"/>
        </w:category>
        <w:types>
          <w:type w:val="bbPlcHdr"/>
        </w:types>
        <w:behaviors>
          <w:behavior w:val="content"/>
        </w:behaviors>
        <w:guid w:val="{B3004265-621E-4AB0-A0E9-80704FD82C5E}"/>
      </w:docPartPr>
      <w:docPartBody>
        <w:p w:rsidR="00A043C2" w:rsidRDefault="009A0E31" w:rsidP="009A0E31">
          <w:pPr>
            <w:pStyle w:val="EC5B383784F640E6B4DADD70AB9ED17D"/>
          </w:pPr>
          <w:r w:rsidRPr="00195AD8">
            <w:rPr>
              <w:rStyle w:val="PlaceholderText"/>
              <w:rFonts w:ascii="Arial" w:hAnsi="Arial" w:cs="Arial"/>
              <w:szCs w:val="20"/>
            </w:rPr>
            <w:t>Click or tap to enter a date.</w:t>
          </w:r>
        </w:p>
      </w:docPartBody>
    </w:docPart>
    <w:docPart>
      <w:docPartPr>
        <w:name w:val="18DC3B722AA9461AAA451BD854F48C0D"/>
        <w:category>
          <w:name w:val="General"/>
          <w:gallery w:val="placeholder"/>
        </w:category>
        <w:types>
          <w:type w:val="bbPlcHdr"/>
        </w:types>
        <w:behaviors>
          <w:behavior w:val="content"/>
        </w:behaviors>
        <w:guid w:val="{B6CE0B84-49E2-4215-B98D-CADDD0B9AF40}"/>
      </w:docPartPr>
      <w:docPartBody>
        <w:p w:rsidR="00A043C2" w:rsidRDefault="00B46ECC" w:rsidP="00B46ECC">
          <w:pPr>
            <w:pStyle w:val="18DC3B722AA9461AAA451BD854F48C0D3"/>
          </w:pPr>
          <w:r w:rsidRPr="00734FE0">
            <w:rPr>
              <w:color w:val="002060"/>
              <w:szCs w:val="20"/>
            </w:rPr>
            <w:t>Choose an option.</w:t>
          </w:r>
        </w:p>
      </w:docPartBody>
    </w:docPart>
    <w:docPart>
      <w:docPartPr>
        <w:name w:val="F62FF72EDE524EAF8480A70C057A7264"/>
        <w:category>
          <w:name w:val="General"/>
          <w:gallery w:val="placeholder"/>
        </w:category>
        <w:types>
          <w:type w:val="bbPlcHdr"/>
        </w:types>
        <w:behaviors>
          <w:behavior w:val="content"/>
        </w:behaviors>
        <w:guid w:val="{7A07D6AA-D5CD-4F1B-A53A-735484CA84B4}"/>
      </w:docPartPr>
      <w:docPartBody>
        <w:p w:rsidR="00A043C2" w:rsidRDefault="009A0E31" w:rsidP="009A0E31">
          <w:pPr>
            <w:pStyle w:val="F62FF72EDE524EAF8480A70C057A7264"/>
          </w:pPr>
          <w:r w:rsidRPr="00195AD8">
            <w:rPr>
              <w:rStyle w:val="PlaceholderText"/>
              <w:rFonts w:ascii="Arial" w:hAnsi="Arial" w:cs="Arial"/>
              <w:szCs w:val="20"/>
            </w:rPr>
            <w:t>Click or tap to enter a date.</w:t>
          </w:r>
        </w:p>
      </w:docPartBody>
    </w:docPart>
    <w:docPart>
      <w:docPartPr>
        <w:name w:val="62BB2123850140B8BDED27625AFFA073"/>
        <w:category>
          <w:name w:val="General"/>
          <w:gallery w:val="placeholder"/>
        </w:category>
        <w:types>
          <w:type w:val="bbPlcHdr"/>
        </w:types>
        <w:behaviors>
          <w:behavior w:val="content"/>
        </w:behaviors>
        <w:guid w:val="{654B2D8F-650E-4926-AE9C-DBD8B8B4FBA2}"/>
      </w:docPartPr>
      <w:docPartBody>
        <w:p w:rsidR="00A043C2" w:rsidRDefault="00B46ECC" w:rsidP="00B46ECC">
          <w:pPr>
            <w:pStyle w:val="62BB2123850140B8BDED27625AFFA0733"/>
          </w:pPr>
          <w:r w:rsidRPr="00734FE0">
            <w:rPr>
              <w:rStyle w:val="PlaceholderText"/>
              <w:color w:val="002060"/>
              <w:szCs w:val="20"/>
            </w:rPr>
            <w:t>Click or tap to enter a date.</w:t>
          </w:r>
        </w:p>
      </w:docPartBody>
    </w:docPart>
    <w:docPart>
      <w:docPartPr>
        <w:name w:val="C30D73C682C44CE7B4FE92E64CBD43A2"/>
        <w:category>
          <w:name w:val="General"/>
          <w:gallery w:val="placeholder"/>
        </w:category>
        <w:types>
          <w:type w:val="bbPlcHdr"/>
        </w:types>
        <w:behaviors>
          <w:behavior w:val="content"/>
        </w:behaviors>
        <w:guid w:val="{CC6AD99C-89F8-4914-B9D5-D10A0D43B517}"/>
      </w:docPartPr>
      <w:docPartBody>
        <w:p w:rsidR="00A043C2" w:rsidRDefault="009A0E31" w:rsidP="009A0E31">
          <w:pPr>
            <w:pStyle w:val="C30D73C682C44CE7B4FE92E64CBD43A2"/>
          </w:pPr>
          <w:r w:rsidRPr="00195AD8">
            <w:rPr>
              <w:rStyle w:val="PlaceholderText"/>
            </w:rPr>
            <w:t>Click or tap here to enter text. See above cell for more detailed instructions.</w:t>
          </w:r>
        </w:p>
      </w:docPartBody>
    </w:docPart>
    <w:docPart>
      <w:docPartPr>
        <w:name w:val="CF4D2592B96144F8BA037899EA36B947"/>
        <w:category>
          <w:name w:val="General"/>
          <w:gallery w:val="placeholder"/>
        </w:category>
        <w:types>
          <w:type w:val="bbPlcHdr"/>
        </w:types>
        <w:behaviors>
          <w:behavior w:val="content"/>
        </w:behaviors>
        <w:guid w:val="{99041C98-AF4A-4538-A9DF-B2CD756EBC19}"/>
      </w:docPartPr>
      <w:docPartBody>
        <w:p w:rsidR="00A043C2" w:rsidRDefault="00B46ECC" w:rsidP="00B46ECC">
          <w:pPr>
            <w:pStyle w:val="CF4D2592B96144F8BA037899EA36B9473"/>
          </w:pPr>
          <w:r w:rsidRPr="00734FE0">
            <w:rPr>
              <w:color w:val="002060"/>
              <w:szCs w:val="20"/>
            </w:rPr>
            <w:t>Choose an option.</w:t>
          </w:r>
        </w:p>
      </w:docPartBody>
    </w:docPart>
    <w:docPart>
      <w:docPartPr>
        <w:name w:val="95D9E851CB994A78921374DC2548BF58"/>
        <w:category>
          <w:name w:val="General"/>
          <w:gallery w:val="placeholder"/>
        </w:category>
        <w:types>
          <w:type w:val="bbPlcHdr"/>
        </w:types>
        <w:behaviors>
          <w:behavior w:val="content"/>
        </w:behaviors>
        <w:guid w:val="{EAAA300B-416C-486A-8853-70553B119F35}"/>
      </w:docPartPr>
      <w:docPartBody>
        <w:p w:rsidR="00A043C2" w:rsidRDefault="009A0E31" w:rsidP="009A0E31">
          <w:pPr>
            <w:pStyle w:val="95D9E851CB994A78921374DC2548BF58"/>
          </w:pPr>
          <w:r w:rsidRPr="00195AD8">
            <w:rPr>
              <w:rStyle w:val="PlaceholderText"/>
              <w:rFonts w:ascii="Arial" w:hAnsi="Arial" w:cs="Arial"/>
              <w:szCs w:val="20"/>
            </w:rPr>
            <w:t>Click or tap to enter a date.</w:t>
          </w:r>
        </w:p>
      </w:docPartBody>
    </w:docPart>
    <w:docPart>
      <w:docPartPr>
        <w:name w:val="F24CA341E6D24109A531FB0BA4D4AE58"/>
        <w:category>
          <w:name w:val="General"/>
          <w:gallery w:val="placeholder"/>
        </w:category>
        <w:types>
          <w:type w:val="bbPlcHdr"/>
        </w:types>
        <w:behaviors>
          <w:behavior w:val="content"/>
        </w:behaviors>
        <w:guid w:val="{0858DCB2-0D45-482B-B49F-99C57AC44B1C}"/>
      </w:docPartPr>
      <w:docPartBody>
        <w:p w:rsidR="00A043C2" w:rsidRDefault="00B46ECC" w:rsidP="00B46ECC">
          <w:pPr>
            <w:pStyle w:val="F24CA341E6D24109A531FB0BA4D4AE583"/>
          </w:pPr>
          <w:r w:rsidRPr="00734FE0">
            <w:rPr>
              <w:rStyle w:val="PlaceholderText"/>
              <w:color w:val="002060"/>
              <w:szCs w:val="20"/>
            </w:rPr>
            <w:t>Click or tap to enter a date.</w:t>
          </w:r>
        </w:p>
      </w:docPartBody>
    </w:docPart>
    <w:docPart>
      <w:docPartPr>
        <w:name w:val="23D569C7784349A6802643D9CF01F2A1"/>
        <w:category>
          <w:name w:val="General"/>
          <w:gallery w:val="placeholder"/>
        </w:category>
        <w:types>
          <w:type w:val="bbPlcHdr"/>
        </w:types>
        <w:behaviors>
          <w:behavior w:val="content"/>
        </w:behaviors>
        <w:guid w:val="{FDA47641-2DC2-430C-8F38-61434BAE2E93}"/>
      </w:docPartPr>
      <w:docPartBody>
        <w:p w:rsidR="00B55EF3" w:rsidRDefault="00A043C2" w:rsidP="00A043C2">
          <w:pPr>
            <w:pStyle w:val="23D569C7784349A6802643D9CF01F2A1"/>
          </w:pPr>
          <w:r w:rsidRPr="00195AD8">
            <w:rPr>
              <w:rStyle w:val="PlaceholderText"/>
              <w:rFonts w:ascii="Arial" w:hAnsi="Arial" w:cs="Arial"/>
            </w:rPr>
            <w:t>Click or tap here to enter text. See above cell for more detailed instructions.</w:t>
          </w:r>
        </w:p>
      </w:docPartBody>
    </w:docPart>
    <w:docPart>
      <w:docPartPr>
        <w:name w:val="1F85FF37A2FC48D399867AEE971C976D"/>
        <w:category>
          <w:name w:val="General"/>
          <w:gallery w:val="placeholder"/>
        </w:category>
        <w:types>
          <w:type w:val="bbPlcHdr"/>
        </w:types>
        <w:behaviors>
          <w:behavior w:val="content"/>
        </w:behaviors>
        <w:guid w:val="{D0ED998A-BF21-4D9C-AFA5-E1C31D1189D3}"/>
      </w:docPartPr>
      <w:docPartBody>
        <w:p w:rsidR="00B55EF3" w:rsidRDefault="00A043C2" w:rsidP="00A043C2">
          <w:pPr>
            <w:pStyle w:val="1F85FF37A2FC48D399867AEE971C976D"/>
          </w:pPr>
          <w:r w:rsidRPr="00195AD8">
            <w:rPr>
              <w:rStyle w:val="PlaceholderText"/>
              <w:rFonts w:ascii="Arial" w:hAnsi="Arial" w:cs="Arial"/>
            </w:rPr>
            <w:t>Click or tap here to enter text. See above cell for more detailed instructions.</w:t>
          </w:r>
        </w:p>
      </w:docPartBody>
    </w:docPart>
    <w:docPart>
      <w:docPartPr>
        <w:name w:val="CC5F940ACB0B447FA0B6DECDC9676394"/>
        <w:category>
          <w:name w:val="General"/>
          <w:gallery w:val="placeholder"/>
        </w:category>
        <w:types>
          <w:type w:val="bbPlcHdr"/>
        </w:types>
        <w:behaviors>
          <w:behavior w:val="content"/>
        </w:behaviors>
        <w:guid w:val="{B624F1CD-EE1D-4748-93C2-EC2A5521C332}"/>
      </w:docPartPr>
      <w:docPartBody>
        <w:p w:rsidR="00B55EF3" w:rsidRDefault="00A043C2" w:rsidP="00A043C2">
          <w:pPr>
            <w:pStyle w:val="CC5F940ACB0B447FA0B6DECDC9676394"/>
          </w:pPr>
          <w:r w:rsidRPr="00195AD8">
            <w:rPr>
              <w:rStyle w:val="PlaceholderText"/>
              <w:rFonts w:ascii="Arial" w:hAnsi="Arial" w:cs="Arial"/>
            </w:rPr>
            <w:t>Click or tap here to enter text. See above cell for more detailed instructions.</w:t>
          </w:r>
        </w:p>
      </w:docPartBody>
    </w:docPart>
    <w:docPart>
      <w:docPartPr>
        <w:name w:val="EAC3451D7BC3430BA56D94160C6CA204"/>
        <w:category>
          <w:name w:val="General"/>
          <w:gallery w:val="placeholder"/>
        </w:category>
        <w:types>
          <w:type w:val="bbPlcHdr"/>
        </w:types>
        <w:behaviors>
          <w:behavior w:val="content"/>
        </w:behaviors>
        <w:guid w:val="{35C519DC-D703-4C8E-93D9-3879D603B799}"/>
      </w:docPartPr>
      <w:docPartBody>
        <w:p w:rsidR="00B55EF3" w:rsidRDefault="00A043C2" w:rsidP="00A043C2">
          <w:pPr>
            <w:pStyle w:val="EAC3451D7BC3430BA56D94160C6CA204"/>
          </w:pPr>
          <w:r w:rsidRPr="00195AD8">
            <w:rPr>
              <w:rStyle w:val="PlaceholderText"/>
            </w:rPr>
            <w:t>Click or tap here to enter text. See above cell for more detailed instructions.</w:t>
          </w:r>
        </w:p>
      </w:docPartBody>
    </w:docPart>
    <w:docPart>
      <w:docPartPr>
        <w:name w:val="663926C33C224F79B0FB307489899144"/>
        <w:category>
          <w:name w:val="General"/>
          <w:gallery w:val="placeholder"/>
        </w:category>
        <w:types>
          <w:type w:val="bbPlcHdr"/>
        </w:types>
        <w:behaviors>
          <w:behavior w:val="content"/>
        </w:behaviors>
        <w:guid w:val="{C9000F90-6D4B-44D8-9311-8078FAF87334}"/>
      </w:docPartPr>
      <w:docPartBody>
        <w:p w:rsidR="00B55EF3" w:rsidRDefault="00A043C2" w:rsidP="00A043C2">
          <w:pPr>
            <w:pStyle w:val="663926C33C224F79B0FB307489899144"/>
          </w:pPr>
          <w:r w:rsidRPr="00195AD8">
            <w:rPr>
              <w:rStyle w:val="PlaceholderText"/>
            </w:rPr>
            <w:t>Click or tap here to enter text. See above cell for more detailed instructions.</w:t>
          </w:r>
        </w:p>
      </w:docPartBody>
    </w:docPart>
    <w:docPart>
      <w:docPartPr>
        <w:name w:val="C9EB110587564F899915480A8E577D4D"/>
        <w:category>
          <w:name w:val="General"/>
          <w:gallery w:val="placeholder"/>
        </w:category>
        <w:types>
          <w:type w:val="bbPlcHdr"/>
        </w:types>
        <w:behaviors>
          <w:behavior w:val="content"/>
        </w:behaviors>
        <w:guid w:val="{DA05DEF5-D2CF-4850-A946-AA8CFBF4D6B6}"/>
      </w:docPartPr>
      <w:docPartBody>
        <w:p w:rsidR="004276FE" w:rsidRDefault="00B46ECC" w:rsidP="00B46ECC">
          <w:pPr>
            <w:pStyle w:val="C9EB110587564F899915480A8E577D4D1"/>
          </w:pPr>
          <w:r w:rsidRPr="00FE70A6">
            <w:rPr>
              <w:rFonts w:cs="Arial"/>
              <w:color w:val="002060"/>
              <w:sz w:val="20"/>
              <w:szCs w:val="20"/>
            </w:rPr>
            <w:t>Choose an option.</w:t>
          </w:r>
        </w:p>
      </w:docPartBody>
    </w:docPart>
    <w:docPart>
      <w:docPartPr>
        <w:name w:val="5BE1B5A2B59245D78A570E103B78C6EE"/>
        <w:category>
          <w:name w:val="General"/>
          <w:gallery w:val="placeholder"/>
        </w:category>
        <w:types>
          <w:type w:val="bbPlcHdr"/>
        </w:types>
        <w:behaviors>
          <w:behavior w:val="content"/>
        </w:behaviors>
        <w:guid w:val="{42AC8C60-F36B-487B-8B14-A291306272B6}"/>
      </w:docPartPr>
      <w:docPartBody>
        <w:p w:rsidR="004276FE" w:rsidRDefault="00B46ECC" w:rsidP="00B46ECC">
          <w:pPr>
            <w:pStyle w:val="5BE1B5A2B59245D78A570E103B78C6EE1"/>
          </w:pPr>
          <w:r w:rsidRPr="00FE70A6">
            <w:rPr>
              <w:rFonts w:cs="Arial"/>
              <w:color w:val="002060"/>
              <w:sz w:val="20"/>
              <w:szCs w:val="20"/>
            </w:rPr>
            <w:t>Choose an option.</w:t>
          </w:r>
        </w:p>
      </w:docPartBody>
    </w:docPart>
    <w:docPart>
      <w:docPartPr>
        <w:name w:val="A5CF94B889804AFFB2F326F281C785E9"/>
        <w:category>
          <w:name w:val="General"/>
          <w:gallery w:val="placeholder"/>
        </w:category>
        <w:types>
          <w:type w:val="bbPlcHdr"/>
        </w:types>
        <w:behaviors>
          <w:behavior w:val="content"/>
        </w:behaviors>
        <w:guid w:val="{0147C068-C96E-4DF8-BDF5-A0C6991D1CDD}"/>
      </w:docPartPr>
      <w:docPartBody>
        <w:p w:rsidR="004276FE" w:rsidRDefault="00B46ECC" w:rsidP="00B46ECC">
          <w:pPr>
            <w:pStyle w:val="A5CF94B889804AFFB2F326F281C785E91"/>
          </w:pPr>
          <w:r w:rsidRPr="00FE70A6">
            <w:rPr>
              <w:rFonts w:cs="Arial"/>
              <w:color w:val="002060"/>
              <w:sz w:val="20"/>
              <w:szCs w:val="20"/>
            </w:rPr>
            <w:t>Choose an option.</w:t>
          </w:r>
        </w:p>
      </w:docPartBody>
    </w:docPart>
    <w:docPart>
      <w:docPartPr>
        <w:name w:val="DA64BD781AA4446CA1DC7146A5E02A76"/>
        <w:category>
          <w:name w:val="General"/>
          <w:gallery w:val="placeholder"/>
        </w:category>
        <w:types>
          <w:type w:val="bbPlcHdr"/>
        </w:types>
        <w:behaviors>
          <w:behavior w:val="content"/>
        </w:behaviors>
        <w:guid w:val="{F0D9E738-9624-41CE-8CC4-ABA6DC932677}"/>
      </w:docPartPr>
      <w:docPartBody>
        <w:p w:rsidR="004276FE" w:rsidRDefault="00B46ECC" w:rsidP="00B46ECC">
          <w:pPr>
            <w:pStyle w:val="DA64BD781AA4446CA1DC7146A5E02A761"/>
          </w:pPr>
          <w:r w:rsidRPr="00FE70A6">
            <w:rPr>
              <w:rFonts w:cs="Arial"/>
              <w:color w:val="002060"/>
              <w:sz w:val="20"/>
              <w:szCs w:val="20"/>
            </w:rPr>
            <w:t>Choose an option.</w:t>
          </w:r>
        </w:p>
      </w:docPartBody>
    </w:docPart>
    <w:docPart>
      <w:docPartPr>
        <w:name w:val="330FBF11B29C4A4B8A040C699704324F"/>
        <w:category>
          <w:name w:val="General"/>
          <w:gallery w:val="placeholder"/>
        </w:category>
        <w:types>
          <w:type w:val="bbPlcHdr"/>
        </w:types>
        <w:behaviors>
          <w:behavior w:val="content"/>
        </w:behaviors>
        <w:guid w:val="{DDA5096B-8734-4DBB-A290-B237289837C6}"/>
      </w:docPartPr>
      <w:docPartBody>
        <w:p w:rsidR="004276FE" w:rsidRDefault="00B46ECC" w:rsidP="00B46ECC">
          <w:pPr>
            <w:pStyle w:val="330FBF11B29C4A4B8A040C699704324F1"/>
          </w:pPr>
          <w:r w:rsidRPr="00FE70A6">
            <w:rPr>
              <w:rFonts w:cs="Arial"/>
              <w:color w:val="002060"/>
              <w:sz w:val="20"/>
              <w:szCs w:val="20"/>
            </w:rPr>
            <w:t>Choose an option.</w:t>
          </w:r>
        </w:p>
      </w:docPartBody>
    </w:docPart>
    <w:docPart>
      <w:docPartPr>
        <w:name w:val="6A8560D9DAB942D09DBF2EF35B2E4B38"/>
        <w:category>
          <w:name w:val="General"/>
          <w:gallery w:val="placeholder"/>
        </w:category>
        <w:types>
          <w:type w:val="bbPlcHdr"/>
        </w:types>
        <w:behaviors>
          <w:behavior w:val="content"/>
        </w:behaviors>
        <w:guid w:val="{EE7AD0EC-3A5B-4225-9FDB-31A2E65EE50E}"/>
      </w:docPartPr>
      <w:docPartBody>
        <w:p w:rsidR="004276FE" w:rsidRDefault="00B46ECC" w:rsidP="00B46ECC">
          <w:pPr>
            <w:pStyle w:val="6A8560D9DAB942D09DBF2EF35B2E4B381"/>
          </w:pPr>
          <w:r w:rsidRPr="00FE70A6">
            <w:rPr>
              <w:rFonts w:cs="Arial"/>
              <w:color w:val="002060"/>
              <w:sz w:val="20"/>
              <w:szCs w:val="20"/>
            </w:rPr>
            <w:t>Choose an option.</w:t>
          </w:r>
        </w:p>
      </w:docPartBody>
    </w:docPart>
    <w:docPart>
      <w:docPartPr>
        <w:name w:val="D43C1A2439534E34B70DCB91A6F5F65D"/>
        <w:category>
          <w:name w:val="General"/>
          <w:gallery w:val="placeholder"/>
        </w:category>
        <w:types>
          <w:type w:val="bbPlcHdr"/>
        </w:types>
        <w:behaviors>
          <w:behavior w:val="content"/>
        </w:behaviors>
        <w:guid w:val="{DCCC3397-CFC2-4D04-A19C-1CF0CC680A5C}"/>
      </w:docPartPr>
      <w:docPartBody>
        <w:p w:rsidR="004276FE" w:rsidRDefault="00B46ECC" w:rsidP="00B46ECC">
          <w:pPr>
            <w:pStyle w:val="D43C1A2439534E34B70DCB91A6F5F65D1"/>
          </w:pPr>
          <w:r w:rsidRPr="00FE70A6">
            <w:rPr>
              <w:rFonts w:cs="Arial"/>
              <w:color w:val="002060"/>
              <w:sz w:val="20"/>
              <w:szCs w:val="20"/>
            </w:rPr>
            <w:t>Choose an option.</w:t>
          </w:r>
        </w:p>
      </w:docPartBody>
    </w:docPart>
    <w:docPart>
      <w:docPartPr>
        <w:name w:val="245AA23C4CFE4582AE8A83BC1A2BB0C3"/>
        <w:category>
          <w:name w:val="General"/>
          <w:gallery w:val="placeholder"/>
        </w:category>
        <w:types>
          <w:type w:val="bbPlcHdr"/>
        </w:types>
        <w:behaviors>
          <w:behavior w:val="content"/>
        </w:behaviors>
        <w:guid w:val="{96982E04-B15C-4F35-BBC2-0604B161C255}"/>
      </w:docPartPr>
      <w:docPartBody>
        <w:p w:rsidR="00EF2123" w:rsidRDefault="00B46ECC" w:rsidP="00B46ECC">
          <w:pPr>
            <w:pStyle w:val="245AA23C4CFE4582AE8A83BC1A2BB0C31"/>
          </w:pPr>
          <w:r w:rsidRPr="00734FE0">
            <w:rPr>
              <w:rStyle w:val="PlaceholderText"/>
              <w:color w:val="002060"/>
              <w:szCs w:val="20"/>
            </w:rPr>
            <w:t>Click or tap to enter a date.</w:t>
          </w:r>
        </w:p>
      </w:docPartBody>
    </w:docPart>
    <w:docPart>
      <w:docPartPr>
        <w:name w:val="EE285E269348474B92A48D7E01718ECB"/>
        <w:category>
          <w:name w:val="General"/>
          <w:gallery w:val="placeholder"/>
        </w:category>
        <w:types>
          <w:type w:val="bbPlcHdr"/>
        </w:types>
        <w:behaviors>
          <w:behavior w:val="content"/>
        </w:behaviors>
        <w:guid w:val="{DF83C6BB-6012-48CF-8FC3-2BD1D2592277}"/>
      </w:docPartPr>
      <w:docPartBody>
        <w:p w:rsidR="004B4322" w:rsidRDefault="00B46ECC" w:rsidP="00B46ECC">
          <w:pPr>
            <w:pStyle w:val="EE285E269348474B92A48D7E01718ECB1"/>
          </w:pPr>
          <w:r w:rsidRPr="00734FE0">
            <w:rPr>
              <w:rStyle w:val="PlaceholderText"/>
              <w:color w:val="002060"/>
              <w:szCs w:val="20"/>
            </w:rPr>
            <w:t>Click or tap to enter a date.</w:t>
          </w:r>
        </w:p>
      </w:docPartBody>
    </w:docPart>
    <w:docPart>
      <w:docPartPr>
        <w:name w:val="1DDCAB04F9A541CC846E9A5C96110122"/>
        <w:category>
          <w:name w:val="General"/>
          <w:gallery w:val="placeholder"/>
        </w:category>
        <w:types>
          <w:type w:val="bbPlcHdr"/>
        </w:types>
        <w:behaviors>
          <w:behavior w:val="content"/>
        </w:behaviors>
        <w:guid w:val="{B0460245-7B4B-48D1-879D-DC2082527E71}"/>
      </w:docPartPr>
      <w:docPartBody>
        <w:p w:rsidR="004B4322" w:rsidRDefault="00B46ECC" w:rsidP="00B46ECC">
          <w:pPr>
            <w:pStyle w:val="1DDCAB04F9A541CC846E9A5C961101221"/>
          </w:pPr>
          <w:r w:rsidRPr="00734FE0">
            <w:rPr>
              <w:rStyle w:val="PlaceholderText"/>
              <w:color w:val="002060"/>
              <w:szCs w:val="20"/>
            </w:rPr>
            <w:t>Click or tap to enter a date</w:t>
          </w:r>
          <w:r>
            <w:rPr>
              <w:rStyle w:val="PlaceholderText"/>
              <w:color w:val="002060"/>
              <w:szCs w:val="20"/>
            </w:rPr>
            <w:t xml:space="preserve"> in mm/yyyy format</w:t>
          </w:r>
          <w:r w:rsidRPr="00734FE0">
            <w:rPr>
              <w:rStyle w:val="PlaceholderText"/>
              <w:color w:val="00206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1B82"/>
    <w:rsid w:val="00006F3C"/>
    <w:rsid w:val="00310C08"/>
    <w:rsid w:val="004276FE"/>
    <w:rsid w:val="004B4322"/>
    <w:rsid w:val="00510FE5"/>
    <w:rsid w:val="006C6D74"/>
    <w:rsid w:val="00743738"/>
    <w:rsid w:val="00842534"/>
    <w:rsid w:val="009A0E31"/>
    <w:rsid w:val="00A043C2"/>
    <w:rsid w:val="00AF4A5D"/>
    <w:rsid w:val="00B46ECC"/>
    <w:rsid w:val="00B55EF3"/>
    <w:rsid w:val="00D5062F"/>
    <w:rsid w:val="00DE1B82"/>
    <w:rsid w:val="00EF212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25DC46BF7143DC9E5282AB69DEBC5E">
    <w:name w:val="FB25DC46BF7143DC9E5282AB69DEBC5E"/>
    <w:rsid w:val="00DE1B82"/>
  </w:style>
  <w:style w:type="paragraph" w:customStyle="1" w:styleId="D5DB05DB9725493E856A53B0D8B331D7">
    <w:name w:val="D5DB05DB9725493E856A53B0D8B331D7"/>
    <w:rsid w:val="00DE1B82"/>
  </w:style>
  <w:style w:type="paragraph" w:customStyle="1" w:styleId="3949A3B795EB48AB88E94D7BDA911EE7">
    <w:name w:val="3949A3B795EB48AB88E94D7BDA911EE7"/>
    <w:rsid w:val="00DE1B82"/>
  </w:style>
  <w:style w:type="character" w:styleId="PlaceholderText">
    <w:name w:val="Placeholder Text"/>
    <w:basedOn w:val="DefaultParagraphFont"/>
    <w:uiPriority w:val="99"/>
    <w:semiHidden/>
    <w:rsid w:val="00B46ECC"/>
    <w:rPr>
      <w:color w:val="808080"/>
    </w:rPr>
  </w:style>
  <w:style w:type="paragraph" w:customStyle="1" w:styleId="16DDB56CA09F4467B96A6682D6806609">
    <w:name w:val="16DDB56CA09F4467B96A6682D6806609"/>
    <w:rsid w:val="00DE1B82"/>
  </w:style>
  <w:style w:type="paragraph" w:customStyle="1" w:styleId="08DBE1E5E60C4AFCBF4B1ADD53EE2333">
    <w:name w:val="08DBE1E5E60C4AFCBF4B1ADD53EE2333"/>
    <w:rsid w:val="00DE1B82"/>
  </w:style>
  <w:style w:type="paragraph" w:customStyle="1" w:styleId="3AA978C34815409E9CDCA4F5514F5349">
    <w:name w:val="3AA978C34815409E9CDCA4F5514F5349"/>
    <w:rsid w:val="00DE1B82"/>
  </w:style>
  <w:style w:type="paragraph" w:customStyle="1" w:styleId="03D7183AAED041CFBB05330F9998138A">
    <w:name w:val="03D7183AAED041CFBB05330F9998138A"/>
    <w:rsid w:val="00DE1B82"/>
  </w:style>
  <w:style w:type="paragraph" w:customStyle="1" w:styleId="6100796749E24BDFBD64A781ACFEC09F">
    <w:name w:val="6100796749E24BDFBD64A781ACFEC09F"/>
    <w:rsid w:val="00DE1B82"/>
  </w:style>
  <w:style w:type="paragraph" w:customStyle="1" w:styleId="70D3ADCD71A846B7B759EF16C158F250">
    <w:name w:val="70D3ADCD71A846B7B759EF16C158F250"/>
    <w:rsid w:val="00DE1B82"/>
  </w:style>
  <w:style w:type="paragraph" w:customStyle="1" w:styleId="E3468CED167D4B19BF9D6CB41F728D16">
    <w:name w:val="E3468CED167D4B19BF9D6CB41F728D16"/>
    <w:rsid w:val="00DE1B82"/>
  </w:style>
  <w:style w:type="paragraph" w:customStyle="1" w:styleId="8656349F93184DEB8D762F7815AA38AC">
    <w:name w:val="8656349F93184DEB8D762F7815AA38AC"/>
    <w:rsid w:val="00DE1B82"/>
  </w:style>
  <w:style w:type="paragraph" w:customStyle="1" w:styleId="18D0E1239BBE4ACB8AF8B3CAC4D093DF">
    <w:name w:val="18D0E1239BBE4ACB8AF8B3CAC4D093DF"/>
    <w:rsid w:val="00DE1B82"/>
  </w:style>
  <w:style w:type="paragraph" w:customStyle="1" w:styleId="C61CE1F13D2F45A78F21444F5557DB7F">
    <w:name w:val="C61CE1F13D2F45A78F21444F5557DB7F"/>
    <w:rsid w:val="00DE1B82"/>
  </w:style>
  <w:style w:type="paragraph" w:customStyle="1" w:styleId="2D099F8EC76F48708BE727A1CD38E451">
    <w:name w:val="2D099F8EC76F48708BE727A1CD38E451"/>
    <w:rsid w:val="00DE1B82"/>
  </w:style>
  <w:style w:type="paragraph" w:customStyle="1" w:styleId="257608F328E6412BA1F0F3B04463FE9A">
    <w:name w:val="257608F328E6412BA1F0F3B04463FE9A"/>
    <w:rsid w:val="00DE1B82"/>
  </w:style>
  <w:style w:type="paragraph" w:customStyle="1" w:styleId="DA25EF10782248D4A6FE0C7CD74DCAE3">
    <w:name w:val="DA25EF10782248D4A6FE0C7CD74DCAE3"/>
    <w:rsid w:val="00DE1B82"/>
  </w:style>
  <w:style w:type="paragraph" w:customStyle="1" w:styleId="EDF1097474B946FAB810ED253A4C8EE8">
    <w:name w:val="EDF1097474B946FAB810ED253A4C8EE8"/>
    <w:rsid w:val="00DE1B82"/>
  </w:style>
  <w:style w:type="paragraph" w:customStyle="1" w:styleId="B48EA2AA75074BA3AC01F69ACDEC0742">
    <w:name w:val="B48EA2AA75074BA3AC01F69ACDEC0742"/>
    <w:rsid w:val="00DE1B82"/>
  </w:style>
  <w:style w:type="paragraph" w:customStyle="1" w:styleId="966DB3E813C64F379B02AC41D35A5BEC">
    <w:name w:val="966DB3E813C64F379B02AC41D35A5BEC"/>
    <w:rsid w:val="00DE1B82"/>
  </w:style>
  <w:style w:type="paragraph" w:customStyle="1" w:styleId="3A393E8C262F45FF85FF84953FC2EA01">
    <w:name w:val="3A393E8C262F45FF85FF84953FC2EA01"/>
    <w:rsid w:val="00DE1B82"/>
  </w:style>
  <w:style w:type="paragraph" w:customStyle="1" w:styleId="23C308F3CE6C43FDAA9D1C06D97F5AF5">
    <w:name w:val="23C308F3CE6C43FDAA9D1C06D97F5AF5"/>
    <w:rsid w:val="00DE1B82"/>
  </w:style>
  <w:style w:type="paragraph" w:customStyle="1" w:styleId="33D075CD5755403D9FEBAADBE615C99D">
    <w:name w:val="33D075CD5755403D9FEBAADBE615C99D"/>
    <w:rsid w:val="00DE1B82"/>
  </w:style>
  <w:style w:type="paragraph" w:customStyle="1" w:styleId="9F93645E317846E5A5502DFFBE9379F2">
    <w:name w:val="9F93645E317846E5A5502DFFBE9379F2"/>
    <w:rsid w:val="00DE1B82"/>
  </w:style>
  <w:style w:type="paragraph" w:customStyle="1" w:styleId="8452CA8D98FE473AA9D81741F4EE369C">
    <w:name w:val="8452CA8D98FE473AA9D81741F4EE369C"/>
    <w:rsid w:val="00DE1B82"/>
  </w:style>
  <w:style w:type="paragraph" w:customStyle="1" w:styleId="AEAF1DF2592D486CA022836EB6F71ED7">
    <w:name w:val="AEAF1DF2592D486CA022836EB6F71ED7"/>
    <w:rsid w:val="00DE1B82"/>
  </w:style>
  <w:style w:type="paragraph" w:customStyle="1" w:styleId="0C2E2F14C88B44F19D929E2867346E60">
    <w:name w:val="0C2E2F14C88B44F19D929E2867346E60"/>
    <w:rsid w:val="00DE1B82"/>
  </w:style>
  <w:style w:type="paragraph" w:customStyle="1" w:styleId="7ACD44EC85F14CF0A3179CF8A92D45AA">
    <w:name w:val="7ACD44EC85F14CF0A3179CF8A92D45AA"/>
    <w:rsid w:val="00DE1B82"/>
  </w:style>
  <w:style w:type="paragraph" w:customStyle="1" w:styleId="3098F567A5E14D679A80410DFFAEE37D">
    <w:name w:val="3098F567A5E14D679A80410DFFAEE37D"/>
    <w:rsid w:val="00DE1B82"/>
  </w:style>
  <w:style w:type="paragraph" w:customStyle="1" w:styleId="C9E509EE37964D6A8800CCB1B37060BC">
    <w:name w:val="C9E509EE37964D6A8800CCB1B37060BC"/>
    <w:rsid w:val="00DE1B82"/>
  </w:style>
  <w:style w:type="paragraph" w:customStyle="1" w:styleId="C6D44FE568604904A559E73A81751F90">
    <w:name w:val="C6D44FE568604904A559E73A81751F90"/>
    <w:rsid w:val="00DE1B82"/>
  </w:style>
  <w:style w:type="paragraph" w:customStyle="1" w:styleId="28F638770E39437B8446CCCC42D5692C">
    <w:name w:val="28F638770E39437B8446CCCC42D5692C"/>
    <w:rsid w:val="00DE1B82"/>
  </w:style>
  <w:style w:type="paragraph" w:customStyle="1" w:styleId="591CAAF1DDFD466A852CB9F7A795E3FB">
    <w:name w:val="591CAAF1DDFD466A852CB9F7A795E3FB"/>
    <w:rsid w:val="00DE1B82"/>
  </w:style>
  <w:style w:type="paragraph" w:customStyle="1" w:styleId="FC2F38CDA9B94710BAD69C7A920D5A79">
    <w:name w:val="FC2F38CDA9B94710BAD69C7A920D5A79"/>
    <w:rsid w:val="00DE1B82"/>
  </w:style>
  <w:style w:type="paragraph" w:customStyle="1" w:styleId="A84E676DA8E7432C979229735E322C23">
    <w:name w:val="A84E676DA8E7432C979229735E322C23"/>
    <w:rsid w:val="00DE1B82"/>
  </w:style>
  <w:style w:type="paragraph" w:customStyle="1" w:styleId="B7F282189E6C4917A661EECF08FDD462">
    <w:name w:val="B7F282189E6C4917A661EECF08FDD462"/>
    <w:rsid w:val="00DE1B82"/>
  </w:style>
  <w:style w:type="paragraph" w:customStyle="1" w:styleId="B1091BD026634F4889E28538EBF50359">
    <w:name w:val="B1091BD026634F4889E28538EBF50359"/>
    <w:rsid w:val="00DE1B82"/>
  </w:style>
  <w:style w:type="paragraph" w:customStyle="1" w:styleId="9C96D2DD50BC45E7B4AB42A95403C3B3">
    <w:name w:val="9C96D2DD50BC45E7B4AB42A95403C3B3"/>
    <w:rsid w:val="00DE1B82"/>
  </w:style>
  <w:style w:type="paragraph" w:customStyle="1" w:styleId="6A838CC3BA9A482FA0FA86DC8ACF9F1E">
    <w:name w:val="6A838CC3BA9A482FA0FA86DC8ACF9F1E"/>
    <w:rsid w:val="00DE1B82"/>
  </w:style>
  <w:style w:type="paragraph" w:customStyle="1" w:styleId="141B71349D1B4996BB8FF84D64C20E45">
    <w:name w:val="141B71349D1B4996BB8FF84D64C20E45"/>
    <w:rsid w:val="00DE1B82"/>
  </w:style>
  <w:style w:type="paragraph" w:customStyle="1" w:styleId="527BA9C43FEF47BC86E4622F9A528A2D">
    <w:name w:val="527BA9C43FEF47BC86E4622F9A528A2D"/>
    <w:rsid w:val="00DE1B82"/>
  </w:style>
  <w:style w:type="paragraph" w:customStyle="1" w:styleId="BE37C64A79E24946AE27079D5C645F05">
    <w:name w:val="BE37C64A79E24946AE27079D5C645F05"/>
    <w:rsid w:val="00DE1B82"/>
  </w:style>
  <w:style w:type="paragraph" w:customStyle="1" w:styleId="D2BC392032C146BB8FDE7A49D25E670D">
    <w:name w:val="D2BC392032C146BB8FDE7A49D25E670D"/>
    <w:rsid w:val="00DE1B82"/>
  </w:style>
  <w:style w:type="paragraph" w:customStyle="1" w:styleId="FC309821FA4945AD88CD134F68E4B4A8">
    <w:name w:val="FC309821FA4945AD88CD134F68E4B4A8"/>
    <w:rsid w:val="00DE1B82"/>
  </w:style>
  <w:style w:type="paragraph" w:customStyle="1" w:styleId="93E28583F3974F1885E38892DC3E5E3B">
    <w:name w:val="93E28583F3974F1885E38892DC3E5E3B"/>
    <w:rsid w:val="00DE1B82"/>
  </w:style>
  <w:style w:type="paragraph" w:customStyle="1" w:styleId="91CCD82284CC4BC39A9EF56626AE7FDB">
    <w:name w:val="91CCD82284CC4BC39A9EF56626AE7FDB"/>
    <w:rsid w:val="00DE1B82"/>
  </w:style>
  <w:style w:type="paragraph" w:customStyle="1" w:styleId="59C30F1DCBE144E09E19E9338DD49D02">
    <w:name w:val="59C30F1DCBE144E09E19E9338DD49D02"/>
    <w:rsid w:val="00DE1B82"/>
  </w:style>
  <w:style w:type="paragraph" w:customStyle="1" w:styleId="1FE50F79E219436A9E586E7590DB2E66">
    <w:name w:val="1FE50F79E219436A9E586E7590DB2E66"/>
    <w:rsid w:val="00DE1B82"/>
  </w:style>
  <w:style w:type="paragraph" w:customStyle="1" w:styleId="5FE8749FCD7F4D3681DBA922D1B34BC3">
    <w:name w:val="5FE8749FCD7F4D3681DBA922D1B34BC3"/>
    <w:rsid w:val="00DE1B82"/>
  </w:style>
  <w:style w:type="paragraph" w:customStyle="1" w:styleId="415C32C1E67D4320BD71628954CAE6FC">
    <w:name w:val="415C32C1E67D4320BD71628954CAE6FC"/>
    <w:rsid w:val="00DE1B82"/>
  </w:style>
  <w:style w:type="paragraph" w:customStyle="1" w:styleId="7F641464C7834C06ACC94CD96DB72CB5">
    <w:name w:val="7F641464C7834C06ACC94CD96DB72CB5"/>
    <w:rsid w:val="00DE1B82"/>
  </w:style>
  <w:style w:type="paragraph" w:customStyle="1" w:styleId="1B48DDBB652A471C9822A6138D7F99A3">
    <w:name w:val="1B48DDBB652A471C9822A6138D7F99A3"/>
    <w:rsid w:val="00DE1B82"/>
  </w:style>
  <w:style w:type="paragraph" w:customStyle="1" w:styleId="6FBC36637B89449D9ADB4CA00415125D">
    <w:name w:val="6FBC36637B89449D9ADB4CA00415125D"/>
    <w:rsid w:val="00DE1B82"/>
  </w:style>
  <w:style w:type="paragraph" w:customStyle="1" w:styleId="4BA02A385BC14A18BA52D998B6BEA476">
    <w:name w:val="4BA02A385BC14A18BA52D998B6BEA476"/>
    <w:rsid w:val="00DE1B82"/>
  </w:style>
  <w:style w:type="paragraph" w:customStyle="1" w:styleId="A2CF1400E8BE47E5ADF883899EB20494">
    <w:name w:val="A2CF1400E8BE47E5ADF883899EB20494"/>
    <w:rsid w:val="00DE1B82"/>
  </w:style>
  <w:style w:type="paragraph" w:customStyle="1" w:styleId="187EBDD974B24776930BB20111B34B8E">
    <w:name w:val="187EBDD974B24776930BB20111B34B8E"/>
    <w:rsid w:val="00DE1B82"/>
  </w:style>
  <w:style w:type="paragraph" w:customStyle="1" w:styleId="4B5E95DF30B3454390E16C9F88611212">
    <w:name w:val="4B5E95DF30B3454390E16C9F88611212"/>
    <w:rsid w:val="00DE1B82"/>
  </w:style>
  <w:style w:type="paragraph" w:customStyle="1" w:styleId="C64CFA23051F432AABB15C43988D2241">
    <w:name w:val="C64CFA23051F432AABB15C43988D2241"/>
    <w:rsid w:val="00DE1B82"/>
  </w:style>
  <w:style w:type="paragraph" w:customStyle="1" w:styleId="34BEF698707940DDACE89A69AD1137BB">
    <w:name w:val="34BEF698707940DDACE89A69AD1137BB"/>
    <w:rsid w:val="00DE1B82"/>
  </w:style>
  <w:style w:type="paragraph" w:customStyle="1" w:styleId="763310F816CB4DFAB0114CB61DC249AB">
    <w:name w:val="763310F816CB4DFAB0114CB61DC249AB"/>
    <w:rsid w:val="00DE1B82"/>
  </w:style>
  <w:style w:type="paragraph" w:customStyle="1" w:styleId="50BF27EF48B64288AB5AC05AA9C9A8FA">
    <w:name w:val="50BF27EF48B64288AB5AC05AA9C9A8FA"/>
    <w:rsid w:val="00DE1B82"/>
  </w:style>
  <w:style w:type="paragraph" w:customStyle="1" w:styleId="564CA1F417AC4451B6D289E28197AD89">
    <w:name w:val="564CA1F417AC4451B6D289E28197AD89"/>
    <w:rsid w:val="00DE1B82"/>
  </w:style>
  <w:style w:type="paragraph" w:customStyle="1" w:styleId="5F8D9EA9833841CF94BA3B5BA18627EA">
    <w:name w:val="5F8D9EA9833841CF94BA3B5BA18627EA"/>
    <w:rsid w:val="00DE1B82"/>
  </w:style>
  <w:style w:type="paragraph" w:customStyle="1" w:styleId="3C3624C2CAB04CEA8484956C8014B2D1">
    <w:name w:val="3C3624C2CAB04CEA8484956C8014B2D1"/>
    <w:rsid w:val="00DE1B82"/>
  </w:style>
  <w:style w:type="paragraph" w:customStyle="1" w:styleId="5819D4B5734147AC9B6E2BE48F8C71BE">
    <w:name w:val="5819D4B5734147AC9B6E2BE48F8C71BE"/>
    <w:rsid w:val="00DE1B82"/>
  </w:style>
  <w:style w:type="paragraph" w:customStyle="1" w:styleId="FF2FF61EDD284151B15C413FBC502CD8">
    <w:name w:val="FF2FF61EDD284151B15C413FBC502CD8"/>
    <w:rsid w:val="00DE1B82"/>
  </w:style>
  <w:style w:type="paragraph" w:customStyle="1" w:styleId="A70C926E2E85439DB882F8C0CECBBA0F">
    <w:name w:val="A70C926E2E85439DB882F8C0CECBBA0F"/>
    <w:rsid w:val="00DE1B82"/>
  </w:style>
  <w:style w:type="paragraph" w:customStyle="1" w:styleId="24025022B7014A8B8E8614FEBFE1FCBA">
    <w:name w:val="24025022B7014A8B8E8614FEBFE1FCBA"/>
    <w:rsid w:val="00DE1B82"/>
  </w:style>
  <w:style w:type="paragraph" w:customStyle="1" w:styleId="90264D7425854085AD5D629B1A44FAC0">
    <w:name w:val="90264D7425854085AD5D629B1A44FAC0"/>
    <w:rsid w:val="00DE1B82"/>
  </w:style>
  <w:style w:type="paragraph" w:customStyle="1" w:styleId="A6D00FBAD85D433AA6D1697A6476242E">
    <w:name w:val="A6D00FBAD85D433AA6D1697A6476242E"/>
    <w:rsid w:val="00DE1B82"/>
  </w:style>
  <w:style w:type="paragraph" w:customStyle="1" w:styleId="2D30BDA7B1BB4360A64155458E26832B">
    <w:name w:val="2D30BDA7B1BB4360A64155458E26832B"/>
    <w:rsid w:val="00DE1B82"/>
  </w:style>
  <w:style w:type="paragraph" w:customStyle="1" w:styleId="E83CE72579104F5BA323AB877FF0C56C">
    <w:name w:val="E83CE72579104F5BA323AB877FF0C56C"/>
    <w:rsid w:val="00DE1B82"/>
  </w:style>
  <w:style w:type="paragraph" w:customStyle="1" w:styleId="2300E393B6CA420A8F08D07BDA97400F">
    <w:name w:val="2300E393B6CA420A8F08D07BDA97400F"/>
    <w:rsid w:val="00DE1B82"/>
  </w:style>
  <w:style w:type="paragraph" w:customStyle="1" w:styleId="F88B87FA9316460789E1EEC5BED4B6C2">
    <w:name w:val="F88B87FA9316460789E1EEC5BED4B6C2"/>
    <w:rsid w:val="00DE1B82"/>
  </w:style>
  <w:style w:type="paragraph" w:customStyle="1" w:styleId="38D105E0448043FD90EB2A41B3041C71">
    <w:name w:val="38D105E0448043FD90EB2A41B3041C71"/>
    <w:rsid w:val="00DE1B82"/>
  </w:style>
  <w:style w:type="paragraph" w:customStyle="1" w:styleId="A076432F57E84CA29183DD4112B37D8B">
    <w:name w:val="A076432F57E84CA29183DD4112B37D8B"/>
    <w:rsid w:val="00DE1B82"/>
  </w:style>
  <w:style w:type="paragraph" w:customStyle="1" w:styleId="AFCB7337E9A54FF7A63BB8EC9F144391">
    <w:name w:val="AFCB7337E9A54FF7A63BB8EC9F144391"/>
    <w:rsid w:val="00DE1B82"/>
  </w:style>
  <w:style w:type="paragraph" w:customStyle="1" w:styleId="E87172F070374554AE4F0189BB05EACE">
    <w:name w:val="E87172F070374554AE4F0189BB05EACE"/>
    <w:rsid w:val="00DE1B82"/>
  </w:style>
  <w:style w:type="paragraph" w:customStyle="1" w:styleId="22255FA55EDD4934AFCF2395D80504B6">
    <w:name w:val="22255FA55EDD4934AFCF2395D80504B6"/>
    <w:rsid w:val="00DE1B82"/>
  </w:style>
  <w:style w:type="paragraph" w:customStyle="1" w:styleId="8C5226967DE04D8CB08DD0BF0821D045">
    <w:name w:val="8C5226967DE04D8CB08DD0BF0821D045"/>
    <w:rsid w:val="00DE1B82"/>
  </w:style>
  <w:style w:type="paragraph" w:customStyle="1" w:styleId="3362DAC1375449DDB1D1E4C6E7A52641">
    <w:name w:val="3362DAC1375449DDB1D1E4C6E7A52641"/>
    <w:rsid w:val="00DE1B82"/>
  </w:style>
  <w:style w:type="paragraph" w:customStyle="1" w:styleId="730E441371C940FD92BDA6F6B7D4EA67">
    <w:name w:val="730E441371C940FD92BDA6F6B7D4EA67"/>
    <w:rsid w:val="00DE1B82"/>
  </w:style>
  <w:style w:type="paragraph" w:customStyle="1" w:styleId="56357B589A584648A40CBF88A883CEB1">
    <w:name w:val="56357B589A584648A40CBF88A883CEB1"/>
    <w:rsid w:val="00DE1B82"/>
  </w:style>
  <w:style w:type="paragraph" w:customStyle="1" w:styleId="3CCCA0E607B340B48D8DDA1612A26E8B">
    <w:name w:val="3CCCA0E607B340B48D8DDA1612A26E8B"/>
    <w:rsid w:val="00DE1B82"/>
  </w:style>
  <w:style w:type="paragraph" w:customStyle="1" w:styleId="9C2A1C576A59465382EF4234562AAF35">
    <w:name w:val="9C2A1C576A59465382EF4234562AAF35"/>
    <w:rsid w:val="00DE1B82"/>
  </w:style>
  <w:style w:type="paragraph" w:customStyle="1" w:styleId="BB887172B932467DB1E16277B867B37F">
    <w:name w:val="BB887172B932467DB1E16277B867B37F"/>
    <w:rsid w:val="00DE1B82"/>
  </w:style>
  <w:style w:type="paragraph" w:customStyle="1" w:styleId="BB6C99BF968842E69FEA7F5E6399767F">
    <w:name w:val="BB6C99BF968842E69FEA7F5E6399767F"/>
    <w:rsid w:val="00DE1B82"/>
  </w:style>
  <w:style w:type="paragraph" w:customStyle="1" w:styleId="62A2C2B82ACF4D51BBF5E87150AD312D">
    <w:name w:val="62A2C2B82ACF4D51BBF5E87150AD312D"/>
    <w:rsid w:val="00DE1B82"/>
  </w:style>
  <w:style w:type="paragraph" w:customStyle="1" w:styleId="B7A7C8958C4A42F2A9C7C582D21864C9">
    <w:name w:val="B7A7C8958C4A42F2A9C7C582D21864C9"/>
    <w:rsid w:val="00DE1B82"/>
  </w:style>
  <w:style w:type="paragraph" w:customStyle="1" w:styleId="3920C6456E4B415A84372E8A9A0D9B5E">
    <w:name w:val="3920C6456E4B415A84372E8A9A0D9B5E"/>
    <w:rsid w:val="00DE1B82"/>
  </w:style>
  <w:style w:type="paragraph" w:customStyle="1" w:styleId="944ACAEAC2F940D4BEDA50C75752A6B7">
    <w:name w:val="944ACAEAC2F940D4BEDA50C75752A6B7"/>
    <w:rsid w:val="00DE1B82"/>
  </w:style>
  <w:style w:type="paragraph" w:customStyle="1" w:styleId="BAC9B93EE93B4ACA9D4FC9179732966A">
    <w:name w:val="BAC9B93EE93B4ACA9D4FC9179732966A"/>
    <w:rsid w:val="00DE1B82"/>
  </w:style>
  <w:style w:type="paragraph" w:customStyle="1" w:styleId="F651743A37D5479EB656C59C8E1EE100">
    <w:name w:val="F651743A37D5479EB656C59C8E1EE100"/>
    <w:rsid w:val="00DE1B82"/>
  </w:style>
  <w:style w:type="paragraph" w:customStyle="1" w:styleId="41F5496DC63F4F2490B217414D5B1926">
    <w:name w:val="41F5496DC63F4F2490B217414D5B1926"/>
    <w:rsid w:val="00DE1B82"/>
  </w:style>
  <w:style w:type="paragraph" w:customStyle="1" w:styleId="10A3508B72FD4AEE9C5620FD85A0F546">
    <w:name w:val="10A3508B72FD4AEE9C5620FD85A0F546"/>
    <w:rsid w:val="00DE1B82"/>
  </w:style>
  <w:style w:type="paragraph" w:customStyle="1" w:styleId="FE515C68726848A6B580C3BA5B43924A">
    <w:name w:val="FE515C68726848A6B580C3BA5B43924A"/>
    <w:rsid w:val="00DE1B82"/>
  </w:style>
  <w:style w:type="paragraph" w:customStyle="1" w:styleId="41042B4358E84D5692FE3B2DF77F6464">
    <w:name w:val="41042B4358E84D5692FE3B2DF77F6464"/>
    <w:rsid w:val="00DE1B82"/>
  </w:style>
  <w:style w:type="paragraph" w:customStyle="1" w:styleId="2291A6456E81429F937A2196005647F4">
    <w:name w:val="2291A6456E81429F937A2196005647F4"/>
    <w:rsid w:val="00DE1B82"/>
  </w:style>
  <w:style w:type="paragraph" w:customStyle="1" w:styleId="60660E58A746403BB97E0C34EC579DC7">
    <w:name w:val="60660E58A746403BB97E0C34EC579DC7"/>
    <w:rsid w:val="00DE1B82"/>
  </w:style>
  <w:style w:type="paragraph" w:customStyle="1" w:styleId="ECDE650371354BB68CAEB05AD8D95345">
    <w:name w:val="ECDE650371354BB68CAEB05AD8D95345"/>
    <w:rsid w:val="00DE1B82"/>
  </w:style>
  <w:style w:type="paragraph" w:customStyle="1" w:styleId="96A5F7C821674D7799EB719654A4736D">
    <w:name w:val="96A5F7C821674D7799EB719654A4736D"/>
    <w:rsid w:val="00DE1B82"/>
  </w:style>
  <w:style w:type="paragraph" w:customStyle="1" w:styleId="438EE63A7AA64AEC9DA2BA14468BA467">
    <w:name w:val="438EE63A7AA64AEC9DA2BA14468BA467"/>
    <w:rsid w:val="00DE1B82"/>
  </w:style>
  <w:style w:type="paragraph" w:customStyle="1" w:styleId="0C11D94C18D143D7AB5FF04D57FC158B">
    <w:name w:val="0C11D94C18D143D7AB5FF04D57FC158B"/>
    <w:rsid w:val="00DE1B82"/>
  </w:style>
  <w:style w:type="paragraph" w:customStyle="1" w:styleId="CC05EE1901CE4D1390529D9D7557A35F">
    <w:name w:val="CC05EE1901CE4D1390529D9D7557A35F"/>
    <w:rsid w:val="00DE1B82"/>
  </w:style>
  <w:style w:type="paragraph" w:customStyle="1" w:styleId="F1BB36BEDB2E401EABB838C0F11B2031">
    <w:name w:val="F1BB36BEDB2E401EABB838C0F11B2031"/>
    <w:rsid w:val="00DE1B82"/>
  </w:style>
  <w:style w:type="paragraph" w:customStyle="1" w:styleId="F2A14C47FBBC4D54B81024929F3DAD8B">
    <w:name w:val="F2A14C47FBBC4D54B81024929F3DAD8B"/>
    <w:rsid w:val="00DE1B82"/>
  </w:style>
  <w:style w:type="paragraph" w:customStyle="1" w:styleId="14C0DA55E42143769CF0125E4D73CE03">
    <w:name w:val="14C0DA55E42143769CF0125E4D73CE03"/>
    <w:rsid w:val="00DE1B82"/>
  </w:style>
  <w:style w:type="paragraph" w:customStyle="1" w:styleId="8A3ED8BD896E4E42976F4B135A492720">
    <w:name w:val="8A3ED8BD896E4E42976F4B135A492720"/>
    <w:rsid w:val="00DE1B82"/>
  </w:style>
  <w:style w:type="paragraph" w:customStyle="1" w:styleId="1B15D60FE6194CF4B9A27157B008EB7C">
    <w:name w:val="1B15D60FE6194CF4B9A27157B008EB7C"/>
    <w:rsid w:val="00DE1B82"/>
  </w:style>
  <w:style w:type="paragraph" w:customStyle="1" w:styleId="474A8A52A4F84073BE5002C1BC91C014">
    <w:name w:val="474A8A52A4F84073BE5002C1BC91C014"/>
    <w:rsid w:val="00DE1B82"/>
  </w:style>
  <w:style w:type="paragraph" w:customStyle="1" w:styleId="D78831080B0D4A6AB37E471F74F83E6F">
    <w:name w:val="D78831080B0D4A6AB37E471F74F83E6F"/>
    <w:rsid w:val="00DE1B82"/>
  </w:style>
  <w:style w:type="paragraph" w:customStyle="1" w:styleId="D6ED883B083A4D28BF97A3D8BC23D870">
    <w:name w:val="D6ED883B083A4D28BF97A3D8BC23D870"/>
    <w:rsid w:val="00DE1B82"/>
  </w:style>
  <w:style w:type="paragraph" w:customStyle="1" w:styleId="2F3E0DACB2CC466484B1057CC33AEDEF">
    <w:name w:val="2F3E0DACB2CC466484B1057CC33AEDEF"/>
    <w:rsid w:val="00DE1B82"/>
  </w:style>
  <w:style w:type="paragraph" w:customStyle="1" w:styleId="7E596628C1574323823F15B356BC3238">
    <w:name w:val="7E596628C1574323823F15B356BC3238"/>
    <w:rsid w:val="00DE1B82"/>
  </w:style>
  <w:style w:type="paragraph" w:customStyle="1" w:styleId="C6F1407FD6E04143A38B702FB9C8D8EB">
    <w:name w:val="C6F1407FD6E04143A38B702FB9C8D8EB"/>
    <w:rsid w:val="00DE1B82"/>
  </w:style>
  <w:style w:type="paragraph" w:customStyle="1" w:styleId="BBBB840BA8494F9890EB2996184D7AFB">
    <w:name w:val="BBBB840BA8494F9890EB2996184D7AFB"/>
    <w:rsid w:val="00DE1B82"/>
  </w:style>
  <w:style w:type="paragraph" w:customStyle="1" w:styleId="C43A019F738A49F8B35478BF0471FC4A">
    <w:name w:val="C43A019F738A49F8B35478BF0471FC4A"/>
    <w:rsid w:val="00DE1B82"/>
  </w:style>
  <w:style w:type="paragraph" w:customStyle="1" w:styleId="523BA81BB6B24ADEAB62C6EBB1D64346">
    <w:name w:val="523BA81BB6B24ADEAB62C6EBB1D64346"/>
    <w:rsid w:val="00DE1B82"/>
  </w:style>
  <w:style w:type="paragraph" w:customStyle="1" w:styleId="7609DC0F50BE48BD88068FDA2CD0699F">
    <w:name w:val="7609DC0F50BE48BD88068FDA2CD0699F"/>
    <w:rsid w:val="00DE1B82"/>
  </w:style>
  <w:style w:type="paragraph" w:customStyle="1" w:styleId="6FCFAC9D9A8B4F808AA11925035188F5">
    <w:name w:val="6FCFAC9D9A8B4F808AA11925035188F5"/>
    <w:rsid w:val="00DE1B82"/>
  </w:style>
  <w:style w:type="paragraph" w:customStyle="1" w:styleId="84FE6C8C46A045C5902C8E945D945FE2">
    <w:name w:val="84FE6C8C46A045C5902C8E945D945FE2"/>
    <w:rsid w:val="00DE1B82"/>
  </w:style>
  <w:style w:type="paragraph" w:customStyle="1" w:styleId="8A16CD28A7444EDEB3BB46EC28639B9A">
    <w:name w:val="8A16CD28A7444EDEB3BB46EC28639B9A"/>
    <w:rsid w:val="00DE1B82"/>
  </w:style>
  <w:style w:type="paragraph" w:customStyle="1" w:styleId="628B61F7DFA74058847A17C5230583A1">
    <w:name w:val="628B61F7DFA74058847A17C5230583A1"/>
    <w:rsid w:val="00DE1B82"/>
  </w:style>
  <w:style w:type="paragraph" w:customStyle="1" w:styleId="3E85525D8D104E22B38C79BA17B9E1FE">
    <w:name w:val="3E85525D8D104E22B38C79BA17B9E1FE"/>
    <w:rsid w:val="00DE1B82"/>
  </w:style>
  <w:style w:type="paragraph" w:customStyle="1" w:styleId="4196029CC135428FBB9FDCFF8864BA94">
    <w:name w:val="4196029CC135428FBB9FDCFF8864BA94"/>
    <w:rsid w:val="00DE1B82"/>
  </w:style>
  <w:style w:type="paragraph" w:customStyle="1" w:styleId="880769C9C01C405D9E5BEF1FFF844751">
    <w:name w:val="880769C9C01C405D9E5BEF1FFF844751"/>
    <w:rsid w:val="00DE1B82"/>
  </w:style>
  <w:style w:type="paragraph" w:customStyle="1" w:styleId="00FBC29948A84BDA9817500B23008719">
    <w:name w:val="00FBC29948A84BDA9817500B23008719"/>
    <w:rsid w:val="00DE1B82"/>
  </w:style>
  <w:style w:type="paragraph" w:customStyle="1" w:styleId="17CCC91E47B14382A9804CD12F6F45C1">
    <w:name w:val="17CCC91E47B14382A9804CD12F6F45C1"/>
    <w:rsid w:val="00DE1B82"/>
  </w:style>
  <w:style w:type="paragraph" w:customStyle="1" w:styleId="85545315FA484C79AEEA3820B2064D4F">
    <w:name w:val="85545315FA484C79AEEA3820B2064D4F"/>
    <w:rsid w:val="00DE1B82"/>
  </w:style>
  <w:style w:type="paragraph" w:customStyle="1" w:styleId="23F8FFF716174BC3AC0C3B5BC3E5CE8E">
    <w:name w:val="23F8FFF716174BC3AC0C3B5BC3E5CE8E"/>
    <w:rsid w:val="00DE1B82"/>
  </w:style>
  <w:style w:type="paragraph" w:customStyle="1" w:styleId="BB1F75FE6D4F4BD2B004CF818AD41E44">
    <w:name w:val="BB1F75FE6D4F4BD2B004CF818AD41E44"/>
    <w:rsid w:val="00DE1B82"/>
  </w:style>
  <w:style w:type="paragraph" w:customStyle="1" w:styleId="37CF677BA55D4A8187B50974F88E65A5">
    <w:name w:val="37CF677BA55D4A8187B50974F88E65A5"/>
    <w:rsid w:val="00DE1B82"/>
  </w:style>
  <w:style w:type="paragraph" w:customStyle="1" w:styleId="4469EC48E30B4701B9B275C9D1E1F27F">
    <w:name w:val="4469EC48E30B4701B9B275C9D1E1F27F"/>
    <w:rsid w:val="00DE1B82"/>
  </w:style>
  <w:style w:type="paragraph" w:customStyle="1" w:styleId="819281929DE243DFA3FB3E79AF00EC2C">
    <w:name w:val="819281929DE243DFA3FB3E79AF00EC2C"/>
    <w:rsid w:val="00DE1B82"/>
  </w:style>
  <w:style w:type="paragraph" w:customStyle="1" w:styleId="A5A03F5484FC416F9AACC9B5231EFFCF">
    <w:name w:val="A5A03F5484FC416F9AACC9B5231EFFCF"/>
    <w:rsid w:val="00DE1B82"/>
  </w:style>
  <w:style w:type="paragraph" w:customStyle="1" w:styleId="AB106EA3CC604A39B9BF10D058876284">
    <w:name w:val="AB106EA3CC604A39B9BF10D058876284"/>
    <w:rsid w:val="00DE1B82"/>
  </w:style>
  <w:style w:type="paragraph" w:customStyle="1" w:styleId="443404C710204989B66EB1C679B12367">
    <w:name w:val="443404C710204989B66EB1C679B12367"/>
    <w:rsid w:val="00DE1B82"/>
  </w:style>
  <w:style w:type="paragraph" w:customStyle="1" w:styleId="9A859705F630408FAF548A8582DF2286">
    <w:name w:val="9A859705F630408FAF548A8582DF2286"/>
    <w:rsid w:val="00DE1B82"/>
  </w:style>
  <w:style w:type="paragraph" w:customStyle="1" w:styleId="55DC8FF9594A41F8918358096D74BCB7">
    <w:name w:val="55DC8FF9594A41F8918358096D74BCB7"/>
    <w:rsid w:val="00DE1B82"/>
  </w:style>
  <w:style w:type="paragraph" w:customStyle="1" w:styleId="0A985A037ABF4689A4BE172404EEB617">
    <w:name w:val="0A985A037ABF4689A4BE172404EEB617"/>
    <w:rsid w:val="00DE1B82"/>
  </w:style>
  <w:style w:type="paragraph" w:customStyle="1" w:styleId="235EDF191C84457590A69230826458FE">
    <w:name w:val="235EDF191C84457590A69230826458FE"/>
    <w:rsid w:val="00DE1B82"/>
  </w:style>
  <w:style w:type="paragraph" w:customStyle="1" w:styleId="346039A4129049F393077DFEF7262DC1">
    <w:name w:val="346039A4129049F393077DFEF7262DC1"/>
    <w:rsid w:val="00DE1B82"/>
  </w:style>
  <w:style w:type="paragraph" w:customStyle="1" w:styleId="C6BA08D95D4E4BDAA1DE61DA32A50D9D">
    <w:name w:val="C6BA08D95D4E4BDAA1DE61DA32A50D9D"/>
    <w:rsid w:val="006C6D74"/>
  </w:style>
  <w:style w:type="paragraph" w:customStyle="1" w:styleId="39C15050166A4E9D86D67DCA9D71F661">
    <w:name w:val="39C15050166A4E9D86D67DCA9D71F661"/>
    <w:rsid w:val="00D5062F"/>
  </w:style>
  <w:style w:type="paragraph" w:customStyle="1" w:styleId="BCF526768B864831A76176A06F424408">
    <w:name w:val="BCF526768B864831A76176A06F424408"/>
    <w:rsid w:val="009A0E31"/>
    <w:rPr>
      <w:lang w:eastAsia="ko-KR"/>
    </w:rPr>
  </w:style>
  <w:style w:type="paragraph" w:customStyle="1" w:styleId="93B54C3B4C2A402C8798ED184655BF54">
    <w:name w:val="93B54C3B4C2A402C8798ED184655BF54"/>
    <w:rsid w:val="009A0E31"/>
    <w:rPr>
      <w:lang w:eastAsia="ko-KR"/>
    </w:rPr>
  </w:style>
  <w:style w:type="paragraph" w:customStyle="1" w:styleId="6ED5A280A1ED49A795B9912032F22203">
    <w:name w:val="6ED5A280A1ED49A795B9912032F22203"/>
    <w:rsid w:val="009A0E31"/>
    <w:rPr>
      <w:lang w:eastAsia="ko-KR"/>
    </w:rPr>
  </w:style>
  <w:style w:type="paragraph" w:customStyle="1" w:styleId="97D45C93B1D940ED86159737A29E0CF2">
    <w:name w:val="97D45C93B1D940ED86159737A29E0CF2"/>
    <w:rsid w:val="009A0E31"/>
    <w:rPr>
      <w:lang w:eastAsia="ko-KR"/>
    </w:rPr>
  </w:style>
  <w:style w:type="paragraph" w:customStyle="1" w:styleId="060FDC3F85FA49A389C73D88E136E1A4">
    <w:name w:val="060FDC3F85FA49A389C73D88E136E1A4"/>
    <w:rsid w:val="009A0E31"/>
    <w:rPr>
      <w:lang w:eastAsia="ko-KR"/>
    </w:rPr>
  </w:style>
  <w:style w:type="paragraph" w:customStyle="1" w:styleId="33F899495FFA4D7DA9C646B795BEE355">
    <w:name w:val="33F899495FFA4D7DA9C646B795BEE355"/>
    <w:rsid w:val="009A0E31"/>
    <w:rPr>
      <w:lang w:eastAsia="ko-KR"/>
    </w:rPr>
  </w:style>
  <w:style w:type="paragraph" w:customStyle="1" w:styleId="2DCF791ECFBE4EC6BC2B43E41AAC6ED1">
    <w:name w:val="2DCF791ECFBE4EC6BC2B43E41AAC6ED1"/>
    <w:rsid w:val="009A0E31"/>
    <w:rPr>
      <w:lang w:eastAsia="ko-KR"/>
    </w:rPr>
  </w:style>
  <w:style w:type="paragraph" w:customStyle="1" w:styleId="4D2B4E49D6784F70BD80D341DB4B20BE">
    <w:name w:val="4D2B4E49D6784F70BD80D341DB4B20BE"/>
    <w:rsid w:val="009A0E31"/>
    <w:rPr>
      <w:lang w:eastAsia="ko-KR"/>
    </w:rPr>
  </w:style>
  <w:style w:type="paragraph" w:customStyle="1" w:styleId="733A6B87F9C541FFA1A6313C6C6828A6">
    <w:name w:val="733A6B87F9C541FFA1A6313C6C6828A6"/>
    <w:rsid w:val="009A0E31"/>
    <w:rPr>
      <w:lang w:eastAsia="ko-KR"/>
    </w:rPr>
  </w:style>
  <w:style w:type="paragraph" w:customStyle="1" w:styleId="BA3CBD8290A34C01B88341C59D0040F7">
    <w:name w:val="BA3CBD8290A34C01B88341C59D0040F7"/>
    <w:rsid w:val="009A0E31"/>
    <w:rPr>
      <w:lang w:eastAsia="ko-KR"/>
    </w:rPr>
  </w:style>
  <w:style w:type="paragraph" w:customStyle="1" w:styleId="6F34AA30A90A4CB6A7FE0B28E4F29D74">
    <w:name w:val="6F34AA30A90A4CB6A7FE0B28E4F29D74"/>
    <w:rsid w:val="009A0E31"/>
    <w:rPr>
      <w:lang w:eastAsia="ko-KR"/>
    </w:rPr>
  </w:style>
  <w:style w:type="paragraph" w:customStyle="1" w:styleId="754E36ED3BD24326927A5B1036CC96E7">
    <w:name w:val="754E36ED3BD24326927A5B1036CC96E7"/>
    <w:rsid w:val="009A0E31"/>
    <w:rPr>
      <w:lang w:eastAsia="ko-KR"/>
    </w:rPr>
  </w:style>
  <w:style w:type="paragraph" w:customStyle="1" w:styleId="BB8E2F762A8E4B9E812C1A06E5B86301">
    <w:name w:val="BB8E2F762A8E4B9E812C1A06E5B86301"/>
    <w:rsid w:val="009A0E31"/>
    <w:rPr>
      <w:lang w:eastAsia="ko-KR"/>
    </w:rPr>
  </w:style>
  <w:style w:type="paragraph" w:customStyle="1" w:styleId="7A99E30BFD7F4CD9A8524CD976974BC5">
    <w:name w:val="7A99E30BFD7F4CD9A8524CD976974BC5"/>
    <w:rsid w:val="009A0E31"/>
    <w:rPr>
      <w:lang w:eastAsia="ko-KR"/>
    </w:rPr>
  </w:style>
  <w:style w:type="paragraph" w:customStyle="1" w:styleId="DC210BB518764FED9ADF35D3A72112E1">
    <w:name w:val="DC210BB518764FED9ADF35D3A72112E1"/>
    <w:rsid w:val="009A0E31"/>
    <w:rPr>
      <w:lang w:eastAsia="ko-KR"/>
    </w:rPr>
  </w:style>
  <w:style w:type="paragraph" w:customStyle="1" w:styleId="C8393A53200B4DC9BCFB60ADC0A969FF">
    <w:name w:val="C8393A53200B4DC9BCFB60ADC0A969FF"/>
    <w:rsid w:val="009A0E31"/>
    <w:rPr>
      <w:lang w:eastAsia="ko-KR"/>
    </w:rPr>
  </w:style>
  <w:style w:type="paragraph" w:customStyle="1" w:styleId="E4DD5D5F2C8A4A258D938607A8DE269F">
    <w:name w:val="E4DD5D5F2C8A4A258D938607A8DE269F"/>
    <w:rsid w:val="009A0E31"/>
    <w:rPr>
      <w:lang w:eastAsia="ko-KR"/>
    </w:rPr>
  </w:style>
  <w:style w:type="paragraph" w:customStyle="1" w:styleId="3494E743876E415B98E1E484E2B94FE0">
    <w:name w:val="3494E743876E415B98E1E484E2B94FE0"/>
    <w:rsid w:val="009A0E31"/>
    <w:rPr>
      <w:lang w:eastAsia="ko-KR"/>
    </w:rPr>
  </w:style>
  <w:style w:type="paragraph" w:customStyle="1" w:styleId="802D73C0DCE44D179AD150E1A8D7D4CF">
    <w:name w:val="802D73C0DCE44D179AD150E1A8D7D4CF"/>
    <w:rsid w:val="009A0E31"/>
    <w:rPr>
      <w:lang w:eastAsia="ko-KR"/>
    </w:rPr>
  </w:style>
  <w:style w:type="paragraph" w:customStyle="1" w:styleId="F405B0A91ECE40D4ADBDC54811D10720">
    <w:name w:val="F405B0A91ECE40D4ADBDC54811D10720"/>
    <w:rsid w:val="009A0E31"/>
    <w:rPr>
      <w:lang w:eastAsia="ko-KR"/>
    </w:rPr>
  </w:style>
  <w:style w:type="paragraph" w:customStyle="1" w:styleId="1482389EED4043408915D8344D3FCDEC">
    <w:name w:val="1482389EED4043408915D8344D3FCDEC"/>
    <w:rsid w:val="009A0E31"/>
    <w:rPr>
      <w:lang w:eastAsia="ko-KR"/>
    </w:rPr>
  </w:style>
  <w:style w:type="paragraph" w:customStyle="1" w:styleId="4B74C25748EF4088B897B47576610C8C">
    <w:name w:val="4B74C25748EF4088B897B47576610C8C"/>
    <w:rsid w:val="009A0E31"/>
    <w:rPr>
      <w:lang w:eastAsia="ko-KR"/>
    </w:rPr>
  </w:style>
  <w:style w:type="paragraph" w:customStyle="1" w:styleId="C058BBB020994F2BA67A6FB19DB08C28">
    <w:name w:val="C058BBB020994F2BA67A6FB19DB08C28"/>
    <w:rsid w:val="009A0E31"/>
    <w:rPr>
      <w:lang w:eastAsia="ko-KR"/>
    </w:rPr>
  </w:style>
  <w:style w:type="paragraph" w:customStyle="1" w:styleId="F2CA90DDC46D4D93BE193119DB1E7C7A">
    <w:name w:val="F2CA90DDC46D4D93BE193119DB1E7C7A"/>
    <w:rsid w:val="009A0E31"/>
    <w:rPr>
      <w:lang w:eastAsia="ko-KR"/>
    </w:rPr>
  </w:style>
  <w:style w:type="paragraph" w:customStyle="1" w:styleId="1D6D2B0304C8445DB9D577E3BA05BA43">
    <w:name w:val="1D6D2B0304C8445DB9D577E3BA05BA43"/>
    <w:rsid w:val="009A0E31"/>
    <w:rPr>
      <w:lang w:eastAsia="ko-KR"/>
    </w:rPr>
  </w:style>
  <w:style w:type="paragraph" w:customStyle="1" w:styleId="CB26EA62CC1649D49B7A1F97A7A794BD">
    <w:name w:val="CB26EA62CC1649D49B7A1F97A7A794BD"/>
    <w:rsid w:val="009A0E31"/>
    <w:rPr>
      <w:lang w:eastAsia="ko-KR"/>
    </w:rPr>
  </w:style>
  <w:style w:type="paragraph" w:customStyle="1" w:styleId="6101688A4BBD48ACB523A1FB144C6C1E">
    <w:name w:val="6101688A4BBD48ACB523A1FB144C6C1E"/>
    <w:rsid w:val="009A0E31"/>
    <w:rPr>
      <w:lang w:eastAsia="ko-KR"/>
    </w:rPr>
  </w:style>
  <w:style w:type="paragraph" w:customStyle="1" w:styleId="7876C4FEC2C549419D2E591AD7B19110">
    <w:name w:val="7876C4FEC2C549419D2E591AD7B19110"/>
    <w:rsid w:val="009A0E31"/>
    <w:rPr>
      <w:lang w:eastAsia="ko-KR"/>
    </w:rPr>
  </w:style>
  <w:style w:type="paragraph" w:customStyle="1" w:styleId="DEB0270DA3674AB8BCB2797C83EA0B45">
    <w:name w:val="DEB0270DA3674AB8BCB2797C83EA0B45"/>
    <w:rsid w:val="009A0E31"/>
    <w:rPr>
      <w:lang w:eastAsia="ko-KR"/>
    </w:rPr>
  </w:style>
  <w:style w:type="paragraph" w:customStyle="1" w:styleId="68B7ABC1218D4A15B149FF672D6CF935">
    <w:name w:val="68B7ABC1218D4A15B149FF672D6CF935"/>
    <w:rsid w:val="009A0E31"/>
    <w:rPr>
      <w:lang w:eastAsia="ko-KR"/>
    </w:rPr>
  </w:style>
  <w:style w:type="paragraph" w:customStyle="1" w:styleId="D1736E71F0F049508895922FA152979A">
    <w:name w:val="D1736E71F0F049508895922FA152979A"/>
    <w:rsid w:val="009A0E31"/>
    <w:rPr>
      <w:lang w:eastAsia="ko-KR"/>
    </w:rPr>
  </w:style>
  <w:style w:type="paragraph" w:customStyle="1" w:styleId="86B9902794214D199EBD5BA7B867BC64">
    <w:name w:val="86B9902794214D199EBD5BA7B867BC64"/>
    <w:rsid w:val="009A0E31"/>
    <w:rPr>
      <w:lang w:eastAsia="ko-KR"/>
    </w:rPr>
  </w:style>
  <w:style w:type="paragraph" w:customStyle="1" w:styleId="2CBE9477796B44DE86E8E8763AD88D59">
    <w:name w:val="2CBE9477796B44DE86E8E8763AD88D59"/>
    <w:rsid w:val="009A0E31"/>
    <w:rPr>
      <w:lang w:eastAsia="ko-KR"/>
    </w:rPr>
  </w:style>
  <w:style w:type="paragraph" w:customStyle="1" w:styleId="FADB136E2A79416A821405366F4B7C71">
    <w:name w:val="FADB136E2A79416A821405366F4B7C71"/>
    <w:rsid w:val="009A0E31"/>
    <w:rPr>
      <w:lang w:eastAsia="ko-KR"/>
    </w:rPr>
  </w:style>
  <w:style w:type="paragraph" w:customStyle="1" w:styleId="78EC82DB124D4B2FB8A95E7CD83E61EB">
    <w:name w:val="78EC82DB124D4B2FB8A95E7CD83E61EB"/>
    <w:rsid w:val="009A0E31"/>
    <w:rPr>
      <w:lang w:eastAsia="ko-KR"/>
    </w:rPr>
  </w:style>
  <w:style w:type="paragraph" w:customStyle="1" w:styleId="515E9EE09FB143F495302FE95E2428ED">
    <w:name w:val="515E9EE09FB143F495302FE95E2428ED"/>
    <w:rsid w:val="009A0E31"/>
    <w:rPr>
      <w:lang w:eastAsia="ko-KR"/>
    </w:rPr>
  </w:style>
  <w:style w:type="paragraph" w:customStyle="1" w:styleId="5F4C661464294D7EB5D8CD198E40173F">
    <w:name w:val="5F4C661464294D7EB5D8CD198E40173F"/>
    <w:rsid w:val="009A0E31"/>
    <w:rPr>
      <w:lang w:eastAsia="ko-KR"/>
    </w:rPr>
  </w:style>
  <w:style w:type="paragraph" w:customStyle="1" w:styleId="7D7094A3DC1D4000AA3E921220593D1B">
    <w:name w:val="7D7094A3DC1D4000AA3E921220593D1B"/>
    <w:rsid w:val="009A0E31"/>
    <w:rPr>
      <w:lang w:eastAsia="ko-KR"/>
    </w:rPr>
  </w:style>
  <w:style w:type="paragraph" w:customStyle="1" w:styleId="8788CDA7C914453D8756B9A91EE68A3F">
    <w:name w:val="8788CDA7C914453D8756B9A91EE68A3F"/>
    <w:rsid w:val="009A0E31"/>
    <w:rPr>
      <w:lang w:eastAsia="ko-KR"/>
    </w:rPr>
  </w:style>
  <w:style w:type="paragraph" w:customStyle="1" w:styleId="0DCCC36EBED448A3BD3BF710BD05714F">
    <w:name w:val="0DCCC36EBED448A3BD3BF710BD05714F"/>
    <w:rsid w:val="009A0E31"/>
    <w:rPr>
      <w:lang w:eastAsia="ko-KR"/>
    </w:rPr>
  </w:style>
  <w:style w:type="paragraph" w:customStyle="1" w:styleId="945857AF7CFD40D7AF900A080B4E4894">
    <w:name w:val="945857AF7CFD40D7AF900A080B4E4894"/>
    <w:rsid w:val="009A0E31"/>
    <w:rPr>
      <w:lang w:eastAsia="ko-KR"/>
    </w:rPr>
  </w:style>
  <w:style w:type="paragraph" w:customStyle="1" w:styleId="2847A6C22AA7469180E797621CDB1DAA">
    <w:name w:val="2847A6C22AA7469180E797621CDB1DAA"/>
    <w:rsid w:val="009A0E31"/>
    <w:rPr>
      <w:lang w:eastAsia="ko-KR"/>
    </w:rPr>
  </w:style>
  <w:style w:type="paragraph" w:customStyle="1" w:styleId="3874582E3F21458FA2D3FD3B6CA71095">
    <w:name w:val="3874582E3F21458FA2D3FD3B6CA71095"/>
    <w:rsid w:val="009A0E31"/>
    <w:rPr>
      <w:lang w:eastAsia="ko-KR"/>
    </w:rPr>
  </w:style>
  <w:style w:type="paragraph" w:customStyle="1" w:styleId="84050E0A86DD478CBB0C23C605502339">
    <w:name w:val="84050E0A86DD478CBB0C23C605502339"/>
    <w:rsid w:val="009A0E31"/>
    <w:rPr>
      <w:lang w:eastAsia="ko-KR"/>
    </w:rPr>
  </w:style>
  <w:style w:type="paragraph" w:customStyle="1" w:styleId="EC5B383784F640E6B4DADD70AB9ED17D">
    <w:name w:val="EC5B383784F640E6B4DADD70AB9ED17D"/>
    <w:rsid w:val="009A0E31"/>
    <w:rPr>
      <w:lang w:eastAsia="ko-KR"/>
    </w:rPr>
  </w:style>
  <w:style w:type="paragraph" w:customStyle="1" w:styleId="2F3F28336C4F441AA72F0A0BE3B98862">
    <w:name w:val="2F3F28336C4F441AA72F0A0BE3B98862"/>
    <w:rsid w:val="009A0E31"/>
    <w:rPr>
      <w:lang w:eastAsia="ko-KR"/>
    </w:rPr>
  </w:style>
  <w:style w:type="paragraph" w:customStyle="1" w:styleId="5912155D7724429AA080894F504EADBD">
    <w:name w:val="5912155D7724429AA080894F504EADBD"/>
    <w:rsid w:val="009A0E31"/>
    <w:rPr>
      <w:lang w:eastAsia="ko-KR"/>
    </w:rPr>
  </w:style>
  <w:style w:type="paragraph" w:customStyle="1" w:styleId="18DC3B722AA9461AAA451BD854F48C0D">
    <w:name w:val="18DC3B722AA9461AAA451BD854F48C0D"/>
    <w:rsid w:val="009A0E31"/>
    <w:rPr>
      <w:lang w:eastAsia="ko-KR"/>
    </w:rPr>
  </w:style>
  <w:style w:type="paragraph" w:customStyle="1" w:styleId="F62FF72EDE524EAF8480A70C057A7264">
    <w:name w:val="F62FF72EDE524EAF8480A70C057A7264"/>
    <w:rsid w:val="009A0E31"/>
    <w:rPr>
      <w:lang w:eastAsia="ko-KR"/>
    </w:rPr>
  </w:style>
  <w:style w:type="paragraph" w:customStyle="1" w:styleId="62BB2123850140B8BDED27625AFFA073">
    <w:name w:val="62BB2123850140B8BDED27625AFFA073"/>
    <w:rsid w:val="009A0E31"/>
    <w:rPr>
      <w:lang w:eastAsia="ko-KR"/>
    </w:rPr>
  </w:style>
  <w:style w:type="paragraph" w:customStyle="1" w:styleId="C30D73C682C44CE7B4FE92E64CBD43A2">
    <w:name w:val="C30D73C682C44CE7B4FE92E64CBD43A2"/>
    <w:rsid w:val="009A0E31"/>
    <w:rPr>
      <w:lang w:eastAsia="ko-KR"/>
    </w:rPr>
  </w:style>
  <w:style w:type="paragraph" w:customStyle="1" w:styleId="CF4D2592B96144F8BA037899EA36B947">
    <w:name w:val="CF4D2592B96144F8BA037899EA36B947"/>
    <w:rsid w:val="009A0E31"/>
    <w:rPr>
      <w:lang w:eastAsia="ko-KR"/>
    </w:rPr>
  </w:style>
  <w:style w:type="paragraph" w:customStyle="1" w:styleId="95D9E851CB994A78921374DC2548BF58">
    <w:name w:val="95D9E851CB994A78921374DC2548BF58"/>
    <w:rsid w:val="009A0E31"/>
    <w:rPr>
      <w:lang w:eastAsia="ko-KR"/>
    </w:rPr>
  </w:style>
  <w:style w:type="paragraph" w:customStyle="1" w:styleId="F24CA341E6D24109A531FB0BA4D4AE58">
    <w:name w:val="F24CA341E6D24109A531FB0BA4D4AE58"/>
    <w:rsid w:val="009A0E31"/>
    <w:rPr>
      <w:lang w:eastAsia="ko-KR"/>
    </w:rPr>
  </w:style>
  <w:style w:type="paragraph" w:customStyle="1" w:styleId="85AAE043E5A043D7A9EC12CBBB0B0C21">
    <w:name w:val="85AAE043E5A043D7A9EC12CBBB0B0C21"/>
    <w:rsid w:val="009A0E31"/>
    <w:rPr>
      <w:lang w:eastAsia="ko-KR"/>
    </w:rPr>
  </w:style>
  <w:style w:type="paragraph" w:customStyle="1" w:styleId="0B696A6D5DEC4D7A8B880A114C55AF64">
    <w:name w:val="0B696A6D5DEC4D7A8B880A114C55AF64"/>
    <w:rsid w:val="009A0E31"/>
    <w:rPr>
      <w:lang w:eastAsia="ko-KR"/>
    </w:rPr>
  </w:style>
  <w:style w:type="paragraph" w:customStyle="1" w:styleId="D1216CABC243405C91318A178C1AE018">
    <w:name w:val="D1216CABC243405C91318A178C1AE018"/>
    <w:rsid w:val="009A0E31"/>
    <w:rPr>
      <w:lang w:eastAsia="ko-KR"/>
    </w:rPr>
  </w:style>
  <w:style w:type="paragraph" w:customStyle="1" w:styleId="18B3C534CA8D49E8B86442277D767707">
    <w:name w:val="18B3C534CA8D49E8B86442277D767707"/>
    <w:rsid w:val="009A0E31"/>
    <w:rPr>
      <w:lang w:eastAsia="ko-KR"/>
    </w:rPr>
  </w:style>
  <w:style w:type="paragraph" w:customStyle="1" w:styleId="30DE038A4ABF4EACA8A8336AC195F987">
    <w:name w:val="30DE038A4ABF4EACA8A8336AC195F987"/>
    <w:rsid w:val="009A0E31"/>
    <w:rPr>
      <w:lang w:eastAsia="ko-KR"/>
    </w:rPr>
  </w:style>
  <w:style w:type="paragraph" w:customStyle="1" w:styleId="A819BD09CC7940D287C69A5722F358D8">
    <w:name w:val="A819BD09CC7940D287C69A5722F358D8"/>
    <w:rsid w:val="009A0E31"/>
    <w:rPr>
      <w:lang w:eastAsia="ko-KR"/>
    </w:rPr>
  </w:style>
  <w:style w:type="paragraph" w:customStyle="1" w:styleId="78F096E34A8A49CBAA8B25A16498BBF2">
    <w:name w:val="78F096E34A8A49CBAA8B25A16498BBF2"/>
    <w:rsid w:val="009A0E31"/>
    <w:rPr>
      <w:lang w:eastAsia="ko-KR"/>
    </w:rPr>
  </w:style>
  <w:style w:type="paragraph" w:customStyle="1" w:styleId="710C31A259B6441EA29A77393E4D6AC3">
    <w:name w:val="710C31A259B6441EA29A77393E4D6AC3"/>
    <w:rsid w:val="009A0E31"/>
    <w:rPr>
      <w:lang w:eastAsia="ko-KR"/>
    </w:rPr>
  </w:style>
  <w:style w:type="paragraph" w:customStyle="1" w:styleId="EC198AB969234049BA0667C394400067">
    <w:name w:val="EC198AB969234049BA0667C394400067"/>
    <w:rsid w:val="009A0E31"/>
    <w:rPr>
      <w:lang w:eastAsia="ko-KR"/>
    </w:rPr>
  </w:style>
  <w:style w:type="paragraph" w:customStyle="1" w:styleId="8C707B2CD89B4BB1A271F125AF71D3CB">
    <w:name w:val="8C707B2CD89B4BB1A271F125AF71D3CB"/>
    <w:rsid w:val="009A0E31"/>
    <w:rPr>
      <w:lang w:eastAsia="ko-KR"/>
    </w:rPr>
  </w:style>
  <w:style w:type="paragraph" w:customStyle="1" w:styleId="BAF0B98A23CD4E79849C3FBB7C18B49F">
    <w:name w:val="BAF0B98A23CD4E79849C3FBB7C18B49F"/>
    <w:rsid w:val="009A0E31"/>
    <w:rPr>
      <w:lang w:eastAsia="ko-KR"/>
    </w:rPr>
  </w:style>
  <w:style w:type="paragraph" w:customStyle="1" w:styleId="6513D825AD3D409591D1315FE4834E12">
    <w:name w:val="6513D825AD3D409591D1315FE4834E12"/>
    <w:rsid w:val="009A0E31"/>
    <w:rPr>
      <w:lang w:eastAsia="ko-KR"/>
    </w:rPr>
  </w:style>
  <w:style w:type="paragraph" w:customStyle="1" w:styleId="91FC2BD5EBD94C30B9E8057BBA6B57A3">
    <w:name w:val="91FC2BD5EBD94C30B9E8057BBA6B57A3"/>
    <w:rsid w:val="009A0E31"/>
    <w:rPr>
      <w:lang w:eastAsia="ko-KR"/>
    </w:rPr>
  </w:style>
  <w:style w:type="paragraph" w:customStyle="1" w:styleId="15434CDC793D49DF8DC12D02F29E8DAE">
    <w:name w:val="15434CDC793D49DF8DC12D02F29E8DAE"/>
    <w:rsid w:val="009A0E31"/>
    <w:rPr>
      <w:lang w:eastAsia="ko-KR"/>
    </w:rPr>
  </w:style>
  <w:style w:type="paragraph" w:customStyle="1" w:styleId="4D0F70CC85734C0FA61253A3A4952F93">
    <w:name w:val="4D0F70CC85734C0FA61253A3A4952F93"/>
    <w:rsid w:val="009A0E31"/>
    <w:rPr>
      <w:lang w:eastAsia="ko-KR"/>
    </w:rPr>
  </w:style>
  <w:style w:type="paragraph" w:customStyle="1" w:styleId="2216CA2B491B42809E658424471F5083">
    <w:name w:val="2216CA2B491B42809E658424471F5083"/>
    <w:rsid w:val="009A0E31"/>
    <w:rPr>
      <w:lang w:eastAsia="ko-KR"/>
    </w:rPr>
  </w:style>
  <w:style w:type="paragraph" w:customStyle="1" w:styleId="0EC0E69641694DEC9E030ED359C87189">
    <w:name w:val="0EC0E69641694DEC9E030ED359C87189"/>
    <w:rsid w:val="009A0E31"/>
    <w:rPr>
      <w:lang w:eastAsia="ko-KR"/>
    </w:rPr>
  </w:style>
  <w:style w:type="paragraph" w:customStyle="1" w:styleId="4D57C34C1F4244C3917015686355DE07">
    <w:name w:val="4D57C34C1F4244C3917015686355DE07"/>
    <w:rsid w:val="009A0E31"/>
    <w:rPr>
      <w:lang w:eastAsia="ko-KR"/>
    </w:rPr>
  </w:style>
  <w:style w:type="paragraph" w:customStyle="1" w:styleId="D94640F016BF42508A88E78E239AEB49">
    <w:name w:val="D94640F016BF42508A88E78E239AEB49"/>
    <w:rsid w:val="009A0E31"/>
    <w:rPr>
      <w:lang w:eastAsia="ko-KR"/>
    </w:rPr>
  </w:style>
  <w:style w:type="paragraph" w:customStyle="1" w:styleId="D594BEB1029E4E3FB063F31E51B14606">
    <w:name w:val="D594BEB1029E4E3FB063F31E51B14606"/>
    <w:rsid w:val="009A0E31"/>
    <w:rPr>
      <w:lang w:eastAsia="ko-KR"/>
    </w:rPr>
  </w:style>
  <w:style w:type="paragraph" w:customStyle="1" w:styleId="EB9EFFB3BC5A495CBDA1963C221A5241">
    <w:name w:val="EB9EFFB3BC5A495CBDA1963C221A5241"/>
    <w:rsid w:val="009A0E31"/>
    <w:rPr>
      <w:lang w:eastAsia="ko-KR"/>
    </w:rPr>
  </w:style>
  <w:style w:type="paragraph" w:customStyle="1" w:styleId="389CDDA452334C1E97E23305DD5A30A1">
    <w:name w:val="389CDDA452334C1E97E23305DD5A30A1"/>
    <w:rsid w:val="009A0E31"/>
    <w:rPr>
      <w:lang w:eastAsia="ko-KR"/>
    </w:rPr>
  </w:style>
  <w:style w:type="paragraph" w:customStyle="1" w:styleId="881CE33C62334F8FB54C7E809111DD2F">
    <w:name w:val="881CE33C62334F8FB54C7E809111DD2F"/>
    <w:rsid w:val="009A0E31"/>
    <w:rPr>
      <w:lang w:eastAsia="ko-KR"/>
    </w:rPr>
  </w:style>
  <w:style w:type="paragraph" w:customStyle="1" w:styleId="21C6B76698694DD08DB61A1D04762673">
    <w:name w:val="21C6B76698694DD08DB61A1D04762673"/>
    <w:rsid w:val="009A0E31"/>
    <w:rPr>
      <w:lang w:eastAsia="ko-KR"/>
    </w:rPr>
  </w:style>
  <w:style w:type="paragraph" w:customStyle="1" w:styleId="8F78FA34DC7A4B80B941825EAAE4247D">
    <w:name w:val="8F78FA34DC7A4B80B941825EAAE4247D"/>
    <w:rsid w:val="009A0E31"/>
    <w:rPr>
      <w:lang w:eastAsia="ko-KR"/>
    </w:rPr>
  </w:style>
  <w:style w:type="paragraph" w:customStyle="1" w:styleId="6B047C82E4014E0E81A7D51A31829AE4">
    <w:name w:val="6B047C82E4014E0E81A7D51A31829AE4"/>
    <w:rsid w:val="009A0E31"/>
    <w:rPr>
      <w:lang w:eastAsia="ko-KR"/>
    </w:rPr>
  </w:style>
  <w:style w:type="paragraph" w:customStyle="1" w:styleId="791B635F7EAA4788900FEB281CD18D23">
    <w:name w:val="791B635F7EAA4788900FEB281CD18D23"/>
    <w:rsid w:val="009A0E31"/>
    <w:rPr>
      <w:lang w:eastAsia="ko-KR"/>
    </w:rPr>
  </w:style>
  <w:style w:type="paragraph" w:customStyle="1" w:styleId="4BFCBD3E17C046DF9D0A08B947170843">
    <w:name w:val="4BFCBD3E17C046DF9D0A08B947170843"/>
    <w:rsid w:val="009A0E31"/>
    <w:rPr>
      <w:lang w:eastAsia="ko-KR"/>
    </w:rPr>
  </w:style>
  <w:style w:type="paragraph" w:customStyle="1" w:styleId="63F9D72585204AD5B02897D7F82694D2">
    <w:name w:val="63F9D72585204AD5B02897D7F82694D2"/>
    <w:rsid w:val="009A0E31"/>
    <w:rPr>
      <w:lang w:eastAsia="ko-KR"/>
    </w:rPr>
  </w:style>
  <w:style w:type="paragraph" w:customStyle="1" w:styleId="5D94123E56DF499BB373D809F825A3A2">
    <w:name w:val="5D94123E56DF499BB373D809F825A3A2"/>
    <w:rsid w:val="009A0E31"/>
    <w:rPr>
      <w:lang w:eastAsia="ko-KR"/>
    </w:rPr>
  </w:style>
  <w:style w:type="paragraph" w:customStyle="1" w:styleId="91BDD4AAD42A4910B738F680FCFB9C04">
    <w:name w:val="91BDD4AAD42A4910B738F680FCFB9C04"/>
    <w:rsid w:val="009A0E31"/>
    <w:rPr>
      <w:lang w:eastAsia="ko-KR"/>
    </w:rPr>
  </w:style>
  <w:style w:type="paragraph" w:customStyle="1" w:styleId="5FAFB58590E34F54882433E8CF30B12B">
    <w:name w:val="5FAFB58590E34F54882433E8CF30B12B"/>
    <w:rsid w:val="009A0E31"/>
    <w:rPr>
      <w:lang w:eastAsia="ko-KR"/>
    </w:rPr>
  </w:style>
  <w:style w:type="paragraph" w:customStyle="1" w:styleId="B507EDA2D5FC4AEF87A646F951F3C1BE">
    <w:name w:val="B507EDA2D5FC4AEF87A646F951F3C1BE"/>
    <w:rsid w:val="009A0E31"/>
    <w:rPr>
      <w:lang w:eastAsia="ko-KR"/>
    </w:rPr>
  </w:style>
  <w:style w:type="paragraph" w:customStyle="1" w:styleId="AE70E01A23A74796B7A9531D68FBCD56">
    <w:name w:val="AE70E01A23A74796B7A9531D68FBCD56"/>
    <w:rsid w:val="009A0E31"/>
    <w:rPr>
      <w:lang w:eastAsia="ko-KR"/>
    </w:rPr>
  </w:style>
  <w:style w:type="paragraph" w:customStyle="1" w:styleId="903DDB99263C4EB09FC11C36FBFD042E">
    <w:name w:val="903DDB99263C4EB09FC11C36FBFD042E"/>
    <w:rsid w:val="009A0E31"/>
    <w:rPr>
      <w:lang w:eastAsia="ko-KR"/>
    </w:rPr>
  </w:style>
  <w:style w:type="paragraph" w:customStyle="1" w:styleId="396C0DAE5AA04627A146D34C1EC25946">
    <w:name w:val="396C0DAE5AA04627A146D34C1EC25946"/>
    <w:rsid w:val="009A0E31"/>
    <w:rPr>
      <w:lang w:eastAsia="ko-KR"/>
    </w:rPr>
  </w:style>
  <w:style w:type="paragraph" w:customStyle="1" w:styleId="97A37F4505B143E583D6CF0D970CF5BC">
    <w:name w:val="97A37F4505B143E583D6CF0D970CF5BC"/>
    <w:rsid w:val="009A0E31"/>
    <w:rPr>
      <w:lang w:eastAsia="ko-KR"/>
    </w:rPr>
  </w:style>
  <w:style w:type="paragraph" w:customStyle="1" w:styleId="92C224A88DA1414CAED9D0FB27520445">
    <w:name w:val="92C224A88DA1414CAED9D0FB27520445"/>
    <w:rsid w:val="009A0E31"/>
    <w:rPr>
      <w:lang w:eastAsia="ko-KR"/>
    </w:rPr>
  </w:style>
  <w:style w:type="paragraph" w:customStyle="1" w:styleId="86DFCA849D554E0098EC772F156C1747">
    <w:name w:val="86DFCA849D554E0098EC772F156C1747"/>
    <w:rsid w:val="009A0E31"/>
    <w:rPr>
      <w:lang w:eastAsia="ko-KR"/>
    </w:rPr>
  </w:style>
  <w:style w:type="paragraph" w:customStyle="1" w:styleId="271B0D015C4A4BE0B3FF94DFDA639DCB">
    <w:name w:val="271B0D015C4A4BE0B3FF94DFDA639DCB"/>
    <w:rsid w:val="009A0E31"/>
    <w:rPr>
      <w:lang w:eastAsia="ko-KR"/>
    </w:rPr>
  </w:style>
  <w:style w:type="paragraph" w:customStyle="1" w:styleId="BC1734BC2E8B4D8E989EAA8FB3CA3BDB">
    <w:name w:val="BC1734BC2E8B4D8E989EAA8FB3CA3BDB"/>
    <w:rsid w:val="009A0E31"/>
    <w:rPr>
      <w:lang w:eastAsia="ko-KR"/>
    </w:rPr>
  </w:style>
  <w:style w:type="paragraph" w:customStyle="1" w:styleId="1FEDCFAEB54A45C0AE3B425668518539">
    <w:name w:val="1FEDCFAEB54A45C0AE3B425668518539"/>
    <w:rsid w:val="009A0E31"/>
    <w:rPr>
      <w:lang w:eastAsia="ko-KR"/>
    </w:rPr>
  </w:style>
  <w:style w:type="paragraph" w:customStyle="1" w:styleId="89B9034A2DFF41F88F46F81EC6207733">
    <w:name w:val="89B9034A2DFF41F88F46F81EC6207733"/>
    <w:rsid w:val="009A0E31"/>
    <w:rPr>
      <w:lang w:eastAsia="ko-KR"/>
    </w:rPr>
  </w:style>
  <w:style w:type="paragraph" w:customStyle="1" w:styleId="0CC5DA5220614CE1A763AF81936747DF">
    <w:name w:val="0CC5DA5220614CE1A763AF81936747DF"/>
    <w:rsid w:val="009A0E31"/>
    <w:rPr>
      <w:lang w:eastAsia="ko-KR"/>
    </w:rPr>
  </w:style>
  <w:style w:type="paragraph" w:customStyle="1" w:styleId="9842527DAFA042199BFB90364F128E4C">
    <w:name w:val="9842527DAFA042199BFB90364F128E4C"/>
    <w:rsid w:val="009A0E31"/>
    <w:rPr>
      <w:lang w:eastAsia="ko-KR"/>
    </w:rPr>
  </w:style>
  <w:style w:type="paragraph" w:customStyle="1" w:styleId="FF6ED67D8F6A43D1B117C0171B3F3369">
    <w:name w:val="FF6ED67D8F6A43D1B117C0171B3F3369"/>
    <w:rsid w:val="009A0E31"/>
    <w:rPr>
      <w:lang w:eastAsia="ko-KR"/>
    </w:rPr>
  </w:style>
  <w:style w:type="paragraph" w:customStyle="1" w:styleId="980E6C2EE59845C68950CE0245492447">
    <w:name w:val="980E6C2EE59845C68950CE0245492447"/>
    <w:rsid w:val="009A0E31"/>
    <w:rPr>
      <w:lang w:eastAsia="ko-KR"/>
    </w:rPr>
  </w:style>
  <w:style w:type="paragraph" w:customStyle="1" w:styleId="195C68D4A2574BFBA8720DA2BE1B8CF5">
    <w:name w:val="195C68D4A2574BFBA8720DA2BE1B8CF5"/>
    <w:rsid w:val="009A0E31"/>
    <w:rPr>
      <w:lang w:eastAsia="ko-KR"/>
    </w:rPr>
  </w:style>
  <w:style w:type="paragraph" w:customStyle="1" w:styleId="E7084AF562A04C06A9827934FED95145">
    <w:name w:val="E7084AF562A04C06A9827934FED95145"/>
    <w:rsid w:val="009A0E31"/>
    <w:rPr>
      <w:lang w:eastAsia="ko-KR"/>
    </w:rPr>
  </w:style>
  <w:style w:type="paragraph" w:customStyle="1" w:styleId="CA336E5E77B14BE7B72E3FEE45B80896">
    <w:name w:val="CA336E5E77B14BE7B72E3FEE45B80896"/>
    <w:rsid w:val="009A0E31"/>
    <w:rPr>
      <w:lang w:eastAsia="ko-KR"/>
    </w:rPr>
  </w:style>
  <w:style w:type="paragraph" w:customStyle="1" w:styleId="FF3985E8525A45539A566243B50F0409">
    <w:name w:val="FF3985E8525A45539A566243B50F0409"/>
    <w:rsid w:val="009A0E31"/>
    <w:rPr>
      <w:lang w:eastAsia="ko-KR"/>
    </w:rPr>
  </w:style>
  <w:style w:type="paragraph" w:customStyle="1" w:styleId="AB802180D4D7430F8DA0CD326268E133">
    <w:name w:val="AB802180D4D7430F8DA0CD326268E133"/>
    <w:rsid w:val="009A0E31"/>
    <w:rPr>
      <w:lang w:eastAsia="ko-KR"/>
    </w:rPr>
  </w:style>
  <w:style w:type="paragraph" w:customStyle="1" w:styleId="E54B9281376F4A6FA4DB540536D150D1">
    <w:name w:val="E54B9281376F4A6FA4DB540536D150D1"/>
    <w:rsid w:val="009A0E31"/>
    <w:rPr>
      <w:lang w:eastAsia="ko-KR"/>
    </w:rPr>
  </w:style>
  <w:style w:type="paragraph" w:customStyle="1" w:styleId="95BAB7BDB20248C9AE15DF0BB6797D47">
    <w:name w:val="95BAB7BDB20248C9AE15DF0BB6797D47"/>
    <w:rsid w:val="009A0E31"/>
    <w:rPr>
      <w:lang w:eastAsia="ko-KR"/>
    </w:rPr>
  </w:style>
  <w:style w:type="paragraph" w:customStyle="1" w:styleId="845D0A0BAF0F48C3A326D2858CC1090F">
    <w:name w:val="845D0A0BAF0F48C3A326D2858CC1090F"/>
    <w:rsid w:val="009A0E31"/>
    <w:rPr>
      <w:lang w:eastAsia="ko-KR"/>
    </w:rPr>
  </w:style>
  <w:style w:type="paragraph" w:customStyle="1" w:styleId="2937919CD6B14F9FAF5EF20C5700C854">
    <w:name w:val="2937919CD6B14F9FAF5EF20C5700C854"/>
    <w:rsid w:val="009A0E31"/>
    <w:rPr>
      <w:lang w:eastAsia="ko-KR"/>
    </w:rPr>
  </w:style>
  <w:style w:type="paragraph" w:customStyle="1" w:styleId="887EEF222520444084D8BC8EF596295D">
    <w:name w:val="887EEF222520444084D8BC8EF596295D"/>
    <w:rsid w:val="009A0E31"/>
    <w:rPr>
      <w:lang w:eastAsia="ko-KR"/>
    </w:rPr>
  </w:style>
  <w:style w:type="paragraph" w:customStyle="1" w:styleId="DC9D328F065B4F7885BA5B1B79BC9F9C">
    <w:name w:val="DC9D328F065B4F7885BA5B1B79BC9F9C"/>
    <w:rsid w:val="009A0E31"/>
    <w:rPr>
      <w:lang w:eastAsia="ko-KR"/>
    </w:rPr>
  </w:style>
  <w:style w:type="paragraph" w:customStyle="1" w:styleId="62B5AB0BCD1E4216A7542FB2078E46F1">
    <w:name w:val="62B5AB0BCD1E4216A7542FB2078E46F1"/>
    <w:rsid w:val="009A0E31"/>
    <w:rPr>
      <w:lang w:eastAsia="ko-KR"/>
    </w:rPr>
  </w:style>
  <w:style w:type="paragraph" w:customStyle="1" w:styleId="AEA05E3C0E7F420AA88D670757B48016">
    <w:name w:val="AEA05E3C0E7F420AA88D670757B48016"/>
    <w:rsid w:val="009A0E31"/>
    <w:rPr>
      <w:lang w:eastAsia="ko-KR"/>
    </w:rPr>
  </w:style>
  <w:style w:type="paragraph" w:customStyle="1" w:styleId="5FF782E579A947D3A3CCA10DEA4A8208">
    <w:name w:val="5FF782E579A947D3A3CCA10DEA4A8208"/>
    <w:rsid w:val="009A0E31"/>
    <w:rPr>
      <w:lang w:eastAsia="ko-KR"/>
    </w:rPr>
  </w:style>
  <w:style w:type="paragraph" w:customStyle="1" w:styleId="C94435F224BE40959902405BA583861B">
    <w:name w:val="C94435F224BE40959902405BA583861B"/>
    <w:rsid w:val="009A0E31"/>
    <w:rPr>
      <w:lang w:eastAsia="ko-KR"/>
    </w:rPr>
  </w:style>
  <w:style w:type="paragraph" w:customStyle="1" w:styleId="A6166EFD55E9496AB98AA7A83E10D59C">
    <w:name w:val="A6166EFD55E9496AB98AA7A83E10D59C"/>
    <w:rsid w:val="009A0E31"/>
    <w:rPr>
      <w:lang w:eastAsia="ko-KR"/>
    </w:rPr>
  </w:style>
  <w:style w:type="paragraph" w:customStyle="1" w:styleId="F40886EF463E4AFCB9939E3B15BB5532">
    <w:name w:val="F40886EF463E4AFCB9939E3B15BB5532"/>
    <w:rsid w:val="009A0E31"/>
    <w:rPr>
      <w:lang w:eastAsia="ko-KR"/>
    </w:rPr>
  </w:style>
  <w:style w:type="paragraph" w:customStyle="1" w:styleId="7F88DC9A862F4A00A72E5C0834BF8E39">
    <w:name w:val="7F88DC9A862F4A00A72E5C0834BF8E39"/>
    <w:rsid w:val="009A0E31"/>
    <w:rPr>
      <w:lang w:eastAsia="ko-KR"/>
    </w:rPr>
  </w:style>
  <w:style w:type="paragraph" w:customStyle="1" w:styleId="75EC94437F6D41EB9ADA6E5019BE73FF">
    <w:name w:val="75EC94437F6D41EB9ADA6E5019BE73FF"/>
    <w:rsid w:val="009A0E31"/>
    <w:rPr>
      <w:lang w:eastAsia="ko-KR"/>
    </w:rPr>
  </w:style>
  <w:style w:type="paragraph" w:customStyle="1" w:styleId="81BA9C23DAB64BECB8D97DE1493EFAC2">
    <w:name w:val="81BA9C23DAB64BECB8D97DE1493EFAC2"/>
    <w:rsid w:val="009A0E31"/>
    <w:rPr>
      <w:lang w:eastAsia="ko-KR"/>
    </w:rPr>
  </w:style>
  <w:style w:type="paragraph" w:customStyle="1" w:styleId="58DE40241B134F74B16908E38A99CA4E">
    <w:name w:val="58DE40241B134F74B16908E38A99CA4E"/>
    <w:rsid w:val="009A0E31"/>
    <w:rPr>
      <w:lang w:eastAsia="ko-KR"/>
    </w:rPr>
  </w:style>
  <w:style w:type="paragraph" w:customStyle="1" w:styleId="55C3C026788B4514BD2FE46D783723B0">
    <w:name w:val="55C3C026788B4514BD2FE46D783723B0"/>
    <w:rsid w:val="009A0E31"/>
    <w:rPr>
      <w:lang w:eastAsia="ko-KR"/>
    </w:rPr>
  </w:style>
  <w:style w:type="paragraph" w:customStyle="1" w:styleId="11AA86031B784FFA9CBFA8F396FFCCAB">
    <w:name w:val="11AA86031B784FFA9CBFA8F396FFCCAB"/>
    <w:rsid w:val="009A0E31"/>
    <w:rPr>
      <w:lang w:eastAsia="ko-KR"/>
    </w:rPr>
  </w:style>
  <w:style w:type="paragraph" w:customStyle="1" w:styleId="2E96ADBF5A034F9F9C2E5EFA674505A0">
    <w:name w:val="2E96ADBF5A034F9F9C2E5EFA674505A0"/>
    <w:rsid w:val="009A0E31"/>
    <w:rPr>
      <w:lang w:eastAsia="ko-KR"/>
    </w:rPr>
  </w:style>
  <w:style w:type="paragraph" w:customStyle="1" w:styleId="5D96B6DA33024130A6E0A9F91EFFD72E">
    <w:name w:val="5D96B6DA33024130A6E0A9F91EFFD72E"/>
    <w:rsid w:val="009A0E31"/>
    <w:rPr>
      <w:lang w:eastAsia="ko-KR"/>
    </w:rPr>
  </w:style>
  <w:style w:type="paragraph" w:customStyle="1" w:styleId="675E6F4C987048B38FF2C8436D542788">
    <w:name w:val="675E6F4C987048B38FF2C8436D542788"/>
    <w:rsid w:val="009A0E31"/>
    <w:rPr>
      <w:lang w:eastAsia="ko-KR"/>
    </w:rPr>
  </w:style>
  <w:style w:type="paragraph" w:customStyle="1" w:styleId="C76FE0AB0F204CACABE73E93BFB525BA">
    <w:name w:val="C76FE0AB0F204CACABE73E93BFB525BA"/>
    <w:rsid w:val="009A0E31"/>
    <w:rPr>
      <w:lang w:eastAsia="ko-KR"/>
    </w:rPr>
  </w:style>
  <w:style w:type="paragraph" w:customStyle="1" w:styleId="4D6C5C6E71924D32BC586963F40578A7">
    <w:name w:val="4D6C5C6E71924D32BC586963F40578A7"/>
    <w:rsid w:val="009A0E31"/>
    <w:rPr>
      <w:lang w:eastAsia="ko-KR"/>
    </w:rPr>
  </w:style>
  <w:style w:type="paragraph" w:customStyle="1" w:styleId="3845ED1F170543C1B469F2742260C0A6">
    <w:name w:val="3845ED1F170543C1B469F2742260C0A6"/>
    <w:rsid w:val="009A0E31"/>
    <w:rPr>
      <w:lang w:eastAsia="ko-KR"/>
    </w:rPr>
  </w:style>
  <w:style w:type="paragraph" w:customStyle="1" w:styleId="9C1FADA3E0574636843DDF09811A1BDA">
    <w:name w:val="9C1FADA3E0574636843DDF09811A1BDA"/>
    <w:rsid w:val="009A0E31"/>
    <w:rPr>
      <w:lang w:eastAsia="ko-KR"/>
    </w:rPr>
  </w:style>
  <w:style w:type="paragraph" w:customStyle="1" w:styleId="DA77D69A9011429CBEB1D3C490B57BAA">
    <w:name w:val="DA77D69A9011429CBEB1D3C490B57BAA"/>
    <w:rsid w:val="009A0E31"/>
    <w:rPr>
      <w:lang w:eastAsia="ko-KR"/>
    </w:rPr>
  </w:style>
  <w:style w:type="paragraph" w:customStyle="1" w:styleId="63FC82AA40184CCF8B7D7C726774AF0B">
    <w:name w:val="63FC82AA40184CCF8B7D7C726774AF0B"/>
    <w:rsid w:val="009A0E31"/>
    <w:rPr>
      <w:lang w:eastAsia="ko-KR"/>
    </w:rPr>
  </w:style>
  <w:style w:type="paragraph" w:customStyle="1" w:styleId="39E550A54F3D4FE98DB338B61D148242">
    <w:name w:val="39E550A54F3D4FE98DB338B61D148242"/>
    <w:rsid w:val="009A0E31"/>
    <w:rPr>
      <w:lang w:eastAsia="ko-KR"/>
    </w:rPr>
  </w:style>
  <w:style w:type="paragraph" w:customStyle="1" w:styleId="D620BC8B5E1A47BBA304B27F9FB1D398">
    <w:name w:val="D620BC8B5E1A47BBA304B27F9FB1D398"/>
    <w:rsid w:val="009A0E31"/>
    <w:rPr>
      <w:lang w:eastAsia="ko-KR"/>
    </w:rPr>
  </w:style>
  <w:style w:type="paragraph" w:customStyle="1" w:styleId="32E2E814ECAB4E7F82EA9B70BCEE34BA">
    <w:name w:val="32E2E814ECAB4E7F82EA9B70BCEE34BA"/>
    <w:rsid w:val="009A0E31"/>
    <w:rPr>
      <w:lang w:eastAsia="ko-KR"/>
    </w:rPr>
  </w:style>
  <w:style w:type="paragraph" w:customStyle="1" w:styleId="A0782758D4B94963A0C2066D9205C1EE">
    <w:name w:val="A0782758D4B94963A0C2066D9205C1EE"/>
    <w:rsid w:val="009A0E31"/>
    <w:rPr>
      <w:lang w:eastAsia="ko-KR"/>
    </w:rPr>
  </w:style>
  <w:style w:type="paragraph" w:customStyle="1" w:styleId="5224B09CEC264197B2D8C12CB6F765B6">
    <w:name w:val="5224B09CEC264197B2D8C12CB6F765B6"/>
    <w:rsid w:val="009A0E31"/>
    <w:rPr>
      <w:lang w:eastAsia="ko-KR"/>
    </w:rPr>
  </w:style>
  <w:style w:type="paragraph" w:customStyle="1" w:styleId="FAD536F019F04E3D949E1A2FF247B8CC">
    <w:name w:val="FAD536F019F04E3D949E1A2FF247B8CC"/>
    <w:rsid w:val="009A0E31"/>
    <w:rPr>
      <w:lang w:eastAsia="ko-KR"/>
    </w:rPr>
  </w:style>
  <w:style w:type="paragraph" w:customStyle="1" w:styleId="9D87C4B458A04D93BF66F9F2148BF9D1">
    <w:name w:val="9D87C4B458A04D93BF66F9F2148BF9D1"/>
    <w:rsid w:val="009A0E31"/>
    <w:rPr>
      <w:lang w:eastAsia="ko-KR"/>
    </w:rPr>
  </w:style>
  <w:style w:type="paragraph" w:customStyle="1" w:styleId="FD3BE90EB1BE4C51BC3AB7AC25B6FA7E">
    <w:name w:val="FD3BE90EB1BE4C51BC3AB7AC25B6FA7E"/>
    <w:rsid w:val="009A0E31"/>
    <w:rPr>
      <w:lang w:eastAsia="ko-KR"/>
    </w:rPr>
  </w:style>
  <w:style w:type="paragraph" w:customStyle="1" w:styleId="FAEEEB3505A94699B4F1B4621DC295D8">
    <w:name w:val="FAEEEB3505A94699B4F1B4621DC295D8"/>
    <w:rsid w:val="009A0E31"/>
    <w:rPr>
      <w:lang w:eastAsia="ko-KR"/>
    </w:rPr>
  </w:style>
  <w:style w:type="paragraph" w:customStyle="1" w:styleId="46658374271A4C17B7C8B7ED7BA9B50C">
    <w:name w:val="46658374271A4C17B7C8B7ED7BA9B50C"/>
    <w:rsid w:val="009A0E31"/>
    <w:rPr>
      <w:lang w:eastAsia="ko-KR"/>
    </w:rPr>
  </w:style>
  <w:style w:type="paragraph" w:customStyle="1" w:styleId="233FA8CE1F084A4EBCB4C29D26661F22">
    <w:name w:val="233FA8CE1F084A4EBCB4C29D26661F22"/>
    <w:rsid w:val="009A0E31"/>
    <w:rPr>
      <w:lang w:eastAsia="ko-KR"/>
    </w:rPr>
  </w:style>
  <w:style w:type="paragraph" w:customStyle="1" w:styleId="7CB954FC023F48FB9AF3E7035D5DB093">
    <w:name w:val="7CB954FC023F48FB9AF3E7035D5DB093"/>
    <w:rsid w:val="009A0E31"/>
    <w:rPr>
      <w:lang w:eastAsia="ko-KR"/>
    </w:rPr>
  </w:style>
  <w:style w:type="paragraph" w:customStyle="1" w:styleId="BA46B9B2E2044FB0A33FC4FCFA9F772C">
    <w:name w:val="BA46B9B2E2044FB0A33FC4FCFA9F772C"/>
    <w:rsid w:val="009A0E31"/>
    <w:rPr>
      <w:lang w:eastAsia="ko-KR"/>
    </w:rPr>
  </w:style>
  <w:style w:type="paragraph" w:customStyle="1" w:styleId="601C4359719C4A0081147D104780B0AC">
    <w:name w:val="601C4359719C4A0081147D104780B0AC"/>
    <w:rsid w:val="009A0E31"/>
    <w:rPr>
      <w:lang w:eastAsia="ko-KR"/>
    </w:rPr>
  </w:style>
  <w:style w:type="paragraph" w:customStyle="1" w:styleId="0A9B67A2D5674B9BA6FA78D4E946C9A3">
    <w:name w:val="0A9B67A2D5674B9BA6FA78D4E946C9A3"/>
    <w:rsid w:val="009A0E31"/>
    <w:rPr>
      <w:lang w:eastAsia="ko-KR"/>
    </w:rPr>
  </w:style>
  <w:style w:type="paragraph" w:customStyle="1" w:styleId="C7C7CD5AF2A347D599F39696B15DCA32">
    <w:name w:val="C7C7CD5AF2A347D599F39696B15DCA32"/>
    <w:rsid w:val="009A0E31"/>
    <w:rPr>
      <w:lang w:eastAsia="ko-KR"/>
    </w:rPr>
  </w:style>
  <w:style w:type="paragraph" w:customStyle="1" w:styleId="4971D2B7CF29440C9D222781819F1323">
    <w:name w:val="4971D2B7CF29440C9D222781819F1323"/>
    <w:rsid w:val="009A0E31"/>
    <w:rPr>
      <w:lang w:eastAsia="ko-KR"/>
    </w:rPr>
  </w:style>
  <w:style w:type="paragraph" w:customStyle="1" w:styleId="7D2815F65D704B83A54E785B0948B4A5">
    <w:name w:val="7D2815F65D704B83A54E785B0948B4A5"/>
    <w:rsid w:val="009A0E31"/>
    <w:rPr>
      <w:lang w:eastAsia="ko-KR"/>
    </w:rPr>
  </w:style>
  <w:style w:type="paragraph" w:customStyle="1" w:styleId="E1C19BE0C56F47CDA8CE90899B6DD008">
    <w:name w:val="E1C19BE0C56F47CDA8CE90899B6DD008"/>
    <w:rsid w:val="009A0E31"/>
    <w:rPr>
      <w:lang w:eastAsia="ko-KR"/>
    </w:rPr>
  </w:style>
  <w:style w:type="paragraph" w:customStyle="1" w:styleId="E313F1A443A447FFAC5E9A7E0A1E16B9">
    <w:name w:val="E313F1A443A447FFAC5E9A7E0A1E16B9"/>
    <w:rsid w:val="009A0E31"/>
    <w:rPr>
      <w:lang w:eastAsia="ko-KR"/>
    </w:rPr>
  </w:style>
  <w:style w:type="paragraph" w:customStyle="1" w:styleId="49219D630A8446FE98914D0DCA528A91">
    <w:name w:val="49219D630A8446FE98914D0DCA528A91"/>
    <w:rsid w:val="009A0E31"/>
    <w:rPr>
      <w:lang w:eastAsia="ko-KR"/>
    </w:rPr>
  </w:style>
  <w:style w:type="paragraph" w:customStyle="1" w:styleId="675AAA3C49664C6DAAE656A4C9ACD468">
    <w:name w:val="675AAA3C49664C6DAAE656A4C9ACD468"/>
    <w:rsid w:val="009A0E31"/>
    <w:rPr>
      <w:lang w:eastAsia="ko-KR"/>
    </w:rPr>
  </w:style>
  <w:style w:type="paragraph" w:customStyle="1" w:styleId="0B4F9F76DA1A4C2484440C0B4DA81C83">
    <w:name w:val="0B4F9F76DA1A4C2484440C0B4DA81C83"/>
    <w:rsid w:val="009A0E31"/>
    <w:rPr>
      <w:lang w:eastAsia="ko-KR"/>
    </w:rPr>
  </w:style>
  <w:style w:type="paragraph" w:customStyle="1" w:styleId="8AB57EB873FB42B19A88219E74B16C11">
    <w:name w:val="8AB57EB873FB42B19A88219E74B16C11"/>
    <w:rsid w:val="009A0E31"/>
    <w:rPr>
      <w:lang w:eastAsia="ko-KR"/>
    </w:rPr>
  </w:style>
  <w:style w:type="paragraph" w:customStyle="1" w:styleId="4CBE8B51405C469A90B4D2DAE6BE9ECD">
    <w:name w:val="4CBE8B51405C469A90B4D2DAE6BE9ECD"/>
    <w:rsid w:val="009A0E31"/>
    <w:rPr>
      <w:lang w:eastAsia="ko-KR"/>
    </w:rPr>
  </w:style>
  <w:style w:type="paragraph" w:customStyle="1" w:styleId="0BE1244602BA4DFCA856579C7702E322">
    <w:name w:val="0BE1244602BA4DFCA856579C7702E322"/>
    <w:rsid w:val="009A0E31"/>
    <w:rPr>
      <w:lang w:eastAsia="ko-KR"/>
    </w:rPr>
  </w:style>
  <w:style w:type="paragraph" w:customStyle="1" w:styleId="CF0A489059D64968AA9B9BB7289FFF2E">
    <w:name w:val="CF0A489059D64968AA9B9BB7289FFF2E"/>
    <w:rsid w:val="009A0E31"/>
    <w:rPr>
      <w:lang w:eastAsia="ko-KR"/>
    </w:rPr>
  </w:style>
  <w:style w:type="paragraph" w:customStyle="1" w:styleId="50A1E4B650E84DD7B8ADB3AD1FF5AA06">
    <w:name w:val="50A1E4B650E84DD7B8ADB3AD1FF5AA06"/>
    <w:rsid w:val="009A0E31"/>
    <w:rPr>
      <w:lang w:eastAsia="ko-KR"/>
    </w:rPr>
  </w:style>
  <w:style w:type="paragraph" w:customStyle="1" w:styleId="7AE60F8C4386450A8A1B7FFD617AA93D">
    <w:name w:val="7AE60F8C4386450A8A1B7FFD617AA93D"/>
    <w:rsid w:val="009A0E31"/>
    <w:rPr>
      <w:lang w:eastAsia="ko-KR"/>
    </w:rPr>
  </w:style>
  <w:style w:type="paragraph" w:customStyle="1" w:styleId="31F5E42CC93D45D2A7DF15340A0F6A65">
    <w:name w:val="31F5E42CC93D45D2A7DF15340A0F6A65"/>
    <w:rsid w:val="009A0E31"/>
    <w:rPr>
      <w:lang w:eastAsia="ko-KR"/>
    </w:rPr>
  </w:style>
  <w:style w:type="paragraph" w:customStyle="1" w:styleId="EE65D33E44004E0B8E5BAD06E82067B6">
    <w:name w:val="EE65D33E44004E0B8E5BAD06E82067B6"/>
    <w:rsid w:val="009A0E31"/>
    <w:rPr>
      <w:lang w:eastAsia="ko-KR"/>
    </w:rPr>
  </w:style>
  <w:style w:type="paragraph" w:customStyle="1" w:styleId="DD7A72465F1B4465ABDC799524D4E98B">
    <w:name w:val="DD7A72465F1B4465ABDC799524D4E98B"/>
    <w:rsid w:val="009A0E31"/>
    <w:rPr>
      <w:lang w:eastAsia="ko-KR"/>
    </w:rPr>
  </w:style>
  <w:style w:type="paragraph" w:customStyle="1" w:styleId="492D4311F8814F8FBC2461B5D4F6483D">
    <w:name w:val="492D4311F8814F8FBC2461B5D4F6483D"/>
    <w:rsid w:val="009A0E31"/>
    <w:rPr>
      <w:lang w:eastAsia="ko-KR"/>
    </w:rPr>
  </w:style>
  <w:style w:type="paragraph" w:customStyle="1" w:styleId="E37513830E4E451B8178ECB1B46FD2C5">
    <w:name w:val="E37513830E4E451B8178ECB1B46FD2C5"/>
    <w:rsid w:val="009A0E31"/>
    <w:rPr>
      <w:lang w:eastAsia="ko-KR"/>
    </w:rPr>
  </w:style>
  <w:style w:type="paragraph" w:customStyle="1" w:styleId="473E6E82793D49A381009D8B5A39004B">
    <w:name w:val="473E6E82793D49A381009D8B5A39004B"/>
    <w:rsid w:val="009A0E31"/>
    <w:rPr>
      <w:lang w:eastAsia="ko-KR"/>
    </w:rPr>
  </w:style>
  <w:style w:type="paragraph" w:customStyle="1" w:styleId="D52D1E082D9F41DFBD70DC9388EB4545">
    <w:name w:val="D52D1E082D9F41DFBD70DC9388EB4545"/>
    <w:rsid w:val="009A0E31"/>
    <w:rPr>
      <w:lang w:eastAsia="ko-KR"/>
    </w:rPr>
  </w:style>
  <w:style w:type="paragraph" w:customStyle="1" w:styleId="0F4DF284F2644FDABFCE63402FF07CA8">
    <w:name w:val="0F4DF284F2644FDABFCE63402FF07CA8"/>
    <w:rsid w:val="009A0E31"/>
    <w:rPr>
      <w:lang w:eastAsia="ko-KR"/>
    </w:rPr>
  </w:style>
  <w:style w:type="paragraph" w:customStyle="1" w:styleId="039B823390514714AB6D4E9CE407F04E">
    <w:name w:val="039B823390514714AB6D4E9CE407F04E"/>
    <w:rsid w:val="009A0E31"/>
    <w:rPr>
      <w:lang w:eastAsia="ko-KR"/>
    </w:rPr>
  </w:style>
  <w:style w:type="paragraph" w:customStyle="1" w:styleId="2964E59FA87A4D7995D03644F9400227">
    <w:name w:val="2964E59FA87A4D7995D03644F9400227"/>
    <w:rsid w:val="009A0E31"/>
    <w:rPr>
      <w:lang w:eastAsia="ko-KR"/>
    </w:rPr>
  </w:style>
  <w:style w:type="paragraph" w:customStyle="1" w:styleId="FFA9F5C83CEC49AC855DC805843515DF">
    <w:name w:val="FFA9F5C83CEC49AC855DC805843515DF"/>
    <w:rsid w:val="009A0E31"/>
    <w:rPr>
      <w:lang w:eastAsia="ko-KR"/>
    </w:rPr>
  </w:style>
  <w:style w:type="paragraph" w:customStyle="1" w:styleId="4FE93C7185984C1B9AD3544C28DB9A45">
    <w:name w:val="4FE93C7185984C1B9AD3544C28DB9A45"/>
    <w:rsid w:val="009A0E31"/>
    <w:rPr>
      <w:lang w:eastAsia="ko-KR"/>
    </w:rPr>
  </w:style>
  <w:style w:type="paragraph" w:customStyle="1" w:styleId="E50B0615D2624570ADF44399DD2EB030">
    <w:name w:val="E50B0615D2624570ADF44399DD2EB030"/>
    <w:rsid w:val="009A0E31"/>
    <w:rPr>
      <w:lang w:eastAsia="ko-KR"/>
    </w:rPr>
  </w:style>
  <w:style w:type="paragraph" w:customStyle="1" w:styleId="DF1D073FDDC84BE6BDE1FFEF1EFAF8F6">
    <w:name w:val="DF1D073FDDC84BE6BDE1FFEF1EFAF8F6"/>
    <w:rsid w:val="009A0E31"/>
    <w:rPr>
      <w:lang w:eastAsia="ko-KR"/>
    </w:rPr>
  </w:style>
  <w:style w:type="paragraph" w:customStyle="1" w:styleId="16DDB56CA09F4467B96A6682D68066091">
    <w:name w:val="16DDB56CA09F4467B96A6682D68066091"/>
    <w:rsid w:val="009A0E31"/>
    <w:rPr>
      <w:rFonts w:ascii="Arial" w:eastAsiaTheme="minorHAnsi" w:hAnsi="Arial" w:cs="Arial"/>
      <w:sz w:val="20"/>
      <w:szCs w:val="40"/>
    </w:rPr>
  </w:style>
  <w:style w:type="paragraph" w:customStyle="1" w:styleId="08DBE1E5E60C4AFCBF4B1ADD53EE23331">
    <w:name w:val="08DBE1E5E60C4AFCBF4B1ADD53EE23331"/>
    <w:rsid w:val="009A0E31"/>
    <w:rPr>
      <w:rFonts w:ascii="Arial" w:eastAsiaTheme="minorHAnsi" w:hAnsi="Arial" w:cs="Arial"/>
      <w:sz w:val="20"/>
      <w:szCs w:val="40"/>
    </w:rPr>
  </w:style>
  <w:style w:type="paragraph" w:customStyle="1" w:styleId="3AA978C34815409E9CDCA4F5514F53491">
    <w:name w:val="3AA978C34815409E9CDCA4F5514F53491"/>
    <w:rsid w:val="009A0E31"/>
    <w:rPr>
      <w:rFonts w:ascii="Arial" w:eastAsiaTheme="minorHAnsi" w:hAnsi="Arial" w:cs="Arial"/>
      <w:sz w:val="20"/>
      <w:szCs w:val="40"/>
    </w:rPr>
  </w:style>
  <w:style w:type="paragraph" w:customStyle="1" w:styleId="03D7183AAED041CFBB05330F9998138A1">
    <w:name w:val="03D7183AAED041CFBB05330F9998138A1"/>
    <w:rsid w:val="009A0E31"/>
    <w:rPr>
      <w:rFonts w:ascii="Arial" w:eastAsiaTheme="minorHAnsi" w:hAnsi="Arial" w:cs="Arial"/>
      <w:sz w:val="20"/>
      <w:szCs w:val="40"/>
    </w:rPr>
  </w:style>
  <w:style w:type="paragraph" w:customStyle="1" w:styleId="6100796749E24BDFBD64A781ACFEC09F1">
    <w:name w:val="6100796749E24BDFBD64A781ACFEC09F1"/>
    <w:rsid w:val="009A0E31"/>
    <w:rPr>
      <w:rFonts w:ascii="Arial" w:eastAsiaTheme="minorHAnsi" w:hAnsi="Arial" w:cs="Arial"/>
      <w:sz w:val="20"/>
      <w:szCs w:val="40"/>
    </w:rPr>
  </w:style>
  <w:style w:type="paragraph" w:customStyle="1" w:styleId="70D3ADCD71A846B7B759EF16C158F2501">
    <w:name w:val="70D3ADCD71A846B7B759EF16C158F2501"/>
    <w:rsid w:val="009A0E31"/>
    <w:rPr>
      <w:rFonts w:ascii="Arial" w:eastAsiaTheme="minorHAnsi" w:hAnsi="Arial" w:cs="Arial"/>
      <w:sz w:val="20"/>
      <w:szCs w:val="40"/>
    </w:rPr>
  </w:style>
  <w:style w:type="paragraph" w:customStyle="1" w:styleId="E3468CED167D4B19BF9D6CB41F728D161">
    <w:name w:val="E3468CED167D4B19BF9D6CB41F728D161"/>
    <w:rsid w:val="009A0E31"/>
    <w:rPr>
      <w:rFonts w:ascii="Arial" w:eastAsiaTheme="minorHAnsi" w:hAnsi="Arial" w:cs="Arial"/>
      <w:sz w:val="20"/>
      <w:szCs w:val="40"/>
    </w:rPr>
  </w:style>
  <w:style w:type="paragraph" w:customStyle="1" w:styleId="8656349F93184DEB8D762F7815AA38AC1">
    <w:name w:val="8656349F93184DEB8D762F7815AA38AC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1">
    <w:name w:val="18D0E1239BBE4ACB8AF8B3CAC4D093D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1">
    <w:name w:val="C61CE1F13D2F45A78F21444F5557DB7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1">
    <w:name w:val="2D099F8EC76F48708BE727A1CD38E451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1">
    <w:name w:val="257608F328E6412BA1F0F3B04463FE9A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1">
    <w:name w:val="DA25EF10782248D4A6FE0C7CD74DCAE3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1">
    <w:name w:val="EDF1097474B946FAB810ED253A4C8EE81"/>
    <w:rsid w:val="009A0E31"/>
    <w:pPr>
      <w:ind w:left="720"/>
      <w:contextualSpacing/>
    </w:pPr>
    <w:rPr>
      <w:rFonts w:ascii="Arial" w:eastAsiaTheme="minorHAnsi" w:hAnsi="Arial" w:cs="Arial"/>
      <w:sz w:val="20"/>
      <w:szCs w:val="40"/>
    </w:rPr>
  </w:style>
  <w:style w:type="paragraph" w:customStyle="1" w:styleId="B48EA2AA75074BA3AC01F69ACDEC07421">
    <w:name w:val="B48EA2AA75074BA3AC01F69ACDEC07421"/>
    <w:rsid w:val="009A0E31"/>
    <w:pPr>
      <w:ind w:left="720"/>
      <w:contextualSpacing/>
    </w:pPr>
    <w:rPr>
      <w:rFonts w:ascii="Arial" w:eastAsiaTheme="minorHAnsi" w:hAnsi="Arial" w:cs="Arial"/>
      <w:sz w:val="20"/>
      <w:szCs w:val="40"/>
    </w:rPr>
  </w:style>
  <w:style w:type="paragraph" w:customStyle="1" w:styleId="966DB3E813C64F379B02AC41D35A5BEC1">
    <w:name w:val="966DB3E813C64F379B02AC41D35A5BEC1"/>
    <w:rsid w:val="009A0E31"/>
    <w:pPr>
      <w:ind w:left="720"/>
      <w:contextualSpacing/>
    </w:pPr>
    <w:rPr>
      <w:rFonts w:ascii="Arial" w:eastAsiaTheme="minorHAnsi" w:hAnsi="Arial" w:cs="Arial"/>
      <w:sz w:val="20"/>
      <w:szCs w:val="40"/>
    </w:rPr>
  </w:style>
  <w:style w:type="paragraph" w:customStyle="1" w:styleId="33D075CD5755403D9FEBAADBE615C99D1">
    <w:name w:val="33D075CD5755403D9FEBAADBE615C99D1"/>
    <w:rsid w:val="009A0E31"/>
    <w:pPr>
      <w:ind w:left="720"/>
      <w:contextualSpacing/>
    </w:pPr>
    <w:rPr>
      <w:rFonts w:ascii="Arial" w:eastAsiaTheme="minorHAnsi" w:hAnsi="Arial" w:cs="Arial"/>
      <w:sz w:val="20"/>
      <w:szCs w:val="40"/>
    </w:rPr>
  </w:style>
  <w:style w:type="paragraph" w:customStyle="1" w:styleId="9F93645E317846E5A5502DFFBE9379F21">
    <w:name w:val="9F93645E317846E5A5502DFFBE9379F21"/>
    <w:rsid w:val="009A0E31"/>
    <w:pPr>
      <w:ind w:left="720"/>
      <w:contextualSpacing/>
    </w:pPr>
    <w:rPr>
      <w:rFonts w:ascii="Arial" w:eastAsiaTheme="minorHAnsi" w:hAnsi="Arial" w:cs="Arial"/>
      <w:sz w:val="20"/>
      <w:szCs w:val="40"/>
    </w:rPr>
  </w:style>
  <w:style w:type="paragraph" w:customStyle="1" w:styleId="39C15050166A4E9D86D67DCA9D71F6611">
    <w:name w:val="39C15050166A4E9D86D67DCA9D71F6611"/>
    <w:rsid w:val="009A0E31"/>
    <w:pPr>
      <w:ind w:left="720"/>
      <w:contextualSpacing/>
    </w:pPr>
    <w:rPr>
      <w:rFonts w:ascii="Arial" w:eastAsiaTheme="minorHAnsi" w:hAnsi="Arial" w:cs="Arial"/>
      <w:sz w:val="20"/>
      <w:szCs w:val="40"/>
    </w:rPr>
  </w:style>
  <w:style w:type="paragraph" w:customStyle="1" w:styleId="8452CA8D98FE473AA9D81741F4EE369C1">
    <w:name w:val="8452CA8D98FE473AA9D81741F4EE369C1"/>
    <w:rsid w:val="009A0E31"/>
    <w:pPr>
      <w:ind w:left="720"/>
      <w:contextualSpacing/>
    </w:pPr>
    <w:rPr>
      <w:rFonts w:ascii="Arial" w:eastAsiaTheme="minorHAnsi" w:hAnsi="Arial" w:cs="Arial"/>
      <w:sz w:val="20"/>
      <w:szCs w:val="40"/>
    </w:rPr>
  </w:style>
  <w:style w:type="paragraph" w:customStyle="1" w:styleId="AEAF1DF2592D486CA022836EB6F71ED71">
    <w:name w:val="AEAF1DF2592D486CA022836EB6F71ED71"/>
    <w:rsid w:val="009A0E31"/>
    <w:pPr>
      <w:ind w:left="720"/>
      <w:contextualSpacing/>
    </w:pPr>
    <w:rPr>
      <w:rFonts w:ascii="Arial" w:eastAsiaTheme="minorHAnsi" w:hAnsi="Arial" w:cs="Arial"/>
      <w:sz w:val="20"/>
      <w:szCs w:val="40"/>
    </w:rPr>
  </w:style>
  <w:style w:type="paragraph" w:customStyle="1" w:styleId="7ACD44EC85F14CF0A3179CF8A92D45AA1">
    <w:name w:val="7ACD44EC85F14CF0A3179CF8A92D45AA1"/>
    <w:rsid w:val="009A0E31"/>
    <w:pPr>
      <w:ind w:left="720"/>
      <w:contextualSpacing/>
    </w:pPr>
    <w:rPr>
      <w:rFonts w:ascii="Arial" w:eastAsiaTheme="minorHAnsi" w:hAnsi="Arial" w:cs="Arial"/>
      <w:sz w:val="20"/>
      <w:szCs w:val="40"/>
    </w:rPr>
  </w:style>
  <w:style w:type="paragraph" w:customStyle="1" w:styleId="C9E509EE37964D6A8800CCB1B37060BC1">
    <w:name w:val="C9E509EE37964D6A8800CCB1B37060BC1"/>
    <w:rsid w:val="009A0E31"/>
    <w:rPr>
      <w:rFonts w:ascii="Arial" w:eastAsiaTheme="minorHAnsi" w:hAnsi="Arial" w:cs="Arial"/>
      <w:sz w:val="20"/>
      <w:szCs w:val="40"/>
    </w:rPr>
  </w:style>
  <w:style w:type="paragraph" w:customStyle="1" w:styleId="C6D44FE568604904A559E73A81751F901">
    <w:name w:val="C6D44FE568604904A559E73A81751F901"/>
    <w:rsid w:val="009A0E31"/>
    <w:rPr>
      <w:rFonts w:ascii="Arial" w:eastAsiaTheme="minorHAnsi" w:hAnsi="Arial" w:cs="Arial"/>
      <w:sz w:val="20"/>
      <w:szCs w:val="40"/>
    </w:rPr>
  </w:style>
  <w:style w:type="paragraph" w:customStyle="1" w:styleId="28F638770E39437B8446CCCC42D5692C1">
    <w:name w:val="28F638770E39437B8446CCCC42D5692C1"/>
    <w:rsid w:val="009A0E31"/>
    <w:rPr>
      <w:rFonts w:ascii="Arial" w:eastAsiaTheme="minorHAnsi" w:hAnsi="Arial" w:cs="Arial"/>
      <w:sz w:val="20"/>
      <w:szCs w:val="40"/>
    </w:rPr>
  </w:style>
  <w:style w:type="paragraph" w:customStyle="1" w:styleId="A84E676DA8E7432C979229735E322C231">
    <w:name w:val="A84E676DA8E7432C979229735E322C231"/>
    <w:rsid w:val="009A0E31"/>
    <w:rPr>
      <w:rFonts w:ascii="Arial" w:eastAsiaTheme="minorHAnsi" w:hAnsi="Arial" w:cs="Arial"/>
      <w:sz w:val="20"/>
      <w:szCs w:val="40"/>
    </w:rPr>
  </w:style>
  <w:style w:type="paragraph" w:customStyle="1" w:styleId="B7F282189E6C4917A661EECF08FDD4621">
    <w:name w:val="B7F282189E6C4917A661EECF08FDD4621"/>
    <w:rsid w:val="009A0E31"/>
    <w:rPr>
      <w:rFonts w:ascii="Arial" w:eastAsiaTheme="minorHAnsi" w:hAnsi="Arial" w:cs="Arial"/>
      <w:sz w:val="20"/>
      <w:szCs w:val="40"/>
    </w:rPr>
  </w:style>
  <w:style w:type="paragraph" w:customStyle="1" w:styleId="B1091BD026634F4889E28538EBF503591">
    <w:name w:val="B1091BD026634F4889E28538EBF503591"/>
    <w:rsid w:val="009A0E31"/>
    <w:rPr>
      <w:rFonts w:ascii="Arial" w:eastAsiaTheme="minorHAnsi" w:hAnsi="Arial" w:cs="Arial"/>
      <w:sz w:val="20"/>
      <w:szCs w:val="40"/>
    </w:rPr>
  </w:style>
  <w:style w:type="paragraph" w:customStyle="1" w:styleId="527BA9C43FEF47BC86E4622F9A528A2D1">
    <w:name w:val="527BA9C43FEF47BC86E4622F9A528A2D1"/>
    <w:rsid w:val="009A0E31"/>
    <w:rPr>
      <w:rFonts w:ascii="Arial" w:eastAsiaTheme="minorHAnsi" w:hAnsi="Arial" w:cs="Arial"/>
      <w:sz w:val="20"/>
      <w:szCs w:val="40"/>
    </w:rPr>
  </w:style>
  <w:style w:type="paragraph" w:customStyle="1" w:styleId="BE37C64A79E24946AE27079D5C645F051">
    <w:name w:val="BE37C64A79E24946AE27079D5C645F051"/>
    <w:rsid w:val="009A0E31"/>
    <w:rPr>
      <w:rFonts w:ascii="Arial" w:eastAsiaTheme="minorHAnsi" w:hAnsi="Arial" w:cs="Arial"/>
      <w:sz w:val="20"/>
      <w:szCs w:val="40"/>
    </w:rPr>
  </w:style>
  <w:style w:type="paragraph" w:customStyle="1" w:styleId="D2BC392032C146BB8FDE7A49D25E670D1">
    <w:name w:val="D2BC392032C146BB8FDE7A49D25E670D1"/>
    <w:rsid w:val="009A0E31"/>
    <w:rPr>
      <w:rFonts w:ascii="Arial" w:eastAsiaTheme="minorHAnsi" w:hAnsi="Arial" w:cs="Arial"/>
      <w:sz w:val="20"/>
      <w:szCs w:val="40"/>
    </w:rPr>
  </w:style>
  <w:style w:type="paragraph" w:customStyle="1" w:styleId="33F899495FFA4D7DA9C646B795BEE3551">
    <w:name w:val="33F899495FFA4D7DA9C646B795BEE3551"/>
    <w:rsid w:val="009A0E31"/>
    <w:rPr>
      <w:rFonts w:ascii="Arial" w:eastAsiaTheme="minorHAnsi" w:hAnsi="Arial" w:cs="Arial"/>
      <w:sz w:val="20"/>
      <w:szCs w:val="40"/>
    </w:rPr>
  </w:style>
  <w:style w:type="paragraph" w:customStyle="1" w:styleId="2DCF791ECFBE4EC6BC2B43E41AAC6ED11">
    <w:name w:val="2DCF791ECFBE4EC6BC2B43E41AAC6ED11"/>
    <w:rsid w:val="009A0E31"/>
    <w:rPr>
      <w:rFonts w:ascii="Arial" w:eastAsiaTheme="minorHAnsi" w:hAnsi="Arial" w:cs="Arial"/>
      <w:sz w:val="20"/>
      <w:szCs w:val="40"/>
    </w:rPr>
  </w:style>
  <w:style w:type="paragraph" w:customStyle="1" w:styleId="4D2B4E49D6784F70BD80D341DB4B20BE1">
    <w:name w:val="4D2B4E49D6784F70BD80D341DB4B20BE1"/>
    <w:rsid w:val="009A0E31"/>
    <w:rPr>
      <w:rFonts w:ascii="Arial" w:eastAsiaTheme="minorHAnsi" w:hAnsi="Arial" w:cs="Arial"/>
      <w:sz w:val="20"/>
      <w:szCs w:val="40"/>
    </w:rPr>
  </w:style>
  <w:style w:type="paragraph" w:customStyle="1" w:styleId="BA3CBD8290A34C01B88341C59D0040F71">
    <w:name w:val="BA3CBD8290A34C01B88341C59D0040F71"/>
    <w:rsid w:val="009A0E31"/>
    <w:rPr>
      <w:rFonts w:ascii="Arial" w:eastAsiaTheme="minorHAnsi" w:hAnsi="Arial" w:cs="Arial"/>
      <w:sz w:val="20"/>
      <w:szCs w:val="40"/>
    </w:rPr>
  </w:style>
  <w:style w:type="paragraph" w:customStyle="1" w:styleId="6F34AA30A90A4CB6A7FE0B28E4F29D741">
    <w:name w:val="6F34AA30A90A4CB6A7FE0B28E4F29D741"/>
    <w:rsid w:val="009A0E31"/>
    <w:rPr>
      <w:rFonts w:ascii="Arial" w:eastAsiaTheme="minorHAnsi" w:hAnsi="Arial" w:cs="Arial"/>
      <w:sz w:val="20"/>
      <w:szCs w:val="40"/>
    </w:rPr>
  </w:style>
  <w:style w:type="paragraph" w:customStyle="1" w:styleId="754E36ED3BD24326927A5B1036CC96E71">
    <w:name w:val="754E36ED3BD24326927A5B1036CC96E71"/>
    <w:rsid w:val="009A0E31"/>
    <w:rPr>
      <w:rFonts w:ascii="Arial" w:eastAsiaTheme="minorHAnsi" w:hAnsi="Arial" w:cs="Arial"/>
      <w:sz w:val="20"/>
      <w:szCs w:val="40"/>
    </w:rPr>
  </w:style>
  <w:style w:type="paragraph" w:customStyle="1" w:styleId="7A99E30BFD7F4CD9A8524CD976974BC51">
    <w:name w:val="7A99E30BFD7F4CD9A8524CD976974BC51"/>
    <w:rsid w:val="009A0E31"/>
    <w:rPr>
      <w:rFonts w:ascii="Arial" w:eastAsiaTheme="minorHAnsi" w:hAnsi="Arial" w:cs="Arial"/>
      <w:sz w:val="20"/>
      <w:szCs w:val="40"/>
    </w:rPr>
  </w:style>
  <w:style w:type="paragraph" w:customStyle="1" w:styleId="DC210BB518764FED9ADF35D3A72112E11">
    <w:name w:val="DC210BB518764FED9ADF35D3A72112E11"/>
    <w:rsid w:val="009A0E31"/>
    <w:rPr>
      <w:rFonts w:ascii="Arial" w:eastAsiaTheme="minorHAnsi" w:hAnsi="Arial" w:cs="Arial"/>
      <w:sz w:val="20"/>
      <w:szCs w:val="40"/>
    </w:rPr>
  </w:style>
  <w:style w:type="paragraph" w:customStyle="1" w:styleId="C8393A53200B4DC9BCFB60ADC0A969FF1">
    <w:name w:val="C8393A53200B4DC9BCFB60ADC0A969FF1"/>
    <w:rsid w:val="009A0E31"/>
    <w:rPr>
      <w:rFonts w:ascii="Arial" w:eastAsiaTheme="minorHAnsi" w:hAnsi="Arial" w:cs="Arial"/>
      <w:sz w:val="20"/>
      <w:szCs w:val="40"/>
    </w:rPr>
  </w:style>
  <w:style w:type="paragraph" w:customStyle="1" w:styleId="3494E743876E415B98E1E484E2B94FE01">
    <w:name w:val="3494E743876E415B98E1E484E2B94FE01"/>
    <w:rsid w:val="009A0E31"/>
    <w:rPr>
      <w:rFonts w:ascii="Arial" w:eastAsiaTheme="minorHAnsi" w:hAnsi="Arial" w:cs="Arial"/>
      <w:sz w:val="20"/>
      <w:szCs w:val="40"/>
    </w:rPr>
  </w:style>
  <w:style w:type="paragraph" w:customStyle="1" w:styleId="802D73C0DCE44D179AD150E1A8D7D4CF1">
    <w:name w:val="802D73C0DCE44D179AD150E1A8D7D4CF1"/>
    <w:rsid w:val="009A0E31"/>
    <w:rPr>
      <w:rFonts w:ascii="Arial" w:eastAsiaTheme="minorHAnsi" w:hAnsi="Arial" w:cs="Arial"/>
      <w:sz w:val="20"/>
      <w:szCs w:val="40"/>
    </w:rPr>
  </w:style>
  <w:style w:type="paragraph" w:customStyle="1" w:styleId="F405B0A91ECE40D4ADBDC54811D107201">
    <w:name w:val="F405B0A91ECE40D4ADBDC54811D107201"/>
    <w:rsid w:val="009A0E31"/>
    <w:rPr>
      <w:rFonts w:ascii="Arial" w:eastAsiaTheme="minorHAnsi" w:hAnsi="Arial" w:cs="Arial"/>
      <w:sz w:val="20"/>
      <w:szCs w:val="40"/>
    </w:rPr>
  </w:style>
  <w:style w:type="paragraph" w:customStyle="1" w:styleId="4B74C25748EF4088B897B47576610C8C1">
    <w:name w:val="4B74C25748EF4088B897B47576610C8C1"/>
    <w:rsid w:val="009A0E31"/>
    <w:rPr>
      <w:rFonts w:ascii="Arial" w:eastAsiaTheme="minorHAnsi" w:hAnsi="Arial" w:cs="Arial"/>
      <w:sz w:val="20"/>
      <w:szCs w:val="40"/>
    </w:rPr>
  </w:style>
  <w:style w:type="paragraph" w:customStyle="1" w:styleId="C058BBB020994F2BA67A6FB19DB08C281">
    <w:name w:val="C058BBB020994F2BA67A6FB19DB08C281"/>
    <w:rsid w:val="009A0E31"/>
    <w:rPr>
      <w:rFonts w:ascii="Arial" w:eastAsiaTheme="minorHAnsi" w:hAnsi="Arial" w:cs="Arial"/>
      <w:sz w:val="20"/>
      <w:szCs w:val="40"/>
    </w:rPr>
  </w:style>
  <w:style w:type="paragraph" w:customStyle="1" w:styleId="F2CA90DDC46D4D93BE193119DB1E7C7A1">
    <w:name w:val="F2CA90DDC46D4D93BE193119DB1E7C7A1"/>
    <w:rsid w:val="009A0E31"/>
    <w:rPr>
      <w:rFonts w:ascii="Arial" w:eastAsiaTheme="minorHAnsi" w:hAnsi="Arial" w:cs="Arial"/>
      <w:sz w:val="20"/>
      <w:szCs w:val="40"/>
    </w:rPr>
  </w:style>
  <w:style w:type="paragraph" w:customStyle="1" w:styleId="CB26EA62CC1649D49B7A1F97A7A794BD1">
    <w:name w:val="CB26EA62CC1649D49B7A1F97A7A794BD1"/>
    <w:rsid w:val="009A0E31"/>
    <w:rPr>
      <w:rFonts w:ascii="Arial" w:eastAsiaTheme="minorHAnsi" w:hAnsi="Arial" w:cs="Arial"/>
      <w:sz w:val="20"/>
      <w:szCs w:val="40"/>
    </w:rPr>
  </w:style>
  <w:style w:type="paragraph" w:customStyle="1" w:styleId="6101688A4BBD48ACB523A1FB144C6C1E1">
    <w:name w:val="6101688A4BBD48ACB523A1FB144C6C1E1"/>
    <w:rsid w:val="009A0E31"/>
    <w:rPr>
      <w:rFonts w:ascii="Arial" w:eastAsiaTheme="minorHAnsi" w:hAnsi="Arial" w:cs="Arial"/>
      <w:sz w:val="20"/>
      <w:szCs w:val="40"/>
    </w:rPr>
  </w:style>
  <w:style w:type="paragraph" w:customStyle="1" w:styleId="7876C4FEC2C549419D2E591AD7B191101">
    <w:name w:val="7876C4FEC2C549419D2E591AD7B191101"/>
    <w:rsid w:val="009A0E31"/>
    <w:rPr>
      <w:rFonts w:ascii="Arial" w:eastAsiaTheme="minorHAnsi" w:hAnsi="Arial" w:cs="Arial"/>
      <w:sz w:val="20"/>
      <w:szCs w:val="40"/>
    </w:rPr>
  </w:style>
  <w:style w:type="paragraph" w:customStyle="1" w:styleId="68B7ABC1218D4A15B149FF672D6CF9351">
    <w:name w:val="68B7ABC1218D4A15B149FF672D6CF9351"/>
    <w:rsid w:val="009A0E31"/>
    <w:rPr>
      <w:rFonts w:ascii="Arial" w:eastAsiaTheme="minorHAnsi" w:hAnsi="Arial" w:cs="Arial"/>
      <w:sz w:val="20"/>
      <w:szCs w:val="40"/>
    </w:rPr>
  </w:style>
  <w:style w:type="paragraph" w:customStyle="1" w:styleId="D1736E71F0F049508895922FA152979A1">
    <w:name w:val="D1736E71F0F049508895922FA152979A1"/>
    <w:rsid w:val="009A0E31"/>
    <w:rPr>
      <w:rFonts w:ascii="Arial" w:eastAsiaTheme="minorHAnsi" w:hAnsi="Arial" w:cs="Arial"/>
      <w:sz w:val="20"/>
      <w:szCs w:val="40"/>
    </w:rPr>
  </w:style>
  <w:style w:type="paragraph" w:customStyle="1" w:styleId="86B9902794214D199EBD5BA7B867BC641">
    <w:name w:val="86B9902794214D199EBD5BA7B867BC641"/>
    <w:rsid w:val="009A0E31"/>
    <w:rPr>
      <w:rFonts w:ascii="Arial" w:eastAsiaTheme="minorHAnsi" w:hAnsi="Arial" w:cs="Arial"/>
      <w:sz w:val="20"/>
      <w:szCs w:val="40"/>
    </w:rPr>
  </w:style>
  <w:style w:type="paragraph" w:customStyle="1" w:styleId="FADB136E2A79416A821405366F4B7C711">
    <w:name w:val="FADB136E2A79416A821405366F4B7C711"/>
    <w:rsid w:val="009A0E31"/>
    <w:rPr>
      <w:rFonts w:ascii="Arial" w:eastAsiaTheme="minorHAnsi" w:hAnsi="Arial" w:cs="Arial"/>
      <w:sz w:val="20"/>
      <w:szCs w:val="40"/>
    </w:rPr>
  </w:style>
  <w:style w:type="paragraph" w:customStyle="1" w:styleId="78EC82DB124D4B2FB8A95E7CD83E61EB1">
    <w:name w:val="78EC82DB124D4B2FB8A95E7CD83E61EB1"/>
    <w:rsid w:val="009A0E31"/>
    <w:rPr>
      <w:rFonts w:ascii="Arial" w:eastAsiaTheme="minorHAnsi" w:hAnsi="Arial" w:cs="Arial"/>
      <w:sz w:val="20"/>
      <w:szCs w:val="40"/>
    </w:rPr>
  </w:style>
  <w:style w:type="paragraph" w:customStyle="1" w:styleId="515E9EE09FB143F495302FE95E2428ED1">
    <w:name w:val="515E9EE09FB143F495302FE95E2428ED1"/>
    <w:rsid w:val="009A0E31"/>
    <w:rPr>
      <w:rFonts w:ascii="Arial" w:eastAsiaTheme="minorHAnsi" w:hAnsi="Arial" w:cs="Arial"/>
      <w:sz w:val="20"/>
      <w:szCs w:val="40"/>
    </w:rPr>
  </w:style>
  <w:style w:type="paragraph" w:customStyle="1" w:styleId="8788CDA7C914453D8756B9A91EE68A3F1">
    <w:name w:val="8788CDA7C914453D8756B9A91EE68A3F1"/>
    <w:rsid w:val="009A0E31"/>
    <w:rPr>
      <w:rFonts w:ascii="Arial" w:eastAsiaTheme="minorHAnsi" w:hAnsi="Arial" w:cs="Arial"/>
      <w:sz w:val="20"/>
      <w:szCs w:val="40"/>
    </w:rPr>
  </w:style>
  <w:style w:type="paragraph" w:customStyle="1" w:styleId="945857AF7CFD40D7AF900A080B4E48941">
    <w:name w:val="945857AF7CFD40D7AF900A080B4E48941"/>
    <w:rsid w:val="009A0E31"/>
    <w:rPr>
      <w:rFonts w:ascii="Arial" w:eastAsiaTheme="minorHAnsi" w:hAnsi="Arial" w:cs="Arial"/>
      <w:sz w:val="20"/>
      <w:szCs w:val="40"/>
    </w:rPr>
  </w:style>
  <w:style w:type="paragraph" w:customStyle="1" w:styleId="3874582E3F21458FA2D3FD3B6CA710951">
    <w:name w:val="3874582E3F21458FA2D3FD3B6CA710951"/>
    <w:rsid w:val="009A0E31"/>
    <w:rPr>
      <w:rFonts w:ascii="Arial" w:eastAsiaTheme="minorHAnsi" w:hAnsi="Arial" w:cs="Arial"/>
      <w:sz w:val="20"/>
      <w:szCs w:val="40"/>
    </w:rPr>
  </w:style>
  <w:style w:type="paragraph" w:customStyle="1" w:styleId="84050E0A86DD478CBB0C23C6055023391">
    <w:name w:val="84050E0A86DD478CBB0C23C6055023391"/>
    <w:rsid w:val="009A0E31"/>
    <w:rPr>
      <w:rFonts w:ascii="Arial" w:eastAsiaTheme="minorHAnsi" w:hAnsi="Arial" w:cs="Arial"/>
      <w:sz w:val="20"/>
      <w:szCs w:val="40"/>
    </w:rPr>
  </w:style>
  <w:style w:type="paragraph" w:customStyle="1" w:styleId="18DC3B722AA9461AAA451BD854F48C0D1">
    <w:name w:val="18DC3B722AA9461AAA451BD854F48C0D1"/>
    <w:rsid w:val="009A0E31"/>
    <w:rPr>
      <w:rFonts w:ascii="Arial" w:eastAsiaTheme="minorHAnsi" w:hAnsi="Arial" w:cs="Arial"/>
      <w:sz w:val="20"/>
      <w:szCs w:val="40"/>
    </w:rPr>
  </w:style>
  <w:style w:type="paragraph" w:customStyle="1" w:styleId="62BB2123850140B8BDED27625AFFA0731">
    <w:name w:val="62BB2123850140B8BDED27625AFFA0731"/>
    <w:rsid w:val="009A0E31"/>
    <w:rPr>
      <w:rFonts w:ascii="Arial" w:eastAsiaTheme="minorHAnsi" w:hAnsi="Arial" w:cs="Arial"/>
      <w:sz w:val="20"/>
      <w:szCs w:val="40"/>
    </w:rPr>
  </w:style>
  <w:style w:type="paragraph" w:customStyle="1" w:styleId="CF4D2592B96144F8BA037899EA36B9471">
    <w:name w:val="CF4D2592B96144F8BA037899EA36B9471"/>
    <w:rsid w:val="009A0E31"/>
    <w:rPr>
      <w:rFonts w:ascii="Arial" w:eastAsiaTheme="minorHAnsi" w:hAnsi="Arial" w:cs="Arial"/>
      <w:sz w:val="20"/>
      <w:szCs w:val="40"/>
    </w:rPr>
  </w:style>
  <w:style w:type="paragraph" w:customStyle="1" w:styleId="F24CA341E6D24109A531FB0BA4D4AE581">
    <w:name w:val="F24CA341E6D24109A531FB0BA4D4AE581"/>
    <w:rsid w:val="009A0E31"/>
    <w:rPr>
      <w:rFonts w:ascii="Arial" w:eastAsiaTheme="minorHAnsi" w:hAnsi="Arial" w:cs="Arial"/>
      <w:sz w:val="20"/>
      <w:szCs w:val="40"/>
    </w:rPr>
  </w:style>
  <w:style w:type="paragraph" w:customStyle="1" w:styleId="D6ED883B083A4D28BF97A3D8BC23D8701">
    <w:name w:val="D6ED883B083A4D28BF97A3D8BC23D8701"/>
    <w:rsid w:val="009A0E31"/>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1">
    <w:name w:val="235EDF191C84457590A69230826458FE1"/>
    <w:rsid w:val="009A0E31"/>
    <w:rPr>
      <w:rFonts w:ascii="Arial" w:eastAsiaTheme="minorHAnsi" w:hAnsi="Arial" w:cs="Arial"/>
      <w:sz w:val="20"/>
      <w:szCs w:val="40"/>
    </w:rPr>
  </w:style>
  <w:style w:type="paragraph" w:customStyle="1" w:styleId="346039A4129049F393077DFEF7262DC11">
    <w:name w:val="346039A4129049F393077DFEF7262DC11"/>
    <w:rsid w:val="009A0E31"/>
    <w:rPr>
      <w:rFonts w:ascii="Arial" w:eastAsiaTheme="minorHAnsi" w:hAnsi="Arial" w:cs="Arial"/>
      <w:sz w:val="20"/>
      <w:szCs w:val="40"/>
    </w:rPr>
  </w:style>
  <w:style w:type="paragraph" w:customStyle="1" w:styleId="DF1D073FDDC84BE6BDE1FFEF1EFAF8F61">
    <w:name w:val="DF1D073FDDC84BE6BDE1FFEF1EFAF8F61"/>
    <w:rsid w:val="009A0E31"/>
    <w:rPr>
      <w:rFonts w:ascii="Arial" w:eastAsiaTheme="minorHAnsi" w:hAnsi="Arial" w:cs="Arial"/>
      <w:sz w:val="20"/>
      <w:szCs w:val="40"/>
    </w:rPr>
  </w:style>
  <w:style w:type="paragraph" w:customStyle="1" w:styleId="BF9D1F337CC24B5CB6C90F84A3D6E3BD">
    <w:name w:val="BF9D1F337CC24B5CB6C90F84A3D6E3BD"/>
    <w:rsid w:val="00A043C2"/>
  </w:style>
  <w:style w:type="paragraph" w:customStyle="1" w:styleId="23D569C7784349A6802643D9CF01F2A1">
    <w:name w:val="23D569C7784349A6802643D9CF01F2A1"/>
    <w:rsid w:val="00A043C2"/>
  </w:style>
  <w:style w:type="paragraph" w:customStyle="1" w:styleId="1F85FF37A2FC48D399867AEE971C976D">
    <w:name w:val="1F85FF37A2FC48D399867AEE971C976D"/>
    <w:rsid w:val="00A043C2"/>
  </w:style>
  <w:style w:type="paragraph" w:customStyle="1" w:styleId="CC5F940ACB0B447FA0B6DECDC9676394">
    <w:name w:val="CC5F940ACB0B447FA0B6DECDC9676394"/>
    <w:rsid w:val="00A043C2"/>
  </w:style>
  <w:style w:type="paragraph" w:customStyle="1" w:styleId="EAC3451D7BC3430BA56D94160C6CA204">
    <w:name w:val="EAC3451D7BC3430BA56D94160C6CA204"/>
    <w:rsid w:val="00A043C2"/>
  </w:style>
  <w:style w:type="paragraph" w:customStyle="1" w:styleId="663926C33C224F79B0FB307489899144">
    <w:name w:val="663926C33C224F79B0FB307489899144"/>
    <w:rsid w:val="00A043C2"/>
  </w:style>
  <w:style w:type="paragraph" w:customStyle="1" w:styleId="16DDB56CA09F4467B96A6682D68066092">
    <w:name w:val="16DDB56CA09F4467B96A6682D68066092"/>
    <w:rsid w:val="00B55EF3"/>
    <w:rPr>
      <w:rFonts w:ascii="Arial" w:eastAsiaTheme="minorHAnsi" w:hAnsi="Arial" w:cs="Arial"/>
      <w:sz w:val="20"/>
      <w:szCs w:val="40"/>
    </w:rPr>
  </w:style>
  <w:style w:type="paragraph" w:customStyle="1" w:styleId="08DBE1E5E60C4AFCBF4B1ADD53EE23332">
    <w:name w:val="08DBE1E5E60C4AFCBF4B1ADD53EE23332"/>
    <w:rsid w:val="00B55EF3"/>
    <w:rPr>
      <w:rFonts w:ascii="Arial" w:eastAsiaTheme="minorHAnsi" w:hAnsi="Arial" w:cs="Arial"/>
      <w:sz w:val="20"/>
      <w:szCs w:val="40"/>
    </w:rPr>
  </w:style>
  <w:style w:type="paragraph" w:customStyle="1" w:styleId="3AA978C34815409E9CDCA4F5514F53492">
    <w:name w:val="3AA978C34815409E9CDCA4F5514F53492"/>
    <w:rsid w:val="00B55EF3"/>
    <w:rPr>
      <w:rFonts w:ascii="Arial" w:eastAsiaTheme="minorHAnsi" w:hAnsi="Arial" w:cs="Arial"/>
      <w:sz w:val="20"/>
      <w:szCs w:val="40"/>
    </w:rPr>
  </w:style>
  <w:style w:type="paragraph" w:customStyle="1" w:styleId="03D7183AAED041CFBB05330F9998138A2">
    <w:name w:val="03D7183AAED041CFBB05330F9998138A2"/>
    <w:rsid w:val="00B55EF3"/>
    <w:rPr>
      <w:rFonts w:ascii="Arial" w:eastAsiaTheme="minorHAnsi" w:hAnsi="Arial" w:cs="Arial"/>
      <w:sz w:val="20"/>
      <w:szCs w:val="40"/>
    </w:rPr>
  </w:style>
  <w:style w:type="paragraph" w:customStyle="1" w:styleId="6100796749E24BDFBD64A781ACFEC09F2">
    <w:name w:val="6100796749E24BDFBD64A781ACFEC09F2"/>
    <w:rsid w:val="00B55EF3"/>
    <w:rPr>
      <w:rFonts w:ascii="Arial" w:eastAsiaTheme="minorHAnsi" w:hAnsi="Arial" w:cs="Arial"/>
      <w:sz w:val="20"/>
      <w:szCs w:val="40"/>
    </w:rPr>
  </w:style>
  <w:style w:type="paragraph" w:customStyle="1" w:styleId="70D3ADCD71A846B7B759EF16C158F2502">
    <w:name w:val="70D3ADCD71A846B7B759EF16C158F2502"/>
    <w:rsid w:val="00B55EF3"/>
    <w:rPr>
      <w:rFonts w:ascii="Arial" w:eastAsiaTheme="minorHAnsi" w:hAnsi="Arial" w:cs="Arial"/>
      <w:sz w:val="20"/>
      <w:szCs w:val="40"/>
    </w:rPr>
  </w:style>
  <w:style w:type="paragraph" w:customStyle="1" w:styleId="E3468CED167D4B19BF9D6CB41F728D162">
    <w:name w:val="E3468CED167D4B19BF9D6CB41F728D162"/>
    <w:rsid w:val="00B55EF3"/>
    <w:rPr>
      <w:rFonts w:ascii="Arial" w:eastAsiaTheme="minorHAnsi" w:hAnsi="Arial" w:cs="Arial"/>
      <w:sz w:val="20"/>
      <w:szCs w:val="40"/>
    </w:rPr>
  </w:style>
  <w:style w:type="paragraph" w:customStyle="1" w:styleId="8656349F93184DEB8D762F7815AA38AC2">
    <w:name w:val="8656349F93184DEB8D762F7815AA38AC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2">
    <w:name w:val="18D0E1239BBE4ACB8AF8B3CAC4D093DF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2">
    <w:name w:val="C61CE1F13D2F45A78F21444F5557DB7F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2">
    <w:name w:val="2D099F8EC76F48708BE727A1CD38E451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2">
    <w:name w:val="257608F328E6412BA1F0F3B04463FE9A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2">
    <w:name w:val="DA25EF10782248D4A6FE0C7CD74DCAE3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2">
    <w:name w:val="EDF1097474B946FAB810ED253A4C8EE82"/>
    <w:rsid w:val="00B55EF3"/>
    <w:pPr>
      <w:ind w:left="720"/>
      <w:contextualSpacing/>
    </w:pPr>
    <w:rPr>
      <w:rFonts w:ascii="Arial" w:eastAsiaTheme="minorHAnsi" w:hAnsi="Arial" w:cs="Arial"/>
      <w:sz w:val="20"/>
      <w:szCs w:val="40"/>
    </w:rPr>
  </w:style>
  <w:style w:type="paragraph" w:customStyle="1" w:styleId="B48EA2AA75074BA3AC01F69ACDEC07422">
    <w:name w:val="B48EA2AA75074BA3AC01F69ACDEC07422"/>
    <w:rsid w:val="00B55EF3"/>
    <w:pPr>
      <w:ind w:left="720"/>
      <w:contextualSpacing/>
    </w:pPr>
    <w:rPr>
      <w:rFonts w:ascii="Arial" w:eastAsiaTheme="minorHAnsi" w:hAnsi="Arial" w:cs="Arial"/>
      <w:sz w:val="20"/>
      <w:szCs w:val="40"/>
    </w:rPr>
  </w:style>
  <w:style w:type="paragraph" w:customStyle="1" w:styleId="966DB3E813C64F379B02AC41D35A5BEC2">
    <w:name w:val="966DB3E813C64F379B02AC41D35A5BEC2"/>
    <w:rsid w:val="00B55EF3"/>
    <w:pPr>
      <w:ind w:left="720"/>
      <w:contextualSpacing/>
    </w:pPr>
    <w:rPr>
      <w:rFonts w:ascii="Arial" w:eastAsiaTheme="minorHAnsi" w:hAnsi="Arial" w:cs="Arial"/>
      <w:sz w:val="20"/>
      <w:szCs w:val="40"/>
    </w:rPr>
  </w:style>
  <w:style w:type="paragraph" w:customStyle="1" w:styleId="23C308F3CE6C43FDAA9D1C06D97F5AF51">
    <w:name w:val="23C308F3CE6C43FDAA9D1C06D97F5AF51"/>
    <w:rsid w:val="00B55EF3"/>
    <w:pPr>
      <w:ind w:left="720"/>
      <w:contextualSpacing/>
    </w:pPr>
    <w:rPr>
      <w:rFonts w:ascii="Arial" w:eastAsiaTheme="minorHAnsi" w:hAnsi="Arial" w:cs="Arial"/>
      <w:sz w:val="20"/>
      <w:szCs w:val="40"/>
    </w:rPr>
  </w:style>
  <w:style w:type="paragraph" w:customStyle="1" w:styleId="33D075CD5755403D9FEBAADBE615C99D2">
    <w:name w:val="33D075CD5755403D9FEBAADBE615C99D2"/>
    <w:rsid w:val="00B55EF3"/>
    <w:pPr>
      <w:ind w:left="720"/>
      <w:contextualSpacing/>
    </w:pPr>
    <w:rPr>
      <w:rFonts w:ascii="Arial" w:eastAsiaTheme="minorHAnsi" w:hAnsi="Arial" w:cs="Arial"/>
      <w:sz w:val="20"/>
      <w:szCs w:val="40"/>
    </w:rPr>
  </w:style>
  <w:style w:type="paragraph" w:customStyle="1" w:styleId="9F93645E317846E5A5502DFFBE9379F22">
    <w:name w:val="9F93645E317846E5A5502DFFBE9379F22"/>
    <w:rsid w:val="00B55EF3"/>
    <w:pPr>
      <w:ind w:left="720"/>
      <w:contextualSpacing/>
    </w:pPr>
    <w:rPr>
      <w:rFonts w:ascii="Arial" w:eastAsiaTheme="minorHAnsi" w:hAnsi="Arial" w:cs="Arial"/>
      <w:sz w:val="20"/>
      <w:szCs w:val="40"/>
    </w:rPr>
  </w:style>
  <w:style w:type="paragraph" w:customStyle="1" w:styleId="39C15050166A4E9D86D67DCA9D71F6612">
    <w:name w:val="39C15050166A4E9D86D67DCA9D71F6612"/>
    <w:rsid w:val="00B55EF3"/>
    <w:pPr>
      <w:ind w:left="720"/>
      <w:contextualSpacing/>
    </w:pPr>
    <w:rPr>
      <w:rFonts w:ascii="Arial" w:eastAsiaTheme="minorHAnsi" w:hAnsi="Arial" w:cs="Arial"/>
      <w:sz w:val="20"/>
      <w:szCs w:val="40"/>
    </w:rPr>
  </w:style>
  <w:style w:type="paragraph" w:customStyle="1" w:styleId="AEAF1DF2592D486CA022836EB6F71ED72">
    <w:name w:val="AEAF1DF2592D486CA022836EB6F71ED72"/>
    <w:rsid w:val="00B55EF3"/>
    <w:pPr>
      <w:ind w:left="720"/>
      <w:contextualSpacing/>
    </w:pPr>
    <w:rPr>
      <w:rFonts w:ascii="Arial" w:eastAsiaTheme="minorHAnsi" w:hAnsi="Arial" w:cs="Arial"/>
      <w:sz w:val="20"/>
      <w:szCs w:val="40"/>
    </w:rPr>
  </w:style>
  <w:style w:type="paragraph" w:customStyle="1" w:styleId="BF9D1F337CC24B5CB6C90F84A3D6E3BD1">
    <w:name w:val="BF9D1F337CC24B5CB6C90F84A3D6E3BD1"/>
    <w:rsid w:val="00B55EF3"/>
    <w:pPr>
      <w:ind w:left="720"/>
      <w:contextualSpacing/>
    </w:pPr>
    <w:rPr>
      <w:rFonts w:ascii="Arial" w:eastAsiaTheme="minorHAnsi" w:hAnsi="Arial" w:cs="Arial"/>
      <w:sz w:val="20"/>
      <w:szCs w:val="40"/>
    </w:rPr>
  </w:style>
  <w:style w:type="paragraph" w:customStyle="1" w:styleId="C9E509EE37964D6A8800CCB1B37060BC2">
    <w:name w:val="C9E509EE37964D6A8800CCB1B37060BC2"/>
    <w:rsid w:val="00B55EF3"/>
    <w:rPr>
      <w:rFonts w:ascii="Arial" w:eastAsiaTheme="minorHAnsi" w:hAnsi="Arial" w:cs="Arial"/>
      <w:sz w:val="20"/>
      <w:szCs w:val="40"/>
    </w:rPr>
  </w:style>
  <w:style w:type="paragraph" w:customStyle="1" w:styleId="C6D44FE568604904A559E73A81751F902">
    <w:name w:val="C6D44FE568604904A559E73A81751F902"/>
    <w:rsid w:val="00B55EF3"/>
    <w:rPr>
      <w:rFonts w:ascii="Arial" w:eastAsiaTheme="minorHAnsi" w:hAnsi="Arial" w:cs="Arial"/>
      <w:sz w:val="20"/>
      <w:szCs w:val="40"/>
    </w:rPr>
  </w:style>
  <w:style w:type="paragraph" w:customStyle="1" w:styleId="28F638770E39437B8446CCCC42D5692C2">
    <w:name w:val="28F638770E39437B8446CCCC42D5692C2"/>
    <w:rsid w:val="00B55EF3"/>
    <w:rPr>
      <w:rFonts w:ascii="Arial" w:eastAsiaTheme="minorHAnsi" w:hAnsi="Arial" w:cs="Arial"/>
      <w:sz w:val="20"/>
      <w:szCs w:val="40"/>
    </w:rPr>
  </w:style>
  <w:style w:type="paragraph" w:customStyle="1" w:styleId="A84E676DA8E7432C979229735E322C232">
    <w:name w:val="A84E676DA8E7432C979229735E322C232"/>
    <w:rsid w:val="00B55EF3"/>
    <w:rPr>
      <w:rFonts w:ascii="Arial" w:eastAsiaTheme="minorHAnsi" w:hAnsi="Arial" w:cs="Arial"/>
      <w:sz w:val="20"/>
      <w:szCs w:val="40"/>
    </w:rPr>
  </w:style>
  <w:style w:type="paragraph" w:customStyle="1" w:styleId="B7F282189E6C4917A661EECF08FDD4622">
    <w:name w:val="B7F282189E6C4917A661EECF08FDD4622"/>
    <w:rsid w:val="00B55EF3"/>
    <w:rPr>
      <w:rFonts w:ascii="Arial" w:eastAsiaTheme="minorHAnsi" w:hAnsi="Arial" w:cs="Arial"/>
      <w:sz w:val="20"/>
      <w:szCs w:val="40"/>
    </w:rPr>
  </w:style>
  <w:style w:type="paragraph" w:customStyle="1" w:styleId="B1091BD026634F4889E28538EBF503592">
    <w:name w:val="B1091BD026634F4889E28538EBF503592"/>
    <w:rsid w:val="00B55EF3"/>
    <w:rPr>
      <w:rFonts w:ascii="Arial" w:eastAsiaTheme="minorHAnsi" w:hAnsi="Arial" w:cs="Arial"/>
      <w:sz w:val="20"/>
      <w:szCs w:val="40"/>
    </w:rPr>
  </w:style>
  <w:style w:type="paragraph" w:customStyle="1" w:styleId="527BA9C43FEF47BC86E4622F9A528A2D2">
    <w:name w:val="527BA9C43FEF47BC86E4622F9A528A2D2"/>
    <w:rsid w:val="00B55EF3"/>
    <w:rPr>
      <w:rFonts w:ascii="Arial" w:eastAsiaTheme="minorHAnsi" w:hAnsi="Arial" w:cs="Arial"/>
      <w:sz w:val="20"/>
      <w:szCs w:val="40"/>
    </w:rPr>
  </w:style>
  <w:style w:type="paragraph" w:customStyle="1" w:styleId="BE37C64A79E24946AE27079D5C645F052">
    <w:name w:val="BE37C64A79E24946AE27079D5C645F052"/>
    <w:rsid w:val="00B55EF3"/>
    <w:rPr>
      <w:rFonts w:ascii="Arial" w:eastAsiaTheme="minorHAnsi" w:hAnsi="Arial" w:cs="Arial"/>
      <w:sz w:val="20"/>
      <w:szCs w:val="40"/>
    </w:rPr>
  </w:style>
  <w:style w:type="paragraph" w:customStyle="1" w:styleId="D2BC392032C146BB8FDE7A49D25E670D2">
    <w:name w:val="D2BC392032C146BB8FDE7A49D25E670D2"/>
    <w:rsid w:val="00B55EF3"/>
    <w:rPr>
      <w:rFonts w:ascii="Arial" w:eastAsiaTheme="minorHAnsi" w:hAnsi="Arial" w:cs="Arial"/>
      <w:sz w:val="20"/>
      <w:szCs w:val="40"/>
    </w:rPr>
  </w:style>
  <w:style w:type="paragraph" w:customStyle="1" w:styleId="33F899495FFA4D7DA9C646B795BEE3552">
    <w:name w:val="33F899495FFA4D7DA9C646B795BEE3552"/>
    <w:rsid w:val="00B55EF3"/>
    <w:rPr>
      <w:rFonts w:ascii="Arial" w:eastAsiaTheme="minorHAnsi" w:hAnsi="Arial" w:cs="Arial"/>
      <w:sz w:val="20"/>
      <w:szCs w:val="40"/>
    </w:rPr>
  </w:style>
  <w:style w:type="paragraph" w:customStyle="1" w:styleId="2DCF791ECFBE4EC6BC2B43E41AAC6ED12">
    <w:name w:val="2DCF791ECFBE4EC6BC2B43E41AAC6ED12"/>
    <w:rsid w:val="00B55EF3"/>
    <w:rPr>
      <w:rFonts w:ascii="Arial" w:eastAsiaTheme="minorHAnsi" w:hAnsi="Arial" w:cs="Arial"/>
      <w:sz w:val="20"/>
      <w:szCs w:val="40"/>
    </w:rPr>
  </w:style>
  <w:style w:type="paragraph" w:customStyle="1" w:styleId="4D2B4E49D6784F70BD80D341DB4B20BE2">
    <w:name w:val="4D2B4E49D6784F70BD80D341DB4B20BE2"/>
    <w:rsid w:val="00B55EF3"/>
    <w:rPr>
      <w:rFonts w:ascii="Arial" w:eastAsiaTheme="minorHAnsi" w:hAnsi="Arial" w:cs="Arial"/>
      <w:sz w:val="20"/>
      <w:szCs w:val="40"/>
    </w:rPr>
  </w:style>
  <w:style w:type="paragraph" w:customStyle="1" w:styleId="BA3CBD8290A34C01B88341C59D0040F72">
    <w:name w:val="BA3CBD8290A34C01B88341C59D0040F72"/>
    <w:rsid w:val="00B55EF3"/>
    <w:rPr>
      <w:rFonts w:ascii="Arial" w:eastAsiaTheme="minorHAnsi" w:hAnsi="Arial" w:cs="Arial"/>
      <w:sz w:val="20"/>
      <w:szCs w:val="40"/>
    </w:rPr>
  </w:style>
  <w:style w:type="paragraph" w:customStyle="1" w:styleId="6F34AA30A90A4CB6A7FE0B28E4F29D742">
    <w:name w:val="6F34AA30A90A4CB6A7FE0B28E4F29D742"/>
    <w:rsid w:val="00B55EF3"/>
    <w:rPr>
      <w:rFonts w:ascii="Arial" w:eastAsiaTheme="minorHAnsi" w:hAnsi="Arial" w:cs="Arial"/>
      <w:sz w:val="20"/>
      <w:szCs w:val="40"/>
    </w:rPr>
  </w:style>
  <w:style w:type="paragraph" w:customStyle="1" w:styleId="754E36ED3BD24326927A5B1036CC96E72">
    <w:name w:val="754E36ED3BD24326927A5B1036CC96E72"/>
    <w:rsid w:val="00B55EF3"/>
    <w:rPr>
      <w:rFonts w:ascii="Arial" w:eastAsiaTheme="minorHAnsi" w:hAnsi="Arial" w:cs="Arial"/>
      <w:sz w:val="20"/>
      <w:szCs w:val="40"/>
    </w:rPr>
  </w:style>
  <w:style w:type="paragraph" w:customStyle="1" w:styleId="7A99E30BFD7F4CD9A8524CD976974BC52">
    <w:name w:val="7A99E30BFD7F4CD9A8524CD976974BC52"/>
    <w:rsid w:val="00B55EF3"/>
    <w:rPr>
      <w:rFonts w:ascii="Arial" w:eastAsiaTheme="minorHAnsi" w:hAnsi="Arial" w:cs="Arial"/>
      <w:sz w:val="20"/>
      <w:szCs w:val="40"/>
    </w:rPr>
  </w:style>
  <w:style w:type="paragraph" w:customStyle="1" w:styleId="DC210BB518764FED9ADF35D3A72112E12">
    <w:name w:val="DC210BB518764FED9ADF35D3A72112E12"/>
    <w:rsid w:val="00B55EF3"/>
    <w:rPr>
      <w:rFonts w:ascii="Arial" w:eastAsiaTheme="minorHAnsi" w:hAnsi="Arial" w:cs="Arial"/>
      <w:sz w:val="20"/>
      <w:szCs w:val="40"/>
    </w:rPr>
  </w:style>
  <w:style w:type="paragraph" w:customStyle="1" w:styleId="C8393A53200B4DC9BCFB60ADC0A969FF2">
    <w:name w:val="C8393A53200B4DC9BCFB60ADC0A969FF2"/>
    <w:rsid w:val="00B55EF3"/>
    <w:rPr>
      <w:rFonts w:ascii="Arial" w:eastAsiaTheme="minorHAnsi" w:hAnsi="Arial" w:cs="Arial"/>
      <w:sz w:val="20"/>
      <w:szCs w:val="40"/>
    </w:rPr>
  </w:style>
  <w:style w:type="paragraph" w:customStyle="1" w:styleId="3494E743876E415B98E1E484E2B94FE02">
    <w:name w:val="3494E743876E415B98E1E484E2B94FE02"/>
    <w:rsid w:val="00B55EF3"/>
    <w:rPr>
      <w:rFonts w:ascii="Arial" w:eastAsiaTheme="minorHAnsi" w:hAnsi="Arial" w:cs="Arial"/>
      <w:sz w:val="20"/>
      <w:szCs w:val="40"/>
    </w:rPr>
  </w:style>
  <w:style w:type="paragraph" w:customStyle="1" w:styleId="802D73C0DCE44D179AD150E1A8D7D4CF2">
    <w:name w:val="802D73C0DCE44D179AD150E1A8D7D4CF2"/>
    <w:rsid w:val="00B55EF3"/>
    <w:rPr>
      <w:rFonts w:ascii="Arial" w:eastAsiaTheme="minorHAnsi" w:hAnsi="Arial" w:cs="Arial"/>
      <w:sz w:val="20"/>
      <w:szCs w:val="40"/>
    </w:rPr>
  </w:style>
  <w:style w:type="paragraph" w:customStyle="1" w:styleId="F405B0A91ECE40D4ADBDC54811D107202">
    <w:name w:val="F405B0A91ECE40D4ADBDC54811D107202"/>
    <w:rsid w:val="00B55EF3"/>
    <w:rPr>
      <w:rFonts w:ascii="Arial" w:eastAsiaTheme="minorHAnsi" w:hAnsi="Arial" w:cs="Arial"/>
      <w:sz w:val="20"/>
      <w:szCs w:val="40"/>
    </w:rPr>
  </w:style>
  <w:style w:type="paragraph" w:customStyle="1" w:styleId="4B74C25748EF4088B897B47576610C8C2">
    <w:name w:val="4B74C25748EF4088B897B47576610C8C2"/>
    <w:rsid w:val="00B55EF3"/>
    <w:rPr>
      <w:rFonts w:ascii="Arial" w:eastAsiaTheme="minorHAnsi" w:hAnsi="Arial" w:cs="Arial"/>
      <w:sz w:val="20"/>
      <w:szCs w:val="40"/>
    </w:rPr>
  </w:style>
  <w:style w:type="paragraph" w:customStyle="1" w:styleId="C058BBB020994F2BA67A6FB19DB08C282">
    <w:name w:val="C058BBB020994F2BA67A6FB19DB08C282"/>
    <w:rsid w:val="00B55EF3"/>
    <w:rPr>
      <w:rFonts w:ascii="Arial" w:eastAsiaTheme="minorHAnsi" w:hAnsi="Arial" w:cs="Arial"/>
      <w:sz w:val="20"/>
      <w:szCs w:val="40"/>
    </w:rPr>
  </w:style>
  <w:style w:type="paragraph" w:customStyle="1" w:styleId="F2CA90DDC46D4D93BE193119DB1E7C7A2">
    <w:name w:val="F2CA90DDC46D4D93BE193119DB1E7C7A2"/>
    <w:rsid w:val="00B55EF3"/>
    <w:rPr>
      <w:rFonts w:ascii="Arial" w:eastAsiaTheme="minorHAnsi" w:hAnsi="Arial" w:cs="Arial"/>
      <w:sz w:val="20"/>
      <w:szCs w:val="40"/>
    </w:rPr>
  </w:style>
  <w:style w:type="paragraph" w:customStyle="1" w:styleId="CB26EA62CC1649D49B7A1F97A7A794BD2">
    <w:name w:val="CB26EA62CC1649D49B7A1F97A7A794BD2"/>
    <w:rsid w:val="00B55EF3"/>
    <w:rPr>
      <w:rFonts w:ascii="Arial" w:eastAsiaTheme="minorHAnsi" w:hAnsi="Arial" w:cs="Arial"/>
      <w:sz w:val="20"/>
      <w:szCs w:val="40"/>
    </w:rPr>
  </w:style>
  <w:style w:type="paragraph" w:customStyle="1" w:styleId="6101688A4BBD48ACB523A1FB144C6C1E2">
    <w:name w:val="6101688A4BBD48ACB523A1FB144C6C1E2"/>
    <w:rsid w:val="00B55EF3"/>
    <w:rPr>
      <w:rFonts w:ascii="Arial" w:eastAsiaTheme="minorHAnsi" w:hAnsi="Arial" w:cs="Arial"/>
      <w:sz w:val="20"/>
      <w:szCs w:val="40"/>
    </w:rPr>
  </w:style>
  <w:style w:type="paragraph" w:customStyle="1" w:styleId="7876C4FEC2C549419D2E591AD7B191102">
    <w:name w:val="7876C4FEC2C549419D2E591AD7B191102"/>
    <w:rsid w:val="00B55EF3"/>
    <w:rPr>
      <w:rFonts w:ascii="Arial" w:eastAsiaTheme="minorHAnsi" w:hAnsi="Arial" w:cs="Arial"/>
      <w:sz w:val="20"/>
      <w:szCs w:val="40"/>
    </w:rPr>
  </w:style>
  <w:style w:type="paragraph" w:customStyle="1" w:styleId="68B7ABC1218D4A15B149FF672D6CF9352">
    <w:name w:val="68B7ABC1218D4A15B149FF672D6CF9352"/>
    <w:rsid w:val="00B55EF3"/>
    <w:rPr>
      <w:rFonts w:ascii="Arial" w:eastAsiaTheme="minorHAnsi" w:hAnsi="Arial" w:cs="Arial"/>
      <w:sz w:val="20"/>
      <w:szCs w:val="40"/>
    </w:rPr>
  </w:style>
  <w:style w:type="paragraph" w:customStyle="1" w:styleId="D1736E71F0F049508895922FA152979A2">
    <w:name w:val="D1736E71F0F049508895922FA152979A2"/>
    <w:rsid w:val="00B55EF3"/>
    <w:rPr>
      <w:rFonts w:ascii="Arial" w:eastAsiaTheme="minorHAnsi" w:hAnsi="Arial" w:cs="Arial"/>
      <w:sz w:val="20"/>
      <w:szCs w:val="40"/>
    </w:rPr>
  </w:style>
  <w:style w:type="paragraph" w:customStyle="1" w:styleId="86B9902794214D199EBD5BA7B867BC642">
    <w:name w:val="86B9902794214D199EBD5BA7B867BC642"/>
    <w:rsid w:val="00B55EF3"/>
    <w:rPr>
      <w:rFonts w:ascii="Arial" w:eastAsiaTheme="minorHAnsi" w:hAnsi="Arial" w:cs="Arial"/>
      <w:sz w:val="20"/>
      <w:szCs w:val="40"/>
    </w:rPr>
  </w:style>
  <w:style w:type="paragraph" w:customStyle="1" w:styleId="FADB136E2A79416A821405366F4B7C712">
    <w:name w:val="FADB136E2A79416A821405366F4B7C712"/>
    <w:rsid w:val="00B55EF3"/>
    <w:rPr>
      <w:rFonts w:ascii="Arial" w:eastAsiaTheme="minorHAnsi" w:hAnsi="Arial" w:cs="Arial"/>
      <w:sz w:val="20"/>
      <w:szCs w:val="40"/>
    </w:rPr>
  </w:style>
  <w:style w:type="paragraph" w:customStyle="1" w:styleId="78EC82DB124D4B2FB8A95E7CD83E61EB2">
    <w:name w:val="78EC82DB124D4B2FB8A95E7CD83E61EB2"/>
    <w:rsid w:val="00B55EF3"/>
    <w:rPr>
      <w:rFonts w:ascii="Arial" w:eastAsiaTheme="minorHAnsi" w:hAnsi="Arial" w:cs="Arial"/>
      <w:sz w:val="20"/>
      <w:szCs w:val="40"/>
    </w:rPr>
  </w:style>
  <w:style w:type="paragraph" w:customStyle="1" w:styleId="515E9EE09FB143F495302FE95E2428ED2">
    <w:name w:val="515E9EE09FB143F495302FE95E2428ED2"/>
    <w:rsid w:val="00B55EF3"/>
    <w:rPr>
      <w:rFonts w:ascii="Arial" w:eastAsiaTheme="minorHAnsi" w:hAnsi="Arial" w:cs="Arial"/>
      <w:sz w:val="20"/>
      <w:szCs w:val="40"/>
    </w:rPr>
  </w:style>
  <w:style w:type="paragraph" w:customStyle="1" w:styleId="8788CDA7C914453D8756B9A91EE68A3F2">
    <w:name w:val="8788CDA7C914453D8756B9A91EE68A3F2"/>
    <w:rsid w:val="00B55EF3"/>
    <w:rPr>
      <w:rFonts w:ascii="Arial" w:eastAsiaTheme="minorHAnsi" w:hAnsi="Arial" w:cs="Arial"/>
      <w:sz w:val="20"/>
      <w:szCs w:val="40"/>
    </w:rPr>
  </w:style>
  <w:style w:type="paragraph" w:customStyle="1" w:styleId="945857AF7CFD40D7AF900A080B4E48942">
    <w:name w:val="945857AF7CFD40D7AF900A080B4E48942"/>
    <w:rsid w:val="00B55EF3"/>
    <w:rPr>
      <w:rFonts w:ascii="Arial" w:eastAsiaTheme="minorHAnsi" w:hAnsi="Arial" w:cs="Arial"/>
      <w:sz w:val="20"/>
      <w:szCs w:val="40"/>
    </w:rPr>
  </w:style>
  <w:style w:type="paragraph" w:customStyle="1" w:styleId="3874582E3F21458FA2D3FD3B6CA710952">
    <w:name w:val="3874582E3F21458FA2D3FD3B6CA710952"/>
    <w:rsid w:val="00B55EF3"/>
    <w:rPr>
      <w:rFonts w:ascii="Arial" w:eastAsiaTheme="minorHAnsi" w:hAnsi="Arial" w:cs="Arial"/>
      <w:sz w:val="20"/>
      <w:szCs w:val="40"/>
    </w:rPr>
  </w:style>
  <w:style w:type="paragraph" w:customStyle="1" w:styleId="84050E0A86DD478CBB0C23C6055023392">
    <w:name w:val="84050E0A86DD478CBB0C23C6055023392"/>
    <w:rsid w:val="00B55EF3"/>
    <w:rPr>
      <w:rFonts w:ascii="Arial" w:eastAsiaTheme="minorHAnsi" w:hAnsi="Arial" w:cs="Arial"/>
      <w:sz w:val="20"/>
      <w:szCs w:val="40"/>
    </w:rPr>
  </w:style>
  <w:style w:type="paragraph" w:customStyle="1" w:styleId="18DC3B722AA9461AAA451BD854F48C0D2">
    <w:name w:val="18DC3B722AA9461AAA451BD854F48C0D2"/>
    <w:rsid w:val="00B55EF3"/>
    <w:rPr>
      <w:rFonts w:ascii="Arial" w:eastAsiaTheme="minorHAnsi" w:hAnsi="Arial" w:cs="Arial"/>
      <w:sz w:val="20"/>
      <w:szCs w:val="40"/>
    </w:rPr>
  </w:style>
  <w:style w:type="paragraph" w:customStyle="1" w:styleId="62BB2123850140B8BDED27625AFFA0732">
    <w:name w:val="62BB2123850140B8BDED27625AFFA0732"/>
    <w:rsid w:val="00B55EF3"/>
    <w:rPr>
      <w:rFonts w:ascii="Arial" w:eastAsiaTheme="minorHAnsi" w:hAnsi="Arial" w:cs="Arial"/>
      <w:sz w:val="20"/>
      <w:szCs w:val="40"/>
    </w:rPr>
  </w:style>
  <w:style w:type="paragraph" w:customStyle="1" w:styleId="CF4D2592B96144F8BA037899EA36B9472">
    <w:name w:val="CF4D2592B96144F8BA037899EA36B9472"/>
    <w:rsid w:val="00B55EF3"/>
    <w:rPr>
      <w:rFonts w:ascii="Arial" w:eastAsiaTheme="minorHAnsi" w:hAnsi="Arial" w:cs="Arial"/>
      <w:sz w:val="20"/>
      <w:szCs w:val="40"/>
    </w:rPr>
  </w:style>
  <w:style w:type="paragraph" w:customStyle="1" w:styleId="F24CA341E6D24109A531FB0BA4D4AE582">
    <w:name w:val="F24CA341E6D24109A531FB0BA4D4AE582"/>
    <w:rsid w:val="00B55EF3"/>
    <w:rPr>
      <w:rFonts w:ascii="Arial" w:eastAsiaTheme="minorHAnsi" w:hAnsi="Arial" w:cs="Arial"/>
      <w:sz w:val="20"/>
      <w:szCs w:val="40"/>
    </w:rPr>
  </w:style>
  <w:style w:type="paragraph" w:customStyle="1" w:styleId="D6ED883B083A4D28BF97A3D8BC23D8702">
    <w:name w:val="D6ED883B083A4D28BF97A3D8BC23D8702"/>
    <w:rsid w:val="00B55EF3"/>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2">
    <w:name w:val="235EDF191C84457590A69230826458FE2"/>
    <w:rsid w:val="00B55EF3"/>
    <w:rPr>
      <w:rFonts w:ascii="Arial" w:eastAsiaTheme="minorHAnsi" w:hAnsi="Arial" w:cs="Arial"/>
      <w:sz w:val="20"/>
      <w:szCs w:val="40"/>
    </w:rPr>
  </w:style>
  <w:style w:type="paragraph" w:customStyle="1" w:styleId="346039A4129049F393077DFEF7262DC12">
    <w:name w:val="346039A4129049F393077DFEF7262DC12"/>
    <w:rsid w:val="00B55EF3"/>
    <w:rPr>
      <w:rFonts w:ascii="Arial" w:eastAsiaTheme="minorHAnsi" w:hAnsi="Arial" w:cs="Arial"/>
      <w:sz w:val="20"/>
      <w:szCs w:val="40"/>
    </w:rPr>
  </w:style>
  <w:style w:type="paragraph" w:customStyle="1" w:styleId="DF1D073FDDC84BE6BDE1FFEF1EFAF8F62">
    <w:name w:val="DF1D073FDDC84BE6BDE1FFEF1EFAF8F62"/>
    <w:rsid w:val="00B55EF3"/>
    <w:rPr>
      <w:rFonts w:ascii="Arial" w:eastAsiaTheme="minorHAnsi" w:hAnsi="Arial" w:cs="Arial"/>
      <w:sz w:val="20"/>
      <w:szCs w:val="40"/>
    </w:rPr>
  </w:style>
  <w:style w:type="paragraph" w:customStyle="1" w:styleId="C9EB110587564F899915480A8E577D4D">
    <w:name w:val="C9EB110587564F899915480A8E577D4D"/>
    <w:rsid w:val="00B55EF3"/>
  </w:style>
  <w:style w:type="paragraph" w:customStyle="1" w:styleId="5BE1B5A2B59245D78A570E103B78C6EE">
    <w:name w:val="5BE1B5A2B59245D78A570E103B78C6EE"/>
    <w:rsid w:val="00B55EF3"/>
  </w:style>
  <w:style w:type="paragraph" w:customStyle="1" w:styleId="A5CF94B889804AFFB2F326F281C785E9">
    <w:name w:val="A5CF94B889804AFFB2F326F281C785E9"/>
    <w:rsid w:val="00B55EF3"/>
  </w:style>
  <w:style w:type="paragraph" w:customStyle="1" w:styleId="DA64BD781AA4446CA1DC7146A5E02A76">
    <w:name w:val="DA64BD781AA4446CA1DC7146A5E02A76"/>
    <w:rsid w:val="00B55EF3"/>
  </w:style>
  <w:style w:type="paragraph" w:customStyle="1" w:styleId="330FBF11B29C4A4B8A040C699704324F">
    <w:name w:val="330FBF11B29C4A4B8A040C699704324F"/>
    <w:rsid w:val="00B55EF3"/>
  </w:style>
  <w:style w:type="paragraph" w:customStyle="1" w:styleId="6A8560D9DAB942D09DBF2EF35B2E4B38">
    <w:name w:val="6A8560D9DAB942D09DBF2EF35B2E4B38"/>
    <w:rsid w:val="00B55EF3"/>
  </w:style>
  <w:style w:type="paragraph" w:customStyle="1" w:styleId="D43C1A2439534E34B70DCB91A6F5F65D">
    <w:name w:val="D43C1A2439534E34B70DCB91A6F5F65D"/>
    <w:rsid w:val="00B55EF3"/>
  </w:style>
  <w:style w:type="paragraph" w:customStyle="1" w:styleId="245AA23C4CFE4582AE8A83BC1A2BB0C3">
    <w:name w:val="245AA23C4CFE4582AE8A83BC1A2BB0C3"/>
    <w:rsid w:val="00006F3C"/>
  </w:style>
  <w:style w:type="paragraph" w:customStyle="1" w:styleId="EE285E269348474B92A48D7E01718ECB">
    <w:name w:val="EE285E269348474B92A48D7E01718ECB"/>
    <w:rsid w:val="00EF2123"/>
  </w:style>
  <w:style w:type="paragraph" w:customStyle="1" w:styleId="B2FEFB6AF433401A95E1A472975FBFE8">
    <w:name w:val="B2FEFB6AF433401A95E1A472975FBFE8"/>
    <w:rsid w:val="00EF2123"/>
  </w:style>
  <w:style w:type="paragraph" w:customStyle="1" w:styleId="C9563A01B23F49F9B16F4E8BDA7244D0">
    <w:name w:val="C9563A01B23F49F9B16F4E8BDA7244D0"/>
    <w:rsid w:val="00EF2123"/>
  </w:style>
  <w:style w:type="paragraph" w:customStyle="1" w:styleId="1DDCAB04F9A541CC846E9A5C96110122">
    <w:name w:val="1DDCAB04F9A541CC846E9A5C96110122"/>
    <w:rsid w:val="00EF2123"/>
  </w:style>
  <w:style w:type="paragraph" w:customStyle="1" w:styleId="245AA23C4CFE4582AE8A83BC1A2BB0C31">
    <w:name w:val="245AA23C4CFE4582AE8A83BC1A2BB0C31"/>
    <w:rsid w:val="00B46ECC"/>
    <w:rPr>
      <w:rFonts w:ascii="Arial" w:eastAsiaTheme="minorHAnsi" w:hAnsi="Arial" w:cs="Arial"/>
      <w:sz w:val="20"/>
      <w:szCs w:val="40"/>
    </w:rPr>
  </w:style>
  <w:style w:type="paragraph" w:customStyle="1" w:styleId="08DBE1E5E60C4AFCBF4B1ADD53EE23333">
    <w:name w:val="08DBE1E5E60C4AFCBF4B1ADD53EE23333"/>
    <w:rsid w:val="00B46ECC"/>
    <w:rPr>
      <w:rFonts w:ascii="Arial" w:eastAsiaTheme="minorHAnsi" w:hAnsi="Arial" w:cs="Arial"/>
      <w:sz w:val="20"/>
      <w:szCs w:val="40"/>
    </w:rPr>
  </w:style>
  <w:style w:type="paragraph" w:customStyle="1" w:styleId="3AA978C34815409E9CDCA4F5514F53493">
    <w:name w:val="3AA978C34815409E9CDCA4F5514F53493"/>
    <w:rsid w:val="00B46ECC"/>
    <w:rPr>
      <w:rFonts w:ascii="Arial" w:eastAsiaTheme="minorHAnsi" w:hAnsi="Arial" w:cs="Arial"/>
      <w:sz w:val="20"/>
      <w:szCs w:val="40"/>
    </w:rPr>
  </w:style>
  <w:style w:type="paragraph" w:customStyle="1" w:styleId="03D7183AAED041CFBB05330F9998138A3">
    <w:name w:val="03D7183AAED041CFBB05330F9998138A3"/>
    <w:rsid w:val="00B46ECC"/>
    <w:rPr>
      <w:rFonts w:ascii="Arial" w:eastAsiaTheme="minorHAnsi" w:hAnsi="Arial" w:cs="Arial"/>
      <w:sz w:val="20"/>
      <w:szCs w:val="40"/>
    </w:rPr>
  </w:style>
  <w:style w:type="paragraph" w:customStyle="1" w:styleId="6100796749E24BDFBD64A781ACFEC09F3">
    <w:name w:val="6100796749E24BDFBD64A781ACFEC09F3"/>
    <w:rsid w:val="00B46ECC"/>
    <w:rPr>
      <w:rFonts w:ascii="Arial" w:eastAsiaTheme="minorHAnsi" w:hAnsi="Arial" w:cs="Arial"/>
      <w:sz w:val="20"/>
      <w:szCs w:val="40"/>
    </w:rPr>
  </w:style>
  <w:style w:type="paragraph" w:customStyle="1" w:styleId="70D3ADCD71A846B7B759EF16C158F2503">
    <w:name w:val="70D3ADCD71A846B7B759EF16C158F2503"/>
    <w:rsid w:val="00B46ECC"/>
    <w:rPr>
      <w:rFonts w:ascii="Arial" w:eastAsiaTheme="minorHAnsi" w:hAnsi="Arial" w:cs="Arial"/>
      <w:sz w:val="20"/>
      <w:szCs w:val="40"/>
    </w:rPr>
  </w:style>
  <w:style w:type="paragraph" w:customStyle="1" w:styleId="E3468CED167D4B19BF9D6CB41F728D163">
    <w:name w:val="E3468CED167D4B19BF9D6CB41F728D163"/>
    <w:rsid w:val="00B46ECC"/>
    <w:rPr>
      <w:rFonts w:ascii="Arial" w:eastAsiaTheme="minorHAnsi" w:hAnsi="Arial" w:cs="Arial"/>
      <w:sz w:val="20"/>
      <w:szCs w:val="40"/>
    </w:rPr>
  </w:style>
  <w:style w:type="paragraph" w:customStyle="1" w:styleId="C9EB110587564F899915480A8E577D4D1">
    <w:name w:val="C9EB110587564F899915480A8E577D4D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5BE1B5A2B59245D78A570E103B78C6EE1">
    <w:name w:val="5BE1B5A2B59245D78A570E103B78C6EE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A5CF94B889804AFFB2F326F281C785E91">
    <w:name w:val="A5CF94B889804AFFB2F326F281C785E9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64BD781AA4446CA1DC7146A5E02A761">
    <w:name w:val="DA64BD781AA4446CA1DC7146A5E02A76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330FBF11B29C4A4B8A040C699704324F1">
    <w:name w:val="330FBF11B29C4A4B8A040C699704324F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6A8560D9DAB942D09DBF2EF35B2E4B381">
    <w:name w:val="6A8560D9DAB942D09DBF2EF35B2E4B38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43C1A2439534E34B70DCB91A6F5F65D1">
    <w:name w:val="D43C1A2439534E34B70DCB91A6F5F65D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3">
    <w:name w:val="EDF1097474B946FAB810ED253A4C8EE83"/>
    <w:rsid w:val="00B46ECC"/>
    <w:pPr>
      <w:ind w:left="720"/>
      <w:contextualSpacing/>
    </w:pPr>
    <w:rPr>
      <w:rFonts w:ascii="Arial" w:eastAsiaTheme="minorHAnsi" w:hAnsi="Arial" w:cs="Arial"/>
      <w:sz w:val="20"/>
      <w:szCs w:val="40"/>
    </w:rPr>
  </w:style>
  <w:style w:type="paragraph" w:customStyle="1" w:styleId="B48EA2AA75074BA3AC01F69ACDEC07423">
    <w:name w:val="B48EA2AA75074BA3AC01F69ACDEC07423"/>
    <w:rsid w:val="00B46ECC"/>
    <w:pPr>
      <w:ind w:left="720"/>
      <w:contextualSpacing/>
    </w:pPr>
    <w:rPr>
      <w:rFonts w:ascii="Arial" w:eastAsiaTheme="minorHAnsi" w:hAnsi="Arial" w:cs="Arial"/>
      <w:sz w:val="20"/>
      <w:szCs w:val="40"/>
    </w:rPr>
  </w:style>
  <w:style w:type="paragraph" w:customStyle="1" w:styleId="966DB3E813C64F379B02AC41D35A5BEC3">
    <w:name w:val="966DB3E813C64F379B02AC41D35A5BEC3"/>
    <w:rsid w:val="00B46ECC"/>
    <w:pPr>
      <w:ind w:left="720"/>
      <w:contextualSpacing/>
    </w:pPr>
    <w:rPr>
      <w:rFonts w:ascii="Arial" w:eastAsiaTheme="minorHAnsi" w:hAnsi="Arial" w:cs="Arial"/>
      <w:sz w:val="20"/>
      <w:szCs w:val="40"/>
    </w:rPr>
  </w:style>
  <w:style w:type="paragraph" w:customStyle="1" w:styleId="EE285E269348474B92A48D7E01718ECB1">
    <w:name w:val="EE285E269348474B92A48D7E01718ECB1"/>
    <w:rsid w:val="00B46ECC"/>
    <w:pPr>
      <w:ind w:left="720"/>
      <w:contextualSpacing/>
    </w:pPr>
    <w:rPr>
      <w:rFonts w:ascii="Arial" w:eastAsiaTheme="minorHAnsi" w:hAnsi="Arial" w:cs="Arial"/>
      <w:sz w:val="20"/>
      <w:szCs w:val="40"/>
    </w:rPr>
  </w:style>
  <w:style w:type="paragraph" w:customStyle="1" w:styleId="23C308F3CE6C43FDAA9D1C06D97F5AF52">
    <w:name w:val="23C308F3CE6C43FDAA9D1C06D97F5AF52"/>
    <w:rsid w:val="00B46ECC"/>
    <w:pPr>
      <w:ind w:left="720"/>
      <w:contextualSpacing/>
    </w:pPr>
    <w:rPr>
      <w:rFonts w:ascii="Arial" w:eastAsiaTheme="minorHAnsi" w:hAnsi="Arial" w:cs="Arial"/>
      <w:sz w:val="20"/>
      <w:szCs w:val="40"/>
    </w:rPr>
  </w:style>
  <w:style w:type="paragraph" w:customStyle="1" w:styleId="33D075CD5755403D9FEBAADBE615C99D3">
    <w:name w:val="33D075CD5755403D9FEBAADBE615C99D3"/>
    <w:rsid w:val="00B46ECC"/>
    <w:pPr>
      <w:ind w:left="720"/>
      <w:contextualSpacing/>
    </w:pPr>
    <w:rPr>
      <w:rFonts w:ascii="Arial" w:eastAsiaTheme="minorHAnsi" w:hAnsi="Arial" w:cs="Arial"/>
      <w:sz w:val="20"/>
      <w:szCs w:val="40"/>
    </w:rPr>
  </w:style>
  <w:style w:type="paragraph" w:customStyle="1" w:styleId="9F93645E317846E5A5502DFFBE9379F23">
    <w:name w:val="9F93645E317846E5A5502DFFBE9379F23"/>
    <w:rsid w:val="00B46ECC"/>
    <w:pPr>
      <w:ind w:left="720"/>
      <w:contextualSpacing/>
    </w:pPr>
    <w:rPr>
      <w:rFonts w:ascii="Arial" w:eastAsiaTheme="minorHAnsi" w:hAnsi="Arial" w:cs="Arial"/>
      <w:sz w:val="20"/>
      <w:szCs w:val="40"/>
    </w:rPr>
  </w:style>
  <w:style w:type="paragraph" w:customStyle="1" w:styleId="39C15050166A4E9D86D67DCA9D71F6613">
    <w:name w:val="39C15050166A4E9D86D67DCA9D71F6613"/>
    <w:rsid w:val="00B46ECC"/>
    <w:pPr>
      <w:ind w:left="720"/>
      <w:contextualSpacing/>
    </w:pPr>
    <w:rPr>
      <w:rFonts w:ascii="Arial" w:eastAsiaTheme="minorHAnsi" w:hAnsi="Arial" w:cs="Arial"/>
      <w:sz w:val="20"/>
      <w:szCs w:val="40"/>
    </w:rPr>
  </w:style>
  <w:style w:type="paragraph" w:customStyle="1" w:styleId="AEAF1DF2592D486CA022836EB6F71ED73">
    <w:name w:val="AEAF1DF2592D486CA022836EB6F71ED73"/>
    <w:rsid w:val="00B46ECC"/>
    <w:pPr>
      <w:ind w:left="720"/>
      <w:contextualSpacing/>
    </w:pPr>
    <w:rPr>
      <w:rFonts w:ascii="Arial" w:eastAsiaTheme="minorHAnsi" w:hAnsi="Arial" w:cs="Arial"/>
      <w:sz w:val="20"/>
      <w:szCs w:val="40"/>
    </w:rPr>
  </w:style>
  <w:style w:type="paragraph" w:customStyle="1" w:styleId="1DDCAB04F9A541CC846E9A5C961101221">
    <w:name w:val="1DDCAB04F9A541CC846E9A5C961101221"/>
    <w:rsid w:val="00B46ECC"/>
    <w:pPr>
      <w:ind w:left="720"/>
      <w:contextualSpacing/>
    </w:pPr>
    <w:rPr>
      <w:rFonts w:ascii="Arial" w:eastAsiaTheme="minorHAnsi" w:hAnsi="Arial" w:cs="Arial"/>
      <w:sz w:val="20"/>
      <w:szCs w:val="40"/>
    </w:rPr>
  </w:style>
  <w:style w:type="paragraph" w:customStyle="1" w:styleId="C9E509EE37964D6A8800CCB1B37060BC3">
    <w:name w:val="C9E509EE37964D6A8800CCB1B37060BC3"/>
    <w:rsid w:val="00B46ECC"/>
    <w:rPr>
      <w:rFonts w:ascii="Arial" w:eastAsiaTheme="minorHAnsi" w:hAnsi="Arial" w:cs="Arial"/>
      <w:sz w:val="20"/>
      <w:szCs w:val="40"/>
    </w:rPr>
  </w:style>
  <w:style w:type="paragraph" w:customStyle="1" w:styleId="C6D44FE568604904A559E73A81751F903">
    <w:name w:val="C6D44FE568604904A559E73A81751F903"/>
    <w:rsid w:val="00B46ECC"/>
    <w:rPr>
      <w:rFonts w:ascii="Arial" w:eastAsiaTheme="minorHAnsi" w:hAnsi="Arial" w:cs="Arial"/>
      <w:sz w:val="20"/>
      <w:szCs w:val="40"/>
    </w:rPr>
  </w:style>
  <w:style w:type="paragraph" w:customStyle="1" w:styleId="28F638770E39437B8446CCCC42D5692C3">
    <w:name w:val="28F638770E39437B8446CCCC42D5692C3"/>
    <w:rsid w:val="00B46ECC"/>
    <w:rPr>
      <w:rFonts w:ascii="Arial" w:eastAsiaTheme="minorHAnsi" w:hAnsi="Arial" w:cs="Arial"/>
      <w:sz w:val="20"/>
      <w:szCs w:val="40"/>
    </w:rPr>
  </w:style>
  <w:style w:type="paragraph" w:customStyle="1" w:styleId="A84E676DA8E7432C979229735E322C233">
    <w:name w:val="A84E676DA8E7432C979229735E322C233"/>
    <w:rsid w:val="00B46ECC"/>
    <w:rPr>
      <w:rFonts w:ascii="Arial" w:eastAsiaTheme="minorHAnsi" w:hAnsi="Arial" w:cs="Arial"/>
      <w:sz w:val="20"/>
      <w:szCs w:val="40"/>
    </w:rPr>
  </w:style>
  <w:style w:type="paragraph" w:customStyle="1" w:styleId="B7F282189E6C4917A661EECF08FDD4623">
    <w:name w:val="B7F282189E6C4917A661EECF08FDD4623"/>
    <w:rsid w:val="00B46ECC"/>
    <w:rPr>
      <w:rFonts w:ascii="Arial" w:eastAsiaTheme="minorHAnsi" w:hAnsi="Arial" w:cs="Arial"/>
      <w:sz w:val="20"/>
      <w:szCs w:val="40"/>
    </w:rPr>
  </w:style>
  <w:style w:type="paragraph" w:customStyle="1" w:styleId="B1091BD026634F4889E28538EBF503593">
    <w:name w:val="B1091BD026634F4889E28538EBF503593"/>
    <w:rsid w:val="00B46ECC"/>
    <w:rPr>
      <w:rFonts w:ascii="Arial" w:eastAsiaTheme="minorHAnsi" w:hAnsi="Arial" w:cs="Arial"/>
      <w:sz w:val="20"/>
      <w:szCs w:val="40"/>
    </w:rPr>
  </w:style>
  <w:style w:type="paragraph" w:customStyle="1" w:styleId="527BA9C43FEF47BC86E4622F9A528A2D3">
    <w:name w:val="527BA9C43FEF47BC86E4622F9A528A2D3"/>
    <w:rsid w:val="00B46ECC"/>
    <w:rPr>
      <w:rFonts w:ascii="Arial" w:eastAsiaTheme="minorHAnsi" w:hAnsi="Arial" w:cs="Arial"/>
      <w:sz w:val="20"/>
      <w:szCs w:val="40"/>
    </w:rPr>
  </w:style>
  <w:style w:type="paragraph" w:customStyle="1" w:styleId="BE37C64A79E24946AE27079D5C645F053">
    <w:name w:val="BE37C64A79E24946AE27079D5C645F053"/>
    <w:rsid w:val="00B46ECC"/>
    <w:rPr>
      <w:rFonts w:ascii="Arial" w:eastAsiaTheme="minorHAnsi" w:hAnsi="Arial" w:cs="Arial"/>
      <w:sz w:val="20"/>
      <w:szCs w:val="40"/>
    </w:rPr>
  </w:style>
  <w:style w:type="paragraph" w:customStyle="1" w:styleId="D2BC392032C146BB8FDE7A49D25E670D3">
    <w:name w:val="D2BC392032C146BB8FDE7A49D25E670D3"/>
    <w:rsid w:val="00B46ECC"/>
    <w:rPr>
      <w:rFonts w:ascii="Arial" w:eastAsiaTheme="minorHAnsi" w:hAnsi="Arial" w:cs="Arial"/>
      <w:sz w:val="20"/>
      <w:szCs w:val="40"/>
    </w:rPr>
  </w:style>
  <w:style w:type="paragraph" w:customStyle="1" w:styleId="33F899495FFA4D7DA9C646B795BEE3553">
    <w:name w:val="33F899495FFA4D7DA9C646B795BEE3553"/>
    <w:rsid w:val="00B46ECC"/>
    <w:rPr>
      <w:rFonts w:ascii="Arial" w:eastAsiaTheme="minorHAnsi" w:hAnsi="Arial" w:cs="Arial"/>
      <w:sz w:val="20"/>
      <w:szCs w:val="40"/>
    </w:rPr>
  </w:style>
  <w:style w:type="paragraph" w:customStyle="1" w:styleId="2DCF791ECFBE4EC6BC2B43E41AAC6ED13">
    <w:name w:val="2DCF791ECFBE4EC6BC2B43E41AAC6ED13"/>
    <w:rsid w:val="00B46ECC"/>
    <w:rPr>
      <w:rFonts w:ascii="Arial" w:eastAsiaTheme="minorHAnsi" w:hAnsi="Arial" w:cs="Arial"/>
      <w:sz w:val="20"/>
      <w:szCs w:val="40"/>
    </w:rPr>
  </w:style>
  <w:style w:type="paragraph" w:customStyle="1" w:styleId="4D2B4E49D6784F70BD80D341DB4B20BE3">
    <w:name w:val="4D2B4E49D6784F70BD80D341DB4B20BE3"/>
    <w:rsid w:val="00B46ECC"/>
    <w:rPr>
      <w:rFonts w:ascii="Arial" w:eastAsiaTheme="minorHAnsi" w:hAnsi="Arial" w:cs="Arial"/>
      <w:sz w:val="20"/>
      <w:szCs w:val="40"/>
    </w:rPr>
  </w:style>
  <w:style w:type="paragraph" w:customStyle="1" w:styleId="BA3CBD8290A34C01B88341C59D0040F73">
    <w:name w:val="BA3CBD8290A34C01B88341C59D0040F73"/>
    <w:rsid w:val="00B46ECC"/>
    <w:rPr>
      <w:rFonts w:ascii="Arial" w:eastAsiaTheme="minorHAnsi" w:hAnsi="Arial" w:cs="Arial"/>
      <w:sz w:val="20"/>
      <w:szCs w:val="40"/>
    </w:rPr>
  </w:style>
  <w:style w:type="paragraph" w:customStyle="1" w:styleId="6F34AA30A90A4CB6A7FE0B28E4F29D743">
    <w:name w:val="6F34AA30A90A4CB6A7FE0B28E4F29D743"/>
    <w:rsid w:val="00B46ECC"/>
    <w:rPr>
      <w:rFonts w:ascii="Arial" w:eastAsiaTheme="minorHAnsi" w:hAnsi="Arial" w:cs="Arial"/>
      <w:sz w:val="20"/>
      <w:szCs w:val="40"/>
    </w:rPr>
  </w:style>
  <w:style w:type="paragraph" w:customStyle="1" w:styleId="754E36ED3BD24326927A5B1036CC96E73">
    <w:name w:val="754E36ED3BD24326927A5B1036CC96E73"/>
    <w:rsid w:val="00B46ECC"/>
    <w:rPr>
      <w:rFonts w:ascii="Arial" w:eastAsiaTheme="minorHAnsi" w:hAnsi="Arial" w:cs="Arial"/>
      <w:sz w:val="20"/>
      <w:szCs w:val="40"/>
    </w:rPr>
  </w:style>
  <w:style w:type="paragraph" w:customStyle="1" w:styleId="7A99E30BFD7F4CD9A8524CD976974BC53">
    <w:name w:val="7A99E30BFD7F4CD9A8524CD976974BC53"/>
    <w:rsid w:val="00B46ECC"/>
    <w:rPr>
      <w:rFonts w:ascii="Arial" w:eastAsiaTheme="minorHAnsi" w:hAnsi="Arial" w:cs="Arial"/>
      <w:sz w:val="20"/>
      <w:szCs w:val="40"/>
    </w:rPr>
  </w:style>
  <w:style w:type="paragraph" w:customStyle="1" w:styleId="DC210BB518764FED9ADF35D3A72112E13">
    <w:name w:val="DC210BB518764FED9ADF35D3A72112E13"/>
    <w:rsid w:val="00B46ECC"/>
    <w:rPr>
      <w:rFonts w:ascii="Arial" w:eastAsiaTheme="minorHAnsi" w:hAnsi="Arial" w:cs="Arial"/>
      <w:sz w:val="20"/>
      <w:szCs w:val="40"/>
    </w:rPr>
  </w:style>
  <w:style w:type="paragraph" w:customStyle="1" w:styleId="C8393A53200B4DC9BCFB60ADC0A969FF3">
    <w:name w:val="C8393A53200B4DC9BCFB60ADC0A969FF3"/>
    <w:rsid w:val="00B46ECC"/>
    <w:rPr>
      <w:rFonts w:ascii="Arial" w:eastAsiaTheme="minorHAnsi" w:hAnsi="Arial" w:cs="Arial"/>
      <w:sz w:val="20"/>
      <w:szCs w:val="40"/>
    </w:rPr>
  </w:style>
  <w:style w:type="paragraph" w:customStyle="1" w:styleId="3494E743876E415B98E1E484E2B94FE03">
    <w:name w:val="3494E743876E415B98E1E484E2B94FE03"/>
    <w:rsid w:val="00B46ECC"/>
    <w:rPr>
      <w:rFonts w:ascii="Arial" w:eastAsiaTheme="minorHAnsi" w:hAnsi="Arial" w:cs="Arial"/>
      <w:sz w:val="20"/>
      <w:szCs w:val="40"/>
    </w:rPr>
  </w:style>
  <w:style w:type="paragraph" w:customStyle="1" w:styleId="802D73C0DCE44D179AD150E1A8D7D4CF3">
    <w:name w:val="802D73C0DCE44D179AD150E1A8D7D4CF3"/>
    <w:rsid w:val="00B46ECC"/>
    <w:rPr>
      <w:rFonts w:ascii="Arial" w:eastAsiaTheme="minorHAnsi" w:hAnsi="Arial" w:cs="Arial"/>
      <w:sz w:val="20"/>
      <w:szCs w:val="40"/>
    </w:rPr>
  </w:style>
  <w:style w:type="paragraph" w:customStyle="1" w:styleId="F405B0A91ECE40D4ADBDC54811D107203">
    <w:name w:val="F405B0A91ECE40D4ADBDC54811D107203"/>
    <w:rsid w:val="00B46ECC"/>
    <w:rPr>
      <w:rFonts w:ascii="Arial" w:eastAsiaTheme="minorHAnsi" w:hAnsi="Arial" w:cs="Arial"/>
      <w:sz w:val="20"/>
      <w:szCs w:val="40"/>
    </w:rPr>
  </w:style>
  <w:style w:type="paragraph" w:customStyle="1" w:styleId="4B74C25748EF4088B897B47576610C8C3">
    <w:name w:val="4B74C25748EF4088B897B47576610C8C3"/>
    <w:rsid w:val="00B46ECC"/>
    <w:rPr>
      <w:rFonts w:ascii="Arial" w:eastAsiaTheme="minorHAnsi" w:hAnsi="Arial" w:cs="Arial"/>
      <w:sz w:val="20"/>
      <w:szCs w:val="40"/>
    </w:rPr>
  </w:style>
  <w:style w:type="paragraph" w:customStyle="1" w:styleId="C058BBB020994F2BA67A6FB19DB08C283">
    <w:name w:val="C058BBB020994F2BA67A6FB19DB08C283"/>
    <w:rsid w:val="00B46ECC"/>
    <w:rPr>
      <w:rFonts w:ascii="Arial" w:eastAsiaTheme="minorHAnsi" w:hAnsi="Arial" w:cs="Arial"/>
      <w:sz w:val="20"/>
      <w:szCs w:val="40"/>
    </w:rPr>
  </w:style>
  <w:style w:type="paragraph" w:customStyle="1" w:styleId="F2CA90DDC46D4D93BE193119DB1E7C7A3">
    <w:name w:val="F2CA90DDC46D4D93BE193119DB1E7C7A3"/>
    <w:rsid w:val="00B46ECC"/>
    <w:rPr>
      <w:rFonts w:ascii="Arial" w:eastAsiaTheme="minorHAnsi" w:hAnsi="Arial" w:cs="Arial"/>
      <w:sz w:val="20"/>
      <w:szCs w:val="40"/>
    </w:rPr>
  </w:style>
  <w:style w:type="paragraph" w:customStyle="1" w:styleId="CB26EA62CC1649D49B7A1F97A7A794BD3">
    <w:name w:val="CB26EA62CC1649D49B7A1F97A7A794BD3"/>
    <w:rsid w:val="00B46ECC"/>
    <w:rPr>
      <w:rFonts w:ascii="Arial" w:eastAsiaTheme="minorHAnsi" w:hAnsi="Arial" w:cs="Arial"/>
      <w:sz w:val="20"/>
      <w:szCs w:val="40"/>
    </w:rPr>
  </w:style>
  <w:style w:type="paragraph" w:customStyle="1" w:styleId="6101688A4BBD48ACB523A1FB144C6C1E3">
    <w:name w:val="6101688A4BBD48ACB523A1FB144C6C1E3"/>
    <w:rsid w:val="00B46ECC"/>
    <w:rPr>
      <w:rFonts w:ascii="Arial" w:eastAsiaTheme="minorHAnsi" w:hAnsi="Arial" w:cs="Arial"/>
      <w:sz w:val="20"/>
      <w:szCs w:val="40"/>
    </w:rPr>
  </w:style>
  <w:style w:type="paragraph" w:customStyle="1" w:styleId="7876C4FEC2C549419D2E591AD7B191103">
    <w:name w:val="7876C4FEC2C549419D2E591AD7B191103"/>
    <w:rsid w:val="00B46ECC"/>
    <w:rPr>
      <w:rFonts w:ascii="Arial" w:eastAsiaTheme="minorHAnsi" w:hAnsi="Arial" w:cs="Arial"/>
      <w:sz w:val="20"/>
      <w:szCs w:val="40"/>
    </w:rPr>
  </w:style>
  <w:style w:type="paragraph" w:customStyle="1" w:styleId="68B7ABC1218D4A15B149FF672D6CF9353">
    <w:name w:val="68B7ABC1218D4A15B149FF672D6CF9353"/>
    <w:rsid w:val="00B46ECC"/>
    <w:rPr>
      <w:rFonts w:ascii="Arial" w:eastAsiaTheme="minorHAnsi" w:hAnsi="Arial" w:cs="Arial"/>
      <w:sz w:val="20"/>
      <w:szCs w:val="40"/>
    </w:rPr>
  </w:style>
  <w:style w:type="paragraph" w:customStyle="1" w:styleId="D1736E71F0F049508895922FA152979A3">
    <w:name w:val="D1736E71F0F049508895922FA152979A3"/>
    <w:rsid w:val="00B46ECC"/>
    <w:rPr>
      <w:rFonts w:ascii="Arial" w:eastAsiaTheme="minorHAnsi" w:hAnsi="Arial" w:cs="Arial"/>
      <w:sz w:val="20"/>
      <w:szCs w:val="40"/>
    </w:rPr>
  </w:style>
  <w:style w:type="paragraph" w:customStyle="1" w:styleId="86B9902794214D199EBD5BA7B867BC643">
    <w:name w:val="86B9902794214D199EBD5BA7B867BC643"/>
    <w:rsid w:val="00B46ECC"/>
    <w:rPr>
      <w:rFonts w:ascii="Arial" w:eastAsiaTheme="minorHAnsi" w:hAnsi="Arial" w:cs="Arial"/>
      <w:sz w:val="20"/>
      <w:szCs w:val="40"/>
    </w:rPr>
  </w:style>
  <w:style w:type="paragraph" w:customStyle="1" w:styleId="FADB136E2A79416A821405366F4B7C713">
    <w:name w:val="FADB136E2A79416A821405366F4B7C713"/>
    <w:rsid w:val="00B46ECC"/>
    <w:rPr>
      <w:rFonts w:ascii="Arial" w:eastAsiaTheme="minorHAnsi" w:hAnsi="Arial" w:cs="Arial"/>
      <w:sz w:val="20"/>
      <w:szCs w:val="40"/>
    </w:rPr>
  </w:style>
  <w:style w:type="paragraph" w:customStyle="1" w:styleId="78EC82DB124D4B2FB8A95E7CD83E61EB3">
    <w:name w:val="78EC82DB124D4B2FB8A95E7CD83E61EB3"/>
    <w:rsid w:val="00B46ECC"/>
    <w:rPr>
      <w:rFonts w:ascii="Arial" w:eastAsiaTheme="minorHAnsi" w:hAnsi="Arial" w:cs="Arial"/>
      <w:sz w:val="20"/>
      <w:szCs w:val="40"/>
    </w:rPr>
  </w:style>
  <w:style w:type="paragraph" w:customStyle="1" w:styleId="515E9EE09FB143F495302FE95E2428ED3">
    <w:name w:val="515E9EE09FB143F495302FE95E2428ED3"/>
    <w:rsid w:val="00B46ECC"/>
    <w:rPr>
      <w:rFonts w:ascii="Arial" w:eastAsiaTheme="minorHAnsi" w:hAnsi="Arial" w:cs="Arial"/>
      <w:sz w:val="20"/>
      <w:szCs w:val="40"/>
    </w:rPr>
  </w:style>
  <w:style w:type="paragraph" w:customStyle="1" w:styleId="8788CDA7C914453D8756B9A91EE68A3F3">
    <w:name w:val="8788CDA7C914453D8756B9A91EE68A3F3"/>
    <w:rsid w:val="00B46ECC"/>
    <w:rPr>
      <w:rFonts w:ascii="Arial" w:eastAsiaTheme="minorHAnsi" w:hAnsi="Arial" w:cs="Arial"/>
      <w:sz w:val="20"/>
      <w:szCs w:val="40"/>
    </w:rPr>
  </w:style>
  <w:style w:type="paragraph" w:customStyle="1" w:styleId="945857AF7CFD40D7AF900A080B4E48943">
    <w:name w:val="945857AF7CFD40D7AF900A080B4E48943"/>
    <w:rsid w:val="00B46ECC"/>
    <w:rPr>
      <w:rFonts w:ascii="Arial" w:eastAsiaTheme="minorHAnsi" w:hAnsi="Arial" w:cs="Arial"/>
      <w:sz w:val="20"/>
      <w:szCs w:val="40"/>
    </w:rPr>
  </w:style>
  <w:style w:type="paragraph" w:customStyle="1" w:styleId="3874582E3F21458FA2D3FD3B6CA710953">
    <w:name w:val="3874582E3F21458FA2D3FD3B6CA710953"/>
    <w:rsid w:val="00B46ECC"/>
    <w:rPr>
      <w:rFonts w:ascii="Arial" w:eastAsiaTheme="minorHAnsi" w:hAnsi="Arial" w:cs="Arial"/>
      <w:sz w:val="20"/>
      <w:szCs w:val="40"/>
    </w:rPr>
  </w:style>
  <w:style w:type="paragraph" w:customStyle="1" w:styleId="84050E0A86DD478CBB0C23C6055023393">
    <w:name w:val="84050E0A86DD478CBB0C23C6055023393"/>
    <w:rsid w:val="00B46ECC"/>
    <w:rPr>
      <w:rFonts w:ascii="Arial" w:eastAsiaTheme="minorHAnsi" w:hAnsi="Arial" w:cs="Arial"/>
      <w:sz w:val="20"/>
      <w:szCs w:val="40"/>
    </w:rPr>
  </w:style>
  <w:style w:type="paragraph" w:customStyle="1" w:styleId="18DC3B722AA9461AAA451BD854F48C0D3">
    <w:name w:val="18DC3B722AA9461AAA451BD854F48C0D3"/>
    <w:rsid w:val="00B46ECC"/>
    <w:rPr>
      <w:rFonts w:ascii="Arial" w:eastAsiaTheme="minorHAnsi" w:hAnsi="Arial" w:cs="Arial"/>
      <w:sz w:val="20"/>
      <w:szCs w:val="40"/>
    </w:rPr>
  </w:style>
  <w:style w:type="paragraph" w:customStyle="1" w:styleId="62BB2123850140B8BDED27625AFFA0733">
    <w:name w:val="62BB2123850140B8BDED27625AFFA0733"/>
    <w:rsid w:val="00B46ECC"/>
    <w:rPr>
      <w:rFonts w:ascii="Arial" w:eastAsiaTheme="minorHAnsi" w:hAnsi="Arial" w:cs="Arial"/>
      <w:sz w:val="20"/>
      <w:szCs w:val="40"/>
    </w:rPr>
  </w:style>
  <w:style w:type="paragraph" w:customStyle="1" w:styleId="CF4D2592B96144F8BA037899EA36B9473">
    <w:name w:val="CF4D2592B96144F8BA037899EA36B9473"/>
    <w:rsid w:val="00B46ECC"/>
    <w:rPr>
      <w:rFonts w:ascii="Arial" w:eastAsiaTheme="minorHAnsi" w:hAnsi="Arial" w:cs="Arial"/>
      <w:sz w:val="20"/>
      <w:szCs w:val="40"/>
    </w:rPr>
  </w:style>
  <w:style w:type="paragraph" w:customStyle="1" w:styleId="F24CA341E6D24109A531FB0BA4D4AE583">
    <w:name w:val="F24CA341E6D24109A531FB0BA4D4AE583"/>
    <w:rsid w:val="00B46ECC"/>
    <w:rPr>
      <w:rFonts w:ascii="Arial" w:eastAsiaTheme="minorHAnsi" w:hAnsi="Arial" w:cs="Arial"/>
      <w:sz w:val="20"/>
      <w:szCs w:val="40"/>
    </w:rPr>
  </w:style>
  <w:style w:type="paragraph" w:customStyle="1" w:styleId="D6ED883B083A4D28BF97A3D8BC23D8703">
    <w:name w:val="D6ED883B083A4D28BF97A3D8BC23D8703"/>
    <w:rsid w:val="00B46EC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3">
    <w:name w:val="235EDF191C84457590A69230826458FE3"/>
    <w:rsid w:val="00B46ECC"/>
    <w:rPr>
      <w:rFonts w:ascii="Arial" w:eastAsiaTheme="minorHAnsi" w:hAnsi="Arial" w:cs="Arial"/>
      <w:sz w:val="20"/>
      <w:szCs w:val="40"/>
    </w:rPr>
  </w:style>
  <w:style w:type="paragraph" w:customStyle="1" w:styleId="346039A4129049F393077DFEF7262DC13">
    <w:name w:val="346039A4129049F393077DFEF7262DC13"/>
    <w:rsid w:val="00B46ECC"/>
    <w:rPr>
      <w:rFonts w:ascii="Arial" w:eastAsiaTheme="minorHAnsi" w:hAnsi="Arial" w:cs="Arial"/>
      <w:sz w:val="20"/>
      <w:szCs w:val="40"/>
    </w:rPr>
  </w:style>
  <w:style w:type="paragraph" w:customStyle="1" w:styleId="DF1D073FDDC84BE6BDE1FFEF1EFAF8F63">
    <w:name w:val="DF1D073FDDC84BE6BDE1FFEF1EFAF8F63"/>
    <w:rsid w:val="00B46ECC"/>
    <w:rPr>
      <w:rFonts w:ascii="Arial" w:eastAsiaTheme="minorHAnsi" w:hAnsi="Arial" w:cs="Arial"/>
      <w:sz w:val="20"/>
      <w:szCs w:val="4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25DC46BF7143DC9E5282AB69DEBC5E">
    <w:name w:val="FB25DC46BF7143DC9E5282AB69DEBC5E"/>
    <w:rsid w:val="00DE1B82"/>
  </w:style>
  <w:style w:type="paragraph" w:customStyle="1" w:styleId="D5DB05DB9725493E856A53B0D8B331D7">
    <w:name w:val="D5DB05DB9725493E856A53B0D8B331D7"/>
    <w:rsid w:val="00DE1B82"/>
  </w:style>
  <w:style w:type="paragraph" w:customStyle="1" w:styleId="3949A3B795EB48AB88E94D7BDA911EE7">
    <w:name w:val="3949A3B795EB48AB88E94D7BDA911EE7"/>
    <w:rsid w:val="00DE1B82"/>
  </w:style>
  <w:style w:type="character" w:styleId="PlaceholderText">
    <w:name w:val="Placeholder Text"/>
    <w:basedOn w:val="DefaultParagraphFont"/>
    <w:uiPriority w:val="99"/>
    <w:semiHidden/>
    <w:rsid w:val="00B46ECC"/>
    <w:rPr>
      <w:color w:val="808080"/>
    </w:rPr>
  </w:style>
  <w:style w:type="paragraph" w:customStyle="1" w:styleId="16DDB56CA09F4467B96A6682D6806609">
    <w:name w:val="16DDB56CA09F4467B96A6682D6806609"/>
    <w:rsid w:val="00DE1B82"/>
  </w:style>
  <w:style w:type="paragraph" w:customStyle="1" w:styleId="08DBE1E5E60C4AFCBF4B1ADD53EE2333">
    <w:name w:val="08DBE1E5E60C4AFCBF4B1ADD53EE2333"/>
    <w:rsid w:val="00DE1B82"/>
  </w:style>
  <w:style w:type="paragraph" w:customStyle="1" w:styleId="3AA978C34815409E9CDCA4F5514F5349">
    <w:name w:val="3AA978C34815409E9CDCA4F5514F5349"/>
    <w:rsid w:val="00DE1B82"/>
  </w:style>
  <w:style w:type="paragraph" w:customStyle="1" w:styleId="03D7183AAED041CFBB05330F9998138A">
    <w:name w:val="03D7183AAED041CFBB05330F9998138A"/>
    <w:rsid w:val="00DE1B82"/>
  </w:style>
  <w:style w:type="paragraph" w:customStyle="1" w:styleId="6100796749E24BDFBD64A781ACFEC09F">
    <w:name w:val="6100796749E24BDFBD64A781ACFEC09F"/>
    <w:rsid w:val="00DE1B82"/>
  </w:style>
  <w:style w:type="paragraph" w:customStyle="1" w:styleId="70D3ADCD71A846B7B759EF16C158F250">
    <w:name w:val="70D3ADCD71A846B7B759EF16C158F250"/>
    <w:rsid w:val="00DE1B82"/>
  </w:style>
  <w:style w:type="paragraph" w:customStyle="1" w:styleId="E3468CED167D4B19BF9D6CB41F728D16">
    <w:name w:val="E3468CED167D4B19BF9D6CB41F728D16"/>
    <w:rsid w:val="00DE1B82"/>
  </w:style>
  <w:style w:type="paragraph" w:customStyle="1" w:styleId="8656349F93184DEB8D762F7815AA38AC">
    <w:name w:val="8656349F93184DEB8D762F7815AA38AC"/>
    <w:rsid w:val="00DE1B82"/>
  </w:style>
  <w:style w:type="paragraph" w:customStyle="1" w:styleId="18D0E1239BBE4ACB8AF8B3CAC4D093DF">
    <w:name w:val="18D0E1239BBE4ACB8AF8B3CAC4D093DF"/>
    <w:rsid w:val="00DE1B82"/>
  </w:style>
  <w:style w:type="paragraph" w:customStyle="1" w:styleId="C61CE1F13D2F45A78F21444F5557DB7F">
    <w:name w:val="C61CE1F13D2F45A78F21444F5557DB7F"/>
    <w:rsid w:val="00DE1B82"/>
  </w:style>
  <w:style w:type="paragraph" w:customStyle="1" w:styleId="2D099F8EC76F48708BE727A1CD38E451">
    <w:name w:val="2D099F8EC76F48708BE727A1CD38E451"/>
    <w:rsid w:val="00DE1B82"/>
  </w:style>
  <w:style w:type="paragraph" w:customStyle="1" w:styleId="257608F328E6412BA1F0F3B04463FE9A">
    <w:name w:val="257608F328E6412BA1F0F3B04463FE9A"/>
    <w:rsid w:val="00DE1B82"/>
  </w:style>
  <w:style w:type="paragraph" w:customStyle="1" w:styleId="DA25EF10782248D4A6FE0C7CD74DCAE3">
    <w:name w:val="DA25EF10782248D4A6FE0C7CD74DCAE3"/>
    <w:rsid w:val="00DE1B82"/>
  </w:style>
  <w:style w:type="paragraph" w:customStyle="1" w:styleId="EDF1097474B946FAB810ED253A4C8EE8">
    <w:name w:val="EDF1097474B946FAB810ED253A4C8EE8"/>
    <w:rsid w:val="00DE1B82"/>
  </w:style>
  <w:style w:type="paragraph" w:customStyle="1" w:styleId="B48EA2AA75074BA3AC01F69ACDEC0742">
    <w:name w:val="B48EA2AA75074BA3AC01F69ACDEC0742"/>
    <w:rsid w:val="00DE1B82"/>
  </w:style>
  <w:style w:type="paragraph" w:customStyle="1" w:styleId="966DB3E813C64F379B02AC41D35A5BEC">
    <w:name w:val="966DB3E813C64F379B02AC41D35A5BEC"/>
    <w:rsid w:val="00DE1B82"/>
  </w:style>
  <w:style w:type="paragraph" w:customStyle="1" w:styleId="3A393E8C262F45FF85FF84953FC2EA01">
    <w:name w:val="3A393E8C262F45FF85FF84953FC2EA01"/>
    <w:rsid w:val="00DE1B82"/>
  </w:style>
  <w:style w:type="paragraph" w:customStyle="1" w:styleId="23C308F3CE6C43FDAA9D1C06D97F5AF5">
    <w:name w:val="23C308F3CE6C43FDAA9D1C06D97F5AF5"/>
    <w:rsid w:val="00DE1B82"/>
  </w:style>
  <w:style w:type="paragraph" w:customStyle="1" w:styleId="33D075CD5755403D9FEBAADBE615C99D">
    <w:name w:val="33D075CD5755403D9FEBAADBE615C99D"/>
    <w:rsid w:val="00DE1B82"/>
  </w:style>
  <w:style w:type="paragraph" w:customStyle="1" w:styleId="9F93645E317846E5A5502DFFBE9379F2">
    <w:name w:val="9F93645E317846E5A5502DFFBE9379F2"/>
    <w:rsid w:val="00DE1B82"/>
  </w:style>
  <w:style w:type="paragraph" w:customStyle="1" w:styleId="8452CA8D98FE473AA9D81741F4EE369C">
    <w:name w:val="8452CA8D98FE473AA9D81741F4EE369C"/>
    <w:rsid w:val="00DE1B82"/>
  </w:style>
  <w:style w:type="paragraph" w:customStyle="1" w:styleId="AEAF1DF2592D486CA022836EB6F71ED7">
    <w:name w:val="AEAF1DF2592D486CA022836EB6F71ED7"/>
    <w:rsid w:val="00DE1B82"/>
  </w:style>
  <w:style w:type="paragraph" w:customStyle="1" w:styleId="0C2E2F14C88B44F19D929E2867346E60">
    <w:name w:val="0C2E2F14C88B44F19D929E2867346E60"/>
    <w:rsid w:val="00DE1B82"/>
  </w:style>
  <w:style w:type="paragraph" w:customStyle="1" w:styleId="7ACD44EC85F14CF0A3179CF8A92D45AA">
    <w:name w:val="7ACD44EC85F14CF0A3179CF8A92D45AA"/>
    <w:rsid w:val="00DE1B82"/>
  </w:style>
  <w:style w:type="paragraph" w:customStyle="1" w:styleId="3098F567A5E14D679A80410DFFAEE37D">
    <w:name w:val="3098F567A5E14D679A80410DFFAEE37D"/>
    <w:rsid w:val="00DE1B82"/>
  </w:style>
  <w:style w:type="paragraph" w:customStyle="1" w:styleId="C9E509EE37964D6A8800CCB1B37060BC">
    <w:name w:val="C9E509EE37964D6A8800CCB1B37060BC"/>
    <w:rsid w:val="00DE1B82"/>
  </w:style>
  <w:style w:type="paragraph" w:customStyle="1" w:styleId="C6D44FE568604904A559E73A81751F90">
    <w:name w:val="C6D44FE568604904A559E73A81751F90"/>
    <w:rsid w:val="00DE1B82"/>
  </w:style>
  <w:style w:type="paragraph" w:customStyle="1" w:styleId="28F638770E39437B8446CCCC42D5692C">
    <w:name w:val="28F638770E39437B8446CCCC42D5692C"/>
    <w:rsid w:val="00DE1B82"/>
  </w:style>
  <w:style w:type="paragraph" w:customStyle="1" w:styleId="591CAAF1DDFD466A852CB9F7A795E3FB">
    <w:name w:val="591CAAF1DDFD466A852CB9F7A795E3FB"/>
    <w:rsid w:val="00DE1B82"/>
  </w:style>
  <w:style w:type="paragraph" w:customStyle="1" w:styleId="FC2F38CDA9B94710BAD69C7A920D5A79">
    <w:name w:val="FC2F38CDA9B94710BAD69C7A920D5A79"/>
    <w:rsid w:val="00DE1B82"/>
  </w:style>
  <w:style w:type="paragraph" w:customStyle="1" w:styleId="A84E676DA8E7432C979229735E322C23">
    <w:name w:val="A84E676DA8E7432C979229735E322C23"/>
    <w:rsid w:val="00DE1B82"/>
  </w:style>
  <w:style w:type="paragraph" w:customStyle="1" w:styleId="B7F282189E6C4917A661EECF08FDD462">
    <w:name w:val="B7F282189E6C4917A661EECF08FDD462"/>
    <w:rsid w:val="00DE1B82"/>
  </w:style>
  <w:style w:type="paragraph" w:customStyle="1" w:styleId="B1091BD026634F4889E28538EBF50359">
    <w:name w:val="B1091BD026634F4889E28538EBF50359"/>
    <w:rsid w:val="00DE1B82"/>
  </w:style>
  <w:style w:type="paragraph" w:customStyle="1" w:styleId="9C96D2DD50BC45E7B4AB42A95403C3B3">
    <w:name w:val="9C96D2DD50BC45E7B4AB42A95403C3B3"/>
    <w:rsid w:val="00DE1B82"/>
  </w:style>
  <w:style w:type="paragraph" w:customStyle="1" w:styleId="6A838CC3BA9A482FA0FA86DC8ACF9F1E">
    <w:name w:val="6A838CC3BA9A482FA0FA86DC8ACF9F1E"/>
    <w:rsid w:val="00DE1B82"/>
  </w:style>
  <w:style w:type="paragraph" w:customStyle="1" w:styleId="141B71349D1B4996BB8FF84D64C20E45">
    <w:name w:val="141B71349D1B4996BB8FF84D64C20E45"/>
    <w:rsid w:val="00DE1B82"/>
  </w:style>
  <w:style w:type="paragraph" w:customStyle="1" w:styleId="527BA9C43FEF47BC86E4622F9A528A2D">
    <w:name w:val="527BA9C43FEF47BC86E4622F9A528A2D"/>
    <w:rsid w:val="00DE1B82"/>
  </w:style>
  <w:style w:type="paragraph" w:customStyle="1" w:styleId="BE37C64A79E24946AE27079D5C645F05">
    <w:name w:val="BE37C64A79E24946AE27079D5C645F05"/>
    <w:rsid w:val="00DE1B82"/>
  </w:style>
  <w:style w:type="paragraph" w:customStyle="1" w:styleId="D2BC392032C146BB8FDE7A49D25E670D">
    <w:name w:val="D2BC392032C146BB8FDE7A49D25E670D"/>
    <w:rsid w:val="00DE1B82"/>
  </w:style>
  <w:style w:type="paragraph" w:customStyle="1" w:styleId="FC309821FA4945AD88CD134F68E4B4A8">
    <w:name w:val="FC309821FA4945AD88CD134F68E4B4A8"/>
    <w:rsid w:val="00DE1B82"/>
  </w:style>
  <w:style w:type="paragraph" w:customStyle="1" w:styleId="93E28583F3974F1885E38892DC3E5E3B">
    <w:name w:val="93E28583F3974F1885E38892DC3E5E3B"/>
    <w:rsid w:val="00DE1B82"/>
  </w:style>
  <w:style w:type="paragraph" w:customStyle="1" w:styleId="91CCD82284CC4BC39A9EF56626AE7FDB">
    <w:name w:val="91CCD82284CC4BC39A9EF56626AE7FDB"/>
    <w:rsid w:val="00DE1B82"/>
  </w:style>
  <w:style w:type="paragraph" w:customStyle="1" w:styleId="59C30F1DCBE144E09E19E9338DD49D02">
    <w:name w:val="59C30F1DCBE144E09E19E9338DD49D02"/>
    <w:rsid w:val="00DE1B82"/>
  </w:style>
  <w:style w:type="paragraph" w:customStyle="1" w:styleId="1FE50F79E219436A9E586E7590DB2E66">
    <w:name w:val="1FE50F79E219436A9E586E7590DB2E66"/>
    <w:rsid w:val="00DE1B82"/>
  </w:style>
  <w:style w:type="paragraph" w:customStyle="1" w:styleId="5FE8749FCD7F4D3681DBA922D1B34BC3">
    <w:name w:val="5FE8749FCD7F4D3681DBA922D1B34BC3"/>
    <w:rsid w:val="00DE1B82"/>
  </w:style>
  <w:style w:type="paragraph" w:customStyle="1" w:styleId="415C32C1E67D4320BD71628954CAE6FC">
    <w:name w:val="415C32C1E67D4320BD71628954CAE6FC"/>
    <w:rsid w:val="00DE1B82"/>
  </w:style>
  <w:style w:type="paragraph" w:customStyle="1" w:styleId="7F641464C7834C06ACC94CD96DB72CB5">
    <w:name w:val="7F641464C7834C06ACC94CD96DB72CB5"/>
    <w:rsid w:val="00DE1B82"/>
  </w:style>
  <w:style w:type="paragraph" w:customStyle="1" w:styleId="1B48DDBB652A471C9822A6138D7F99A3">
    <w:name w:val="1B48DDBB652A471C9822A6138D7F99A3"/>
    <w:rsid w:val="00DE1B82"/>
  </w:style>
  <w:style w:type="paragraph" w:customStyle="1" w:styleId="6FBC36637B89449D9ADB4CA00415125D">
    <w:name w:val="6FBC36637B89449D9ADB4CA00415125D"/>
    <w:rsid w:val="00DE1B82"/>
  </w:style>
  <w:style w:type="paragraph" w:customStyle="1" w:styleId="4BA02A385BC14A18BA52D998B6BEA476">
    <w:name w:val="4BA02A385BC14A18BA52D998B6BEA476"/>
    <w:rsid w:val="00DE1B82"/>
  </w:style>
  <w:style w:type="paragraph" w:customStyle="1" w:styleId="A2CF1400E8BE47E5ADF883899EB20494">
    <w:name w:val="A2CF1400E8BE47E5ADF883899EB20494"/>
    <w:rsid w:val="00DE1B82"/>
  </w:style>
  <w:style w:type="paragraph" w:customStyle="1" w:styleId="187EBDD974B24776930BB20111B34B8E">
    <w:name w:val="187EBDD974B24776930BB20111B34B8E"/>
    <w:rsid w:val="00DE1B82"/>
  </w:style>
  <w:style w:type="paragraph" w:customStyle="1" w:styleId="4B5E95DF30B3454390E16C9F88611212">
    <w:name w:val="4B5E95DF30B3454390E16C9F88611212"/>
    <w:rsid w:val="00DE1B82"/>
  </w:style>
  <w:style w:type="paragraph" w:customStyle="1" w:styleId="C64CFA23051F432AABB15C43988D2241">
    <w:name w:val="C64CFA23051F432AABB15C43988D2241"/>
    <w:rsid w:val="00DE1B82"/>
  </w:style>
  <w:style w:type="paragraph" w:customStyle="1" w:styleId="34BEF698707940DDACE89A69AD1137BB">
    <w:name w:val="34BEF698707940DDACE89A69AD1137BB"/>
    <w:rsid w:val="00DE1B82"/>
  </w:style>
  <w:style w:type="paragraph" w:customStyle="1" w:styleId="763310F816CB4DFAB0114CB61DC249AB">
    <w:name w:val="763310F816CB4DFAB0114CB61DC249AB"/>
    <w:rsid w:val="00DE1B82"/>
  </w:style>
  <w:style w:type="paragraph" w:customStyle="1" w:styleId="50BF27EF48B64288AB5AC05AA9C9A8FA">
    <w:name w:val="50BF27EF48B64288AB5AC05AA9C9A8FA"/>
    <w:rsid w:val="00DE1B82"/>
  </w:style>
  <w:style w:type="paragraph" w:customStyle="1" w:styleId="564CA1F417AC4451B6D289E28197AD89">
    <w:name w:val="564CA1F417AC4451B6D289E28197AD89"/>
    <w:rsid w:val="00DE1B82"/>
  </w:style>
  <w:style w:type="paragraph" w:customStyle="1" w:styleId="5F8D9EA9833841CF94BA3B5BA18627EA">
    <w:name w:val="5F8D9EA9833841CF94BA3B5BA18627EA"/>
    <w:rsid w:val="00DE1B82"/>
  </w:style>
  <w:style w:type="paragraph" w:customStyle="1" w:styleId="3C3624C2CAB04CEA8484956C8014B2D1">
    <w:name w:val="3C3624C2CAB04CEA8484956C8014B2D1"/>
    <w:rsid w:val="00DE1B82"/>
  </w:style>
  <w:style w:type="paragraph" w:customStyle="1" w:styleId="5819D4B5734147AC9B6E2BE48F8C71BE">
    <w:name w:val="5819D4B5734147AC9B6E2BE48F8C71BE"/>
    <w:rsid w:val="00DE1B82"/>
  </w:style>
  <w:style w:type="paragraph" w:customStyle="1" w:styleId="FF2FF61EDD284151B15C413FBC502CD8">
    <w:name w:val="FF2FF61EDD284151B15C413FBC502CD8"/>
    <w:rsid w:val="00DE1B82"/>
  </w:style>
  <w:style w:type="paragraph" w:customStyle="1" w:styleId="A70C926E2E85439DB882F8C0CECBBA0F">
    <w:name w:val="A70C926E2E85439DB882F8C0CECBBA0F"/>
    <w:rsid w:val="00DE1B82"/>
  </w:style>
  <w:style w:type="paragraph" w:customStyle="1" w:styleId="24025022B7014A8B8E8614FEBFE1FCBA">
    <w:name w:val="24025022B7014A8B8E8614FEBFE1FCBA"/>
    <w:rsid w:val="00DE1B82"/>
  </w:style>
  <w:style w:type="paragraph" w:customStyle="1" w:styleId="90264D7425854085AD5D629B1A44FAC0">
    <w:name w:val="90264D7425854085AD5D629B1A44FAC0"/>
    <w:rsid w:val="00DE1B82"/>
  </w:style>
  <w:style w:type="paragraph" w:customStyle="1" w:styleId="A6D00FBAD85D433AA6D1697A6476242E">
    <w:name w:val="A6D00FBAD85D433AA6D1697A6476242E"/>
    <w:rsid w:val="00DE1B82"/>
  </w:style>
  <w:style w:type="paragraph" w:customStyle="1" w:styleId="2D30BDA7B1BB4360A64155458E26832B">
    <w:name w:val="2D30BDA7B1BB4360A64155458E26832B"/>
    <w:rsid w:val="00DE1B82"/>
  </w:style>
  <w:style w:type="paragraph" w:customStyle="1" w:styleId="E83CE72579104F5BA323AB877FF0C56C">
    <w:name w:val="E83CE72579104F5BA323AB877FF0C56C"/>
    <w:rsid w:val="00DE1B82"/>
  </w:style>
  <w:style w:type="paragraph" w:customStyle="1" w:styleId="2300E393B6CA420A8F08D07BDA97400F">
    <w:name w:val="2300E393B6CA420A8F08D07BDA97400F"/>
    <w:rsid w:val="00DE1B82"/>
  </w:style>
  <w:style w:type="paragraph" w:customStyle="1" w:styleId="F88B87FA9316460789E1EEC5BED4B6C2">
    <w:name w:val="F88B87FA9316460789E1EEC5BED4B6C2"/>
    <w:rsid w:val="00DE1B82"/>
  </w:style>
  <w:style w:type="paragraph" w:customStyle="1" w:styleId="38D105E0448043FD90EB2A41B3041C71">
    <w:name w:val="38D105E0448043FD90EB2A41B3041C71"/>
    <w:rsid w:val="00DE1B82"/>
  </w:style>
  <w:style w:type="paragraph" w:customStyle="1" w:styleId="A076432F57E84CA29183DD4112B37D8B">
    <w:name w:val="A076432F57E84CA29183DD4112B37D8B"/>
    <w:rsid w:val="00DE1B82"/>
  </w:style>
  <w:style w:type="paragraph" w:customStyle="1" w:styleId="AFCB7337E9A54FF7A63BB8EC9F144391">
    <w:name w:val="AFCB7337E9A54FF7A63BB8EC9F144391"/>
    <w:rsid w:val="00DE1B82"/>
  </w:style>
  <w:style w:type="paragraph" w:customStyle="1" w:styleId="E87172F070374554AE4F0189BB05EACE">
    <w:name w:val="E87172F070374554AE4F0189BB05EACE"/>
    <w:rsid w:val="00DE1B82"/>
  </w:style>
  <w:style w:type="paragraph" w:customStyle="1" w:styleId="22255FA55EDD4934AFCF2395D80504B6">
    <w:name w:val="22255FA55EDD4934AFCF2395D80504B6"/>
    <w:rsid w:val="00DE1B82"/>
  </w:style>
  <w:style w:type="paragraph" w:customStyle="1" w:styleId="8C5226967DE04D8CB08DD0BF0821D045">
    <w:name w:val="8C5226967DE04D8CB08DD0BF0821D045"/>
    <w:rsid w:val="00DE1B82"/>
  </w:style>
  <w:style w:type="paragraph" w:customStyle="1" w:styleId="3362DAC1375449DDB1D1E4C6E7A52641">
    <w:name w:val="3362DAC1375449DDB1D1E4C6E7A52641"/>
    <w:rsid w:val="00DE1B82"/>
  </w:style>
  <w:style w:type="paragraph" w:customStyle="1" w:styleId="730E441371C940FD92BDA6F6B7D4EA67">
    <w:name w:val="730E441371C940FD92BDA6F6B7D4EA67"/>
    <w:rsid w:val="00DE1B82"/>
  </w:style>
  <w:style w:type="paragraph" w:customStyle="1" w:styleId="56357B589A584648A40CBF88A883CEB1">
    <w:name w:val="56357B589A584648A40CBF88A883CEB1"/>
    <w:rsid w:val="00DE1B82"/>
  </w:style>
  <w:style w:type="paragraph" w:customStyle="1" w:styleId="3CCCA0E607B340B48D8DDA1612A26E8B">
    <w:name w:val="3CCCA0E607B340B48D8DDA1612A26E8B"/>
    <w:rsid w:val="00DE1B82"/>
  </w:style>
  <w:style w:type="paragraph" w:customStyle="1" w:styleId="9C2A1C576A59465382EF4234562AAF35">
    <w:name w:val="9C2A1C576A59465382EF4234562AAF35"/>
    <w:rsid w:val="00DE1B82"/>
  </w:style>
  <w:style w:type="paragraph" w:customStyle="1" w:styleId="BB887172B932467DB1E16277B867B37F">
    <w:name w:val="BB887172B932467DB1E16277B867B37F"/>
    <w:rsid w:val="00DE1B82"/>
  </w:style>
  <w:style w:type="paragraph" w:customStyle="1" w:styleId="BB6C99BF968842E69FEA7F5E6399767F">
    <w:name w:val="BB6C99BF968842E69FEA7F5E6399767F"/>
    <w:rsid w:val="00DE1B82"/>
  </w:style>
  <w:style w:type="paragraph" w:customStyle="1" w:styleId="62A2C2B82ACF4D51BBF5E87150AD312D">
    <w:name w:val="62A2C2B82ACF4D51BBF5E87150AD312D"/>
    <w:rsid w:val="00DE1B82"/>
  </w:style>
  <w:style w:type="paragraph" w:customStyle="1" w:styleId="B7A7C8958C4A42F2A9C7C582D21864C9">
    <w:name w:val="B7A7C8958C4A42F2A9C7C582D21864C9"/>
    <w:rsid w:val="00DE1B82"/>
  </w:style>
  <w:style w:type="paragraph" w:customStyle="1" w:styleId="3920C6456E4B415A84372E8A9A0D9B5E">
    <w:name w:val="3920C6456E4B415A84372E8A9A0D9B5E"/>
    <w:rsid w:val="00DE1B82"/>
  </w:style>
  <w:style w:type="paragraph" w:customStyle="1" w:styleId="944ACAEAC2F940D4BEDA50C75752A6B7">
    <w:name w:val="944ACAEAC2F940D4BEDA50C75752A6B7"/>
    <w:rsid w:val="00DE1B82"/>
  </w:style>
  <w:style w:type="paragraph" w:customStyle="1" w:styleId="BAC9B93EE93B4ACA9D4FC9179732966A">
    <w:name w:val="BAC9B93EE93B4ACA9D4FC9179732966A"/>
    <w:rsid w:val="00DE1B82"/>
  </w:style>
  <w:style w:type="paragraph" w:customStyle="1" w:styleId="F651743A37D5479EB656C59C8E1EE100">
    <w:name w:val="F651743A37D5479EB656C59C8E1EE100"/>
    <w:rsid w:val="00DE1B82"/>
  </w:style>
  <w:style w:type="paragraph" w:customStyle="1" w:styleId="41F5496DC63F4F2490B217414D5B1926">
    <w:name w:val="41F5496DC63F4F2490B217414D5B1926"/>
    <w:rsid w:val="00DE1B82"/>
  </w:style>
  <w:style w:type="paragraph" w:customStyle="1" w:styleId="10A3508B72FD4AEE9C5620FD85A0F546">
    <w:name w:val="10A3508B72FD4AEE9C5620FD85A0F546"/>
    <w:rsid w:val="00DE1B82"/>
  </w:style>
  <w:style w:type="paragraph" w:customStyle="1" w:styleId="FE515C68726848A6B580C3BA5B43924A">
    <w:name w:val="FE515C68726848A6B580C3BA5B43924A"/>
    <w:rsid w:val="00DE1B82"/>
  </w:style>
  <w:style w:type="paragraph" w:customStyle="1" w:styleId="41042B4358E84D5692FE3B2DF77F6464">
    <w:name w:val="41042B4358E84D5692FE3B2DF77F6464"/>
    <w:rsid w:val="00DE1B82"/>
  </w:style>
  <w:style w:type="paragraph" w:customStyle="1" w:styleId="2291A6456E81429F937A2196005647F4">
    <w:name w:val="2291A6456E81429F937A2196005647F4"/>
    <w:rsid w:val="00DE1B82"/>
  </w:style>
  <w:style w:type="paragraph" w:customStyle="1" w:styleId="60660E58A746403BB97E0C34EC579DC7">
    <w:name w:val="60660E58A746403BB97E0C34EC579DC7"/>
    <w:rsid w:val="00DE1B82"/>
  </w:style>
  <w:style w:type="paragraph" w:customStyle="1" w:styleId="ECDE650371354BB68CAEB05AD8D95345">
    <w:name w:val="ECDE650371354BB68CAEB05AD8D95345"/>
    <w:rsid w:val="00DE1B82"/>
  </w:style>
  <w:style w:type="paragraph" w:customStyle="1" w:styleId="96A5F7C821674D7799EB719654A4736D">
    <w:name w:val="96A5F7C821674D7799EB719654A4736D"/>
    <w:rsid w:val="00DE1B82"/>
  </w:style>
  <w:style w:type="paragraph" w:customStyle="1" w:styleId="438EE63A7AA64AEC9DA2BA14468BA467">
    <w:name w:val="438EE63A7AA64AEC9DA2BA14468BA467"/>
    <w:rsid w:val="00DE1B82"/>
  </w:style>
  <w:style w:type="paragraph" w:customStyle="1" w:styleId="0C11D94C18D143D7AB5FF04D57FC158B">
    <w:name w:val="0C11D94C18D143D7AB5FF04D57FC158B"/>
    <w:rsid w:val="00DE1B82"/>
  </w:style>
  <w:style w:type="paragraph" w:customStyle="1" w:styleId="CC05EE1901CE4D1390529D9D7557A35F">
    <w:name w:val="CC05EE1901CE4D1390529D9D7557A35F"/>
    <w:rsid w:val="00DE1B82"/>
  </w:style>
  <w:style w:type="paragraph" w:customStyle="1" w:styleId="F1BB36BEDB2E401EABB838C0F11B2031">
    <w:name w:val="F1BB36BEDB2E401EABB838C0F11B2031"/>
    <w:rsid w:val="00DE1B82"/>
  </w:style>
  <w:style w:type="paragraph" w:customStyle="1" w:styleId="F2A14C47FBBC4D54B81024929F3DAD8B">
    <w:name w:val="F2A14C47FBBC4D54B81024929F3DAD8B"/>
    <w:rsid w:val="00DE1B82"/>
  </w:style>
  <w:style w:type="paragraph" w:customStyle="1" w:styleId="14C0DA55E42143769CF0125E4D73CE03">
    <w:name w:val="14C0DA55E42143769CF0125E4D73CE03"/>
    <w:rsid w:val="00DE1B82"/>
  </w:style>
  <w:style w:type="paragraph" w:customStyle="1" w:styleId="8A3ED8BD896E4E42976F4B135A492720">
    <w:name w:val="8A3ED8BD896E4E42976F4B135A492720"/>
    <w:rsid w:val="00DE1B82"/>
  </w:style>
  <w:style w:type="paragraph" w:customStyle="1" w:styleId="1B15D60FE6194CF4B9A27157B008EB7C">
    <w:name w:val="1B15D60FE6194CF4B9A27157B008EB7C"/>
    <w:rsid w:val="00DE1B82"/>
  </w:style>
  <w:style w:type="paragraph" w:customStyle="1" w:styleId="474A8A52A4F84073BE5002C1BC91C014">
    <w:name w:val="474A8A52A4F84073BE5002C1BC91C014"/>
    <w:rsid w:val="00DE1B82"/>
  </w:style>
  <w:style w:type="paragraph" w:customStyle="1" w:styleId="D78831080B0D4A6AB37E471F74F83E6F">
    <w:name w:val="D78831080B0D4A6AB37E471F74F83E6F"/>
    <w:rsid w:val="00DE1B82"/>
  </w:style>
  <w:style w:type="paragraph" w:customStyle="1" w:styleId="D6ED883B083A4D28BF97A3D8BC23D870">
    <w:name w:val="D6ED883B083A4D28BF97A3D8BC23D870"/>
    <w:rsid w:val="00DE1B82"/>
  </w:style>
  <w:style w:type="paragraph" w:customStyle="1" w:styleId="2F3E0DACB2CC466484B1057CC33AEDEF">
    <w:name w:val="2F3E0DACB2CC466484B1057CC33AEDEF"/>
    <w:rsid w:val="00DE1B82"/>
  </w:style>
  <w:style w:type="paragraph" w:customStyle="1" w:styleId="7E596628C1574323823F15B356BC3238">
    <w:name w:val="7E596628C1574323823F15B356BC3238"/>
    <w:rsid w:val="00DE1B82"/>
  </w:style>
  <w:style w:type="paragraph" w:customStyle="1" w:styleId="C6F1407FD6E04143A38B702FB9C8D8EB">
    <w:name w:val="C6F1407FD6E04143A38B702FB9C8D8EB"/>
    <w:rsid w:val="00DE1B82"/>
  </w:style>
  <w:style w:type="paragraph" w:customStyle="1" w:styleId="BBBB840BA8494F9890EB2996184D7AFB">
    <w:name w:val="BBBB840BA8494F9890EB2996184D7AFB"/>
    <w:rsid w:val="00DE1B82"/>
  </w:style>
  <w:style w:type="paragraph" w:customStyle="1" w:styleId="C43A019F738A49F8B35478BF0471FC4A">
    <w:name w:val="C43A019F738A49F8B35478BF0471FC4A"/>
    <w:rsid w:val="00DE1B82"/>
  </w:style>
  <w:style w:type="paragraph" w:customStyle="1" w:styleId="523BA81BB6B24ADEAB62C6EBB1D64346">
    <w:name w:val="523BA81BB6B24ADEAB62C6EBB1D64346"/>
    <w:rsid w:val="00DE1B82"/>
  </w:style>
  <w:style w:type="paragraph" w:customStyle="1" w:styleId="7609DC0F50BE48BD88068FDA2CD0699F">
    <w:name w:val="7609DC0F50BE48BD88068FDA2CD0699F"/>
    <w:rsid w:val="00DE1B82"/>
  </w:style>
  <w:style w:type="paragraph" w:customStyle="1" w:styleId="6FCFAC9D9A8B4F808AA11925035188F5">
    <w:name w:val="6FCFAC9D9A8B4F808AA11925035188F5"/>
    <w:rsid w:val="00DE1B82"/>
  </w:style>
  <w:style w:type="paragraph" w:customStyle="1" w:styleId="84FE6C8C46A045C5902C8E945D945FE2">
    <w:name w:val="84FE6C8C46A045C5902C8E945D945FE2"/>
    <w:rsid w:val="00DE1B82"/>
  </w:style>
  <w:style w:type="paragraph" w:customStyle="1" w:styleId="8A16CD28A7444EDEB3BB46EC28639B9A">
    <w:name w:val="8A16CD28A7444EDEB3BB46EC28639B9A"/>
    <w:rsid w:val="00DE1B82"/>
  </w:style>
  <w:style w:type="paragraph" w:customStyle="1" w:styleId="628B61F7DFA74058847A17C5230583A1">
    <w:name w:val="628B61F7DFA74058847A17C5230583A1"/>
    <w:rsid w:val="00DE1B82"/>
  </w:style>
  <w:style w:type="paragraph" w:customStyle="1" w:styleId="3E85525D8D104E22B38C79BA17B9E1FE">
    <w:name w:val="3E85525D8D104E22B38C79BA17B9E1FE"/>
    <w:rsid w:val="00DE1B82"/>
  </w:style>
  <w:style w:type="paragraph" w:customStyle="1" w:styleId="4196029CC135428FBB9FDCFF8864BA94">
    <w:name w:val="4196029CC135428FBB9FDCFF8864BA94"/>
    <w:rsid w:val="00DE1B82"/>
  </w:style>
  <w:style w:type="paragraph" w:customStyle="1" w:styleId="880769C9C01C405D9E5BEF1FFF844751">
    <w:name w:val="880769C9C01C405D9E5BEF1FFF844751"/>
    <w:rsid w:val="00DE1B82"/>
  </w:style>
  <w:style w:type="paragraph" w:customStyle="1" w:styleId="00FBC29948A84BDA9817500B23008719">
    <w:name w:val="00FBC29948A84BDA9817500B23008719"/>
    <w:rsid w:val="00DE1B82"/>
  </w:style>
  <w:style w:type="paragraph" w:customStyle="1" w:styleId="17CCC91E47B14382A9804CD12F6F45C1">
    <w:name w:val="17CCC91E47B14382A9804CD12F6F45C1"/>
    <w:rsid w:val="00DE1B82"/>
  </w:style>
  <w:style w:type="paragraph" w:customStyle="1" w:styleId="85545315FA484C79AEEA3820B2064D4F">
    <w:name w:val="85545315FA484C79AEEA3820B2064D4F"/>
    <w:rsid w:val="00DE1B82"/>
  </w:style>
  <w:style w:type="paragraph" w:customStyle="1" w:styleId="23F8FFF716174BC3AC0C3B5BC3E5CE8E">
    <w:name w:val="23F8FFF716174BC3AC0C3B5BC3E5CE8E"/>
    <w:rsid w:val="00DE1B82"/>
  </w:style>
  <w:style w:type="paragraph" w:customStyle="1" w:styleId="BB1F75FE6D4F4BD2B004CF818AD41E44">
    <w:name w:val="BB1F75FE6D4F4BD2B004CF818AD41E44"/>
    <w:rsid w:val="00DE1B82"/>
  </w:style>
  <w:style w:type="paragraph" w:customStyle="1" w:styleId="37CF677BA55D4A8187B50974F88E65A5">
    <w:name w:val="37CF677BA55D4A8187B50974F88E65A5"/>
    <w:rsid w:val="00DE1B82"/>
  </w:style>
  <w:style w:type="paragraph" w:customStyle="1" w:styleId="4469EC48E30B4701B9B275C9D1E1F27F">
    <w:name w:val="4469EC48E30B4701B9B275C9D1E1F27F"/>
    <w:rsid w:val="00DE1B82"/>
  </w:style>
  <w:style w:type="paragraph" w:customStyle="1" w:styleId="819281929DE243DFA3FB3E79AF00EC2C">
    <w:name w:val="819281929DE243DFA3FB3E79AF00EC2C"/>
    <w:rsid w:val="00DE1B82"/>
  </w:style>
  <w:style w:type="paragraph" w:customStyle="1" w:styleId="A5A03F5484FC416F9AACC9B5231EFFCF">
    <w:name w:val="A5A03F5484FC416F9AACC9B5231EFFCF"/>
    <w:rsid w:val="00DE1B82"/>
  </w:style>
  <w:style w:type="paragraph" w:customStyle="1" w:styleId="AB106EA3CC604A39B9BF10D058876284">
    <w:name w:val="AB106EA3CC604A39B9BF10D058876284"/>
    <w:rsid w:val="00DE1B82"/>
  </w:style>
  <w:style w:type="paragraph" w:customStyle="1" w:styleId="443404C710204989B66EB1C679B12367">
    <w:name w:val="443404C710204989B66EB1C679B12367"/>
    <w:rsid w:val="00DE1B82"/>
  </w:style>
  <w:style w:type="paragraph" w:customStyle="1" w:styleId="9A859705F630408FAF548A8582DF2286">
    <w:name w:val="9A859705F630408FAF548A8582DF2286"/>
    <w:rsid w:val="00DE1B82"/>
  </w:style>
  <w:style w:type="paragraph" w:customStyle="1" w:styleId="55DC8FF9594A41F8918358096D74BCB7">
    <w:name w:val="55DC8FF9594A41F8918358096D74BCB7"/>
    <w:rsid w:val="00DE1B82"/>
  </w:style>
  <w:style w:type="paragraph" w:customStyle="1" w:styleId="0A985A037ABF4689A4BE172404EEB617">
    <w:name w:val="0A985A037ABF4689A4BE172404EEB617"/>
    <w:rsid w:val="00DE1B82"/>
  </w:style>
  <w:style w:type="paragraph" w:customStyle="1" w:styleId="235EDF191C84457590A69230826458FE">
    <w:name w:val="235EDF191C84457590A69230826458FE"/>
    <w:rsid w:val="00DE1B82"/>
  </w:style>
  <w:style w:type="paragraph" w:customStyle="1" w:styleId="346039A4129049F393077DFEF7262DC1">
    <w:name w:val="346039A4129049F393077DFEF7262DC1"/>
    <w:rsid w:val="00DE1B82"/>
  </w:style>
  <w:style w:type="paragraph" w:customStyle="1" w:styleId="C6BA08D95D4E4BDAA1DE61DA32A50D9D">
    <w:name w:val="C6BA08D95D4E4BDAA1DE61DA32A50D9D"/>
    <w:rsid w:val="006C6D74"/>
  </w:style>
  <w:style w:type="paragraph" w:customStyle="1" w:styleId="39C15050166A4E9D86D67DCA9D71F661">
    <w:name w:val="39C15050166A4E9D86D67DCA9D71F661"/>
    <w:rsid w:val="00D5062F"/>
  </w:style>
  <w:style w:type="paragraph" w:customStyle="1" w:styleId="BCF526768B864831A76176A06F424408">
    <w:name w:val="BCF526768B864831A76176A06F424408"/>
    <w:rsid w:val="009A0E31"/>
    <w:rPr>
      <w:lang w:eastAsia="ko-KR"/>
    </w:rPr>
  </w:style>
  <w:style w:type="paragraph" w:customStyle="1" w:styleId="93B54C3B4C2A402C8798ED184655BF54">
    <w:name w:val="93B54C3B4C2A402C8798ED184655BF54"/>
    <w:rsid w:val="009A0E31"/>
    <w:rPr>
      <w:lang w:eastAsia="ko-KR"/>
    </w:rPr>
  </w:style>
  <w:style w:type="paragraph" w:customStyle="1" w:styleId="6ED5A280A1ED49A795B9912032F22203">
    <w:name w:val="6ED5A280A1ED49A795B9912032F22203"/>
    <w:rsid w:val="009A0E31"/>
    <w:rPr>
      <w:lang w:eastAsia="ko-KR"/>
    </w:rPr>
  </w:style>
  <w:style w:type="paragraph" w:customStyle="1" w:styleId="97D45C93B1D940ED86159737A29E0CF2">
    <w:name w:val="97D45C93B1D940ED86159737A29E0CF2"/>
    <w:rsid w:val="009A0E31"/>
    <w:rPr>
      <w:lang w:eastAsia="ko-KR"/>
    </w:rPr>
  </w:style>
  <w:style w:type="paragraph" w:customStyle="1" w:styleId="060FDC3F85FA49A389C73D88E136E1A4">
    <w:name w:val="060FDC3F85FA49A389C73D88E136E1A4"/>
    <w:rsid w:val="009A0E31"/>
    <w:rPr>
      <w:lang w:eastAsia="ko-KR"/>
    </w:rPr>
  </w:style>
  <w:style w:type="paragraph" w:customStyle="1" w:styleId="33F899495FFA4D7DA9C646B795BEE355">
    <w:name w:val="33F899495FFA4D7DA9C646B795BEE355"/>
    <w:rsid w:val="009A0E31"/>
    <w:rPr>
      <w:lang w:eastAsia="ko-KR"/>
    </w:rPr>
  </w:style>
  <w:style w:type="paragraph" w:customStyle="1" w:styleId="2DCF791ECFBE4EC6BC2B43E41AAC6ED1">
    <w:name w:val="2DCF791ECFBE4EC6BC2B43E41AAC6ED1"/>
    <w:rsid w:val="009A0E31"/>
    <w:rPr>
      <w:lang w:eastAsia="ko-KR"/>
    </w:rPr>
  </w:style>
  <w:style w:type="paragraph" w:customStyle="1" w:styleId="4D2B4E49D6784F70BD80D341DB4B20BE">
    <w:name w:val="4D2B4E49D6784F70BD80D341DB4B20BE"/>
    <w:rsid w:val="009A0E31"/>
    <w:rPr>
      <w:lang w:eastAsia="ko-KR"/>
    </w:rPr>
  </w:style>
  <w:style w:type="paragraph" w:customStyle="1" w:styleId="733A6B87F9C541FFA1A6313C6C6828A6">
    <w:name w:val="733A6B87F9C541FFA1A6313C6C6828A6"/>
    <w:rsid w:val="009A0E31"/>
    <w:rPr>
      <w:lang w:eastAsia="ko-KR"/>
    </w:rPr>
  </w:style>
  <w:style w:type="paragraph" w:customStyle="1" w:styleId="BA3CBD8290A34C01B88341C59D0040F7">
    <w:name w:val="BA3CBD8290A34C01B88341C59D0040F7"/>
    <w:rsid w:val="009A0E31"/>
    <w:rPr>
      <w:lang w:eastAsia="ko-KR"/>
    </w:rPr>
  </w:style>
  <w:style w:type="paragraph" w:customStyle="1" w:styleId="6F34AA30A90A4CB6A7FE0B28E4F29D74">
    <w:name w:val="6F34AA30A90A4CB6A7FE0B28E4F29D74"/>
    <w:rsid w:val="009A0E31"/>
    <w:rPr>
      <w:lang w:eastAsia="ko-KR"/>
    </w:rPr>
  </w:style>
  <w:style w:type="paragraph" w:customStyle="1" w:styleId="754E36ED3BD24326927A5B1036CC96E7">
    <w:name w:val="754E36ED3BD24326927A5B1036CC96E7"/>
    <w:rsid w:val="009A0E31"/>
    <w:rPr>
      <w:lang w:eastAsia="ko-KR"/>
    </w:rPr>
  </w:style>
  <w:style w:type="paragraph" w:customStyle="1" w:styleId="BB8E2F762A8E4B9E812C1A06E5B86301">
    <w:name w:val="BB8E2F762A8E4B9E812C1A06E5B86301"/>
    <w:rsid w:val="009A0E31"/>
    <w:rPr>
      <w:lang w:eastAsia="ko-KR"/>
    </w:rPr>
  </w:style>
  <w:style w:type="paragraph" w:customStyle="1" w:styleId="7A99E30BFD7F4CD9A8524CD976974BC5">
    <w:name w:val="7A99E30BFD7F4CD9A8524CD976974BC5"/>
    <w:rsid w:val="009A0E31"/>
    <w:rPr>
      <w:lang w:eastAsia="ko-KR"/>
    </w:rPr>
  </w:style>
  <w:style w:type="paragraph" w:customStyle="1" w:styleId="DC210BB518764FED9ADF35D3A72112E1">
    <w:name w:val="DC210BB518764FED9ADF35D3A72112E1"/>
    <w:rsid w:val="009A0E31"/>
    <w:rPr>
      <w:lang w:eastAsia="ko-KR"/>
    </w:rPr>
  </w:style>
  <w:style w:type="paragraph" w:customStyle="1" w:styleId="C8393A53200B4DC9BCFB60ADC0A969FF">
    <w:name w:val="C8393A53200B4DC9BCFB60ADC0A969FF"/>
    <w:rsid w:val="009A0E31"/>
    <w:rPr>
      <w:lang w:eastAsia="ko-KR"/>
    </w:rPr>
  </w:style>
  <w:style w:type="paragraph" w:customStyle="1" w:styleId="E4DD5D5F2C8A4A258D938607A8DE269F">
    <w:name w:val="E4DD5D5F2C8A4A258D938607A8DE269F"/>
    <w:rsid w:val="009A0E31"/>
    <w:rPr>
      <w:lang w:eastAsia="ko-KR"/>
    </w:rPr>
  </w:style>
  <w:style w:type="paragraph" w:customStyle="1" w:styleId="3494E743876E415B98E1E484E2B94FE0">
    <w:name w:val="3494E743876E415B98E1E484E2B94FE0"/>
    <w:rsid w:val="009A0E31"/>
    <w:rPr>
      <w:lang w:eastAsia="ko-KR"/>
    </w:rPr>
  </w:style>
  <w:style w:type="paragraph" w:customStyle="1" w:styleId="802D73C0DCE44D179AD150E1A8D7D4CF">
    <w:name w:val="802D73C0DCE44D179AD150E1A8D7D4CF"/>
    <w:rsid w:val="009A0E31"/>
    <w:rPr>
      <w:lang w:eastAsia="ko-KR"/>
    </w:rPr>
  </w:style>
  <w:style w:type="paragraph" w:customStyle="1" w:styleId="F405B0A91ECE40D4ADBDC54811D10720">
    <w:name w:val="F405B0A91ECE40D4ADBDC54811D10720"/>
    <w:rsid w:val="009A0E31"/>
    <w:rPr>
      <w:lang w:eastAsia="ko-KR"/>
    </w:rPr>
  </w:style>
  <w:style w:type="paragraph" w:customStyle="1" w:styleId="1482389EED4043408915D8344D3FCDEC">
    <w:name w:val="1482389EED4043408915D8344D3FCDEC"/>
    <w:rsid w:val="009A0E31"/>
    <w:rPr>
      <w:lang w:eastAsia="ko-KR"/>
    </w:rPr>
  </w:style>
  <w:style w:type="paragraph" w:customStyle="1" w:styleId="4B74C25748EF4088B897B47576610C8C">
    <w:name w:val="4B74C25748EF4088B897B47576610C8C"/>
    <w:rsid w:val="009A0E31"/>
    <w:rPr>
      <w:lang w:eastAsia="ko-KR"/>
    </w:rPr>
  </w:style>
  <w:style w:type="paragraph" w:customStyle="1" w:styleId="C058BBB020994F2BA67A6FB19DB08C28">
    <w:name w:val="C058BBB020994F2BA67A6FB19DB08C28"/>
    <w:rsid w:val="009A0E31"/>
    <w:rPr>
      <w:lang w:eastAsia="ko-KR"/>
    </w:rPr>
  </w:style>
  <w:style w:type="paragraph" w:customStyle="1" w:styleId="F2CA90DDC46D4D93BE193119DB1E7C7A">
    <w:name w:val="F2CA90DDC46D4D93BE193119DB1E7C7A"/>
    <w:rsid w:val="009A0E31"/>
    <w:rPr>
      <w:lang w:eastAsia="ko-KR"/>
    </w:rPr>
  </w:style>
  <w:style w:type="paragraph" w:customStyle="1" w:styleId="1D6D2B0304C8445DB9D577E3BA05BA43">
    <w:name w:val="1D6D2B0304C8445DB9D577E3BA05BA43"/>
    <w:rsid w:val="009A0E31"/>
    <w:rPr>
      <w:lang w:eastAsia="ko-KR"/>
    </w:rPr>
  </w:style>
  <w:style w:type="paragraph" w:customStyle="1" w:styleId="CB26EA62CC1649D49B7A1F97A7A794BD">
    <w:name w:val="CB26EA62CC1649D49B7A1F97A7A794BD"/>
    <w:rsid w:val="009A0E31"/>
    <w:rPr>
      <w:lang w:eastAsia="ko-KR"/>
    </w:rPr>
  </w:style>
  <w:style w:type="paragraph" w:customStyle="1" w:styleId="6101688A4BBD48ACB523A1FB144C6C1E">
    <w:name w:val="6101688A4BBD48ACB523A1FB144C6C1E"/>
    <w:rsid w:val="009A0E31"/>
    <w:rPr>
      <w:lang w:eastAsia="ko-KR"/>
    </w:rPr>
  </w:style>
  <w:style w:type="paragraph" w:customStyle="1" w:styleId="7876C4FEC2C549419D2E591AD7B19110">
    <w:name w:val="7876C4FEC2C549419D2E591AD7B19110"/>
    <w:rsid w:val="009A0E31"/>
    <w:rPr>
      <w:lang w:eastAsia="ko-KR"/>
    </w:rPr>
  </w:style>
  <w:style w:type="paragraph" w:customStyle="1" w:styleId="DEB0270DA3674AB8BCB2797C83EA0B45">
    <w:name w:val="DEB0270DA3674AB8BCB2797C83EA0B45"/>
    <w:rsid w:val="009A0E31"/>
    <w:rPr>
      <w:lang w:eastAsia="ko-KR"/>
    </w:rPr>
  </w:style>
  <w:style w:type="paragraph" w:customStyle="1" w:styleId="68B7ABC1218D4A15B149FF672D6CF935">
    <w:name w:val="68B7ABC1218D4A15B149FF672D6CF935"/>
    <w:rsid w:val="009A0E31"/>
    <w:rPr>
      <w:lang w:eastAsia="ko-KR"/>
    </w:rPr>
  </w:style>
  <w:style w:type="paragraph" w:customStyle="1" w:styleId="D1736E71F0F049508895922FA152979A">
    <w:name w:val="D1736E71F0F049508895922FA152979A"/>
    <w:rsid w:val="009A0E31"/>
    <w:rPr>
      <w:lang w:eastAsia="ko-KR"/>
    </w:rPr>
  </w:style>
  <w:style w:type="paragraph" w:customStyle="1" w:styleId="86B9902794214D199EBD5BA7B867BC64">
    <w:name w:val="86B9902794214D199EBD5BA7B867BC64"/>
    <w:rsid w:val="009A0E31"/>
    <w:rPr>
      <w:lang w:eastAsia="ko-KR"/>
    </w:rPr>
  </w:style>
  <w:style w:type="paragraph" w:customStyle="1" w:styleId="2CBE9477796B44DE86E8E8763AD88D59">
    <w:name w:val="2CBE9477796B44DE86E8E8763AD88D59"/>
    <w:rsid w:val="009A0E31"/>
    <w:rPr>
      <w:lang w:eastAsia="ko-KR"/>
    </w:rPr>
  </w:style>
  <w:style w:type="paragraph" w:customStyle="1" w:styleId="FADB136E2A79416A821405366F4B7C71">
    <w:name w:val="FADB136E2A79416A821405366F4B7C71"/>
    <w:rsid w:val="009A0E31"/>
    <w:rPr>
      <w:lang w:eastAsia="ko-KR"/>
    </w:rPr>
  </w:style>
  <w:style w:type="paragraph" w:customStyle="1" w:styleId="78EC82DB124D4B2FB8A95E7CD83E61EB">
    <w:name w:val="78EC82DB124D4B2FB8A95E7CD83E61EB"/>
    <w:rsid w:val="009A0E31"/>
    <w:rPr>
      <w:lang w:eastAsia="ko-KR"/>
    </w:rPr>
  </w:style>
  <w:style w:type="paragraph" w:customStyle="1" w:styleId="515E9EE09FB143F495302FE95E2428ED">
    <w:name w:val="515E9EE09FB143F495302FE95E2428ED"/>
    <w:rsid w:val="009A0E31"/>
    <w:rPr>
      <w:lang w:eastAsia="ko-KR"/>
    </w:rPr>
  </w:style>
  <w:style w:type="paragraph" w:customStyle="1" w:styleId="5F4C661464294D7EB5D8CD198E40173F">
    <w:name w:val="5F4C661464294D7EB5D8CD198E40173F"/>
    <w:rsid w:val="009A0E31"/>
    <w:rPr>
      <w:lang w:eastAsia="ko-KR"/>
    </w:rPr>
  </w:style>
  <w:style w:type="paragraph" w:customStyle="1" w:styleId="7D7094A3DC1D4000AA3E921220593D1B">
    <w:name w:val="7D7094A3DC1D4000AA3E921220593D1B"/>
    <w:rsid w:val="009A0E31"/>
    <w:rPr>
      <w:lang w:eastAsia="ko-KR"/>
    </w:rPr>
  </w:style>
  <w:style w:type="paragraph" w:customStyle="1" w:styleId="8788CDA7C914453D8756B9A91EE68A3F">
    <w:name w:val="8788CDA7C914453D8756B9A91EE68A3F"/>
    <w:rsid w:val="009A0E31"/>
    <w:rPr>
      <w:lang w:eastAsia="ko-KR"/>
    </w:rPr>
  </w:style>
  <w:style w:type="paragraph" w:customStyle="1" w:styleId="0DCCC36EBED448A3BD3BF710BD05714F">
    <w:name w:val="0DCCC36EBED448A3BD3BF710BD05714F"/>
    <w:rsid w:val="009A0E31"/>
    <w:rPr>
      <w:lang w:eastAsia="ko-KR"/>
    </w:rPr>
  </w:style>
  <w:style w:type="paragraph" w:customStyle="1" w:styleId="945857AF7CFD40D7AF900A080B4E4894">
    <w:name w:val="945857AF7CFD40D7AF900A080B4E4894"/>
    <w:rsid w:val="009A0E31"/>
    <w:rPr>
      <w:lang w:eastAsia="ko-KR"/>
    </w:rPr>
  </w:style>
  <w:style w:type="paragraph" w:customStyle="1" w:styleId="2847A6C22AA7469180E797621CDB1DAA">
    <w:name w:val="2847A6C22AA7469180E797621CDB1DAA"/>
    <w:rsid w:val="009A0E31"/>
    <w:rPr>
      <w:lang w:eastAsia="ko-KR"/>
    </w:rPr>
  </w:style>
  <w:style w:type="paragraph" w:customStyle="1" w:styleId="3874582E3F21458FA2D3FD3B6CA71095">
    <w:name w:val="3874582E3F21458FA2D3FD3B6CA71095"/>
    <w:rsid w:val="009A0E31"/>
    <w:rPr>
      <w:lang w:eastAsia="ko-KR"/>
    </w:rPr>
  </w:style>
  <w:style w:type="paragraph" w:customStyle="1" w:styleId="84050E0A86DD478CBB0C23C605502339">
    <w:name w:val="84050E0A86DD478CBB0C23C605502339"/>
    <w:rsid w:val="009A0E31"/>
    <w:rPr>
      <w:lang w:eastAsia="ko-KR"/>
    </w:rPr>
  </w:style>
  <w:style w:type="paragraph" w:customStyle="1" w:styleId="EC5B383784F640E6B4DADD70AB9ED17D">
    <w:name w:val="EC5B383784F640E6B4DADD70AB9ED17D"/>
    <w:rsid w:val="009A0E31"/>
    <w:rPr>
      <w:lang w:eastAsia="ko-KR"/>
    </w:rPr>
  </w:style>
  <w:style w:type="paragraph" w:customStyle="1" w:styleId="2F3F28336C4F441AA72F0A0BE3B98862">
    <w:name w:val="2F3F28336C4F441AA72F0A0BE3B98862"/>
    <w:rsid w:val="009A0E31"/>
    <w:rPr>
      <w:lang w:eastAsia="ko-KR"/>
    </w:rPr>
  </w:style>
  <w:style w:type="paragraph" w:customStyle="1" w:styleId="5912155D7724429AA080894F504EADBD">
    <w:name w:val="5912155D7724429AA080894F504EADBD"/>
    <w:rsid w:val="009A0E31"/>
    <w:rPr>
      <w:lang w:eastAsia="ko-KR"/>
    </w:rPr>
  </w:style>
  <w:style w:type="paragraph" w:customStyle="1" w:styleId="18DC3B722AA9461AAA451BD854F48C0D">
    <w:name w:val="18DC3B722AA9461AAA451BD854F48C0D"/>
    <w:rsid w:val="009A0E31"/>
    <w:rPr>
      <w:lang w:eastAsia="ko-KR"/>
    </w:rPr>
  </w:style>
  <w:style w:type="paragraph" w:customStyle="1" w:styleId="F62FF72EDE524EAF8480A70C057A7264">
    <w:name w:val="F62FF72EDE524EAF8480A70C057A7264"/>
    <w:rsid w:val="009A0E31"/>
    <w:rPr>
      <w:lang w:eastAsia="ko-KR"/>
    </w:rPr>
  </w:style>
  <w:style w:type="paragraph" w:customStyle="1" w:styleId="62BB2123850140B8BDED27625AFFA073">
    <w:name w:val="62BB2123850140B8BDED27625AFFA073"/>
    <w:rsid w:val="009A0E31"/>
    <w:rPr>
      <w:lang w:eastAsia="ko-KR"/>
    </w:rPr>
  </w:style>
  <w:style w:type="paragraph" w:customStyle="1" w:styleId="C30D73C682C44CE7B4FE92E64CBD43A2">
    <w:name w:val="C30D73C682C44CE7B4FE92E64CBD43A2"/>
    <w:rsid w:val="009A0E31"/>
    <w:rPr>
      <w:lang w:eastAsia="ko-KR"/>
    </w:rPr>
  </w:style>
  <w:style w:type="paragraph" w:customStyle="1" w:styleId="CF4D2592B96144F8BA037899EA36B947">
    <w:name w:val="CF4D2592B96144F8BA037899EA36B947"/>
    <w:rsid w:val="009A0E31"/>
    <w:rPr>
      <w:lang w:eastAsia="ko-KR"/>
    </w:rPr>
  </w:style>
  <w:style w:type="paragraph" w:customStyle="1" w:styleId="95D9E851CB994A78921374DC2548BF58">
    <w:name w:val="95D9E851CB994A78921374DC2548BF58"/>
    <w:rsid w:val="009A0E31"/>
    <w:rPr>
      <w:lang w:eastAsia="ko-KR"/>
    </w:rPr>
  </w:style>
  <w:style w:type="paragraph" w:customStyle="1" w:styleId="F24CA341E6D24109A531FB0BA4D4AE58">
    <w:name w:val="F24CA341E6D24109A531FB0BA4D4AE58"/>
    <w:rsid w:val="009A0E31"/>
    <w:rPr>
      <w:lang w:eastAsia="ko-KR"/>
    </w:rPr>
  </w:style>
  <w:style w:type="paragraph" w:customStyle="1" w:styleId="85AAE043E5A043D7A9EC12CBBB0B0C21">
    <w:name w:val="85AAE043E5A043D7A9EC12CBBB0B0C21"/>
    <w:rsid w:val="009A0E31"/>
    <w:rPr>
      <w:lang w:eastAsia="ko-KR"/>
    </w:rPr>
  </w:style>
  <w:style w:type="paragraph" w:customStyle="1" w:styleId="0B696A6D5DEC4D7A8B880A114C55AF64">
    <w:name w:val="0B696A6D5DEC4D7A8B880A114C55AF64"/>
    <w:rsid w:val="009A0E31"/>
    <w:rPr>
      <w:lang w:eastAsia="ko-KR"/>
    </w:rPr>
  </w:style>
  <w:style w:type="paragraph" w:customStyle="1" w:styleId="D1216CABC243405C91318A178C1AE018">
    <w:name w:val="D1216CABC243405C91318A178C1AE018"/>
    <w:rsid w:val="009A0E31"/>
    <w:rPr>
      <w:lang w:eastAsia="ko-KR"/>
    </w:rPr>
  </w:style>
  <w:style w:type="paragraph" w:customStyle="1" w:styleId="18B3C534CA8D49E8B86442277D767707">
    <w:name w:val="18B3C534CA8D49E8B86442277D767707"/>
    <w:rsid w:val="009A0E31"/>
    <w:rPr>
      <w:lang w:eastAsia="ko-KR"/>
    </w:rPr>
  </w:style>
  <w:style w:type="paragraph" w:customStyle="1" w:styleId="30DE038A4ABF4EACA8A8336AC195F987">
    <w:name w:val="30DE038A4ABF4EACA8A8336AC195F987"/>
    <w:rsid w:val="009A0E31"/>
    <w:rPr>
      <w:lang w:eastAsia="ko-KR"/>
    </w:rPr>
  </w:style>
  <w:style w:type="paragraph" w:customStyle="1" w:styleId="A819BD09CC7940D287C69A5722F358D8">
    <w:name w:val="A819BD09CC7940D287C69A5722F358D8"/>
    <w:rsid w:val="009A0E31"/>
    <w:rPr>
      <w:lang w:eastAsia="ko-KR"/>
    </w:rPr>
  </w:style>
  <w:style w:type="paragraph" w:customStyle="1" w:styleId="78F096E34A8A49CBAA8B25A16498BBF2">
    <w:name w:val="78F096E34A8A49CBAA8B25A16498BBF2"/>
    <w:rsid w:val="009A0E31"/>
    <w:rPr>
      <w:lang w:eastAsia="ko-KR"/>
    </w:rPr>
  </w:style>
  <w:style w:type="paragraph" w:customStyle="1" w:styleId="710C31A259B6441EA29A77393E4D6AC3">
    <w:name w:val="710C31A259B6441EA29A77393E4D6AC3"/>
    <w:rsid w:val="009A0E31"/>
    <w:rPr>
      <w:lang w:eastAsia="ko-KR"/>
    </w:rPr>
  </w:style>
  <w:style w:type="paragraph" w:customStyle="1" w:styleId="EC198AB969234049BA0667C394400067">
    <w:name w:val="EC198AB969234049BA0667C394400067"/>
    <w:rsid w:val="009A0E31"/>
    <w:rPr>
      <w:lang w:eastAsia="ko-KR"/>
    </w:rPr>
  </w:style>
  <w:style w:type="paragraph" w:customStyle="1" w:styleId="8C707B2CD89B4BB1A271F125AF71D3CB">
    <w:name w:val="8C707B2CD89B4BB1A271F125AF71D3CB"/>
    <w:rsid w:val="009A0E31"/>
    <w:rPr>
      <w:lang w:eastAsia="ko-KR"/>
    </w:rPr>
  </w:style>
  <w:style w:type="paragraph" w:customStyle="1" w:styleId="BAF0B98A23CD4E79849C3FBB7C18B49F">
    <w:name w:val="BAF0B98A23CD4E79849C3FBB7C18B49F"/>
    <w:rsid w:val="009A0E31"/>
    <w:rPr>
      <w:lang w:eastAsia="ko-KR"/>
    </w:rPr>
  </w:style>
  <w:style w:type="paragraph" w:customStyle="1" w:styleId="6513D825AD3D409591D1315FE4834E12">
    <w:name w:val="6513D825AD3D409591D1315FE4834E12"/>
    <w:rsid w:val="009A0E31"/>
    <w:rPr>
      <w:lang w:eastAsia="ko-KR"/>
    </w:rPr>
  </w:style>
  <w:style w:type="paragraph" w:customStyle="1" w:styleId="91FC2BD5EBD94C30B9E8057BBA6B57A3">
    <w:name w:val="91FC2BD5EBD94C30B9E8057BBA6B57A3"/>
    <w:rsid w:val="009A0E31"/>
    <w:rPr>
      <w:lang w:eastAsia="ko-KR"/>
    </w:rPr>
  </w:style>
  <w:style w:type="paragraph" w:customStyle="1" w:styleId="15434CDC793D49DF8DC12D02F29E8DAE">
    <w:name w:val="15434CDC793D49DF8DC12D02F29E8DAE"/>
    <w:rsid w:val="009A0E31"/>
    <w:rPr>
      <w:lang w:eastAsia="ko-KR"/>
    </w:rPr>
  </w:style>
  <w:style w:type="paragraph" w:customStyle="1" w:styleId="4D0F70CC85734C0FA61253A3A4952F93">
    <w:name w:val="4D0F70CC85734C0FA61253A3A4952F93"/>
    <w:rsid w:val="009A0E31"/>
    <w:rPr>
      <w:lang w:eastAsia="ko-KR"/>
    </w:rPr>
  </w:style>
  <w:style w:type="paragraph" w:customStyle="1" w:styleId="2216CA2B491B42809E658424471F5083">
    <w:name w:val="2216CA2B491B42809E658424471F5083"/>
    <w:rsid w:val="009A0E31"/>
    <w:rPr>
      <w:lang w:eastAsia="ko-KR"/>
    </w:rPr>
  </w:style>
  <w:style w:type="paragraph" w:customStyle="1" w:styleId="0EC0E69641694DEC9E030ED359C87189">
    <w:name w:val="0EC0E69641694DEC9E030ED359C87189"/>
    <w:rsid w:val="009A0E31"/>
    <w:rPr>
      <w:lang w:eastAsia="ko-KR"/>
    </w:rPr>
  </w:style>
  <w:style w:type="paragraph" w:customStyle="1" w:styleId="4D57C34C1F4244C3917015686355DE07">
    <w:name w:val="4D57C34C1F4244C3917015686355DE07"/>
    <w:rsid w:val="009A0E31"/>
    <w:rPr>
      <w:lang w:eastAsia="ko-KR"/>
    </w:rPr>
  </w:style>
  <w:style w:type="paragraph" w:customStyle="1" w:styleId="D94640F016BF42508A88E78E239AEB49">
    <w:name w:val="D94640F016BF42508A88E78E239AEB49"/>
    <w:rsid w:val="009A0E31"/>
    <w:rPr>
      <w:lang w:eastAsia="ko-KR"/>
    </w:rPr>
  </w:style>
  <w:style w:type="paragraph" w:customStyle="1" w:styleId="D594BEB1029E4E3FB063F31E51B14606">
    <w:name w:val="D594BEB1029E4E3FB063F31E51B14606"/>
    <w:rsid w:val="009A0E31"/>
    <w:rPr>
      <w:lang w:eastAsia="ko-KR"/>
    </w:rPr>
  </w:style>
  <w:style w:type="paragraph" w:customStyle="1" w:styleId="EB9EFFB3BC5A495CBDA1963C221A5241">
    <w:name w:val="EB9EFFB3BC5A495CBDA1963C221A5241"/>
    <w:rsid w:val="009A0E31"/>
    <w:rPr>
      <w:lang w:eastAsia="ko-KR"/>
    </w:rPr>
  </w:style>
  <w:style w:type="paragraph" w:customStyle="1" w:styleId="389CDDA452334C1E97E23305DD5A30A1">
    <w:name w:val="389CDDA452334C1E97E23305DD5A30A1"/>
    <w:rsid w:val="009A0E31"/>
    <w:rPr>
      <w:lang w:eastAsia="ko-KR"/>
    </w:rPr>
  </w:style>
  <w:style w:type="paragraph" w:customStyle="1" w:styleId="881CE33C62334F8FB54C7E809111DD2F">
    <w:name w:val="881CE33C62334F8FB54C7E809111DD2F"/>
    <w:rsid w:val="009A0E31"/>
    <w:rPr>
      <w:lang w:eastAsia="ko-KR"/>
    </w:rPr>
  </w:style>
  <w:style w:type="paragraph" w:customStyle="1" w:styleId="21C6B76698694DD08DB61A1D04762673">
    <w:name w:val="21C6B76698694DD08DB61A1D04762673"/>
    <w:rsid w:val="009A0E31"/>
    <w:rPr>
      <w:lang w:eastAsia="ko-KR"/>
    </w:rPr>
  </w:style>
  <w:style w:type="paragraph" w:customStyle="1" w:styleId="8F78FA34DC7A4B80B941825EAAE4247D">
    <w:name w:val="8F78FA34DC7A4B80B941825EAAE4247D"/>
    <w:rsid w:val="009A0E31"/>
    <w:rPr>
      <w:lang w:eastAsia="ko-KR"/>
    </w:rPr>
  </w:style>
  <w:style w:type="paragraph" w:customStyle="1" w:styleId="6B047C82E4014E0E81A7D51A31829AE4">
    <w:name w:val="6B047C82E4014E0E81A7D51A31829AE4"/>
    <w:rsid w:val="009A0E31"/>
    <w:rPr>
      <w:lang w:eastAsia="ko-KR"/>
    </w:rPr>
  </w:style>
  <w:style w:type="paragraph" w:customStyle="1" w:styleId="791B635F7EAA4788900FEB281CD18D23">
    <w:name w:val="791B635F7EAA4788900FEB281CD18D23"/>
    <w:rsid w:val="009A0E31"/>
    <w:rPr>
      <w:lang w:eastAsia="ko-KR"/>
    </w:rPr>
  </w:style>
  <w:style w:type="paragraph" w:customStyle="1" w:styleId="4BFCBD3E17C046DF9D0A08B947170843">
    <w:name w:val="4BFCBD3E17C046DF9D0A08B947170843"/>
    <w:rsid w:val="009A0E31"/>
    <w:rPr>
      <w:lang w:eastAsia="ko-KR"/>
    </w:rPr>
  </w:style>
  <w:style w:type="paragraph" w:customStyle="1" w:styleId="63F9D72585204AD5B02897D7F82694D2">
    <w:name w:val="63F9D72585204AD5B02897D7F82694D2"/>
    <w:rsid w:val="009A0E31"/>
    <w:rPr>
      <w:lang w:eastAsia="ko-KR"/>
    </w:rPr>
  </w:style>
  <w:style w:type="paragraph" w:customStyle="1" w:styleId="5D94123E56DF499BB373D809F825A3A2">
    <w:name w:val="5D94123E56DF499BB373D809F825A3A2"/>
    <w:rsid w:val="009A0E31"/>
    <w:rPr>
      <w:lang w:eastAsia="ko-KR"/>
    </w:rPr>
  </w:style>
  <w:style w:type="paragraph" w:customStyle="1" w:styleId="91BDD4AAD42A4910B738F680FCFB9C04">
    <w:name w:val="91BDD4AAD42A4910B738F680FCFB9C04"/>
    <w:rsid w:val="009A0E31"/>
    <w:rPr>
      <w:lang w:eastAsia="ko-KR"/>
    </w:rPr>
  </w:style>
  <w:style w:type="paragraph" w:customStyle="1" w:styleId="5FAFB58590E34F54882433E8CF30B12B">
    <w:name w:val="5FAFB58590E34F54882433E8CF30B12B"/>
    <w:rsid w:val="009A0E31"/>
    <w:rPr>
      <w:lang w:eastAsia="ko-KR"/>
    </w:rPr>
  </w:style>
  <w:style w:type="paragraph" w:customStyle="1" w:styleId="B507EDA2D5FC4AEF87A646F951F3C1BE">
    <w:name w:val="B507EDA2D5FC4AEF87A646F951F3C1BE"/>
    <w:rsid w:val="009A0E31"/>
    <w:rPr>
      <w:lang w:eastAsia="ko-KR"/>
    </w:rPr>
  </w:style>
  <w:style w:type="paragraph" w:customStyle="1" w:styleId="AE70E01A23A74796B7A9531D68FBCD56">
    <w:name w:val="AE70E01A23A74796B7A9531D68FBCD56"/>
    <w:rsid w:val="009A0E31"/>
    <w:rPr>
      <w:lang w:eastAsia="ko-KR"/>
    </w:rPr>
  </w:style>
  <w:style w:type="paragraph" w:customStyle="1" w:styleId="903DDB99263C4EB09FC11C36FBFD042E">
    <w:name w:val="903DDB99263C4EB09FC11C36FBFD042E"/>
    <w:rsid w:val="009A0E31"/>
    <w:rPr>
      <w:lang w:eastAsia="ko-KR"/>
    </w:rPr>
  </w:style>
  <w:style w:type="paragraph" w:customStyle="1" w:styleId="396C0DAE5AA04627A146D34C1EC25946">
    <w:name w:val="396C0DAE5AA04627A146D34C1EC25946"/>
    <w:rsid w:val="009A0E31"/>
    <w:rPr>
      <w:lang w:eastAsia="ko-KR"/>
    </w:rPr>
  </w:style>
  <w:style w:type="paragraph" w:customStyle="1" w:styleId="97A37F4505B143E583D6CF0D970CF5BC">
    <w:name w:val="97A37F4505B143E583D6CF0D970CF5BC"/>
    <w:rsid w:val="009A0E31"/>
    <w:rPr>
      <w:lang w:eastAsia="ko-KR"/>
    </w:rPr>
  </w:style>
  <w:style w:type="paragraph" w:customStyle="1" w:styleId="92C224A88DA1414CAED9D0FB27520445">
    <w:name w:val="92C224A88DA1414CAED9D0FB27520445"/>
    <w:rsid w:val="009A0E31"/>
    <w:rPr>
      <w:lang w:eastAsia="ko-KR"/>
    </w:rPr>
  </w:style>
  <w:style w:type="paragraph" w:customStyle="1" w:styleId="86DFCA849D554E0098EC772F156C1747">
    <w:name w:val="86DFCA849D554E0098EC772F156C1747"/>
    <w:rsid w:val="009A0E31"/>
    <w:rPr>
      <w:lang w:eastAsia="ko-KR"/>
    </w:rPr>
  </w:style>
  <w:style w:type="paragraph" w:customStyle="1" w:styleId="271B0D015C4A4BE0B3FF94DFDA639DCB">
    <w:name w:val="271B0D015C4A4BE0B3FF94DFDA639DCB"/>
    <w:rsid w:val="009A0E31"/>
    <w:rPr>
      <w:lang w:eastAsia="ko-KR"/>
    </w:rPr>
  </w:style>
  <w:style w:type="paragraph" w:customStyle="1" w:styleId="BC1734BC2E8B4D8E989EAA8FB3CA3BDB">
    <w:name w:val="BC1734BC2E8B4D8E989EAA8FB3CA3BDB"/>
    <w:rsid w:val="009A0E31"/>
    <w:rPr>
      <w:lang w:eastAsia="ko-KR"/>
    </w:rPr>
  </w:style>
  <w:style w:type="paragraph" w:customStyle="1" w:styleId="1FEDCFAEB54A45C0AE3B425668518539">
    <w:name w:val="1FEDCFAEB54A45C0AE3B425668518539"/>
    <w:rsid w:val="009A0E31"/>
    <w:rPr>
      <w:lang w:eastAsia="ko-KR"/>
    </w:rPr>
  </w:style>
  <w:style w:type="paragraph" w:customStyle="1" w:styleId="89B9034A2DFF41F88F46F81EC6207733">
    <w:name w:val="89B9034A2DFF41F88F46F81EC6207733"/>
    <w:rsid w:val="009A0E31"/>
    <w:rPr>
      <w:lang w:eastAsia="ko-KR"/>
    </w:rPr>
  </w:style>
  <w:style w:type="paragraph" w:customStyle="1" w:styleId="0CC5DA5220614CE1A763AF81936747DF">
    <w:name w:val="0CC5DA5220614CE1A763AF81936747DF"/>
    <w:rsid w:val="009A0E31"/>
    <w:rPr>
      <w:lang w:eastAsia="ko-KR"/>
    </w:rPr>
  </w:style>
  <w:style w:type="paragraph" w:customStyle="1" w:styleId="9842527DAFA042199BFB90364F128E4C">
    <w:name w:val="9842527DAFA042199BFB90364F128E4C"/>
    <w:rsid w:val="009A0E31"/>
    <w:rPr>
      <w:lang w:eastAsia="ko-KR"/>
    </w:rPr>
  </w:style>
  <w:style w:type="paragraph" w:customStyle="1" w:styleId="FF6ED67D8F6A43D1B117C0171B3F3369">
    <w:name w:val="FF6ED67D8F6A43D1B117C0171B3F3369"/>
    <w:rsid w:val="009A0E31"/>
    <w:rPr>
      <w:lang w:eastAsia="ko-KR"/>
    </w:rPr>
  </w:style>
  <w:style w:type="paragraph" w:customStyle="1" w:styleId="980E6C2EE59845C68950CE0245492447">
    <w:name w:val="980E6C2EE59845C68950CE0245492447"/>
    <w:rsid w:val="009A0E31"/>
    <w:rPr>
      <w:lang w:eastAsia="ko-KR"/>
    </w:rPr>
  </w:style>
  <w:style w:type="paragraph" w:customStyle="1" w:styleId="195C68D4A2574BFBA8720DA2BE1B8CF5">
    <w:name w:val="195C68D4A2574BFBA8720DA2BE1B8CF5"/>
    <w:rsid w:val="009A0E31"/>
    <w:rPr>
      <w:lang w:eastAsia="ko-KR"/>
    </w:rPr>
  </w:style>
  <w:style w:type="paragraph" w:customStyle="1" w:styleId="E7084AF562A04C06A9827934FED95145">
    <w:name w:val="E7084AF562A04C06A9827934FED95145"/>
    <w:rsid w:val="009A0E31"/>
    <w:rPr>
      <w:lang w:eastAsia="ko-KR"/>
    </w:rPr>
  </w:style>
  <w:style w:type="paragraph" w:customStyle="1" w:styleId="CA336E5E77B14BE7B72E3FEE45B80896">
    <w:name w:val="CA336E5E77B14BE7B72E3FEE45B80896"/>
    <w:rsid w:val="009A0E31"/>
    <w:rPr>
      <w:lang w:eastAsia="ko-KR"/>
    </w:rPr>
  </w:style>
  <w:style w:type="paragraph" w:customStyle="1" w:styleId="FF3985E8525A45539A566243B50F0409">
    <w:name w:val="FF3985E8525A45539A566243B50F0409"/>
    <w:rsid w:val="009A0E31"/>
    <w:rPr>
      <w:lang w:eastAsia="ko-KR"/>
    </w:rPr>
  </w:style>
  <w:style w:type="paragraph" w:customStyle="1" w:styleId="AB802180D4D7430F8DA0CD326268E133">
    <w:name w:val="AB802180D4D7430F8DA0CD326268E133"/>
    <w:rsid w:val="009A0E31"/>
    <w:rPr>
      <w:lang w:eastAsia="ko-KR"/>
    </w:rPr>
  </w:style>
  <w:style w:type="paragraph" w:customStyle="1" w:styleId="E54B9281376F4A6FA4DB540536D150D1">
    <w:name w:val="E54B9281376F4A6FA4DB540536D150D1"/>
    <w:rsid w:val="009A0E31"/>
    <w:rPr>
      <w:lang w:eastAsia="ko-KR"/>
    </w:rPr>
  </w:style>
  <w:style w:type="paragraph" w:customStyle="1" w:styleId="95BAB7BDB20248C9AE15DF0BB6797D47">
    <w:name w:val="95BAB7BDB20248C9AE15DF0BB6797D47"/>
    <w:rsid w:val="009A0E31"/>
    <w:rPr>
      <w:lang w:eastAsia="ko-KR"/>
    </w:rPr>
  </w:style>
  <w:style w:type="paragraph" w:customStyle="1" w:styleId="845D0A0BAF0F48C3A326D2858CC1090F">
    <w:name w:val="845D0A0BAF0F48C3A326D2858CC1090F"/>
    <w:rsid w:val="009A0E31"/>
    <w:rPr>
      <w:lang w:eastAsia="ko-KR"/>
    </w:rPr>
  </w:style>
  <w:style w:type="paragraph" w:customStyle="1" w:styleId="2937919CD6B14F9FAF5EF20C5700C854">
    <w:name w:val="2937919CD6B14F9FAF5EF20C5700C854"/>
    <w:rsid w:val="009A0E31"/>
    <w:rPr>
      <w:lang w:eastAsia="ko-KR"/>
    </w:rPr>
  </w:style>
  <w:style w:type="paragraph" w:customStyle="1" w:styleId="887EEF222520444084D8BC8EF596295D">
    <w:name w:val="887EEF222520444084D8BC8EF596295D"/>
    <w:rsid w:val="009A0E31"/>
    <w:rPr>
      <w:lang w:eastAsia="ko-KR"/>
    </w:rPr>
  </w:style>
  <w:style w:type="paragraph" w:customStyle="1" w:styleId="DC9D328F065B4F7885BA5B1B79BC9F9C">
    <w:name w:val="DC9D328F065B4F7885BA5B1B79BC9F9C"/>
    <w:rsid w:val="009A0E31"/>
    <w:rPr>
      <w:lang w:eastAsia="ko-KR"/>
    </w:rPr>
  </w:style>
  <w:style w:type="paragraph" w:customStyle="1" w:styleId="62B5AB0BCD1E4216A7542FB2078E46F1">
    <w:name w:val="62B5AB0BCD1E4216A7542FB2078E46F1"/>
    <w:rsid w:val="009A0E31"/>
    <w:rPr>
      <w:lang w:eastAsia="ko-KR"/>
    </w:rPr>
  </w:style>
  <w:style w:type="paragraph" w:customStyle="1" w:styleId="AEA05E3C0E7F420AA88D670757B48016">
    <w:name w:val="AEA05E3C0E7F420AA88D670757B48016"/>
    <w:rsid w:val="009A0E31"/>
    <w:rPr>
      <w:lang w:eastAsia="ko-KR"/>
    </w:rPr>
  </w:style>
  <w:style w:type="paragraph" w:customStyle="1" w:styleId="5FF782E579A947D3A3CCA10DEA4A8208">
    <w:name w:val="5FF782E579A947D3A3CCA10DEA4A8208"/>
    <w:rsid w:val="009A0E31"/>
    <w:rPr>
      <w:lang w:eastAsia="ko-KR"/>
    </w:rPr>
  </w:style>
  <w:style w:type="paragraph" w:customStyle="1" w:styleId="C94435F224BE40959902405BA583861B">
    <w:name w:val="C94435F224BE40959902405BA583861B"/>
    <w:rsid w:val="009A0E31"/>
    <w:rPr>
      <w:lang w:eastAsia="ko-KR"/>
    </w:rPr>
  </w:style>
  <w:style w:type="paragraph" w:customStyle="1" w:styleId="A6166EFD55E9496AB98AA7A83E10D59C">
    <w:name w:val="A6166EFD55E9496AB98AA7A83E10D59C"/>
    <w:rsid w:val="009A0E31"/>
    <w:rPr>
      <w:lang w:eastAsia="ko-KR"/>
    </w:rPr>
  </w:style>
  <w:style w:type="paragraph" w:customStyle="1" w:styleId="F40886EF463E4AFCB9939E3B15BB5532">
    <w:name w:val="F40886EF463E4AFCB9939E3B15BB5532"/>
    <w:rsid w:val="009A0E31"/>
    <w:rPr>
      <w:lang w:eastAsia="ko-KR"/>
    </w:rPr>
  </w:style>
  <w:style w:type="paragraph" w:customStyle="1" w:styleId="7F88DC9A862F4A00A72E5C0834BF8E39">
    <w:name w:val="7F88DC9A862F4A00A72E5C0834BF8E39"/>
    <w:rsid w:val="009A0E31"/>
    <w:rPr>
      <w:lang w:eastAsia="ko-KR"/>
    </w:rPr>
  </w:style>
  <w:style w:type="paragraph" w:customStyle="1" w:styleId="75EC94437F6D41EB9ADA6E5019BE73FF">
    <w:name w:val="75EC94437F6D41EB9ADA6E5019BE73FF"/>
    <w:rsid w:val="009A0E31"/>
    <w:rPr>
      <w:lang w:eastAsia="ko-KR"/>
    </w:rPr>
  </w:style>
  <w:style w:type="paragraph" w:customStyle="1" w:styleId="81BA9C23DAB64BECB8D97DE1493EFAC2">
    <w:name w:val="81BA9C23DAB64BECB8D97DE1493EFAC2"/>
    <w:rsid w:val="009A0E31"/>
    <w:rPr>
      <w:lang w:eastAsia="ko-KR"/>
    </w:rPr>
  </w:style>
  <w:style w:type="paragraph" w:customStyle="1" w:styleId="58DE40241B134F74B16908E38A99CA4E">
    <w:name w:val="58DE40241B134F74B16908E38A99CA4E"/>
    <w:rsid w:val="009A0E31"/>
    <w:rPr>
      <w:lang w:eastAsia="ko-KR"/>
    </w:rPr>
  </w:style>
  <w:style w:type="paragraph" w:customStyle="1" w:styleId="55C3C026788B4514BD2FE46D783723B0">
    <w:name w:val="55C3C026788B4514BD2FE46D783723B0"/>
    <w:rsid w:val="009A0E31"/>
    <w:rPr>
      <w:lang w:eastAsia="ko-KR"/>
    </w:rPr>
  </w:style>
  <w:style w:type="paragraph" w:customStyle="1" w:styleId="11AA86031B784FFA9CBFA8F396FFCCAB">
    <w:name w:val="11AA86031B784FFA9CBFA8F396FFCCAB"/>
    <w:rsid w:val="009A0E31"/>
    <w:rPr>
      <w:lang w:eastAsia="ko-KR"/>
    </w:rPr>
  </w:style>
  <w:style w:type="paragraph" w:customStyle="1" w:styleId="2E96ADBF5A034F9F9C2E5EFA674505A0">
    <w:name w:val="2E96ADBF5A034F9F9C2E5EFA674505A0"/>
    <w:rsid w:val="009A0E31"/>
    <w:rPr>
      <w:lang w:eastAsia="ko-KR"/>
    </w:rPr>
  </w:style>
  <w:style w:type="paragraph" w:customStyle="1" w:styleId="5D96B6DA33024130A6E0A9F91EFFD72E">
    <w:name w:val="5D96B6DA33024130A6E0A9F91EFFD72E"/>
    <w:rsid w:val="009A0E31"/>
    <w:rPr>
      <w:lang w:eastAsia="ko-KR"/>
    </w:rPr>
  </w:style>
  <w:style w:type="paragraph" w:customStyle="1" w:styleId="675E6F4C987048B38FF2C8436D542788">
    <w:name w:val="675E6F4C987048B38FF2C8436D542788"/>
    <w:rsid w:val="009A0E31"/>
    <w:rPr>
      <w:lang w:eastAsia="ko-KR"/>
    </w:rPr>
  </w:style>
  <w:style w:type="paragraph" w:customStyle="1" w:styleId="C76FE0AB0F204CACABE73E93BFB525BA">
    <w:name w:val="C76FE0AB0F204CACABE73E93BFB525BA"/>
    <w:rsid w:val="009A0E31"/>
    <w:rPr>
      <w:lang w:eastAsia="ko-KR"/>
    </w:rPr>
  </w:style>
  <w:style w:type="paragraph" w:customStyle="1" w:styleId="4D6C5C6E71924D32BC586963F40578A7">
    <w:name w:val="4D6C5C6E71924D32BC586963F40578A7"/>
    <w:rsid w:val="009A0E31"/>
    <w:rPr>
      <w:lang w:eastAsia="ko-KR"/>
    </w:rPr>
  </w:style>
  <w:style w:type="paragraph" w:customStyle="1" w:styleId="3845ED1F170543C1B469F2742260C0A6">
    <w:name w:val="3845ED1F170543C1B469F2742260C0A6"/>
    <w:rsid w:val="009A0E31"/>
    <w:rPr>
      <w:lang w:eastAsia="ko-KR"/>
    </w:rPr>
  </w:style>
  <w:style w:type="paragraph" w:customStyle="1" w:styleId="9C1FADA3E0574636843DDF09811A1BDA">
    <w:name w:val="9C1FADA3E0574636843DDF09811A1BDA"/>
    <w:rsid w:val="009A0E31"/>
    <w:rPr>
      <w:lang w:eastAsia="ko-KR"/>
    </w:rPr>
  </w:style>
  <w:style w:type="paragraph" w:customStyle="1" w:styleId="DA77D69A9011429CBEB1D3C490B57BAA">
    <w:name w:val="DA77D69A9011429CBEB1D3C490B57BAA"/>
    <w:rsid w:val="009A0E31"/>
    <w:rPr>
      <w:lang w:eastAsia="ko-KR"/>
    </w:rPr>
  </w:style>
  <w:style w:type="paragraph" w:customStyle="1" w:styleId="63FC82AA40184CCF8B7D7C726774AF0B">
    <w:name w:val="63FC82AA40184CCF8B7D7C726774AF0B"/>
    <w:rsid w:val="009A0E31"/>
    <w:rPr>
      <w:lang w:eastAsia="ko-KR"/>
    </w:rPr>
  </w:style>
  <w:style w:type="paragraph" w:customStyle="1" w:styleId="39E550A54F3D4FE98DB338B61D148242">
    <w:name w:val="39E550A54F3D4FE98DB338B61D148242"/>
    <w:rsid w:val="009A0E31"/>
    <w:rPr>
      <w:lang w:eastAsia="ko-KR"/>
    </w:rPr>
  </w:style>
  <w:style w:type="paragraph" w:customStyle="1" w:styleId="D620BC8B5E1A47BBA304B27F9FB1D398">
    <w:name w:val="D620BC8B5E1A47BBA304B27F9FB1D398"/>
    <w:rsid w:val="009A0E31"/>
    <w:rPr>
      <w:lang w:eastAsia="ko-KR"/>
    </w:rPr>
  </w:style>
  <w:style w:type="paragraph" w:customStyle="1" w:styleId="32E2E814ECAB4E7F82EA9B70BCEE34BA">
    <w:name w:val="32E2E814ECAB4E7F82EA9B70BCEE34BA"/>
    <w:rsid w:val="009A0E31"/>
    <w:rPr>
      <w:lang w:eastAsia="ko-KR"/>
    </w:rPr>
  </w:style>
  <w:style w:type="paragraph" w:customStyle="1" w:styleId="A0782758D4B94963A0C2066D9205C1EE">
    <w:name w:val="A0782758D4B94963A0C2066D9205C1EE"/>
    <w:rsid w:val="009A0E31"/>
    <w:rPr>
      <w:lang w:eastAsia="ko-KR"/>
    </w:rPr>
  </w:style>
  <w:style w:type="paragraph" w:customStyle="1" w:styleId="5224B09CEC264197B2D8C12CB6F765B6">
    <w:name w:val="5224B09CEC264197B2D8C12CB6F765B6"/>
    <w:rsid w:val="009A0E31"/>
    <w:rPr>
      <w:lang w:eastAsia="ko-KR"/>
    </w:rPr>
  </w:style>
  <w:style w:type="paragraph" w:customStyle="1" w:styleId="FAD536F019F04E3D949E1A2FF247B8CC">
    <w:name w:val="FAD536F019F04E3D949E1A2FF247B8CC"/>
    <w:rsid w:val="009A0E31"/>
    <w:rPr>
      <w:lang w:eastAsia="ko-KR"/>
    </w:rPr>
  </w:style>
  <w:style w:type="paragraph" w:customStyle="1" w:styleId="9D87C4B458A04D93BF66F9F2148BF9D1">
    <w:name w:val="9D87C4B458A04D93BF66F9F2148BF9D1"/>
    <w:rsid w:val="009A0E31"/>
    <w:rPr>
      <w:lang w:eastAsia="ko-KR"/>
    </w:rPr>
  </w:style>
  <w:style w:type="paragraph" w:customStyle="1" w:styleId="FD3BE90EB1BE4C51BC3AB7AC25B6FA7E">
    <w:name w:val="FD3BE90EB1BE4C51BC3AB7AC25B6FA7E"/>
    <w:rsid w:val="009A0E31"/>
    <w:rPr>
      <w:lang w:eastAsia="ko-KR"/>
    </w:rPr>
  </w:style>
  <w:style w:type="paragraph" w:customStyle="1" w:styleId="FAEEEB3505A94699B4F1B4621DC295D8">
    <w:name w:val="FAEEEB3505A94699B4F1B4621DC295D8"/>
    <w:rsid w:val="009A0E31"/>
    <w:rPr>
      <w:lang w:eastAsia="ko-KR"/>
    </w:rPr>
  </w:style>
  <w:style w:type="paragraph" w:customStyle="1" w:styleId="46658374271A4C17B7C8B7ED7BA9B50C">
    <w:name w:val="46658374271A4C17B7C8B7ED7BA9B50C"/>
    <w:rsid w:val="009A0E31"/>
    <w:rPr>
      <w:lang w:eastAsia="ko-KR"/>
    </w:rPr>
  </w:style>
  <w:style w:type="paragraph" w:customStyle="1" w:styleId="233FA8CE1F084A4EBCB4C29D26661F22">
    <w:name w:val="233FA8CE1F084A4EBCB4C29D26661F22"/>
    <w:rsid w:val="009A0E31"/>
    <w:rPr>
      <w:lang w:eastAsia="ko-KR"/>
    </w:rPr>
  </w:style>
  <w:style w:type="paragraph" w:customStyle="1" w:styleId="7CB954FC023F48FB9AF3E7035D5DB093">
    <w:name w:val="7CB954FC023F48FB9AF3E7035D5DB093"/>
    <w:rsid w:val="009A0E31"/>
    <w:rPr>
      <w:lang w:eastAsia="ko-KR"/>
    </w:rPr>
  </w:style>
  <w:style w:type="paragraph" w:customStyle="1" w:styleId="BA46B9B2E2044FB0A33FC4FCFA9F772C">
    <w:name w:val="BA46B9B2E2044FB0A33FC4FCFA9F772C"/>
    <w:rsid w:val="009A0E31"/>
    <w:rPr>
      <w:lang w:eastAsia="ko-KR"/>
    </w:rPr>
  </w:style>
  <w:style w:type="paragraph" w:customStyle="1" w:styleId="601C4359719C4A0081147D104780B0AC">
    <w:name w:val="601C4359719C4A0081147D104780B0AC"/>
    <w:rsid w:val="009A0E31"/>
    <w:rPr>
      <w:lang w:eastAsia="ko-KR"/>
    </w:rPr>
  </w:style>
  <w:style w:type="paragraph" w:customStyle="1" w:styleId="0A9B67A2D5674B9BA6FA78D4E946C9A3">
    <w:name w:val="0A9B67A2D5674B9BA6FA78D4E946C9A3"/>
    <w:rsid w:val="009A0E31"/>
    <w:rPr>
      <w:lang w:eastAsia="ko-KR"/>
    </w:rPr>
  </w:style>
  <w:style w:type="paragraph" w:customStyle="1" w:styleId="C7C7CD5AF2A347D599F39696B15DCA32">
    <w:name w:val="C7C7CD5AF2A347D599F39696B15DCA32"/>
    <w:rsid w:val="009A0E31"/>
    <w:rPr>
      <w:lang w:eastAsia="ko-KR"/>
    </w:rPr>
  </w:style>
  <w:style w:type="paragraph" w:customStyle="1" w:styleId="4971D2B7CF29440C9D222781819F1323">
    <w:name w:val="4971D2B7CF29440C9D222781819F1323"/>
    <w:rsid w:val="009A0E31"/>
    <w:rPr>
      <w:lang w:eastAsia="ko-KR"/>
    </w:rPr>
  </w:style>
  <w:style w:type="paragraph" w:customStyle="1" w:styleId="7D2815F65D704B83A54E785B0948B4A5">
    <w:name w:val="7D2815F65D704B83A54E785B0948B4A5"/>
    <w:rsid w:val="009A0E31"/>
    <w:rPr>
      <w:lang w:eastAsia="ko-KR"/>
    </w:rPr>
  </w:style>
  <w:style w:type="paragraph" w:customStyle="1" w:styleId="E1C19BE0C56F47CDA8CE90899B6DD008">
    <w:name w:val="E1C19BE0C56F47CDA8CE90899B6DD008"/>
    <w:rsid w:val="009A0E31"/>
    <w:rPr>
      <w:lang w:eastAsia="ko-KR"/>
    </w:rPr>
  </w:style>
  <w:style w:type="paragraph" w:customStyle="1" w:styleId="E313F1A443A447FFAC5E9A7E0A1E16B9">
    <w:name w:val="E313F1A443A447FFAC5E9A7E0A1E16B9"/>
    <w:rsid w:val="009A0E31"/>
    <w:rPr>
      <w:lang w:eastAsia="ko-KR"/>
    </w:rPr>
  </w:style>
  <w:style w:type="paragraph" w:customStyle="1" w:styleId="49219D630A8446FE98914D0DCA528A91">
    <w:name w:val="49219D630A8446FE98914D0DCA528A91"/>
    <w:rsid w:val="009A0E31"/>
    <w:rPr>
      <w:lang w:eastAsia="ko-KR"/>
    </w:rPr>
  </w:style>
  <w:style w:type="paragraph" w:customStyle="1" w:styleId="675AAA3C49664C6DAAE656A4C9ACD468">
    <w:name w:val="675AAA3C49664C6DAAE656A4C9ACD468"/>
    <w:rsid w:val="009A0E31"/>
    <w:rPr>
      <w:lang w:eastAsia="ko-KR"/>
    </w:rPr>
  </w:style>
  <w:style w:type="paragraph" w:customStyle="1" w:styleId="0B4F9F76DA1A4C2484440C0B4DA81C83">
    <w:name w:val="0B4F9F76DA1A4C2484440C0B4DA81C83"/>
    <w:rsid w:val="009A0E31"/>
    <w:rPr>
      <w:lang w:eastAsia="ko-KR"/>
    </w:rPr>
  </w:style>
  <w:style w:type="paragraph" w:customStyle="1" w:styleId="8AB57EB873FB42B19A88219E74B16C11">
    <w:name w:val="8AB57EB873FB42B19A88219E74B16C11"/>
    <w:rsid w:val="009A0E31"/>
    <w:rPr>
      <w:lang w:eastAsia="ko-KR"/>
    </w:rPr>
  </w:style>
  <w:style w:type="paragraph" w:customStyle="1" w:styleId="4CBE8B51405C469A90B4D2DAE6BE9ECD">
    <w:name w:val="4CBE8B51405C469A90B4D2DAE6BE9ECD"/>
    <w:rsid w:val="009A0E31"/>
    <w:rPr>
      <w:lang w:eastAsia="ko-KR"/>
    </w:rPr>
  </w:style>
  <w:style w:type="paragraph" w:customStyle="1" w:styleId="0BE1244602BA4DFCA856579C7702E322">
    <w:name w:val="0BE1244602BA4DFCA856579C7702E322"/>
    <w:rsid w:val="009A0E31"/>
    <w:rPr>
      <w:lang w:eastAsia="ko-KR"/>
    </w:rPr>
  </w:style>
  <w:style w:type="paragraph" w:customStyle="1" w:styleId="CF0A489059D64968AA9B9BB7289FFF2E">
    <w:name w:val="CF0A489059D64968AA9B9BB7289FFF2E"/>
    <w:rsid w:val="009A0E31"/>
    <w:rPr>
      <w:lang w:eastAsia="ko-KR"/>
    </w:rPr>
  </w:style>
  <w:style w:type="paragraph" w:customStyle="1" w:styleId="50A1E4B650E84DD7B8ADB3AD1FF5AA06">
    <w:name w:val="50A1E4B650E84DD7B8ADB3AD1FF5AA06"/>
    <w:rsid w:val="009A0E31"/>
    <w:rPr>
      <w:lang w:eastAsia="ko-KR"/>
    </w:rPr>
  </w:style>
  <w:style w:type="paragraph" w:customStyle="1" w:styleId="7AE60F8C4386450A8A1B7FFD617AA93D">
    <w:name w:val="7AE60F8C4386450A8A1B7FFD617AA93D"/>
    <w:rsid w:val="009A0E31"/>
    <w:rPr>
      <w:lang w:eastAsia="ko-KR"/>
    </w:rPr>
  </w:style>
  <w:style w:type="paragraph" w:customStyle="1" w:styleId="31F5E42CC93D45D2A7DF15340A0F6A65">
    <w:name w:val="31F5E42CC93D45D2A7DF15340A0F6A65"/>
    <w:rsid w:val="009A0E31"/>
    <w:rPr>
      <w:lang w:eastAsia="ko-KR"/>
    </w:rPr>
  </w:style>
  <w:style w:type="paragraph" w:customStyle="1" w:styleId="EE65D33E44004E0B8E5BAD06E82067B6">
    <w:name w:val="EE65D33E44004E0B8E5BAD06E82067B6"/>
    <w:rsid w:val="009A0E31"/>
    <w:rPr>
      <w:lang w:eastAsia="ko-KR"/>
    </w:rPr>
  </w:style>
  <w:style w:type="paragraph" w:customStyle="1" w:styleId="DD7A72465F1B4465ABDC799524D4E98B">
    <w:name w:val="DD7A72465F1B4465ABDC799524D4E98B"/>
    <w:rsid w:val="009A0E31"/>
    <w:rPr>
      <w:lang w:eastAsia="ko-KR"/>
    </w:rPr>
  </w:style>
  <w:style w:type="paragraph" w:customStyle="1" w:styleId="492D4311F8814F8FBC2461B5D4F6483D">
    <w:name w:val="492D4311F8814F8FBC2461B5D4F6483D"/>
    <w:rsid w:val="009A0E31"/>
    <w:rPr>
      <w:lang w:eastAsia="ko-KR"/>
    </w:rPr>
  </w:style>
  <w:style w:type="paragraph" w:customStyle="1" w:styleId="E37513830E4E451B8178ECB1B46FD2C5">
    <w:name w:val="E37513830E4E451B8178ECB1B46FD2C5"/>
    <w:rsid w:val="009A0E31"/>
    <w:rPr>
      <w:lang w:eastAsia="ko-KR"/>
    </w:rPr>
  </w:style>
  <w:style w:type="paragraph" w:customStyle="1" w:styleId="473E6E82793D49A381009D8B5A39004B">
    <w:name w:val="473E6E82793D49A381009D8B5A39004B"/>
    <w:rsid w:val="009A0E31"/>
    <w:rPr>
      <w:lang w:eastAsia="ko-KR"/>
    </w:rPr>
  </w:style>
  <w:style w:type="paragraph" w:customStyle="1" w:styleId="D52D1E082D9F41DFBD70DC9388EB4545">
    <w:name w:val="D52D1E082D9F41DFBD70DC9388EB4545"/>
    <w:rsid w:val="009A0E31"/>
    <w:rPr>
      <w:lang w:eastAsia="ko-KR"/>
    </w:rPr>
  </w:style>
  <w:style w:type="paragraph" w:customStyle="1" w:styleId="0F4DF284F2644FDABFCE63402FF07CA8">
    <w:name w:val="0F4DF284F2644FDABFCE63402FF07CA8"/>
    <w:rsid w:val="009A0E31"/>
    <w:rPr>
      <w:lang w:eastAsia="ko-KR"/>
    </w:rPr>
  </w:style>
  <w:style w:type="paragraph" w:customStyle="1" w:styleId="039B823390514714AB6D4E9CE407F04E">
    <w:name w:val="039B823390514714AB6D4E9CE407F04E"/>
    <w:rsid w:val="009A0E31"/>
    <w:rPr>
      <w:lang w:eastAsia="ko-KR"/>
    </w:rPr>
  </w:style>
  <w:style w:type="paragraph" w:customStyle="1" w:styleId="2964E59FA87A4D7995D03644F9400227">
    <w:name w:val="2964E59FA87A4D7995D03644F9400227"/>
    <w:rsid w:val="009A0E31"/>
    <w:rPr>
      <w:lang w:eastAsia="ko-KR"/>
    </w:rPr>
  </w:style>
  <w:style w:type="paragraph" w:customStyle="1" w:styleId="FFA9F5C83CEC49AC855DC805843515DF">
    <w:name w:val="FFA9F5C83CEC49AC855DC805843515DF"/>
    <w:rsid w:val="009A0E31"/>
    <w:rPr>
      <w:lang w:eastAsia="ko-KR"/>
    </w:rPr>
  </w:style>
  <w:style w:type="paragraph" w:customStyle="1" w:styleId="4FE93C7185984C1B9AD3544C28DB9A45">
    <w:name w:val="4FE93C7185984C1B9AD3544C28DB9A45"/>
    <w:rsid w:val="009A0E31"/>
    <w:rPr>
      <w:lang w:eastAsia="ko-KR"/>
    </w:rPr>
  </w:style>
  <w:style w:type="paragraph" w:customStyle="1" w:styleId="E50B0615D2624570ADF44399DD2EB030">
    <w:name w:val="E50B0615D2624570ADF44399DD2EB030"/>
    <w:rsid w:val="009A0E31"/>
    <w:rPr>
      <w:lang w:eastAsia="ko-KR"/>
    </w:rPr>
  </w:style>
  <w:style w:type="paragraph" w:customStyle="1" w:styleId="DF1D073FDDC84BE6BDE1FFEF1EFAF8F6">
    <w:name w:val="DF1D073FDDC84BE6BDE1FFEF1EFAF8F6"/>
    <w:rsid w:val="009A0E31"/>
    <w:rPr>
      <w:lang w:eastAsia="ko-KR"/>
    </w:rPr>
  </w:style>
  <w:style w:type="paragraph" w:customStyle="1" w:styleId="16DDB56CA09F4467B96A6682D68066091">
    <w:name w:val="16DDB56CA09F4467B96A6682D68066091"/>
    <w:rsid w:val="009A0E31"/>
    <w:rPr>
      <w:rFonts w:ascii="Arial" w:eastAsiaTheme="minorHAnsi" w:hAnsi="Arial" w:cs="Arial"/>
      <w:sz w:val="20"/>
      <w:szCs w:val="40"/>
    </w:rPr>
  </w:style>
  <w:style w:type="paragraph" w:customStyle="1" w:styleId="08DBE1E5E60C4AFCBF4B1ADD53EE23331">
    <w:name w:val="08DBE1E5E60C4AFCBF4B1ADD53EE23331"/>
    <w:rsid w:val="009A0E31"/>
    <w:rPr>
      <w:rFonts w:ascii="Arial" w:eastAsiaTheme="minorHAnsi" w:hAnsi="Arial" w:cs="Arial"/>
      <w:sz w:val="20"/>
      <w:szCs w:val="40"/>
    </w:rPr>
  </w:style>
  <w:style w:type="paragraph" w:customStyle="1" w:styleId="3AA978C34815409E9CDCA4F5514F53491">
    <w:name w:val="3AA978C34815409E9CDCA4F5514F53491"/>
    <w:rsid w:val="009A0E31"/>
    <w:rPr>
      <w:rFonts w:ascii="Arial" w:eastAsiaTheme="minorHAnsi" w:hAnsi="Arial" w:cs="Arial"/>
      <w:sz w:val="20"/>
      <w:szCs w:val="40"/>
    </w:rPr>
  </w:style>
  <w:style w:type="paragraph" w:customStyle="1" w:styleId="03D7183AAED041CFBB05330F9998138A1">
    <w:name w:val="03D7183AAED041CFBB05330F9998138A1"/>
    <w:rsid w:val="009A0E31"/>
    <w:rPr>
      <w:rFonts w:ascii="Arial" w:eastAsiaTheme="minorHAnsi" w:hAnsi="Arial" w:cs="Arial"/>
      <w:sz w:val="20"/>
      <w:szCs w:val="40"/>
    </w:rPr>
  </w:style>
  <w:style w:type="paragraph" w:customStyle="1" w:styleId="6100796749E24BDFBD64A781ACFEC09F1">
    <w:name w:val="6100796749E24BDFBD64A781ACFEC09F1"/>
    <w:rsid w:val="009A0E31"/>
    <w:rPr>
      <w:rFonts w:ascii="Arial" w:eastAsiaTheme="minorHAnsi" w:hAnsi="Arial" w:cs="Arial"/>
      <w:sz w:val="20"/>
      <w:szCs w:val="40"/>
    </w:rPr>
  </w:style>
  <w:style w:type="paragraph" w:customStyle="1" w:styleId="70D3ADCD71A846B7B759EF16C158F2501">
    <w:name w:val="70D3ADCD71A846B7B759EF16C158F2501"/>
    <w:rsid w:val="009A0E31"/>
    <w:rPr>
      <w:rFonts w:ascii="Arial" w:eastAsiaTheme="minorHAnsi" w:hAnsi="Arial" w:cs="Arial"/>
      <w:sz w:val="20"/>
      <w:szCs w:val="40"/>
    </w:rPr>
  </w:style>
  <w:style w:type="paragraph" w:customStyle="1" w:styleId="E3468CED167D4B19BF9D6CB41F728D161">
    <w:name w:val="E3468CED167D4B19BF9D6CB41F728D161"/>
    <w:rsid w:val="009A0E31"/>
    <w:rPr>
      <w:rFonts w:ascii="Arial" w:eastAsiaTheme="minorHAnsi" w:hAnsi="Arial" w:cs="Arial"/>
      <w:sz w:val="20"/>
      <w:szCs w:val="40"/>
    </w:rPr>
  </w:style>
  <w:style w:type="paragraph" w:customStyle="1" w:styleId="8656349F93184DEB8D762F7815AA38AC1">
    <w:name w:val="8656349F93184DEB8D762F7815AA38AC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1">
    <w:name w:val="18D0E1239BBE4ACB8AF8B3CAC4D093D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1">
    <w:name w:val="C61CE1F13D2F45A78F21444F5557DB7F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1">
    <w:name w:val="2D099F8EC76F48708BE727A1CD38E451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1">
    <w:name w:val="257608F328E6412BA1F0F3B04463FE9A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1">
    <w:name w:val="DA25EF10782248D4A6FE0C7CD74DCAE31"/>
    <w:rsid w:val="009A0E31"/>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1">
    <w:name w:val="EDF1097474B946FAB810ED253A4C8EE81"/>
    <w:rsid w:val="009A0E31"/>
    <w:pPr>
      <w:ind w:left="720"/>
      <w:contextualSpacing/>
    </w:pPr>
    <w:rPr>
      <w:rFonts w:ascii="Arial" w:eastAsiaTheme="minorHAnsi" w:hAnsi="Arial" w:cs="Arial"/>
      <w:sz w:val="20"/>
      <w:szCs w:val="40"/>
    </w:rPr>
  </w:style>
  <w:style w:type="paragraph" w:customStyle="1" w:styleId="B48EA2AA75074BA3AC01F69ACDEC07421">
    <w:name w:val="B48EA2AA75074BA3AC01F69ACDEC07421"/>
    <w:rsid w:val="009A0E31"/>
    <w:pPr>
      <w:ind w:left="720"/>
      <w:contextualSpacing/>
    </w:pPr>
    <w:rPr>
      <w:rFonts w:ascii="Arial" w:eastAsiaTheme="minorHAnsi" w:hAnsi="Arial" w:cs="Arial"/>
      <w:sz w:val="20"/>
      <w:szCs w:val="40"/>
    </w:rPr>
  </w:style>
  <w:style w:type="paragraph" w:customStyle="1" w:styleId="966DB3E813C64F379B02AC41D35A5BEC1">
    <w:name w:val="966DB3E813C64F379B02AC41D35A5BEC1"/>
    <w:rsid w:val="009A0E31"/>
    <w:pPr>
      <w:ind w:left="720"/>
      <w:contextualSpacing/>
    </w:pPr>
    <w:rPr>
      <w:rFonts w:ascii="Arial" w:eastAsiaTheme="minorHAnsi" w:hAnsi="Arial" w:cs="Arial"/>
      <w:sz w:val="20"/>
      <w:szCs w:val="40"/>
    </w:rPr>
  </w:style>
  <w:style w:type="paragraph" w:customStyle="1" w:styleId="33D075CD5755403D9FEBAADBE615C99D1">
    <w:name w:val="33D075CD5755403D9FEBAADBE615C99D1"/>
    <w:rsid w:val="009A0E31"/>
    <w:pPr>
      <w:ind w:left="720"/>
      <w:contextualSpacing/>
    </w:pPr>
    <w:rPr>
      <w:rFonts w:ascii="Arial" w:eastAsiaTheme="minorHAnsi" w:hAnsi="Arial" w:cs="Arial"/>
      <w:sz w:val="20"/>
      <w:szCs w:val="40"/>
    </w:rPr>
  </w:style>
  <w:style w:type="paragraph" w:customStyle="1" w:styleId="9F93645E317846E5A5502DFFBE9379F21">
    <w:name w:val="9F93645E317846E5A5502DFFBE9379F21"/>
    <w:rsid w:val="009A0E31"/>
    <w:pPr>
      <w:ind w:left="720"/>
      <w:contextualSpacing/>
    </w:pPr>
    <w:rPr>
      <w:rFonts w:ascii="Arial" w:eastAsiaTheme="minorHAnsi" w:hAnsi="Arial" w:cs="Arial"/>
      <w:sz w:val="20"/>
      <w:szCs w:val="40"/>
    </w:rPr>
  </w:style>
  <w:style w:type="paragraph" w:customStyle="1" w:styleId="39C15050166A4E9D86D67DCA9D71F6611">
    <w:name w:val="39C15050166A4E9D86D67DCA9D71F6611"/>
    <w:rsid w:val="009A0E31"/>
    <w:pPr>
      <w:ind w:left="720"/>
      <w:contextualSpacing/>
    </w:pPr>
    <w:rPr>
      <w:rFonts w:ascii="Arial" w:eastAsiaTheme="minorHAnsi" w:hAnsi="Arial" w:cs="Arial"/>
      <w:sz w:val="20"/>
      <w:szCs w:val="40"/>
    </w:rPr>
  </w:style>
  <w:style w:type="paragraph" w:customStyle="1" w:styleId="8452CA8D98FE473AA9D81741F4EE369C1">
    <w:name w:val="8452CA8D98FE473AA9D81741F4EE369C1"/>
    <w:rsid w:val="009A0E31"/>
    <w:pPr>
      <w:ind w:left="720"/>
      <w:contextualSpacing/>
    </w:pPr>
    <w:rPr>
      <w:rFonts w:ascii="Arial" w:eastAsiaTheme="minorHAnsi" w:hAnsi="Arial" w:cs="Arial"/>
      <w:sz w:val="20"/>
      <w:szCs w:val="40"/>
    </w:rPr>
  </w:style>
  <w:style w:type="paragraph" w:customStyle="1" w:styleId="AEAF1DF2592D486CA022836EB6F71ED71">
    <w:name w:val="AEAF1DF2592D486CA022836EB6F71ED71"/>
    <w:rsid w:val="009A0E31"/>
    <w:pPr>
      <w:ind w:left="720"/>
      <w:contextualSpacing/>
    </w:pPr>
    <w:rPr>
      <w:rFonts w:ascii="Arial" w:eastAsiaTheme="minorHAnsi" w:hAnsi="Arial" w:cs="Arial"/>
      <w:sz w:val="20"/>
      <w:szCs w:val="40"/>
    </w:rPr>
  </w:style>
  <w:style w:type="paragraph" w:customStyle="1" w:styleId="7ACD44EC85F14CF0A3179CF8A92D45AA1">
    <w:name w:val="7ACD44EC85F14CF0A3179CF8A92D45AA1"/>
    <w:rsid w:val="009A0E31"/>
    <w:pPr>
      <w:ind w:left="720"/>
      <w:contextualSpacing/>
    </w:pPr>
    <w:rPr>
      <w:rFonts w:ascii="Arial" w:eastAsiaTheme="minorHAnsi" w:hAnsi="Arial" w:cs="Arial"/>
      <w:sz w:val="20"/>
      <w:szCs w:val="40"/>
    </w:rPr>
  </w:style>
  <w:style w:type="paragraph" w:customStyle="1" w:styleId="C9E509EE37964D6A8800CCB1B37060BC1">
    <w:name w:val="C9E509EE37964D6A8800CCB1B37060BC1"/>
    <w:rsid w:val="009A0E31"/>
    <w:rPr>
      <w:rFonts w:ascii="Arial" w:eastAsiaTheme="minorHAnsi" w:hAnsi="Arial" w:cs="Arial"/>
      <w:sz w:val="20"/>
      <w:szCs w:val="40"/>
    </w:rPr>
  </w:style>
  <w:style w:type="paragraph" w:customStyle="1" w:styleId="C6D44FE568604904A559E73A81751F901">
    <w:name w:val="C6D44FE568604904A559E73A81751F901"/>
    <w:rsid w:val="009A0E31"/>
    <w:rPr>
      <w:rFonts w:ascii="Arial" w:eastAsiaTheme="minorHAnsi" w:hAnsi="Arial" w:cs="Arial"/>
      <w:sz w:val="20"/>
      <w:szCs w:val="40"/>
    </w:rPr>
  </w:style>
  <w:style w:type="paragraph" w:customStyle="1" w:styleId="28F638770E39437B8446CCCC42D5692C1">
    <w:name w:val="28F638770E39437B8446CCCC42D5692C1"/>
    <w:rsid w:val="009A0E31"/>
    <w:rPr>
      <w:rFonts w:ascii="Arial" w:eastAsiaTheme="minorHAnsi" w:hAnsi="Arial" w:cs="Arial"/>
      <w:sz w:val="20"/>
      <w:szCs w:val="40"/>
    </w:rPr>
  </w:style>
  <w:style w:type="paragraph" w:customStyle="1" w:styleId="A84E676DA8E7432C979229735E322C231">
    <w:name w:val="A84E676DA8E7432C979229735E322C231"/>
    <w:rsid w:val="009A0E31"/>
    <w:rPr>
      <w:rFonts w:ascii="Arial" w:eastAsiaTheme="minorHAnsi" w:hAnsi="Arial" w:cs="Arial"/>
      <w:sz w:val="20"/>
      <w:szCs w:val="40"/>
    </w:rPr>
  </w:style>
  <w:style w:type="paragraph" w:customStyle="1" w:styleId="B7F282189E6C4917A661EECF08FDD4621">
    <w:name w:val="B7F282189E6C4917A661EECF08FDD4621"/>
    <w:rsid w:val="009A0E31"/>
    <w:rPr>
      <w:rFonts w:ascii="Arial" w:eastAsiaTheme="minorHAnsi" w:hAnsi="Arial" w:cs="Arial"/>
      <w:sz w:val="20"/>
      <w:szCs w:val="40"/>
    </w:rPr>
  </w:style>
  <w:style w:type="paragraph" w:customStyle="1" w:styleId="B1091BD026634F4889E28538EBF503591">
    <w:name w:val="B1091BD026634F4889E28538EBF503591"/>
    <w:rsid w:val="009A0E31"/>
    <w:rPr>
      <w:rFonts w:ascii="Arial" w:eastAsiaTheme="minorHAnsi" w:hAnsi="Arial" w:cs="Arial"/>
      <w:sz w:val="20"/>
      <w:szCs w:val="40"/>
    </w:rPr>
  </w:style>
  <w:style w:type="paragraph" w:customStyle="1" w:styleId="527BA9C43FEF47BC86E4622F9A528A2D1">
    <w:name w:val="527BA9C43FEF47BC86E4622F9A528A2D1"/>
    <w:rsid w:val="009A0E31"/>
    <w:rPr>
      <w:rFonts w:ascii="Arial" w:eastAsiaTheme="minorHAnsi" w:hAnsi="Arial" w:cs="Arial"/>
      <w:sz w:val="20"/>
      <w:szCs w:val="40"/>
    </w:rPr>
  </w:style>
  <w:style w:type="paragraph" w:customStyle="1" w:styleId="BE37C64A79E24946AE27079D5C645F051">
    <w:name w:val="BE37C64A79E24946AE27079D5C645F051"/>
    <w:rsid w:val="009A0E31"/>
    <w:rPr>
      <w:rFonts w:ascii="Arial" w:eastAsiaTheme="minorHAnsi" w:hAnsi="Arial" w:cs="Arial"/>
      <w:sz w:val="20"/>
      <w:szCs w:val="40"/>
    </w:rPr>
  </w:style>
  <w:style w:type="paragraph" w:customStyle="1" w:styleId="D2BC392032C146BB8FDE7A49D25E670D1">
    <w:name w:val="D2BC392032C146BB8FDE7A49D25E670D1"/>
    <w:rsid w:val="009A0E31"/>
    <w:rPr>
      <w:rFonts w:ascii="Arial" w:eastAsiaTheme="minorHAnsi" w:hAnsi="Arial" w:cs="Arial"/>
      <w:sz w:val="20"/>
      <w:szCs w:val="40"/>
    </w:rPr>
  </w:style>
  <w:style w:type="paragraph" w:customStyle="1" w:styleId="33F899495FFA4D7DA9C646B795BEE3551">
    <w:name w:val="33F899495FFA4D7DA9C646B795BEE3551"/>
    <w:rsid w:val="009A0E31"/>
    <w:rPr>
      <w:rFonts w:ascii="Arial" w:eastAsiaTheme="minorHAnsi" w:hAnsi="Arial" w:cs="Arial"/>
      <w:sz w:val="20"/>
      <w:szCs w:val="40"/>
    </w:rPr>
  </w:style>
  <w:style w:type="paragraph" w:customStyle="1" w:styleId="2DCF791ECFBE4EC6BC2B43E41AAC6ED11">
    <w:name w:val="2DCF791ECFBE4EC6BC2B43E41AAC6ED11"/>
    <w:rsid w:val="009A0E31"/>
    <w:rPr>
      <w:rFonts w:ascii="Arial" w:eastAsiaTheme="minorHAnsi" w:hAnsi="Arial" w:cs="Arial"/>
      <w:sz w:val="20"/>
      <w:szCs w:val="40"/>
    </w:rPr>
  </w:style>
  <w:style w:type="paragraph" w:customStyle="1" w:styleId="4D2B4E49D6784F70BD80D341DB4B20BE1">
    <w:name w:val="4D2B4E49D6784F70BD80D341DB4B20BE1"/>
    <w:rsid w:val="009A0E31"/>
    <w:rPr>
      <w:rFonts w:ascii="Arial" w:eastAsiaTheme="minorHAnsi" w:hAnsi="Arial" w:cs="Arial"/>
      <w:sz w:val="20"/>
      <w:szCs w:val="40"/>
    </w:rPr>
  </w:style>
  <w:style w:type="paragraph" w:customStyle="1" w:styleId="BA3CBD8290A34C01B88341C59D0040F71">
    <w:name w:val="BA3CBD8290A34C01B88341C59D0040F71"/>
    <w:rsid w:val="009A0E31"/>
    <w:rPr>
      <w:rFonts w:ascii="Arial" w:eastAsiaTheme="minorHAnsi" w:hAnsi="Arial" w:cs="Arial"/>
      <w:sz w:val="20"/>
      <w:szCs w:val="40"/>
    </w:rPr>
  </w:style>
  <w:style w:type="paragraph" w:customStyle="1" w:styleId="6F34AA30A90A4CB6A7FE0B28E4F29D741">
    <w:name w:val="6F34AA30A90A4CB6A7FE0B28E4F29D741"/>
    <w:rsid w:val="009A0E31"/>
    <w:rPr>
      <w:rFonts w:ascii="Arial" w:eastAsiaTheme="minorHAnsi" w:hAnsi="Arial" w:cs="Arial"/>
      <w:sz w:val="20"/>
      <w:szCs w:val="40"/>
    </w:rPr>
  </w:style>
  <w:style w:type="paragraph" w:customStyle="1" w:styleId="754E36ED3BD24326927A5B1036CC96E71">
    <w:name w:val="754E36ED3BD24326927A5B1036CC96E71"/>
    <w:rsid w:val="009A0E31"/>
    <w:rPr>
      <w:rFonts w:ascii="Arial" w:eastAsiaTheme="minorHAnsi" w:hAnsi="Arial" w:cs="Arial"/>
      <w:sz w:val="20"/>
      <w:szCs w:val="40"/>
    </w:rPr>
  </w:style>
  <w:style w:type="paragraph" w:customStyle="1" w:styleId="7A99E30BFD7F4CD9A8524CD976974BC51">
    <w:name w:val="7A99E30BFD7F4CD9A8524CD976974BC51"/>
    <w:rsid w:val="009A0E31"/>
    <w:rPr>
      <w:rFonts w:ascii="Arial" w:eastAsiaTheme="minorHAnsi" w:hAnsi="Arial" w:cs="Arial"/>
      <w:sz w:val="20"/>
      <w:szCs w:val="40"/>
    </w:rPr>
  </w:style>
  <w:style w:type="paragraph" w:customStyle="1" w:styleId="DC210BB518764FED9ADF35D3A72112E11">
    <w:name w:val="DC210BB518764FED9ADF35D3A72112E11"/>
    <w:rsid w:val="009A0E31"/>
    <w:rPr>
      <w:rFonts w:ascii="Arial" w:eastAsiaTheme="minorHAnsi" w:hAnsi="Arial" w:cs="Arial"/>
      <w:sz w:val="20"/>
      <w:szCs w:val="40"/>
    </w:rPr>
  </w:style>
  <w:style w:type="paragraph" w:customStyle="1" w:styleId="C8393A53200B4DC9BCFB60ADC0A969FF1">
    <w:name w:val="C8393A53200B4DC9BCFB60ADC0A969FF1"/>
    <w:rsid w:val="009A0E31"/>
    <w:rPr>
      <w:rFonts w:ascii="Arial" w:eastAsiaTheme="minorHAnsi" w:hAnsi="Arial" w:cs="Arial"/>
      <w:sz w:val="20"/>
      <w:szCs w:val="40"/>
    </w:rPr>
  </w:style>
  <w:style w:type="paragraph" w:customStyle="1" w:styleId="3494E743876E415B98E1E484E2B94FE01">
    <w:name w:val="3494E743876E415B98E1E484E2B94FE01"/>
    <w:rsid w:val="009A0E31"/>
    <w:rPr>
      <w:rFonts w:ascii="Arial" w:eastAsiaTheme="minorHAnsi" w:hAnsi="Arial" w:cs="Arial"/>
      <w:sz w:val="20"/>
      <w:szCs w:val="40"/>
    </w:rPr>
  </w:style>
  <w:style w:type="paragraph" w:customStyle="1" w:styleId="802D73C0DCE44D179AD150E1A8D7D4CF1">
    <w:name w:val="802D73C0DCE44D179AD150E1A8D7D4CF1"/>
    <w:rsid w:val="009A0E31"/>
    <w:rPr>
      <w:rFonts w:ascii="Arial" w:eastAsiaTheme="minorHAnsi" w:hAnsi="Arial" w:cs="Arial"/>
      <w:sz w:val="20"/>
      <w:szCs w:val="40"/>
    </w:rPr>
  </w:style>
  <w:style w:type="paragraph" w:customStyle="1" w:styleId="F405B0A91ECE40D4ADBDC54811D107201">
    <w:name w:val="F405B0A91ECE40D4ADBDC54811D107201"/>
    <w:rsid w:val="009A0E31"/>
    <w:rPr>
      <w:rFonts w:ascii="Arial" w:eastAsiaTheme="minorHAnsi" w:hAnsi="Arial" w:cs="Arial"/>
      <w:sz w:val="20"/>
      <w:szCs w:val="40"/>
    </w:rPr>
  </w:style>
  <w:style w:type="paragraph" w:customStyle="1" w:styleId="4B74C25748EF4088B897B47576610C8C1">
    <w:name w:val="4B74C25748EF4088B897B47576610C8C1"/>
    <w:rsid w:val="009A0E31"/>
    <w:rPr>
      <w:rFonts w:ascii="Arial" w:eastAsiaTheme="minorHAnsi" w:hAnsi="Arial" w:cs="Arial"/>
      <w:sz w:val="20"/>
      <w:szCs w:val="40"/>
    </w:rPr>
  </w:style>
  <w:style w:type="paragraph" w:customStyle="1" w:styleId="C058BBB020994F2BA67A6FB19DB08C281">
    <w:name w:val="C058BBB020994F2BA67A6FB19DB08C281"/>
    <w:rsid w:val="009A0E31"/>
    <w:rPr>
      <w:rFonts w:ascii="Arial" w:eastAsiaTheme="minorHAnsi" w:hAnsi="Arial" w:cs="Arial"/>
      <w:sz w:val="20"/>
      <w:szCs w:val="40"/>
    </w:rPr>
  </w:style>
  <w:style w:type="paragraph" w:customStyle="1" w:styleId="F2CA90DDC46D4D93BE193119DB1E7C7A1">
    <w:name w:val="F2CA90DDC46D4D93BE193119DB1E7C7A1"/>
    <w:rsid w:val="009A0E31"/>
    <w:rPr>
      <w:rFonts w:ascii="Arial" w:eastAsiaTheme="minorHAnsi" w:hAnsi="Arial" w:cs="Arial"/>
      <w:sz w:val="20"/>
      <w:szCs w:val="40"/>
    </w:rPr>
  </w:style>
  <w:style w:type="paragraph" w:customStyle="1" w:styleId="CB26EA62CC1649D49B7A1F97A7A794BD1">
    <w:name w:val="CB26EA62CC1649D49B7A1F97A7A794BD1"/>
    <w:rsid w:val="009A0E31"/>
    <w:rPr>
      <w:rFonts w:ascii="Arial" w:eastAsiaTheme="minorHAnsi" w:hAnsi="Arial" w:cs="Arial"/>
      <w:sz w:val="20"/>
      <w:szCs w:val="40"/>
    </w:rPr>
  </w:style>
  <w:style w:type="paragraph" w:customStyle="1" w:styleId="6101688A4BBD48ACB523A1FB144C6C1E1">
    <w:name w:val="6101688A4BBD48ACB523A1FB144C6C1E1"/>
    <w:rsid w:val="009A0E31"/>
    <w:rPr>
      <w:rFonts w:ascii="Arial" w:eastAsiaTheme="minorHAnsi" w:hAnsi="Arial" w:cs="Arial"/>
      <w:sz w:val="20"/>
      <w:szCs w:val="40"/>
    </w:rPr>
  </w:style>
  <w:style w:type="paragraph" w:customStyle="1" w:styleId="7876C4FEC2C549419D2E591AD7B191101">
    <w:name w:val="7876C4FEC2C549419D2E591AD7B191101"/>
    <w:rsid w:val="009A0E31"/>
    <w:rPr>
      <w:rFonts w:ascii="Arial" w:eastAsiaTheme="minorHAnsi" w:hAnsi="Arial" w:cs="Arial"/>
      <w:sz w:val="20"/>
      <w:szCs w:val="40"/>
    </w:rPr>
  </w:style>
  <w:style w:type="paragraph" w:customStyle="1" w:styleId="68B7ABC1218D4A15B149FF672D6CF9351">
    <w:name w:val="68B7ABC1218D4A15B149FF672D6CF9351"/>
    <w:rsid w:val="009A0E31"/>
    <w:rPr>
      <w:rFonts w:ascii="Arial" w:eastAsiaTheme="minorHAnsi" w:hAnsi="Arial" w:cs="Arial"/>
      <w:sz w:val="20"/>
      <w:szCs w:val="40"/>
    </w:rPr>
  </w:style>
  <w:style w:type="paragraph" w:customStyle="1" w:styleId="D1736E71F0F049508895922FA152979A1">
    <w:name w:val="D1736E71F0F049508895922FA152979A1"/>
    <w:rsid w:val="009A0E31"/>
    <w:rPr>
      <w:rFonts w:ascii="Arial" w:eastAsiaTheme="minorHAnsi" w:hAnsi="Arial" w:cs="Arial"/>
      <w:sz w:val="20"/>
      <w:szCs w:val="40"/>
    </w:rPr>
  </w:style>
  <w:style w:type="paragraph" w:customStyle="1" w:styleId="86B9902794214D199EBD5BA7B867BC641">
    <w:name w:val="86B9902794214D199EBD5BA7B867BC641"/>
    <w:rsid w:val="009A0E31"/>
    <w:rPr>
      <w:rFonts w:ascii="Arial" w:eastAsiaTheme="minorHAnsi" w:hAnsi="Arial" w:cs="Arial"/>
      <w:sz w:val="20"/>
      <w:szCs w:val="40"/>
    </w:rPr>
  </w:style>
  <w:style w:type="paragraph" w:customStyle="1" w:styleId="FADB136E2A79416A821405366F4B7C711">
    <w:name w:val="FADB136E2A79416A821405366F4B7C711"/>
    <w:rsid w:val="009A0E31"/>
    <w:rPr>
      <w:rFonts w:ascii="Arial" w:eastAsiaTheme="minorHAnsi" w:hAnsi="Arial" w:cs="Arial"/>
      <w:sz w:val="20"/>
      <w:szCs w:val="40"/>
    </w:rPr>
  </w:style>
  <w:style w:type="paragraph" w:customStyle="1" w:styleId="78EC82DB124D4B2FB8A95E7CD83E61EB1">
    <w:name w:val="78EC82DB124D4B2FB8A95E7CD83E61EB1"/>
    <w:rsid w:val="009A0E31"/>
    <w:rPr>
      <w:rFonts w:ascii="Arial" w:eastAsiaTheme="minorHAnsi" w:hAnsi="Arial" w:cs="Arial"/>
      <w:sz w:val="20"/>
      <w:szCs w:val="40"/>
    </w:rPr>
  </w:style>
  <w:style w:type="paragraph" w:customStyle="1" w:styleId="515E9EE09FB143F495302FE95E2428ED1">
    <w:name w:val="515E9EE09FB143F495302FE95E2428ED1"/>
    <w:rsid w:val="009A0E31"/>
    <w:rPr>
      <w:rFonts w:ascii="Arial" w:eastAsiaTheme="minorHAnsi" w:hAnsi="Arial" w:cs="Arial"/>
      <w:sz w:val="20"/>
      <w:szCs w:val="40"/>
    </w:rPr>
  </w:style>
  <w:style w:type="paragraph" w:customStyle="1" w:styleId="8788CDA7C914453D8756B9A91EE68A3F1">
    <w:name w:val="8788CDA7C914453D8756B9A91EE68A3F1"/>
    <w:rsid w:val="009A0E31"/>
    <w:rPr>
      <w:rFonts w:ascii="Arial" w:eastAsiaTheme="minorHAnsi" w:hAnsi="Arial" w:cs="Arial"/>
      <w:sz w:val="20"/>
      <w:szCs w:val="40"/>
    </w:rPr>
  </w:style>
  <w:style w:type="paragraph" w:customStyle="1" w:styleId="945857AF7CFD40D7AF900A080B4E48941">
    <w:name w:val="945857AF7CFD40D7AF900A080B4E48941"/>
    <w:rsid w:val="009A0E31"/>
    <w:rPr>
      <w:rFonts w:ascii="Arial" w:eastAsiaTheme="minorHAnsi" w:hAnsi="Arial" w:cs="Arial"/>
      <w:sz w:val="20"/>
      <w:szCs w:val="40"/>
    </w:rPr>
  </w:style>
  <w:style w:type="paragraph" w:customStyle="1" w:styleId="3874582E3F21458FA2D3FD3B6CA710951">
    <w:name w:val="3874582E3F21458FA2D3FD3B6CA710951"/>
    <w:rsid w:val="009A0E31"/>
    <w:rPr>
      <w:rFonts w:ascii="Arial" w:eastAsiaTheme="minorHAnsi" w:hAnsi="Arial" w:cs="Arial"/>
      <w:sz w:val="20"/>
      <w:szCs w:val="40"/>
    </w:rPr>
  </w:style>
  <w:style w:type="paragraph" w:customStyle="1" w:styleId="84050E0A86DD478CBB0C23C6055023391">
    <w:name w:val="84050E0A86DD478CBB0C23C6055023391"/>
    <w:rsid w:val="009A0E31"/>
    <w:rPr>
      <w:rFonts w:ascii="Arial" w:eastAsiaTheme="minorHAnsi" w:hAnsi="Arial" w:cs="Arial"/>
      <w:sz w:val="20"/>
      <w:szCs w:val="40"/>
    </w:rPr>
  </w:style>
  <w:style w:type="paragraph" w:customStyle="1" w:styleId="18DC3B722AA9461AAA451BD854F48C0D1">
    <w:name w:val="18DC3B722AA9461AAA451BD854F48C0D1"/>
    <w:rsid w:val="009A0E31"/>
    <w:rPr>
      <w:rFonts w:ascii="Arial" w:eastAsiaTheme="minorHAnsi" w:hAnsi="Arial" w:cs="Arial"/>
      <w:sz w:val="20"/>
      <w:szCs w:val="40"/>
    </w:rPr>
  </w:style>
  <w:style w:type="paragraph" w:customStyle="1" w:styleId="62BB2123850140B8BDED27625AFFA0731">
    <w:name w:val="62BB2123850140B8BDED27625AFFA0731"/>
    <w:rsid w:val="009A0E31"/>
    <w:rPr>
      <w:rFonts w:ascii="Arial" w:eastAsiaTheme="minorHAnsi" w:hAnsi="Arial" w:cs="Arial"/>
      <w:sz w:val="20"/>
      <w:szCs w:val="40"/>
    </w:rPr>
  </w:style>
  <w:style w:type="paragraph" w:customStyle="1" w:styleId="CF4D2592B96144F8BA037899EA36B9471">
    <w:name w:val="CF4D2592B96144F8BA037899EA36B9471"/>
    <w:rsid w:val="009A0E31"/>
    <w:rPr>
      <w:rFonts w:ascii="Arial" w:eastAsiaTheme="minorHAnsi" w:hAnsi="Arial" w:cs="Arial"/>
      <w:sz w:val="20"/>
      <w:szCs w:val="40"/>
    </w:rPr>
  </w:style>
  <w:style w:type="paragraph" w:customStyle="1" w:styleId="F24CA341E6D24109A531FB0BA4D4AE581">
    <w:name w:val="F24CA341E6D24109A531FB0BA4D4AE581"/>
    <w:rsid w:val="009A0E31"/>
    <w:rPr>
      <w:rFonts w:ascii="Arial" w:eastAsiaTheme="minorHAnsi" w:hAnsi="Arial" w:cs="Arial"/>
      <w:sz w:val="20"/>
      <w:szCs w:val="40"/>
    </w:rPr>
  </w:style>
  <w:style w:type="paragraph" w:customStyle="1" w:styleId="D6ED883B083A4D28BF97A3D8BC23D8701">
    <w:name w:val="D6ED883B083A4D28BF97A3D8BC23D8701"/>
    <w:rsid w:val="009A0E31"/>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1">
    <w:name w:val="235EDF191C84457590A69230826458FE1"/>
    <w:rsid w:val="009A0E31"/>
    <w:rPr>
      <w:rFonts w:ascii="Arial" w:eastAsiaTheme="minorHAnsi" w:hAnsi="Arial" w:cs="Arial"/>
      <w:sz w:val="20"/>
      <w:szCs w:val="40"/>
    </w:rPr>
  </w:style>
  <w:style w:type="paragraph" w:customStyle="1" w:styleId="346039A4129049F393077DFEF7262DC11">
    <w:name w:val="346039A4129049F393077DFEF7262DC11"/>
    <w:rsid w:val="009A0E31"/>
    <w:rPr>
      <w:rFonts w:ascii="Arial" w:eastAsiaTheme="minorHAnsi" w:hAnsi="Arial" w:cs="Arial"/>
      <w:sz w:val="20"/>
      <w:szCs w:val="40"/>
    </w:rPr>
  </w:style>
  <w:style w:type="paragraph" w:customStyle="1" w:styleId="DF1D073FDDC84BE6BDE1FFEF1EFAF8F61">
    <w:name w:val="DF1D073FDDC84BE6BDE1FFEF1EFAF8F61"/>
    <w:rsid w:val="009A0E31"/>
    <w:rPr>
      <w:rFonts w:ascii="Arial" w:eastAsiaTheme="minorHAnsi" w:hAnsi="Arial" w:cs="Arial"/>
      <w:sz w:val="20"/>
      <w:szCs w:val="40"/>
    </w:rPr>
  </w:style>
  <w:style w:type="paragraph" w:customStyle="1" w:styleId="BF9D1F337CC24B5CB6C90F84A3D6E3BD">
    <w:name w:val="BF9D1F337CC24B5CB6C90F84A3D6E3BD"/>
    <w:rsid w:val="00A043C2"/>
  </w:style>
  <w:style w:type="paragraph" w:customStyle="1" w:styleId="23D569C7784349A6802643D9CF01F2A1">
    <w:name w:val="23D569C7784349A6802643D9CF01F2A1"/>
    <w:rsid w:val="00A043C2"/>
  </w:style>
  <w:style w:type="paragraph" w:customStyle="1" w:styleId="1F85FF37A2FC48D399867AEE971C976D">
    <w:name w:val="1F85FF37A2FC48D399867AEE971C976D"/>
    <w:rsid w:val="00A043C2"/>
  </w:style>
  <w:style w:type="paragraph" w:customStyle="1" w:styleId="CC5F940ACB0B447FA0B6DECDC9676394">
    <w:name w:val="CC5F940ACB0B447FA0B6DECDC9676394"/>
    <w:rsid w:val="00A043C2"/>
  </w:style>
  <w:style w:type="paragraph" w:customStyle="1" w:styleId="EAC3451D7BC3430BA56D94160C6CA204">
    <w:name w:val="EAC3451D7BC3430BA56D94160C6CA204"/>
    <w:rsid w:val="00A043C2"/>
  </w:style>
  <w:style w:type="paragraph" w:customStyle="1" w:styleId="663926C33C224F79B0FB307489899144">
    <w:name w:val="663926C33C224F79B0FB307489899144"/>
    <w:rsid w:val="00A043C2"/>
  </w:style>
  <w:style w:type="paragraph" w:customStyle="1" w:styleId="16DDB56CA09F4467B96A6682D68066092">
    <w:name w:val="16DDB56CA09F4467B96A6682D68066092"/>
    <w:rsid w:val="00B55EF3"/>
    <w:rPr>
      <w:rFonts w:ascii="Arial" w:eastAsiaTheme="minorHAnsi" w:hAnsi="Arial" w:cs="Arial"/>
      <w:sz w:val="20"/>
      <w:szCs w:val="40"/>
    </w:rPr>
  </w:style>
  <w:style w:type="paragraph" w:customStyle="1" w:styleId="08DBE1E5E60C4AFCBF4B1ADD53EE23332">
    <w:name w:val="08DBE1E5E60C4AFCBF4B1ADD53EE23332"/>
    <w:rsid w:val="00B55EF3"/>
    <w:rPr>
      <w:rFonts w:ascii="Arial" w:eastAsiaTheme="minorHAnsi" w:hAnsi="Arial" w:cs="Arial"/>
      <w:sz w:val="20"/>
      <w:szCs w:val="40"/>
    </w:rPr>
  </w:style>
  <w:style w:type="paragraph" w:customStyle="1" w:styleId="3AA978C34815409E9CDCA4F5514F53492">
    <w:name w:val="3AA978C34815409E9CDCA4F5514F53492"/>
    <w:rsid w:val="00B55EF3"/>
    <w:rPr>
      <w:rFonts w:ascii="Arial" w:eastAsiaTheme="minorHAnsi" w:hAnsi="Arial" w:cs="Arial"/>
      <w:sz w:val="20"/>
      <w:szCs w:val="40"/>
    </w:rPr>
  </w:style>
  <w:style w:type="paragraph" w:customStyle="1" w:styleId="03D7183AAED041CFBB05330F9998138A2">
    <w:name w:val="03D7183AAED041CFBB05330F9998138A2"/>
    <w:rsid w:val="00B55EF3"/>
    <w:rPr>
      <w:rFonts w:ascii="Arial" w:eastAsiaTheme="minorHAnsi" w:hAnsi="Arial" w:cs="Arial"/>
      <w:sz w:val="20"/>
      <w:szCs w:val="40"/>
    </w:rPr>
  </w:style>
  <w:style w:type="paragraph" w:customStyle="1" w:styleId="6100796749E24BDFBD64A781ACFEC09F2">
    <w:name w:val="6100796749E24BDFBD64A781ACFEC09F2"/>
    <w:rsid w:val="00B55EF3"/>
    <w:rPr>
      <w:rFonts w:ascii="Arial" w:eastAsiaTheme="minorHAnsi" w:hAnsi="Arial" w:cs="Arial"/>
      <w:sz w:val="20"/>
      <w:szCs w:val="40"/>
    </w:rPr>
  </w:style>
  <w:style w:type="paragraph" w:customStyle="1" w:styleId="70D3ADCD71A846B7B759EF16C158F2502">
    <w:name w:val="70D3ADCD71A846B7B759EF16C158F2502"/>
    <w:rsid w:val="00B55EF3"/>
    <w:rPr>
      <w:rFonts w:ascii="Arial" w:eastAsiaTheme="minorHAnsi" w:hAnsi="Arial" w:cs="Arial"/>
      <w:sz w:val="20"/>
      <w:szCs w:val="40"/>
    </w:rPr>
  </w:style>
  <w:style w:type="paragraph" w:customStyle="1" w:styleId="E3468CED167D4B19BF9D6CB41F728D162">
    <w:name w:val="E3468CED167D4B19BF9D6CB41F728D162"/>
    <w:rsid w:val="00B55EF3"/>
    <w:rPr>
      <w:rFonts w:ascii="Arial" w:eastAsiaTheme="minorHAnsi" w:hAnsi="Arial" w:cs="Arial"/>
      <w:sz w:val="20"/>
      <w:szCs w:val="40"/>
    </w:rPr>
  </w:style>
  <w:style w:type="paragraph" w:customStyle="1" w:styleId="8656349F93184DEB8D762F7815AA38AC2">
    <w:name w:val="8656349F93184DEB8D762F7815AA38AC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18D0E1239BBE4ACB8AF8B3CAC4D093DF2">
    <w:name w:val="18D0E1239BBE4ACB8AF8B3CAC4D093DF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C61CE1F13D2F45A78F21444F5557DB7F2">
    <w:name w:val="C61CE1F13D2F45A78F21444F5557DB7F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D099F8EC76F48708BE727A1CD38E4512">
    <w:name w:val="2D099F8EC76F48708BE727A1CD38E451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257608F328E6412BA1F0F3B04463FE9A2">
    <w:name w:val="257608F328E6412BA1F0F3B04463FE9A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25EF10782248D4A6FE0C7CD74DCAE32">
    <w:name w:val="DA25EF10782248D4A6FE0C7CD74DCAE32"/>
    <w:rsid w:val="00B55EF3"/>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2">
    <w:name w:val="EDF1097474B946FAB810ED253A4C8EE82"/>
    <w:rsid w:val="00B55EF3"/>
    <w:pPr>
      <w:ind w:left="720"/>
      <w:contextualSpacing/>
    </w:pPr>
    <w:rPr>
      <w:rFonts w:ascii="Arial" w:eastAsiaTheme="minorHAnsi" w:hAnsi="Arial" w:cs="Arial"/>
      <w:sz w:val="20"/>
      <w:szCs w:val="40"/>
    </w:rPr>
  </w:style>
  <w:style w:type="paragraph" w:customStyle="1" w:styleId="B48EA2AA75074BA3AC01F69ACDEC07422">
    <w:name w:val="B48EA2AA75074BA3AC01F69ACDEC07422"/>
    <w:rsid w:val="00B55EF3"/>
    <w:pPr>
      <w:ind w:left="720"/>
      <w:contextualSpacing/>
    </w:pPr>
    <w:rPr>
      <w:rFonts w:ascii="Arial" w:eastAsiaTheme="minorHAnsi" w:hAnsi="Arial" w:cs="Arial"/>
      <w:sz w:val="20"/>
      <w:szCs w:val="40"/>
    </w:rPr>
  </w:style>
  <w:style w:type="paragraph" w:customStyle="1" w:styleId="966DB3E813C64F379B02AC41D35A5BEC2">
    <w:name w:val="966DB3E813C64F379B02AC41D35A5BEC2"/>
    <w:rsid w:val="00B55EF3"/>
    <w:pPr>
      <w:ind w:left="720"/>
      <w:contextualSpacing/>
    </w:pPr>
    <w:rPr>
      <w:rFonts w:ascii="Arial" w:eastAsiaTheme="minorHAnsi" w:hAnsi="Arial" w:cs="Arial"/>
      <w:sz w:val="20"/>
      <w:szCs w:val="40"/>
    </w:rPr>
  </w:style>
  <w:style w:type="paragraph" w:customStyle="1" w:styleId="23C308F3CE6C43FDAA9D1C06D97F5AF51">
    <w:name w:val="23C308F3CE6C43FDAA9D1C06D97F5AF51"/>
    <w:rsid w:val="00B55EF3"/>
    <w:pPr>
      <w:ind w:left="720"/>
      <w:contextualSpacing/>
    </w:pPr>
    <w:rPr>
      <w:rFonts w:ascii="Arial" w:eastAsiaTheme="minorHAnsi" w:hAnsi="Arial" w:cs="Arial"/>
      <w:sz w:val="20"/>
      <w:szCs w:val="40"/>
    </w:rPr>
  </w:style>
  <w:style w:type="paragraph" w:customStyle="1" w:styleId="33D075CD5755403D9FEBAADBE615C99D2">
    <w:name w:val="33D075CD5755403D9FEBAADBE615C99D2"/>
    <w:rsid w:val="00B55EF3"/>
    <w:pPr>
      <w:ind w:left="720"/>
      <w:contextualSpacing/>
    </w:pPr>
    <w:rPr>
      <w:rFonts w:ascii="Arial" w:eastAsiaTheme="minorHAnsi" w:hAnsi="Arial" w:cs="Arial"/>
      <w:sz w:val="20"/>
      <w:szCs w:val="40"/>
    </w:rPr>
  </w:style>
  <w:style w:type="paragraph" w:customStyle="1" w:styleId="9F93645E317846E5A5502DFFBE9379F22">
    <w:name w:val="9F93645E317846E5A5502DFFBE9379F22"/>
    <w:rsid w:val="00B55EF3"/>
    <w:pPr>
      <w:ind w:left="720"/>
      <w:contextualSpacing/>
    </w:pPr>
    <w:rPr>
      <w:rFonts w:ascii="Arial" w:eastAsiaTheme="minorHAnsi" w:hAnsi="Arial" w:cs="Arial"/>
      <w:sz w:val="20"/>
      <w:szCs w:val="40"/>
    </w:rPr>
  </w:style>
  <w:style w:type="paragraph" w:customStyle="1" w:styleId="39C15050166A4E9D86D67DCA9D71F6612">
    <w:name w:val="39C15050166A4E9D86D67DCA9D71F6612"/>
    <w:rsid w:val="00B55EF3"/>
    <w:pPr>
      <w:ind w:left="720"/>
      <w:contextualSpacing/>
    </w:pPr>
    <w:rPr>
      <w:rFonts w:ascii="Arial" w:eastAsiaTheme="minorHAnsi" w:hAnsi="Arial" w:cs="Arial"/>
      <w:sz w:val="20"/>
      <w:szCs w:val="40"/>
    </w:rPr>
  </w:style>
  <w:style w:type="paragraph" w:customStyle="1" w:styleId="AEAF1DF2592D486CA022836EB6F71ED72">
    <w:name w:val="AEAF1DF2592D486CA022836EB6F71ED72"/>
    <w:rsid w:val="00B55EF3"/>
    <w:pPr>
      <w:ind w:left="720"/>
      <w:contextualSpacing/>
    </w:pPr>
    <w:rPr>
      <w:rFonts w:ascii="Arial" w:eastAsiaTheme="minorHAnsi" w:hAnsi="Arial" w:cs="Arial"/>
      <w:sz w:val="20"/>
      <w:szCs w:val="40"/>
    </w:rPr>
  </w:style>
  <w:style w:type="paragraph" w:customStyle="1" w:styleId="BF9D1F337CC24B5CB6C90F84A3D6E3BD1">
    <w:name w:val="BF9D1F337CC24B5CB6C90F84A3D6E3BD1"/>
    <w:rsid w:val="00B55EF3"/>
    <w:pPr>
      <w:ind w:left="720"/>
      <w:contextualSpacing/>
    </w:pPr>
    <w:rPr>
      <w:rFonts w:ascii="Arial" w:eastAsiaTheme="minorHAnsi" w:hAnsi="Arial" w:cs="Arial"/>
      <w:sz w:val="20"/>
      <w:szCs w:val="40"/>
    </w:rPr>
  </w:style>
  <w:style w:type="paragraph" w:customStyle="1" w:styleId="C9E509EE37964D6A8800CCB1B37060BC2">
    <w:name w:val="C9E509EE37964D6A8800CCB1B37060BC2"/>
    <w:rsid w:val="00B55EF3"/>
    <w:rPr>
      <w:rFonts w:ascii="Arial" w:eastAsiaTheme="minorHAnsi" w:hAnsi="Arial" w:cs="Arial"/>
      <w:sz w:val="20"/>
      <w:szCs w:val="40"/>
    </w:rPr>
  </w:style>
  <w:style w:type="paragraph" w:customStyle="1" w:styleId="C6D44FE568604904A559E73A81751F902">
    <w:name w:val="C6D44FE568604904A559E73A81751F902"/>
    <w:rsid w:val="00B55EF3"/>
    <w:rPr>
      <w:rFonts w:ascii="Arial" w:eastAsiaTheme="minorHAnsi" w:hAnsi="Arial" w:cs="Arial"/>
      <w:sz w:val="20"/>
      <w:szCs w:val="40"/>
    </w:rPr>
  </w:style>
  <w:style w:type="paragraph" w:customStyle="1" w:styleId="28F638770E39437B8446CCCC42D5692C2">
    <w:name w:val="28F638770E39437B8446CCCC42D5692C2"/>
    <w:rsid w:val="00B55EF3"/>
    <w:rPr>
      <w:rFonts w:ascii="Arial" w:eastAsiaTheme="minorHAnsi" w:hAnsi="Arial" w:cs="Arial"/>
      <w:sz w:val="20"/>
      <w:szCs w:val="40"/>
    </w:rPr>
  </w:style>
  <w:style w:type="paragraph" w:customStyle="1" w:styleId="A84E676DA8E7432C979229735E322C232">
    <w:name w:val="A84E676DA8E7432C979229735E322C232"/>
    <w:rsid w:val="00B55EF3"/>
    <w:rPr>
      <w:rFonts w:ascii="Arial" w:eastAsiaTheme="minorHAnsi" w:hAnsi="Arial" w:cs="Arial"/>
      <w:sz w:val="20"/>
      <w:szCs w:val="40"/>
    </w:rPr>
  </w:style>
  <w:style w:type="paragraph" w:customStyle="1" w:styleId="B7F282189E6C4917A661EECF08FDD4622">
    <w:name w:val="B7F282189E6C4917A661EECF08FDD4622"/>
    <w:rsid w:val="00B55EF3"/>
    <w:rPr>
      <w:rFonts w:ascii="Arial" w:eastAsiaTheme="minorHAnsi" w:hAnsi="Arial" w:cs="Arial"/>
      <w:sz w:val="20"/>
      <w:szCs w:val="40"/>
    </w:rPr>
  </w:style>
  <w:style w:type="paragraph" w:customStyle="1" w:styleId="B1091BD026634F4889E28538EBF503592">
    <w:name w:val="B1091BD026634F4889E28538EBF503592"/>
    <w:rsid w:val="00B55EF3"/>
    <w:rPr>
      <w:rFonts w:ascii="Arial" w:eastAsiaTheme="minorHAnsi" w:hAnsi="Arial" w:cs="Arial"/>
      <w:sz w:val="20"/>
      <w:szCs w:val="40"/>
    </w:rPr>
  </w:style>
  <w:style w:type="paragraph" w:customStyle="1" w:styleId="527BA9C43FEF47BC86E4622F9A528A2D2">
    <w:name w:val="527BA9C43FEF47BC86E4622F9A528A2D2"/>
    <w:rsid w:val="00B55EF3"/>
    <w:rPr>
      <w:rFonts w:ascii="Arial" w:eastAsiaTheme="minorHAnsi" w:hAnsi="Arial" w:cs="Arial"/>
      <w:sz w:val="20"/>
      <w:szCs w:val="40"/>
    </w:rPr>
  </w:style>
  <w:style w:type="paragraph" w:customStyle="1" w:styleId="BE37C64A79E24946AE27079D5C645F052">
    <w:name w:val="BE37C64A79E24946AE27079D5C645F052"/>
    <w:rsid w:val="00B55EF3"/>
    <w:rPr>
      <w:rFonts w:ascii="Arial" w:eastAsiaTheme="minorHAnsi" w:hAnsi="Arial" w:cs="Arial"/>
      <w:sz w:val="20"/>
      <w:szCs w:val="40"/>
    </w:rPr>
  </w:style>
  <w:style w:type="paragraph" w:customStyle="1" w:styleId="D2BC392032C146BB8FDE7A49D25E670D2">
    <w:name w:val="D2BC392032C146BB8FDE7A49D25E670D2"/>
    <w:rsid w:val="00B55EF3"/>
    <w:rPr>
      <w:rFonts w:ascii="Arial" w:eastAsiaTheme="minorHAnsi" w:hAnsi="Arial" w:cs="Arial"/>
      <w:sz w:val="20"/>
      <w:szCs w:val="40"/>
    </w:rPr>
  </w:style>
  <w:style w:type="paragraph" w:customStyle="1" w:styleId="33F899495FFA4D7DA9C646B795BEE3552">
    <w:name w:val="33F899495FFA4D7DA9C646B795BEE3552"/>
    <w:rsid w:val="00B55EF3"/>
    <w:rPr>
      <w:rFonts w:ascii="Arial" w:eastAsiaTheme="minorHAnsi" w:hAnsi="Arial" w:cs="Arial"/>
      <w:sz w:val="20"/>
      <w:szCs w:val="40"/>
    </w:rPr>
  </w:style>
  <w:style w:type="paragraph" w:customStyle="1" w:styleId="2DCF791ECFBE4EC6BC2B43E41AAC6ED12">
    <w:name w:val="2DCF791ECFBE4EC6BC2B43E41AAC6ED12"/>
    <w:rsid w:val="00B55EF3"/>
    <w:rPr>
      <w:rFonts w:ascii="Arial" w:eastAsiaTheme="minorHAnsi" w:hAnsi="Arial" w:cs="Arial"/>
      <w:sz w:val="20"/>
      <w:szCs w:val="40"/>
    </w:rPr>
  </w:style>
  <w:style w:type="paragraph" w:customStyle="1" w:styleId="4D2B4E49D6784F70BD80D341DB4B20BE2">
    <w:name w:val="4D2B4E49D6784F70BD80D341DB4B20BE2"/>
    <w:rsid w:val="00B55EF3"/>
    <w:rPr>
      <w:rFonts w:ascii="Arial" w:eastAsiaTheme="minorHAnsi" w:hAnsi="Arial" w:cs="Arial"/>
      <w:sz w:val="20"/>
      <w:szCs w:val="40"/>
    </w:rPr>
  </w:style>
  <w:style w:type="paragraph" w:customStyle="1" w:styleId="BA3CBD8290A34C01B88341C59D0040F72">
    <w:name w:val="BA3CBD8290A34C01B88341C59D0040F72"/>
    <w:rsid w:val="00B55EF3"/>
    <w:rPr>
      <w:rFonts w:ascii="Arial" w:eastAsiaTheme="minorHAnsi" w:hAnsi="Arial" w:cs="Arial"/>
      <w:sz w:val="20"/>
      <w:szCs w:val="40"/>
    </w:rPr>
  </w:style>
  <w:style w:type="paragraph" w:customStyle="1" w:styleId="6F34AA30A90A4CB6A7FE0B28E4F29D742">
    <w:name w:val="6F34AA30A90A4CB6A7FE0B28E4F29D742"/>
    <w:rsid w:val="00B55EF3"/>
    <w:rPr>
      <w:rFonts w:ascii="Arial" w:eastAsiaTheme="minorHAnsi" w:hAnsi="Arial" w:cs="Arial"/>
      <w:sz w:val="20"/>
      <w:szCs w:val="40"/>
    </w:rPr>
  </w:style>
  <w:style w:type="paragraph" w:customStyle="1" w:styleId="754E36ED3BD24326927A5B1036CC96E72">
    <w:name w:val="754E36ED3BD24326927A5B1036CC96E72"/>
    <w:rsid w:val="00B55EF3"/>
    <w:rPr>
      <w:rFonts w:ascii="Arial" w:eastAsiaTheme="minorHAnsi" w:hAnsi="Arial" w:cs="Arial"/>
      <w:sz w:val="20"/>
      <w:szCs w:val="40"/>
    </w:rPr>
  </w:style>
  <w:style w:type="paragraph" w:customStyle="1" w:styleId="7A99E30BFD7F4CD9A8524CD976974BC52">
    <w:name w:val="7A99E30BFD7F4CD9A8524CD976974BC52"/>
    <w:rsid w:val="00B55EF3"/>
    <w:rPr>
      <w:rFonts w:ascii="Arial" w:eastAsiaTheme="minorHAnsi" w:hAnsi="Arial" w:cs="Arial"/>
      <w:sz w:val="20"/>
      <w:szCs w:val="40"/>
    </w:rPr>
  </w:style>
  <w:style w:type="paragraph" w:customStyle="1" w:styleId="DC210BB518764FED9ADF35D3A72112E12">
    <w:name w:val="DC210BB518764FED9ADF35D3A72112E12"/>
    <w:rsid w:val="00B55EF3"/>
    <w:rPr>
      <w:rFonts w:ascii="Arial" w:eastAsiaTheme="minorHAnsi" w:hAnsi="Arial" w:cs="Arial"/>
      <w:sz w:val="20"/>
      <w:szCs w:val="40"/>
    </w:rPr>
  </w:style>
  <w:style w:type="paragraph" w:customStyle="1" w:styleId="C8393A53200B4DC9BCFB60ADC0A969FF2">
    <w:name w:val="C8393A53200B4DC9BCFB60ADC0A969FF2"/>
    <w:rsid w:val="00B55EF3"/>
    <w:rPr>
      <w:rFonts w:ascii="Arial" w:eastAsiaTheme="minorHAnsi" w:hAnsi="Arial" w:cs="Arial"/>
      <w:sz w:val="20"/>
      <w:szCs w:val="40"/>
    </w:rPr>
  </w:style>
  <w:style w:type="paragraph" w:customStyle="1" w:styleId="3494E743876E415B98E1E484E2B94FE02">
    <w:name w:val="3494E743876E415B98E1E484E2B94FE02"/>
    <w:rsid w:val="00B55EF3"/>
    <w:rPr>
      <w:rFonts w:ascii="Arial" w:eastAsiaTheme="minorHAnsi" w:hAnsi="Arial" w:cs="Arial"/>
      <w:sz w:val="20"/>
      <w:szCs w:val="40"/>
    </w:rPr>
  </w:style>
  <w:style w:type="paragraph" w:customStyle="1" w:styleId="802D73C0DCE44D179AD150E1A8D7D4CF2">
    <w:name w:val="802D73C0DCE44D179AD150E1A8D7D4CF2"/>
    <w:rsid w:val="00B55EF3"/>
    <w:rPr>
      <w:rFonts w:ascii="Arial" w:eastAsiaTheme="minorHAnsi" w:hAnsi="Arial" w:cs="Arial"/>
      <w:sz w:val="20"/>
      <w:szCs w:val="40"/>
    </w:rPr>
  </w:style>
  <w:style w:type="paragraph" w:customStyle="1" w:styleId="F405B0A91ECE40D4ADBDC54811D107202">
    <w:name w:val="F405B0A91ECE40D4ADBDC54811D107202"/>
    <w:rsid w:val="00B55EF3"/>
    <w:rPr>
      <w:rFonts w:ascii="Arial" w:eastAsiaTheme="minorHAnsi" w:hAnsi="Arial" w:cs="Arial"/>
      <w:sz w:val="20"/>
      <w:szCs w:val="40"/>
    </w:rPr>
  </w:style>
  <w:style w:type="paragraph" w:customStyle="1" w:styleId="4B74C25748EF4088B897B47576610C8C2">
    <w:name w:val="4B74C25748EF4088B897B47576610C8C2"/>
    <w:rsid w:val="00B55EF3"/>
    <w:rPr>
      <w:rFonts w:ascii="Arial" w:eastAsiaTheme="minorHAnsi" w:hAnsi="Arial" w:cs="Arial"/>
      <w:sz w:val="20"/>
      <w:szCs w:val="40"/>
    </w:rPr>
  </w:style>
  <w:style w:type="paragraph" w:customStyle="1" w:styleId="C058BBB020994F2BA67A6FB19DB08C282">
    <w:name w:val="C058BBB020994F2BA67A6FB19DB08C282"/>
    <w:rsid w:val="00B55EF3"/>
    <w:rPr>
      <w:rFonts w:ascii="Arial" w:eastAsiaTheme="minorHAnsi" w:hAnsi="Arial" w:cs="Arial"/>
      <w:sz w:val="20"/>
      <w:szCs w:val="40"/>
    </w:rPr>
  </w:style>
  <w:style w:type="paragraph" w:customStyle="1" w:styleId="F2CA90DDC46D4D93BE193119DB1E7C7A2">
    <w:name w:val="F2CA90DDC46D4D93BE193119DB1E7C7A2"/>
    <w:rsid w:val="00B55EF3"/>
    <w:rPr>
      <w:rFonts w:ascii="Arial" w:eastAsiaTheme="minorHAnsi" w:hAnsi="Arial" w:cs="Arial"/>
      <w:sz w:val="20"/>
      <w:szCs w:val="40"/>
    </w:rPr>
  </w:style>
  <w:style w:type="paragraph" w:customStyle="1" w:styleId="CB26EA62CC1649D49B7A1F97A7A794BD2">
    <w:name w:val="CB26EA62CC1649D49B7A1F97A7A794BD2"/>
    <w:rsid w:val="00B55EF3"/>
    <w:rPr>
      <w:rFonts w:ascii="Arial" w:eastAsiaTheme="minorHAnsi" w:hAnsi="Arial" w:cs="Arial"/>
      <w:sz w:val="20"/>
      <w:szCs w:val="40"/>
    </w:rPr>
  </w:style>
  <w:style w:type="paragraph" w:customStyle="1" w:styleId="6101688A4BBD48ACB523A1FB144C6C1E2">
    <w:name w:val="6101688A4BBD48ACB523A1FB144C6C1E2"/>
    <w:rsid w:val="00B55EF3"/>
    <w:rPr>
      <w:rFonts w:ascii="Arial" w:eastAsiaTheme="minorHAnsi" w:hAnsi="Arial" w:cs="Arial"/>
      <w:sz w:val="20"/>
      <w:szCs w:val="40"/>
    </w:rPr>
  </w:style>
  <w:style w:type="paragraph" w:customStyle="1" w:styleId="7876C4FEC2C549419D2E591AD7B191102">
    <w:name w:val="7876C4FEC2C549419D2E591AD7B191102"/>
    <w:rsid w:val="00B55EF3"/>
    <w:rPr>
      <w:rFonts w:ascii="Arial" w:eastAsiaTheme="minorHAnsi" w:hAnsi="Arial" w:cs="Arial"/>
      <w:sz w:val="20"/>
      <w:szCs w:val="40"/>
    </w:rPr>
  </w:style>
  <w:style w:type="paragraph" w:customStyle="1" w:styleId="68B7ABC1218D4A15B149FF672D6CF9352">
    <w:name w:val="68B7ABC1218D4A15B149FF672D6CF9352"/>
    <w:rsid w:val="00B55EF3"/>
    <w:rPr>
      <w:rFonts w:ascii="Arial" w:eastAsiaTheme="minorHAnsi" w:hAnsi="Arial" w:cs="Arial"/>
      <w:sz w:val="20"/>
      <w:szCs w:val="40"/>
    </w:rPr>
  </w:style>
  <w:style w:type="paragraph" w:customStyle="1" w:styleId="D1736E71F0F049508895922FA152979A2">
    <w:name w:val="D1736E71F0F049508895922FA152979A2"/>
    <w:rsid w:val="00B55EF3"/>
    <w:rPr>
      <w:rFonts w:ascii="Arial" w:eastAsiaTheme="minorHAnsi" w:hAnsi="Arial" w:cs="Arial"/>
      <w:sz w:val="20"/>
      <w:szCs w:val="40"/>
    </w:rPr>
  </w:style>
  <w:style w:type="paragraph" w:customStyle="1" w:styleId="86B9902794214D199EBD5BA7B867BC642">
    <w:name w:val="86B9902794214D199EBD5BA7B867BC642"/>
    <w:rsid w:val="00B55EF3"/>
    <w:rPr>
      <w:rFonts w:ascii="Arial" w:eastAsiaTheme="minorHAnsi" w:hAnsi="Arial" w:cs="Arial"/>
      <w:sz w:val="20"/>
      <w:szCs w:val="40"/>
    </w:rPr>
  </w:style>
  <w:style w:type="paragraph" w:customStyle="1" w:styleId="FADB136E2A79416A821405366F4B7C712">
    <w:name w:val="FADB136E2A79416A821405366F4B7C712"/>
    <w:rsid w:val="00B55EF3"/>
    <w:rPr>
      <w:rFonts w:ascii="Arial" w:eastAsiaTheme="minorHAnsi" w:hAnsi="Arial" w:cs="Arial"/>
      <w:sz w:val="20"/>
      <w:szCs w:val="40"/>
    </w:rPr>
  </w:style>
  <w:style w:type="paragraph" w:customStyle="1" w:styleId="78EC82DB124D4B2FB8A95E7CD83E61EB2">
    <w:name w:val="78EC82DB124D4B2FB8A95E7CD83E61EB2"/>
    <w:rsid w:val="00B55EF3"/>
    <w:rPr>
      <w:rFonts w:ascii="Arial" w:eastAsiaTheme="minorHAnsi" w:hAnsi="Arial" w:cs="Arial"/>
      <w:sz w:val="20"/>
      <w:szCs w:val="40"/>
    </w:rPr>
  </w:style>
  <w:style w:type="paragraph" w:customStyle="1" w:styleId="515E9EE09FB143F495302FE95E2428ED2">
    <w:name w:val="515E9EE09FB143F495302FE95E2428ED2"/>
    <w:rsid w:val="00B55EF3"/>
    <w:rPr>
      <w:rFonts w:ascii="Arial" w:eastAsiaTheme="minorHAnsi" w:hAnsi="Arial" w:cs="Arial"/>
      <w:sz w:val="20"/>
      <w:szCs w:val="40"/>
    </w:rPr>
  </w:style>
  <w:style w:type="paragraph" w:customStyle="1" w:styleId="8788CDA7C914453D8756B9A91EE68A3F2">
    <w:name w:val="8788CDA7C914453D8756B9A91EE68A3F2"/>
    <w:rsid w:val="00B55EF3"/>
    <w:rPr>
      <w:rFonts w:ascii="Arial" w:eastAsiaTheme="minorHAnsi" w:hAnsi="Arial" w:cs="Arial"/>
      <w:sz w:val="20"/>
      <w:szCs w:val="40"/>
    </w:rPr>
  </w:style>
  <w:style w:type="paragraph" w:customStyle="1" w:styleId="945857AF7CFD40D7AF900A080B4E48942">
    <w:name w:val="945857AF7CFD40D7AF900A080B4E48942"/>
    <w:rsid w:val="00B55EF3"/>
    <w:rPr>
      <w:rFonts w:ascii="Arial" w:eastAsiaTheme="minorHAnsi" w:hAnsi="Arial" w:cs="Arial"/>
      <w:sz w:val="20"/>
      <w:szCs w:val="40"/>
    </w:rPr>
  </w:style>
  <w:style w:type="paragraph" w:customStyle="1" w:styleId="3874582E3F21458FA2D3FD3B6CA710952">
    <w:name w:val="3874582E3F21458FA2D3FD3B6CA710952"/>
    <w:rsid w:val="00B55EF3"/>
    <w:rPr>
      <w:rFonts w:ascii="Arial" w:eastAsiaTheme="minorHAnsi" w:hAnsi="Arial" w:cs="Arial"/>
      <w:sz w:val="20"/>
      <w:szCs w:val="40"/>
    </w:rPr>
  </w:style>
  <w:style w:type="paragraph" w:customStyle="1" w:styleId="84050E0A86DD478CBB0C23C6055023392">
    <w:name w:val="84050E0A86DD478CBB0C23C6055023392"/>
    <w:rsid w:val="00B55EF3"/>
    <w:rPr>
      <w:rFonts w:ascii="Arial" w:eastAsiaTheme="minorHAnsi" w:hAnsi="Arial" w:cs="Arial"/>
      <w:sz w:val="20"/>
      <w:szCs w:val="40"/>
    </w:rPr>
  </w:style>
  <w:style w:type="paragraph" w:customStyle="1" w:styleId="18DC3B722AA9461AAA451BD854F48C0D2">
    <w:name w:val="18DC3B722AA9461AAA451BD854F48C0D2"/>
    <w:rsid w:val="00B55EF3"/>
    <w:rPr>
      <w:rFonts w:ascii="Arial" w:eastAsiaTheme="minorHAnsi" w:hAnsi="Arial" w:cs="Arial"/>
      <w:sz w:val="20"/>
      <w:szCs w:val="40"/>
    </w:rPr>
  </w:style>
  <w:style w:type="paragraph" w:customStyle="1" w:styleId="62BB2123850140B8BDED27625AFFA0732">
    <w:name w:val="62BB2123850140B8BDED27625AFFA0732"/>
    <w:rsid w:val="00B55EF3"/>
    <w:rPr>
      <w:rFonts w:ascii="Arial" w:eastAsiaTheme="minorHAnsi" w:hAnsi="Arial" w:cs="Arial"/>
      <w:sz w:val="20"/>
      <w:szCs w:val="40"/>
    </w:rPr>
  </w:style>
  <w:style w:type="paragraph" w:customStyle="1" w:styleId="CF4D2592B96144F8BA037899EA36B9472">
    <w:name w:val="CF4D2592B96144F8BA037899EA36B9472"/>
    <w:rsid w:val="00B55EF3"/>
    <w:rPr>
      <w:rFonts w:ascii="Arial" w:eastAsiaTheme="minorHAnsi" w:hAnsi="Arial" w:cs="Arial"/>
      <w:sz w:val="20"/>
      <w:szCs w:val="40"/>
    </w:rPr>
  </w:style>
  <w:style w:type="paragraph" w:customStyle="1" w:styleId="F24CA341E6D24109A531FB0BA4D4AE582">
    <w:name w:val="F24CA341E6D24109A531FB0BA4D4AE582"/>
    <w:rsid w:val="00B55EF3"/>
    <w:rPr>
      <w:rFonts w:ascii="Arial" w:eastAsiaTheme="minorHAnsi" w:hAnsi="Arial" w:cs="Arial"/>
      <w:sz w:val="20"/>
      <w:szCs w:val="40"/>
    </w:rPr>
  </w:style>
  <w:style w:type="paragraph" w:customStyle="1" w:styleId="D6ED883B083A4D28BF97A3D8BC23D8702">
    <w:name w:val="D6ED883B083A4D28BF97A3D8BC23D8702"/>
    <w:rsid w:val="00B55EF3"/>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2">
    <w:name w:val="235EDF191C84457590A69230826458FE2"/>
    <w:rsid w:val="00B55EF3"/>
    <w:rPr>
      <w:rFonts w:ascii="Arial" w:eastAsiaTheme="minorHAnsi" w:hAnsi="Arial" w:cs="Arial"/>
      <w:sz w:val="20"/>
      <w:szCs w:val="40"/>
    </w:rPr>
  </w:style>
  <w:style w:type="paragraph" w:customStyle="1" w:styleId="346039A4129049F393077DFEF7262DC12">
    <w:name w:val="346039A4129049F393077DFEF7262DC12"/>
    <w:rsid w:val="00B55EF3"/>
    <w:rPr>
      <w:rFonts w:ascii="Arial" w:eastAsiaTheme="minorHAnsi" w:hAnsi="Arial" w:cs="Arial"/>
      <w:sz w:val="20"/>
      <w:szCs w:val="40"/>
    </w:rPr>
  </w:style>
  <w:style w:type="paragraph" w:customStyle="1" w:styleId="DF1D073FDDC84BE6BDE1FFEF1EFAF8F62">
    <w:name w:val="DF1D073FDDC84BE6BDE1FFEF1EFAF8F62"/>
    <w:rsid w:val="00B55EF3"/>
    <w:rPr>
      <w:rFonts w:ascii="Arial" w:eastAsiaTheme="minorHAnsi" w:hAnsi="Arial" w:cs="Arial"/>
      <w:sz w:val="20"/>
      <w:szCs w:val="40"/>
    </w:rPr>
  </w:style>
  <w:style w:type="paragraph" w:customStyle="1" w:styleId="C9EB110587564F899915480A8E577D4D">
    <w:name w:val="C9EB110587564F899915480A8E577D4D"/>
    <w:rsid w:val="00B55EF3"/>
  </w:style>
  <w:style w:type="paragraph" w:customStyle="1" w:styleId="5BE1B5A2B59245D78A570E103B78C6EE">
    <w:name w:val="5BE1B5A2B59245D78A570E103B78C6EE"/>
    <w:rsid w:val="00B55EF3"/>
  </w:style>
  <w:style w:type="paragraph" w:customStyle="1" w:styleId="A5CF94B889804AFFB2F326F281C785E9">
    <w:name w:val="A5CF94B889804AFFB2F326F281C785E9"/>
    <w:rsid w:val="00B55EF3"/>
  </w:style>
  <w:style w:type="paragraph" w:customStyle="1" w:styleId="DA64BD781AA4446CA1DC7146A5E02A76">
    <w:name w:val="DA64BD781AA4446CA1DC7146A5E02A76"/>
    <w:rsid w:val="00B55EF3"/>
  </w:style>
  <w:style w:type="paragraph" w:customStyle="1" w:styleId="330FBF11B29C4A4B8A040C699704324F">
    <w:name w:val="330FBF11B29C4A4B8A040C699704324F"/>
    <w:rsid w:val="00B55EF3"/>
  </w:style>
  <w:style w:type="paragraph" w:customStyle="1" w:styleId="6A8560D9DAB942D09DBF2EF35B2E4B38">
    <w:name w:val="6A8560D9DAB942D09DBF2EF35B2E4B38"/>
    <w:rsid w:val="00B55EF3"/>
  </w:style>
  <w:style w:type="paragraph" w:customStyle="1" w:styleId="D43C1A2439534E34B70DCB91A6F5F65D">
    <w:name w:val="D43C1A2439534E34B70DCB91A6F5F65D"/>
    <w:rsid w:val="00B55EF3"/>
  </w:style>
  <w:style w:type="paragraph" w:customStyle="1" w:styleId="245AA23C4CFE4582AE8A83BC1A2BB0C3">
    <w:name w:val="245AA23C4CFE4582AE8A83BC1A2BB0C3"/>
    <w:rsid w:val="00006F3C"/>
  </w:style>
  <w:style w:type="paragraph" w:customStyle="1" w:styleId="EE285E269348474B92A48D7E01718ECB">
    <w:name w:val="EE285E269348474B92A48D7E01718ECB"/>
    <w:rsid w:val="00EF2123"/>
  </w:style>
  <w:style w:type="paragraph" w:customStyle="1" w:styleId="B2FEFB6AF433401A95E1A472975FBFE8">
    <w:name w:val="B2FEFB6AF433401A95E1A472975FBFE8"/>
    <w:rsid w:val="00EF2123"/>
  </w:style>
  <w:style w:type="paragraph" w:customStyle="1" w:styleId="C9563A01B23F49F9B16F4E8BDA7244D0">
    <w:name w:val="C9563A01B23F49F9B16F4E8BDA7244D0"/>
    <w:rsid w:val="00EF2123"/>
  </w:style>
  <w:style w:type="paragraph" w:customStyle="1" w:styleId="1DDCAB04F9A541CC846E9A5C96110122">
    <w:name w:val="1DDCAB04F9A541CC846E9A5C96110122"/>
    <w:rsid w:val="00EF2123"/>
  </w:style>
  <w:style w:type="paragraph" w:customStyle="1" w:styleId="245AA23C4CFE4582AE8A83BC1A2BB0C31">
    <w:name w:val="245AA23C4CFE4582AE8A83BC1A2BB0C31"/>
    <w:rsid w:val="00B46ECC"/>
    <w:rPr>
      <w:rFonts w:ascii="Arial" w:eastAsiaTheme="minorHAnsi" w:hAnsi="Arial" w:cs="Arial"/>
      <w:sz w:val="20"/>
      <w:szCs w:val="40"/>
    </w:rPr>
  </w:style>
  <w:style w:type="paragraph" w:customStyle="1" w:styleId="08DBE1E5E60C4AFCBF4B1ADD53EE23333">
    <w:name w:val="08DBE1E5E60C4AFCBF4B1ADD53EE23333"/>
    <w:rsid w:val="00B46ECC"/>
    <w:rPr>
      <w:rFonts w:ascii="Arial" w:eastAsiaTheme="minorHAnsi" w:hAnsi="Arial" w:cs="Arial"/>
      <w:sz w:val="20"/>
      <w:szCs w:val="40"/>
    </w:rPr>
  </w:style>
  <w:style w:type="paragraph" w:customStyle="1" w:styleId="3AA978C34815409E9CDCA4F5514F53493">
    <w:name w:val="3AA978C34815409E9CDCA4F5514F53493"/>
    <w:rsid w:val="00B46ECC"/>
    <w:rPr>
      <w:rFonts w:ascii="Arial" w:eastAsiaTheme="minorHAnsi" w:hAnsi="Arial" w:cs="Arial"/>
      <w:sz w:val="20"/>
      <w:szCs w:val="40"/>
    </w:rPr>
  </w:style>
  <w:style w:type="paragraph" w:customStyle="1" w:styleId="03D7183AAED041CFBB05330F9998138A3">
    <w:name w:val="03D7183AAED041CFBB05330F9998138A3"/>
    <w:rsid w:val="00B46ECC"/>
    <w:rPr>
      <w:rFonts w:ascii="Arial" w:eastAsiaTheme="minorHAnsi" w:hAnsi="Arial" w:cs="Arial"/>
      <w:sz w:val="20"/>
      <w:szCs w:val="40"/>
    </w:rPr>
  </w:style>
  <w:style w:type="paragraph" w:customStyle="1" w:styleId="6100796749E24BDFBD64A781ACFEC09F3">
    <w:name w:val="6100796749E24BDFBD64A781ACFEC09F3"/>
    <w:rsid w:val="00B46ECC"/>
    <w:rPr>
      <w:rFonts w:ascii="Arial" w:eastAsiaTheme="minorHAnsi" w:hAnsi="Arial" w:cs="Arial"/>
      <w:sz w:val="20"/>
      <w:szCs w:val="40"/>
    </w:rPr>
  </w:style>
  <w:style w:type="paragraph" w:customStyle="1" w:styleId="70D3ADCD71A846B7B759EF16C158F2503">
    <w:name w:val="70D3ADCD71A846B7B759EF16C158F2503"/>
    <w:rsid w:val="00B46ECC"/>
    <w:rPr>
      <w:rFonts w:ascii="Arial" w:eastAsiaTheme="minorHAnsi" w:hAnsi="Arial" w:cs="Arial"/>
      <w:sz w:val="20"/>
      <w:szCs w:val="40"/>
    </w:rPr>
  </w:style>
  <w:style w:type="paragraph" w:customStyle="1" w:styleId="E3468CED167D4B19BF9D6CB41F728D163">
    <w:name w:val="E3468CED167D4B19BF9D6CB41F728D163"/>
    <w:rsid w:val="00B46ECC"/>
    <w:rPr>
      <w:rFonts w:ascii="Arial" w:eastAsiaTheme="minorHAnsi" w:hAnsi="Arial" w:cs="Arial"/>
      <w:sz w:val="20"/>
      <w:szCs w:val="40"/>
    </w:rPr>
  </w:style>
  <w:style w:type="paragraph" w:customStyle="1" w:styleId="C9EB110587564F899915480A8E577D4D1">
    <w:name w:val="C9EB110587564F899915480A8E577D4D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5BE1B5A2B59245D78A570E103B78C6EE1">
    <w:name w:val="5BE1B5A2B59245D78A570E103B78C6EE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A5CF94B889804AFFB2F326F281C785E91">
    <w:name w:val="A5CF94B889804AFFB2F326F281C785E9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A64BD781AA4446CA1DC7146A5E02A761">
    <w:name w:val="DA64BD781AA4446CA1DC7146A5E02A76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330FBF11B29C4A4B8A040C699704324F1">
    <w:name w:val="330FBF11B29C4A4B8A040C699704324F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6A8560D9DAB942D09DBF2EF35B2E4B381">
    <w:name w:val="6A8560D9DAB942D09DBF2EF35B2E4B38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D43C1A2439534E34B70DCB91A6F5F65D1">
    <w:name w:val="D43C1A2439534E34B70DCB91A6F5F65D1"/>
    <w:rsid w:val="00B46ECC"/>
    <w:pPr>
      <w:keepNext/>
      <w:keepLines/>
      <w:spacing w:before="40" w:after="0"/>
      <w:outlineLvl w:val="2"/>
    </w:pPr>
    <w:rPr>
      <w:rFonts w:ascii="Arial" w:eastAsiaTheme="majorEastAsia" w:hAnsi="Arial" w:cstheme="majorBidi"/>
      <w:color w:val="243F60" w:themeColor="accent1" w:themeShade="7F"/>
      <w:sz w:val="24"/>
      <w:szCs w:val="24"/>
    </w:rPr>
  </w:style>
  <w:style w:type="paragraph" w:customStyle="1" w:styleId="EDF1097474B946FAB810ED253A4C8EE83">
    <w:name w:val="EDF1097474B946FAB810ED253A4C8EE83"/>
    <w:rsid w:val="00B46ECC"/>
    <w:pPr>
      <w:ind w:left="720"/>
      <w:contextualSpacing/>
    </w:pPr>
    <w:rPr>
      <w:rFonts w:ascii="Arial" w:eastAsiaTheme="minorHAnsi" w:hAnsi="Arial" w:cs="Arial"/>
      <w:sz w:val="20"/>
      <w:szCs w:val="40"/>
    </w:rPr>
  </w:style>
  <w:style w:type="paragraph" w:customStyle="1" w:styleId="B48EA2AA75074BA3AC01F69ACDEC07423">
    <w:name w:val="B48EA2AA75074BA3AC01F69ACDEC07423"/>
    <w:rsid w:val="00B46ECC"/>
    <w:pPr>
      <w:ind w:left="720"/>
      <w:contextualSpacing/>
    </w:pPr>
    <w:rPr>
      <w:rFonts w:ascii="Arial" w:eastAsiaTheme="minorHAnsi" w:hAnsi="Arial" w:cs="Arial"/>
      <w:sz w:val="20"/>
      <w:szCs w:val="40"/>
    </w:rPr>
  </w:style>
  <w:style w:type="paragraph" w:customStyle="1" w:styleId="966DB3E813C64F379B02AC41D35A5BEC3">
    <w:name w:val="966DB3E813C64F379B02AC41D35A5BEC3"/>
    <w:rsid w:val="00B46ECC"/>
    <w:pPr>
      <w:ind w:left="720"/>
      <w:contextualSpacing/>
    </w:pPr>
    <w:rPr>
      <w:rFonts w:ascii="Arial" w:eastAsiaTheme="minorHAnsi" w:hAnsi="Arial" w:cs="Arial"/>
      <w:sz w:val="20"/>
      <w:szCs w:val="40"/>
    </w:rPr>
  </w:style>
  <w:style w:type="paragraph" w:customStyle="1" w:styleId="EE285E269348474B92A48D7E01718ECB1">
    <w:name w:val="EE285E269348474B92A48D7E01718ECB1"/>
    <w:rsid w:val="00B46ECC"/>
    <w:pPr>
      <w:ind w:left="720"/>
      <w:contextualSpacing/>
    </w:pPr>
    <w:rPr>
      <w:rFonts w:ascii="Arial" w:eastAsiaTheme="minorHAnsi" w:hAnsi="Arial" w:cs="Arial"/>
      <w:sz w:val="20"/>
      <w:szCs w:val="40"/>
    </w:rPr>
  </w:style>
  <w:style w:type="paragraph" w:customStyle="1" w:styleId="23C308F3CE6C43FDAA9D1C06D97F5AF52">
    <w:name w:val="23C308F3CE6C43FDAA9D1C06D97F5AF52"/>
    <w:rsid w:val="00B46ECC"/>
    <w:pPr>
      <w:ind w:left="720"/>
      <w:contextualSpacing/>
    </w:pPr>
    <w:rPr>
      <w:rFonts w:ascii="Arial" w:eastAsiaTheme="minorHAnsi" w:hAnsi="Arial" w:cs="Arial"/>
      <w:sz w:val="20"/>
      <w:szCs w:val="40"/>
    </w:rPr>
  </w:style>
  <w:style w:type="paragraph" w:customStyle="1" w:styleId="33D075CD5755403D9FEBAADBE615C99D3">
    <w:name w:val="33D075CD5755403D9FEBAADBE615C99D3"/>
    <w:rsid w:val="00B46ECC"/>
    <w:pPr>
      <w:ind w:left="720"/>
      <w:contextualSpacing/>
    </w:pPr>
    <w:rPr>
      <w:rFonts w:ascii="Arial" w:eastAsiaTheme="minorHAnsi" w:hAnsi="Arial" w:cs="Arial"/>
      <w:sz w:val="20"/>
      <w:szCs w:val="40"/>
    </w:rPr>
  </w:style>
  <w:style w:type="paragraph" w:customStyle="1" w:styleId="9F93645E317846E5A5502DFFBE9379F23">
    <w:name w:val="9F93645E317846E5A5502DFFBE9379F23"/>
    <w:rsid w:val="00B46ECC"/>
    <w:pPr>
      <w:ind w:left="720"/>
      <w:contextualSpacing/>
    </w:pPr>
    <w:rPr>
      <w:rFonts w:ascii="Arial" w:eastAsiaTheme="minorHAnsi" w:hAnsi="Arial" w:cs="Arial"/>
      <w:sz w:val="20"/>
      <w:szCs w:val="40"/>
    </w:rPr>
  </w:style>
  <w:style w:type="paragraph" w:customStyle="1" w:styleId="39C15050166A4E9D86D67DCA9D71F6613">
    <w:name w:val="39C15050166A4E9D86D67DCA9D71F6613"/>
    <w:rsid w:val="00B46ECC"/>
    <w:pPr>
      <w:ind w:left="720"/>
      <w:contextualSpacing/>
    </w:pPr>
    <w:rPr>
      <w:rFonts w:ascii="Arial" w:eastAsiaTheme="minorHAnsi" w:hAnsi="Arial" w:cs="Arial"/>
      <w:sz w:val="20"/>
      <w:szCs w:val="40"/>
    </w:rPr>
  </w:style>
  <w:style w:type="paragraph" w:customStyle="1" w:styleId="AEAF1DF2592D486CA022836EB6F71ED73">
    <w:name w:val="AEAF1DF2592D486CA022836EB6F71ED73"/>
    <w:rsid w:val="00B46ECC"/>
    <w:pPr>
      <w:ind w:left="720"/>
      <w:contextualSpacing/>
    </w:pPr>
    <w:rPr>
      <w:rFonts w:ascii="Arial" w:eastAsiaTheme="minorHAnsi" w:hAnsi="Arial" w:cs="Arial"/>
      <w:sz w:val="20"/>
      <w:szCs w:val="40"/>
    </w:rPr>
  </w:style>
  <w:style w:type="paragraph" w:customStyle="1" w:styleId="1DDCAB04F9A541CC846E9A5C961101221">
    <w:name w:val="1DDCAB04F9A541CC846E9A5C961101221"/>
    <w:rsid w:val="00B46ECC"/>
    <w:pPr>
      <w:ind w:left="720"/>
      <w:contextualSpacing/>
    </w:pPr>
    <w:rPr>
      <w:rFonts w:ascii="Arial" w:eastAsiaTheme="minorHAnsi" w:hAnsi="Arial" w:cs="Arial"/>
      <w:sz w:val="20"/>
      <w:szCs w:val="40"/>
    </w:rPr>
  </w:style>
  <w:style w:type="paragraph" w:customStyle="1" w:styleId="C9E509EE37964D6A8800CCB1B37060BC3">
    <w:name w:val="C9E509EE37964D6A8800CCB1B37060BC3"/>
    <w:rsid w:val="00B46ECC"/>
    <w:rPr>
      <w:rFonts w:ascii="Arial" w:eastAsiaTheme="minorHAnsi" w:hAnsi="Arial" w:cs="Arial"/>
      <w:sz w:val="20"/>
      <w:szCs w:val="40"/>
    </w:rPr>
  </w:style>
  <w:style w:type="paragraph" w:customStyle="1" w:styleId="C6D44FE568604904A559E73A81751F903">
    <w:name w:val="C6D44FE568604904A559E73A81751F903"/>
    <w:rsid w:val="00B46ECC"/>
    <w:rPr>
      <w:rFonts w:ascii="Arial" w:eastAsiaTheme="minorHAnsi" w:hAnsi="Arial" w:cs="Arial"/>
      <w:sz w:val="20"/>
      <w:szCs w:val="40"/>
    </w:rPr>
  </w:style>
  <w:style w:type="paragraph" w:customStyle="1" w:styleId="28F638770E39437B8446CCCC42D5692C3">
    <w:name w:val="28F638770E39437B8446CCCC42D5692C3"/>
    <w:rsid w:val="00B46ECC"/>
    <w:rPr>
      <w:rFonts w:ascii="Arial" w:eastAsiaTheme="minorHAnsi" w:hAnsi="Arial" w:cs="Arial"/>
      <w:sz w:val="20"/>
      <w:szCs w:val="40"/>
    </w:rPr>
  </w:style>
  <w:style w:type="paragraph" w:customStyle="1" w:styleId="A84E676DA8E7432C979229735E322C233">
    <w:name w:val="A84E676DA8E7432C979229735E322C233"/>
    <w:rsid w:val="00B46ECC"/>
    <w:rPr>
      <w:rFonts w:ascii="Arial" w:eastAsiaTheme="minorHAnsi" w:hAnsi="Arial" w:cs="Arial"/>
      <w:sz w:val="20"/>
      <w:szCs w:val="40"/>
    </w:rPr>
  </w:style>
  <w:style w:type="paragraph" w:customStyle="1" w:styleId="B7F282189E6C4917A661EECF08FDD4623">
    <w:name w:val="B7F282189E6C4917A661EECF08FDD4623"/>
    <w:rsid w:val="00B46ECC"/>
    <w:rPr>
      <w:rFonts w:ascii="Arial" w:eastAsiaTheme="minorHAnsi" w:hAnsi="Arial" w:cs="Arial"/>
      <w:sz w:val="20"/>
      <w:szCs w:val="40"/>
    </w:rPr>
  </w:style>
  <w:style w:type="paragraph" w:customStyle="1" w:styleId="B1091BD026634F4889E28538EBF503593">
    <w:name w:val="B1091BD026634F4889E28538EBF503593"/>
    <w:rsid w:val="00B46ECC"/>
    <w:rPr>
      <w:rFonts w:ascii="Arial" w:eastAsiaTheme="minorHAnsi" w:hAnsi="Arial" w:cs="Arial"/>
      <w:sz w:val="20"/>
      <w:szCs w:val="40"/>
    </w:rPr>
  </w:style>
  <w:style w:type="paragraph" w:customStyle="1" w:styleId="527BA9C43FEF47BC86E4622F9A528A2D3">
    <w:name w:val="527BA9C43FEF47BC86E4622F9A528A2D3"/>
    <w:rsid w:val="00B46ECC"/>
    <w:rPr>
      <w:rFonts w:ascii="Arial" w:eastAsiaTheme="minorHAnsi" w:hAnsi="Arial" w:cs="Arial"/>
      <w:sz w:val="20"/>
      <w:szCs w:val="40"/>
    </w:rPr>
  </w:style>
  <w:style w:type="paragraph" w:customStyle="1" w:styleId="BE37C64A79E24946AE27079D5C645F053">
    <w:name w:val="BE37C64A79E24946AE27079D5C645F053"/>
    <w:rsid w:val="00B46ECC"/>
    <w:rPr>
      <w:rFonts w:ascii="Arial" w:eastAsiaTheme="minorHAnsi" w:hAnsi="Arial" w:cs="Arial"/>
      <w:sz w:val="20"/>
      <w:szCs w:val="40"/>
    </w:rPr>
  </w:style>
  <w:style w:type="paragraph" w:customStyle="1" w:styleId="D2BC392032C146BB8FDE7A49D25E670D3">
    <w:name w:val="D2BC392032C146BB8FDE7A49D25E670D3"/>
    <w:rsid w:val="00B46ECC"/>
    <w:rPr>
      <w:rFonts w:ascii="Arial" w:eastAsiaTheme="minorHAnsi" w:hAnsi="Arial" w:cs="Arial"/>
      <w:sz w:val="20"/>
      <w:szCs w:val="40"/>
    </w:rPr>
  </w:style>
  <w:style w:type="paragraph" w:customStyle="1" w:styleId="33F899495FFA4D7DA9C646B795BEE3553">
    <w:name w:val="33F899495FFA4D7DA9C646B795BEE3553"/>
    <w:rsid w:val="00B46ECC"/>
    <w:rPr>
      <w:rFonts w:ascii="Arial" w:eastAsiaTheme="minorHAnsi" w:hAnsi="Arial" w:cs="Arial"/>
      <w:sz w:val="20"/>
      <w:szCs w:val="40"/>
    </w:rPr>
  </w:style>
  <w:style w:type="paragraph" w:customStyle="1" w:styleId="2DCF791ECFBE4EC6BC2B43E41AAC6ED13">
    <w:name w:val="2DCF791ECFBE4EC6BC2B43E41AAC6ED13"/>
    <w:rsid w:val="00B46ECC"/>
    <w:rPr>
      <w:rFonts w:ascii="Arial" w:eastAsiaTheme="minorHAnsi" w:hAnsi="Arial" w:cs="Arial"/>
      <w:sz w:val="20"/>
      <w:szCs w:val="40"/>
    </w:rPr>
  </w:style>
  <w:style w:type="paragraph" w:customStyle="1" w:styleId="4D2B4E49D6784F70BD80D341DB4B20BE3">
    <w:name w:val="4D2B4E49D6784F70BD80D341DB4B20BE3"/>
    <w:rsid w:val="00B46ECC"/>
    <w:rPr>
      <w:rFonts w:ascii="Arial" w:eastAsiaTheme="minorHAnsi" w:hAnsi="Arial" w:cs="Arial"/>
      <w:sz w:val="20"/>
      <w:szCs w:val="40"/>
    </w:rPr>
  </w:style>
  <w:style w:type="paragraph" w:customStyle="1" w:styleId="BA3CBD8290A34C01B88341C59D0040F73">
    <w:name w:val="BA3CBD8290A34C01B88341C59D0040F73"/>
    <w:rsid w:val="00B46ECC"/>
    <w:rPr>
      <w:rFonts w:ascii="Arial" w:eastAsiaTheme="minorHAnsi" w:hAnsi="Arial" w:cs="Arial"/>
      <w:sz w:val="20"/>
      <w:szCs w:val="40"/>
    </w:rPr>
  </w:style>
  <w:style w:type="paragraph" w:customStyle="1" w:styleId="6F34AA30A90A4CB6A7FE0B28E4F29D743">
    <w:name w:val="6F34AA30A90A4CB6A7FE0B28E4F29D743"/>
    <w:rsid w:val="00B46ECC"/>
    <w:rPr>
      <w:rFonts w:ascii="Arial" w:eastAsiaTheme="minorHAnsi" w:hAnsi="Arial" w:cs="Arial"/>
      <w:sz w:val="20"/>
      <w:szCs w:val="40"/>
    </w:rPr>
  </w:style>
  <w:style w:type="paragraph" w:customStyle="1" w:styleId="754E36ED3BD24326927A5B1036CC96E73">
    <w:name w:val="754E36ED3BD24326927A5B1036CC96E73"/>
    <w:rsid w:val="00B46ECC"/>
    <w:rPr>
      <w:rFonts w:ascii="Arial" w:eastAsiaTheme="minorHAnsi" w:hAnsi="Arial" w:cs="Arial"/>
      <w:sz w:val="20"/>
      <w:szCs w:val="40"/>
    </w:rPr>
  </w:style>
  <w:style w:type="paragraph" w:customStyle="1" w:styleId="7A99E30BFD7F4CD9A8524CD976974BC53">
    <w:name w:val="7A99E30BFD7F4CD9A8524CD976974BC53"/>
    <w:rsid w:val="00B46ECC"/>
    <w:rPr>
      <w:rFonts w:ascii="Arial" w:eastAsiaTheme="minorHAnsi" w:hAnsi="Arial" w:cs="Arial"/>
      <w:sz w:val="20"/>
      <w:szCs w:val="40"/>
    </w:rPr>
  </w:style>
  <w:style w:type="paragraph" w:customStyle="1" w:styleId="DC210BB518764FED9ADF35D3A72112E13">
    <w:name w:val="DC210BB518764FED9ADF35D3A72112E13"/>
    <w:rsid w:val="00B46ECC"/>
    <w:rPr>
      <w:rFonts w:ascii="Arial" w:eastAsiaTheme="minorHAnsi" w:hAnsi="Arial" w:cs="Arial"/>
      <w:sz w:val="20"/>
      <w:szCs w:val="40"/>
    </w:rPr>
  </w:style>
  <w:style w:type="paragraph" w:customStyle="1" w:styleId="C8393A53200B4DC9BCFB60ADC0A969FF3">
    <w:name w:val="C8393A53200B4DC9BCFB60ADC0A969FF3"/>
    <w:rsid w:val="00B46ECC"/>
    <w:rPr>
      <w:rFonts w:ascii="Arial" w:eastAsiaTheme="minorHAnsi" w:hAnsi="Arial" w:cs="Arial"/>
      <w:sz w:val="20"/>
      <w:szCs w:val="40"/>
    </w:rPr>
  </w:style>
  <w:style w:type="paragraph" w:customStyle="1" w:styleId="3494E743876E415B98E1E484E2B94FE03">
    <w:name w:val="3494E743876E415B98E1E484E2B94FE03"/>
    <w:rsid w:val="00B46ECC"/>
    <w:rPr>
      <w:rFonts w:ascii="Arial" w:eastAsiaTheme="minorHAnsi" w:hAnsi="Arial" w:cs="Arial"/>
      <w:sz w:val="20"/>
      <w:szCs w:val="40"/>
    </w:rPr>
  </w:style>
  <w:style w:type="paragraph" w:customStyle="1" w:styleId="802D73C0DCE44D179AD150E1A8D7D4CF3">
    <w:name w:val="802D73C0DCE44D179AD150E1A8D7D4CF3"/>
    <w:rsid w:val="00B46ECC"/>
    <w:rPr>
      <w:rFonts w:ascii="Arial" w:eastAsiaTheme="minorHAnsi" w:hAnsi="Arial" w:cs="Arial"/>
      <w:sz w:val="20"/>
      <w:szCs w:val="40"/>
    </w:rPr>
  </w:style>
  <w:style w:type="paragraph" w:customStyle="1" w:styleId="F405B0A91ECE40D4ADBDC54811D107203">
    <w:name w:val="F405B0A91ECE40D4ADBDC54811D107203"/>
    <w:rsid w:val="00B46ECC"/>
    <w:rPr>
      <w:rFonts w:ascii="Arial" w:eastAsiaTheme="minorHAnsi" w:hAnsi="Arial" w:cs="Arial"/>
      <w:sz w:val="20"/>
      <w:szCs w:val="40"/>
    </w:rPr>
  </w:style>
  <w:style w:type="paragraph" w:customStyle="1" w:styleId="4B74C25748EF4088B897B47576610C8C3">
    <w:name w:val="4B74C25748EF4088B897B47576610C8C3"/>
    <w:rsid w:val="00B46ECC"/>
    <w:rPr>
      <w:rFonts w:ascii="Arial" w:eastAsiaTheme="minorHAnsi" w:hAnsi="Arial" w:cs="Arial"/>
      <w:sz w:val="20"/>
      <w:szCs w:val="40"/>
    </w:rPr>
  </w:style>
  <w:style w:type="paragraph" w:customStyle="1" w:styleId="C058BBB020994F2BA67A6FB19DB08C283">
    <w:name w:val="C058BBB020994F2BA67A6FB19DB08C283"/>
    <w:rsid w:val="00B46ECC"/>
    <w:rPr>
      <w:rFonts w:ascii="Arial" w:eastAsiaTheme="minorHAnsi" w:hAnsi="Arial" w:cs="Arial"/>
      <w:sz w:val="20"/>
      <w:szCs w:val="40"/>
    </w:rPr>
  </w:style>
  <w:style w:type="paragraph" w:customStyle="1" w:styleId="F2CA90DDC46D4D93BE193119DB1E7C7A3">
    <w:name w:val="F2CA90DDC46D4D93BE193119DB1E7C7A3"/>
    <w:rsid w:val="00B46ECC"/>
    <w:rPr>
      <w:rFonts w:ascii="Arial" w:eastAsiaTheme="minorHAnsi" w:hAnsi="Arial" w:cs="Arial"/>
      <w:sz w:val="20"/>
      <w:szCs w:val="40"/>
    </w:rPr>
  </w:style>
  <w:style w:type="paragraph" w:customStyle="1" w:styleId="CB26EA62CC1649D49B7A1F97A7A794BD3">
    <w:name w:val="CB26EA62CC1649D49B7A1F97A7A794BD3"/>
    <w:rsid w:val="00B46ECC"/>
    <w:rPr>
      <w:rFonts w:ascii="Arial" w:eastAsiaTheme="minorHAnsi" w:hAnsi="Arial" w:cs="Arial"/>
      <w:sz w:val="20"/>
      <w:szCs w:val="40"/>
    </w:rPr>
  </w:style>
  <w:style w:type="paragraph" w:customStyle="1" w:styleId="6101688A4BBD48ACB523A1FB144C6C1E3">
    <w:name w:val="6101688A4BBD48ACB523A1FB144C6C1E3"/>
    <w:rsid w:val="00B46ECC"/>
    <w:rPr>
      <w:rFonts w:ascii="Arial" w:eastAsiaTheme="minorHAnsi" w:hAnsi="Arial" w:cs="Arial"/>
      <w:sz w:val="20"/>
      <w:szCs w:val="40"/>
    </w:rPr>
  </w:style>
  <w:style w:type="paragraph" w:customStyle="1" w:styleId="7876C4FEC2C549419D2E591AD7B191103">
    <w:name w:val="7876C4FEC2C549419D2E591AD7B191103"/>
    <w:rsid w:val="00B46ECC"/>
    <w:rPr>
      <w:rFonts w:ascii="Arial" w:eastAsiaTheme="minorHAnsi" w:hAnsi="Arial" w:cs="Arial"/>
      <w:sz w:val="20"/>
      <w:szCs w:val="40"/>
    </w:rPr>
  </w:style>
  <w:style w:type="paragraph" w:customStyle="1" w:styleId="68B7ABC1218D4A15B149FF672D6CF9353">
    <w:name w:val="68B7ABC1218D4A15B149FF672D6CF9353"/>
    <w:rsid w:val="00B46ECC"/>
    <w:rPr>
      <w:rFonts w:ascii="Arial" w:eastAsiaTheme="minorHAnsi" w:hAnsi="Arial" w:cs="Arial"/>
      <w:sz w:val="20"/>
      <w:szCs w:val="40"/>
    </w:rPr>
  </w:style>
  <w:style w:type="paragraph" w:customStyle="1" w:styleId="D1736E71F0F049508895922FA152979A3">
    <w:name w:val="D1736E71F0F049508895922FA152979A3"/>
    <w:rsid w:val="00B46ECC"/>
    <w:rPr>
      <w:rFonts w:ascii="Arial" w:eastAsiaTheme="minorHAnsi" w:hAnsi="Arial" w:cs="Arial"/>
      <w:sz w:val="20"/>
      <w:szCs w:val="40"/>
    </w:rPr>
  </w:style>
  <w:style w:type="paragraph" w:customStyle="1" w:styleId="86B9902794214D199EBD5BA7B867BC643">
    <w:name w:val="86B9902794214D199EBD5BA7B867BC643"/>
    <w:rsid w:val="00B46ECC"/>
    <w:rPr>
      <w:rFonts w:ascii="Arial" w:eastAsiaTheme="minorHAnsi" w:hAnsi="Arial" w:cs="Arial"/>
      <w:sz w:val="20"/>
      <w:szCs w:val="40"/>
    </w:rPr>
  </w:style>
  <w:style w:type="paragraph" w:customStyle="1" w:styleId="FADB136E2A79416A821405366F4B7C713">
    <w:name w:val="FADB136E2A79416A821405366F4B7C713"/>
    <w:rsid w:val="00B46ECC"/>
    <w:rPr>
      <w:rFonts w:ascii="Arial" w:eastAsiaTheme="minorHAnsi" w:hAnsi="Arial" w:cs="Arial"/>
      <w:sz w:val="20"/>
      <w:szCs w:val="40"/>
    </w:rPr>
  </w:style>
  <w:style w:type="paragraph" w:customStyle="1" w:styleId="78EC82DB124D4B2FB8A95E7CD83E61EB3">
    <w:name w:val="78EC82DB124D4B2FB8A95E7CD83E61EB3"/>
    <w:rsid w:val="00B46ECC"/>
    <w:rPr>
      <w:rFonts w:ascii="Arial" w:eastAsiaTheme="minorHAnsi" w:hAnsi="Arial" w:cs="Arial"/>
      <w:sz w:val="20"/>
      <w:szCs w:val="40"/>
    </w:rPr>
  </w:style>
  <w:style w:type="paragraph" w:customStyle="1" w:styleId="515E9EE09FB143F495302FE95E2428ED3">
    <w:name w:val="515E9EE09FB143F495302FE95E2428ED3"/>
    <w:rsid w:val="00B46ECC"/>
    <w:rPr>
      <w:rFonts w:ascii="Arial" w:eastAsiaTheme="minorHAnsi" w:hAnsi="Arial" w:cs="Arial"/>
      <w:sz w:val="20"/>
      <w:szCs w:val="40"/>
    </w:rPr>
  </w:style>
  <w:style w:type="paragraph" w:customStyle="1" w:styleId="8788CDA7C914453D8756B9A91EE68A3F3">
    <w:name w:val="8788CDA7C914453D8756B9A91EE68A3F3"/>
    <w:rsid w:val="00B46ECC"/>
    <w:rPr>
      <w:rFonts w:ascii="Arial" w:eastAsiaTheme="minorHAnsi" w:hAnsi="Arial" w:cs="Arial"/>
      <w:sz w:val="20"/>
      <w:szCs w:val="40"/>
    </w:rPr>
  </w:style>
  <w:style w:type="paragraph" w:customStyle="1" w:styleId="945857AF7CFD40D7AF900A080B4E48943">
    <w:name w:val="945857AF7CFD40D7AF900A080B4E48943"/>
    <w:rsid w:val="00B46ECC"/>
    <w:rPr>
      <w:rFonts w:ascii="Arial" w:eastAsiaTheme="minorHAnsi" w:hAnsi="Arial" w:cs="Arial"/>
      <w:sz w:val="20"/>
      <w:szCs w:val="40"/>
    </w:rPr>
  </w:style>
  <w:style w:type="paragraph" w:customStyle="1" w:styleId="3874582E3F21458FA2D3FD3B6CA710953">
    <w:name w:val="3874582E3F21458FA2D3FD3B6CA710953"/>
    <w:rsid w:val="00B46ECC"/>
    <w:rPr>
      <w:rFonts w:ascii="Arial" w:eastAsiaTheme="minorHAnsi" w:hAnsi="Arial" w:cs="Arial"/>
      <w:sz w:val="20"/>
      <w:szCs w:val="40"/>
    </w:rPr>
  </w:style>
  <w:style w:type="paragraph" w:customStyle="1" w:styleId="84050E0A86DD478CBB0C23C6055023393">
    <w:name w:val="84050E0A86DD478CBB0C23C6055023393"/>
    <w:rsid w:val="00B46ECC"/>
    <w:rPr>
      <w:rFonts w:ascii="Arial" w:eastAsiaTheme="minorHAnsi" w:hAnsi="Arial" w:cs="Arial"/>
      <w:sz w:val="20"/>
      <w:szCs w:val="40"/>
    </w:rPr>
  </w:style>
  <w:style w:type="paragraph" w:customStyle="1" w:styleId="18DC3B722AA9461AAA451BD854F48C0D3">
    <w:name w:val="18DC3B722AA9461AAA451BD854F48C0D3"/>
    <w:rsid w:val="00B46ECC"/>
    <w:rPr>
      <w:rFonts w:ascii="Arial" w:eastAsiaTheme="minorHAnsi" w:hAnsi="Arial" w:cs="Arial"/>
      <w:sz w:val="20"/>
      <w:szCs w:val="40"/>
    </w:rPr>
  </w:style>
  <w:style w:type="paragraph" w:customStyle="1" w:styleId="62BB2123850140B8BDED27625AFFA0733">
    <w:name w:val="62BB2123850140B8BDED27625AFFA0733"/>
    <w:rsid w:val="00B46ECC"/>
    <w:rPr>
      <w:rFonts w:ascii="Arial" w:eastAsiaTheme="minorHAnsi" w:hAnsi="Arial" w:cs="Arial"/>
      <w:sz w:val="20"/>
      <w:szCs w:val="40"/>
    </w:rPr>
  </w:style>
  <w:style w:type="paragraph" w:customStyle="1" w:styleId="CF4D2592B96144F8BA037899EA36B9473">
    <w:name w:val="CF4D2592B96144F8BA037899EA36B9473"/>
    <w:rsid w:val="00B46ECC"/>
    <w:rPr>
      <w:rFonts w:ascii="Arial" w:eastAsiaTheme="minorHAnsi" w:hAnsi="Arial" w:cs="Arial"/>
      <w:sz w:val="20"/>
      <w:szCs w:val="40"/>
    </w:rPr>
  </w:style>
  <w:style w:type="paragraph" w:customStyle="1" w:styleId="F24CA341E6D24109A531FB0BA4D4AE583">
    <w:name w:val="F24CA341E6D24109A531FB0BA4D4AE583"/>
    <w:rsid w:val="00B46ECC"/>
    <w:rPr>
      <w:rFonts w:ascii="Arial" w:eastAsiaTheme="minorHAnsi" w:hAnsi="Arial" w:cs="Arial"/>
      <w:sz w:val="20"/>
      <w:szCs w:val="40"/>
    </w:rPr>
  </w:style>
  <w:style w:type="paragraph" w:customStyle="1" w:styleId="D6ED883B083A4D28BF97A3D8BC23D8703">
    <w:name w:val="D6ED883B083A4D28BF97A3D8BC23D8703"/>
    <w:rsid w:val="00B46ECC"/>
    <w:pPr>
      <w:keepNext/>
      <w:keepLines/>
      <w:spacing w:before="40" w:after="0"/>
      <w:outlineLvl w:val="5"/>
    </w:pPr>
    <w:rPr>
      <w:rFonts w:asciiTheme="majorHAnsi" w:eastAsiaTheme="majorEastAsia" w:hAnsiTheme="majorHAnsi" w:cstheme="majorBidi"/>
      <w:color w:val="243F60" w:themeColor="accent1" w:themeShade="7F"/>
      <w:sz w:val="20"/>
      <w:szCs w:val="40"/>
      <w:lang w:eastAsia="ko-KR"/>
    </w:rPr>
  </w:style>
  <w:style w:type="paragraph" w:customStyle="1" w:styleId="235EDF191C84457590A69230826458FE3">
    <w:name w:val="235EDF191C84457590A69230826458FE3"/>
    <w:rsid w:val="00B46ECC"/>
    <w:rPr>
      <w:rFonts w:ascii="Arial" w:eastAsiaTheme="minorHAnsi" w:hAnsi="Arial" w:cs="Arial"/>
      <w:sz w:val="20"/>
      <w:szCs w:val="40"/>
    </w:rPr>
  </w:style>
  <w:style w:type="paragraph" w:customStyle="1" w:styleId="346039A4129049F393077DFEF7262DC13">
    <w:name w:val="346039A4129049F393077DFEF7262DC13"/>
    <w:rsid w:val="00B46ECC"/>
    <w:rPr>
      <w:rFonts w:ascii="Arial" w:eastAsiaTheme="minorHAnsi" w:hAnsi="Arial" w:cs="Arial"/>
      <w:sz w:val="20"/>
      <w:szCs w:val="40"/>
    </w:rPr>
  </w:style>
  <w:style w:type="paragraph" w:customStyle="1" w:styleId="DF1D073FDDC84BE6BDE1FFEF1EFAF8F63">
    <w:name w:val="DF1D073FDDC84BE6BDE1FFEF1EFAF8F63"/>
    <w:rsid w:val="00B46ECC"/>
    <w:rPr>
      <w:rFonts w:ascii="Arial" w:eastAsiaTheme="minorHAnsi" w:hAnsi="Arial" w:cs="Arial"/>
      <w:sz w:val="20"/>
      <w:szCs w:val="4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91</Words>
  <Characters>1363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Bresler</dc:creator>
  <cp:keywords/>
  <dc:description/>
  <cp:lastModifiedBy>SYSTEM</cp:lastModifiedBy>
  <cp:revision>2</cp:revision>
  <cp:lastPrinted>2018-09-14T19:09:00Z</cp:lastPrinted>
  <dcterms:created xsi:type="dcterms:W3CDTF">2018-10-22T13:52:00Z</dcterms:created>
  <dcterms:modified xsi:type="dcterms:W3CDTF">2018-10-2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60524923</vt:i4>
  </property>
  <property fmtid="{D5CDD505-2E9C-101B-9397-08002B2CF9AE}" pid="4" name="_EmailSubject">
    <vt:lpwstr>#54 - EVV Good Faith Effort Exemption Request</vt:lpwstr>
  </property>
  <property fmtid="{D5CDD505-2E9C-101B-9397-08002B2CF9AE}" pid="5" name="_AuthorEmail">
    <vt:lpwstr>Anna.Meyers@cms.hhs.gov</vt:lpwstr>
  </property>
  <property fmtid="{D5CDD505-2E9C-101B-9397-08002B2CF9AE}" pid="6" name="_AuthorEmailDisplayName">
    <vt:lpwstr>Meyers, Anna C. (CMS/CMCS)</vt:lpwstr>
  </property>
  <property fmtid="{D5CDD505-2E9C-101B-9397-08002B2CF9AE}" pid="7" name="_ReviewingToolsShownOnce">
    <vt:lpwstr/>
  </property>
</Properties>
</file>